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33294" w14:textId="7C7625E3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2F43095E" w:rsidR="00433284" w:rsidRDefault="00025934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nđela Kostić</w:t>
            </w:r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04583CA4" w:rsidR="00433284" w:rsidRDefault="00025934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2/3010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3ACDD12B" w:rsidR="00433284" w:rsidRDefault="00025934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i</w:t>
            </w:r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Pr="00075DB2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  <w:lang w:val="de-DE"/>
              </w:rPr>
            </w:pPr>
            <w:r w:rsidRPr="00075DB2">
              <w:rPr>
                <w:color w:val="1F3864" w:themeColor="accent1" w:themeShade="80"/>
                <w:sz w:val="24"/>
                <w:szCs w:val="24"/>
                <w:lang w:val="de-DE"/>
              </w:rPr>
              <w:t xml:space="preserve">Stečena diploma </w:t>
            </w:r>
            <w:r w:rsidR="30C593AA" w:rsidRPr="00075DB2">
              <w:rPr>
                <w:color w:val="1F3864" w:themeColor="accent1" w:themeShade="80"/>
                <w:sz w:val="24"/>
                <w:szCs w:val="24"/>
                <w:lang w:val="de-DE"/>
              </w:rPr>
              <w:t>osnovn</w:t>
            </w:r>
            <w:r w:rsidR="3DF9E114" w:rsidRPr="00075DB2">
              <w:rPr>
                <w:color w:val="1F3864" w:themeColor="accent1" w:themeShade="80"/>
                <w:sz w:val="24"/>
                <w:szCs w:val="24"/>
                <w:lang w:val="de-DE"/>
              </w:rPr>
              <w:t>ih</w:t>
            </w:r>
            <w:r w:rsidR="30C593AA" w:rsidRPr="00075DB2">
              <w:rPr>
                <w:color w:val="1F3864" w:themeColor="accent1" w:themeShade="80"/>
                <w:sz w:val="24"/>
                <w:szCs w:val="24"/>
                <w:lang w:val="de-DE"/>
              </w:rPr>
              <w:t xml:space="preserve"> akademsk</w:t>
            </w:r>
            <w:r w:rsidR="2671FC53" w:rsidRPr="00075DB2">
              <w:rPr>
                <w:color w:val="1F3864" w:themeColor="accent1" w:themeShade="80"/>
                <w:sz w:val="24"/>
                <w:szCs w:val="24"/>
                <w:lang w:val="de-DE"/>
              </w:rPr>
              <w:t>ih</w:t>
            </w:r>
            <w:r w:rsidR="30C593AA" w:rsidRPr="00075DB2">
              <w:rPr>
                <w:color w:val="1F3864" w:themeColor="accent1" w:themeShade="80"/>
                <w:sz w:val="24"/>
                <w:szCs w:val="24"/>
                <w:lang w:val="de-DE"/>
              </w:rPr>
              <w:t xml:space="preserve"> studij</w:t>
            </w:r>
            <w:r w:rsidR="0358DB79" w:rsidRPr="00075DB2">
              <w:rPr>
                <w:color w:val="1F3864" w:themeColor="accent1" w:themeShade="80"/>
                <w:sz w:val="24"/>
                <w:szCs w:val="24"/>
                <w:lang w:val="de-DE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4FA83F56" w:rsidR="00433284" w:rsidRDefault="00025934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18D3E5D5" w14:textId="77777777" w:rsidR="00433284" w:rsidRDefault="00433284" w:rsidP="7D30F917">
            <w:pPr>
              <w:spacing w:before="120" w:after="120"/>
              <w:jc w:val="both"/>
              <w:rPr>
                <w:sz w:val="24"/>
                <w:szCs w:val="24"/>
              </w:rPr>
            </w:pPr>
          </w:p>
          <w:p w14:paraId="7974FBE6" w14:textId="4A28A04D" w:rsidR="00025934" w:rsidRPr="00025934" w:rsidRDefault="00025934" w:rsidP="00025934">
            <w:pPr>
              <w:tabs>
                <w:tab w:val="left" w:pos="2352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 za servisiranje gotovih proizvoda</w:t>
            </w:r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:rsidRPr="007A13F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0B38D32A" w:rsidR="2DBDAD03" w:rsidRDefault="009D003B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34" w:type="dxa"/>
            <w:gridSpan w:val="2"/>
          </w:tcPr>
          <w:p w14:paraId="79BBEE11" w14:textId="0707A3FA" w:rsidR="2DBDAD03" w:rsidRDefault="009D003B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7.11.2022.</w:t>
            </w:r>
          </w:p>
        </w:tc>
        <w:tc>
          <w:tcPr>
            <w:tcW w:w="6411" w:type="dxa"/>
            <w:gridSpan w:val="2"/>
          </w:tcPr>
          <w:p w14:paraId="39A90C32" w14:textId="526420C3" w:rsidR="2DBDAD03" w:rsidRPr="00075DB2" w:rsidRDefault="009D003B" w:rsidP="7D30F917">
            <w:pPr>
              <w:spacing w:after="0"/>
              <w:jc w:val="center"/>
              <w:rPr>
                <w:b/>
                <w:bCs/>
                <w:sz w:val="24"/>
                <w:szCs w:val="24"/>
                <w:lang w:val="de-DE"/>
              </w:rPr>
            </w:pPr>
            <w:r w:rsidRPr="00075DB2">
              <w:rPr>
                <w:b/>
                <w:bCs/>
                <w:sz w:val="24"/>
                <w:szCs w:val="24"/>
                <w:lang w:val="de-DE"/>
              </w:rPr>
              <w:t xml:space="preserve">Verbalni opis </w:t>
            </w:r>
            <w:r w:rsidR="00255764">
              <w:rPr>
                <w:b/>
                <w:bCs/>
                <w:sz w:val="24"/>
                <w:szCs w:val="24"/>
                <w:lang w:val="de-DE"/>
              </w:rPr>
              <w:t>i</w:t>
            </w:r>
            <w:r w:rsidRPr="00075DB2">
              <w:rPr>
                <w:b/>
                <w:bCs/>
                <w:sz w:val="24"/>
                <w:szCs w:val="24"/>
                <w:lang w:val="de-DE"/>
              </w:rPr>
              <w:t xml:space="preserve"> slike dokumenata</w:t>
            </w:r>
            <w:r w:rsidR="00232975">
              <w:rPr>
                <w:b/>
                <w:bCs/>
                <w:sz w:val="24"/>
                <w:szCs w:val="24"/>
                <w:lang w:val="de-DE"/>
              </w:rPr>
              <w:t>.</w:t>
            </w: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6030E25B" w:rsidR="2DBDAD03" w:rsidRDefault="009D003B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934" w:type="dxa"/>
            <w:gridSpan w:val="2"/>
          </w:tcPr>
          <w:p w14:paraId="0EE2EDD7" w14:textId="7E86F8E9" w:rsidR="2DBDAD03" w:rsidRDefault="009D003B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11.2022.</w:t>
            </w:r>
          </w:p>
        </w:tc>
        <w:tc>
          <w:tcPr>
            <w:tcW w:w="6411" w:type="dxa"/>
            <w:gridSpan w:val="2"/>
          </w:tcPr>
          <w:p w14:paraId="32CB1CB6" w14:textId="34BDA4C4" w:rsidR="2DBDAD03" w:rsidRPr="009D003B" w:rsidRDefault="009D003B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  <w:lang w:val="sr-Latn-RS"/>
              </w:rPr>
            </w:pPr>
            <w:r>
              <w:rPr>
                <w:b/>
                <w:bCs/>
                <w:sz w:val="24"/>
                <w:szCs w:val="24"/>
              </w:rPr>
              <w:t>Pro</w:t>
            </w:r>
            <w:r>
              <w:rPr>
                <w:b/>
                <w:bCs/>
                <w:sz w:val="24"/>
                <w:szCs w:val="24"/>
                <w:lang w:val="sr-Latn-RS"/>
              </w:rPr>
              <w:t>šireni model objekti – veze i relacioni model</w:t>
            </w:r>
            <w:r w:rsidR="00232975">
              <w:rPr>
                <w:b/>
                <w:bCs/>
                <w:sz w:val="24"/>
                <w:szCs w:val="24"/>
                <w:lang w:val="sr-Latn-RS"/>
              </w:rPr>
              <w:t>.</w:t>
            </w:r>
          </w:p>
        </w:tc>
      </w:tr>
      <w:tr w:rsidR="2DBDAD03" w:rsidRPr="00C622B0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7501D437" w:rsidR="2DBDAD03" w:rsidRDefault="00C622B0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934" w:type="dxa"/>
            <w:gridSpan w:val="2"/>
          </w:tcPr>
          <w:p w14:paraId="58849BCD" w14:textId="38FBC46B" w:rsidR="2DBDAD03" w:rsidRDefault="00C622B0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11.2022.</w:t>
            </w:r>
          </w:p>
        </w:tc>
        <w:tc>
          <w:tcPr>
            <w:tcW w:w="6411" w:type="dxa"/>
            <w:gridSpan w:val="2"/>
          </w:tcPr>
          <w:p w14:paraId="7259E428" w14:textId="1DBB47C9" w:rsidR="2DBDAD03" w:rsidRPr="00C622B0" w:rsidRDefault="00C622B0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  <w:lang w:val="de-DE"/>
              </w:rPr>
            </w:pPr>
            <w:r w:rsidRPr="00C622B0">
              <w:rPr>
                <w:b/>
                <w:bCs/>
                <w:sz w:val="24"/>
                <w:szCs w:val="24"/>
                <w:lang w:val="de-DE"/>
              </w:rPr>
              <w:t>Unete i</w:t>
            </w:r>
            <w:r>
              <w:rPr>
                <w:b/>
                <w:bCs/>
                <w:sz w:val="24"/>
                <w:szCs w:val="24"/>
                <w:lang w:val="de-DE"/>
              </w:rPr>
              <w:t>z</w:t>
            </w:r>
            <w:r w:rsidRPr="00C622B0">
              <w:rPr>
                <w:b/>
                <w:bCs/>
                <w:sz w:val="24"/>
                <w:szCs w:val="24"/>
                <w:lang w:val="de-DE"/>
              </w:rPr>
              <w:t>mene za prethodn</w:t>
            </w:r>
            <w:r>
              <w:rPr>
                <w:b/>
                <w:bCs/>
                <w:sz w:val="24"/>
                <w:szCs w:val="24"/>
                <w:lang w:val="de-DE"/>
              </w:rPr>
              <w:t>u</w:t>
            </w:r>
            <w:r w:rsidRPr="00C622B0">
              <w:rPr>
                <w:b/>
                <w:bCs/>
                <w:sz w:val="24"/>
                <w:szCs w:val="24"/>
                <w:lang w:val="de-DE"/>
              </w:rPr>
              <w:t xml:space="preserve"> f</w:t>
            </w:r>
            <w:r>
              <w:rPr>
                <w:b/>
                <w:bCs/>
                <w:sz w:val="24"/>
                <w:szCs w:val="24"/>
                <w:lang w:val="de-DE"/>
              </w:rPr>
              <w:t>azu. Denormalizacija relacija</w:t>
            </w:r>
            <w:r w:rsidR="00232975">
              <w:rPr>
                <w:b/>
                <w:bCs/>
                <w:sz w:val="24"/>
                <w:szCs w:val="24"/>
                <w:lang w:val="de-DE"/>
              </w:rPr>
              <w:t>.</w:t>
            </w:r>
          </w:p>
        </w:tc>
      </w:tr>
      <w:tr w:rsidR="2DBDAD03" w:rsidRPr="00C622B0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0BA70E72" w:rsidR="2DBDAD03" w:rsidRPr="00C622B0" w:rsidRDefault="00AB637A" w:rsidP="7D30F917">
            <w:pPr>
              <w:spacing w:before="60" w:after="60" w:line="240" w:lineRule="auto"/>
              <w:rPr>
                <w:sz w:val="24"/>
                <w:szCs w:val="24"/>
                <w:lang w:val="de-DE"/>
              </w:rPr>
            </w:pPr>
            <w:r>
              <w:rPr>
                <w:sz w:val="24"/>
                <w:szCs w:val="24"/>
                <w:lang w:val="de-DE"/>
              </w:rPr>
              <w:t>4</w:t>
            </w:r>
          </w:p>
        </w:tc>
        <w:tc>
          <w:tcPr>
            <w:tcW w:w="1934" w:type="dxa"/>
            <w:gridSpan w:val="2"/>
          </w:tcPr>
          <w:p w14:paraId="3C3909F1" w14:textId="1E00E11A" w:rsidR="2DBDAD03" w:rsidRPr="00C622B0" w:rsidRDefault="00AB637A" w:rsidP="7D30F917">
            <w:pPr>
              <w:spacing w:before="60" w:after="60" w:line="240" w:lineRule="auto"/>
              <w:rPr>
                <w:sz w:val="24"/>
                <w:szCs w:val="24"/>
                <w:lang w:val="de-DE"/>
              </w:rPr>
            </w:pPr>
            <w:r>
              <w:rPr>
                <w:sz w:val="24"/>
                <w:szCs w:val="24"/>
                <w:lang w:val="de-DE"/>
              </w:rPr>
              <w:t>07.12.2022.</w:t>
            </w:r>
          </w:p>
        </w:tc>
        <w:tc>
          <w:tcPr>
            <w:tcW w:w="6411" w:type="dxa"/>
            <w:gridSpan w:val="2"/>
          </w:tcPr>
          <w:p w14:paraId="733F48E7" w14:textId="214BBFD3" w:rsidR="2DBDAD03" w:rsidRPr="00C622B0" w:rsidRDefault="00AB637A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  <w:lang w:val="de-DE"/>
              </w:rPr>
            </w:pPr>
            <w:r>
              <w:rPr>
                <w:b/>
                <w:bCs/>
                <w:sz w:val="24"/>
                <w:szCs w:val="24"/>
                <w:lang w:val="de-DE"/>
              </w:rPr>
              <w:t>Korisnički definisani tipovi. Implementacija trigera.</w:t>
            </w:r>
          </w:p>
        </w:tc>
      </w:tr>
      <w:tr w:rsidR="2DBDAD03" w:rsidRPr="00232975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4ADA8B8A" w:rsidR="2DBDAD03" w:rsidRPr="00C622B0" w:rsidRDefault="00232975" w:rsidP="7D30F917">
            <w:pPr>
              <w:spacing w:before="60" w:after="60" w:line="240" w:lineRule="auto"/>
              <w:rPr>
                <w:sz w:val="24"/>
                <w:szCs w:val="24"/>
                <w:lang w:val="de-DE"/>
              </w:rPr>
            </w:pPr>
            <w:r>
              <w:rPr>
                <w:sz w:val="24"/>
                <w:szCs w:val="24"/>
                <w:lang w:val="de-DE"/>
              </w:rPr>
              <w:t>5</w:t>
            </w:r>
          </w:p>
        </w:tc>
        <w:tc>
          <w:tcPr>
            <w:tcW w:w="1934" w:type="dxa"/>
            <w:gridSpan w:val="2"/>
          </w:tcPr>
          <w:p w14:paraId="593CD7D9" w14:textId="09F2964A" w:rsidR="2DBDAD03" w:rsidRPr="00C622B0" w:rsidRDefault="00232975" w:rsidP="7D30F917">
            <w:pPr>
              <w:spacing w:before="60" w:after="60" w:line="240" w:lineRule="auto"/>
              <w:rPr>
                <w:sz w:val="24"/>
                <w:szCs w:val="24"/>
                <w:lang w:val="de-DE"/>
              </w:rPr>
            </w:pPr>
            <w:r>
              <w:rPr>
                <w:sz w:val="24"/>
                <w:szCs w:val="24"/>
                <w:lang w:val="de-DE"/>
              </w:rPr>
              <w:t>13.12.2022.</w:t>
            </w:r>
          </w:p>
        </w:tc>
        <w:tc>
          <w:tcPr>
            <w:tcW w:w="6411" w:type="dxa"/>
            <w:gridSpan w:val="2"/>
          </w:tcPr>
          <w:p w14:paraId="0E31855D" w14:textId="4D57177E" w:rsidR="2DBDAD03" w:rsidRPr="00C622B0" w:rsidRDefault="00232975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  <w:lang w:val="de-DE"/>
              </w:rPr>
            </w:pPr>
            <w:r>
              <w:rPr>
                <w:b/>
                <w:bCs/>
                <w:sz w:val="24"/>
                <w:szCs w:val="24"/>
                <w:lang w:val="de-DE"/>
              </w:rPr>
              <w:t>Indeksi. Particionisanje tabela. Logička optimizacija modela.</w:t>
            </w:r>
          </w:p>
        </w:tc>
      </w:tr>
      <w:tr w:rsidR="7D30F917" w:rsidRPr="00232975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4E3E9DC1" w:rsidR="7D30F917" w:rsidRPr="00C622B0" w:rsidRDefault="00255764" w:rsidP="7D30F917">
            <w:pPr>
              <w:spacing w:before="60" w:after="60" w:line="240" w:lineRule="auto"/>
              <w:rPr>
                <w:sz w:val="24"/>
                <w:szCs w:val="24"/>
                <w:lang w:val="de-DE"/>
              </w:rPr>
            </w:pPr>
            <w:r>
              <w:rPr>
                <w:sz w:val="24"/>
                <w:szCs w:val="24"/>
                <w:lang w:val="de-DE"/>
              </w:rPr>
              <w:t>6</w:t>
            </w:r>
          </w:p>
        </w:tc>
        <w:tc>
          <w:tcPr>
            <w:tcW w:w="1934" w:type="dxa"/>
            <w:gridSpan w:val="2"/>
          </w:tcPr>
          <w:p w14:paraId="1F77DB98" w14:textId="0DC8880B" w:rsidR="7D30F917" w:rsidRPr="00C622B0" w:rsidRDefault="00255764" w:rsidP="7D30F917">
            <w:pPr>
              <w:spacing w:before="60" w:after="60" w:line="240" w:lineRule="auto"/>
              <w:rPr>
                <w:sz w:val="24"/>
                <w:szCs w:val="24"/>
                <w:lang w:val="de-DE"/>
              </w:rPr>
            </w:pPr>
            <w:r>
              <w:rPr>
                <w:sz w:val="24"/>
                <w:szCs w:val="24"/>
                <w:lang w:val="de-DE"/>
              </w:rPr>
              <w:t>10.01.2023.</w:t>
            </w:r>
          </w:p>
        </w:tc>
        <w:tc>
          <w:tcPr>
            <w:tcW w:w="6411" w:type="dxa"/>
            <w:gridSpan w:val="2"/>
          </w:tcPr>
          <w:p w14:paraId="543015AF" w14:textId="298927CC" w:rsidR="7D30F917" w:rsidRPr="00C622B0" w:rsidRDefault="00255764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  <w:lang w:val="de-DE"/>
              </w:rPr>
            </w:pPr>
            <w:r>
              <w:rPr>
                <w:b/>
                <w:bCs/>
                <w:sz w:val="24"/>
                <w:szCs w:val="24"/>
                <w:lang w:val="de-DE"/>
              </w:rPr>
              <w:t>Implementacija projekta.</w:t>
            </w:r>
          </w:p>
        </w:tc>
      </w:tr>
    </w:tbl>
    <w:p w14:paraId="0884C224" w14:textId="77777777" w:rsidR="7D30F917" w:rsidRPr="00C622B0" w:rsidRDefault="7D30F917" w:rsidP="7D30F917">
      <w:pPr>
        <w:spacing w:before="60" w:after="60" w:line="240" w:lineRule="auto"/>
        <w:rPr>
          <w:lang w:val="de-DE"/>
        </w:rPr>
      </w:pPr>
    </w:p>
    <w:p w14:paraId="68189C84" w14:textId="77777777" w:rsidR="2DBDAD03" w:rsidRPr="00C622B0" w:rsidRDefault="2DBDAD03" w:rsidP="7D30F917">
      <w:pPr>
        <w:rPr>
          <w:b/>
          <w:bCs/>
          <w:sz w:val="16"/>
          <w:szCs w:val="16"/>
          <w:lang w:val="de-DE"/>
        </w:rPr>
      </w:pPr>
    </w:p>
    <w:p w14:paraId="1339720F" w14:textId="77777777" w:rsidR="2DBDAD03" w:rsidRPr="00C622B0" w:rsidRDefault="2DBDAD03" w:rsidP="7D30F917">
      <w:pPr>
        <w:rPr>
          <w:b/>
          <w:bCs/>
          <w:sz w:val="16"/>
          <w:szCs w:val="16"/>
          <w:lang w:val="de-DE"/>
        </w:rPr>
      </w:pPr>
    </w:p>
    <w:p w14:paraId="1DD977D4" w14:textId="77777777" w:rsidR="2DBDAD03" w:rsidRPr="00C622B0" w:rsidRDefault="2DBDAD03" w:rsidP="7D30F917">
      <w:pPr>
        <w:rPr>
          <w:b/>
          <w:bCs/>
          <w:sz w:val="16"/>
          <w:szCs w:val="16"/>
          <w:lang w:val="de-DE"/>
        </w:rPr>
      </w:pPr>
    </w:p>
    <w:p w14:paraId="3AD6B358" w14:textId="77777777" w:rsidR="7D30F917" w:rsidRPr="00C622B0" w:rsidRDefault="7D30F917" w:rsidP="7D30F917">
      <w:pPr>
        <w:rPr>
          <w:lang w:val="de-DE"/>
        </w:rPr>
      </w:pPr>
      <w:r w:rsidRPr="00C622B0">
        <w:rPr>
          <w:lang w:val="de-DE"/>
        </w:rPr>
        <w:br w:type="page"/>
      </w:r>
    </w:p>
    <w:p w14:paraId="59AAFAB4" w14:textId="77777777" w:rsidR="7D30F917" w:rsidRPr="00C622B0" w:rsidRDefault="7D30F917" w:rsidP="7D30F917">
      <w:pPr>
        <w:rPr>
          <w:sz w:val="24"/>
          <w:szCs w:val="24"/>
          <w:lang w:val="de-DE"/>
        </w:rPr>
      </w:pPr>
    </w:p>
    <w:p w14:paraId="0F60AD07" w14:textId="77777777" w:rsidR="3CE7FFE7" w:rsidRPr="00075DB2" w:rsidRDefault="3CE7FFE7" w:rsidP="7D30F917">
      <w:pPr>
        <w:pStyle w:val="Heading1"/>
        <w:rPr>
          <w:sz w:val="24"/>
          <w:szCs w:val="24"/>
          <w:lang w:val="de-DE"/>
        </w:rPr>
      </w:pPr>
      <w:r w:rsidRPr="00075DB2">
        <w:rPr>
          <w:lang w:val="de-DE"/>
        </w:rPr>
        <w:t>OPIS P</w:t>
      </w:r>
      <w:r w:rsidR="3472A55B" w:rsidRPr="00075DB2">
        <w:rPr>
          <w:lang w:val="de-DE"/>
        </w:rPr>
        <w:t>ROJEKTA</w:t>
      </w:r>
    </w:p>
    <w:p w14:paraId="0ADA8CA9" w14:textId="77777777" w:rsidR="3472A55B" w:rsidRPr="00075DB2" w:rsidRDefault="3472A55B" w:rsidP="7D30F917">
      <w:pPr>
        <w:pStyle w:val="Heading2"/>
        <w:rPr>
          <w:sz w:val="24"/>
          <w:szCs w:val="24"/>
          <w:lang w:val="de-DE"/>
        </w:rPr>
      </w:pPr>
      <w:r w:rsidRPr="00075DB2">
        <w:rPr>
          <w:lang w:val="de-DE"/>
        </w:rPr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433284" w:rsidRPr="007A13F3" w14:paraId="749903A5" w14:textId="77777777" w:rsidTr="7D30F917">
        <w:trPr>
          <w:trHeight w:val="5849"/>
        </w:trPr>
        <w:tc>
          <w:tcPr>
            <w:tcW w:w="9270" w:type="dxa"/>
          </w:tcPr>
          <w:p w14:paraId="4CFBD433" w14:textId="77777777" w:rsidR="00AA3BFA" w:rsidRPr="00075DB2" w:rsidRDefault="00025934" w:rsidP="00AA3BFA">
            <w:pPr>
              <w:spacing w:after="0"/>
              <w:jc w:val="both"/>
              <w:rPr>
                <w:lang w:val="de-DE"/>
              </w:rPr>
            </w:pPr>
            <w:r w:rsidRPr="00075DB2">
              <w:rPr>
                <w:lang w:val="de-DE"/>
              </w:rPr>
              <w:t xml:space="preserve">Potrebno je kreirati informacioni sistem za servisiranje gotovih proizvoda u kompaniji Alfa-Plam iz Vranja. </w:t>
            </w:r>
          </w:p>
          <w:p w14:paraId="61F54C21" w14:textId="4C64AADE" w:rsidR="00AA3BFA" w:rsidRPr="00075DB2" w:rsidRDefault="00025934" w:rsidP="00AA3BFA">
            <w:pPr>
              <w:spacing w:after="0"/>
              <w:jc w:val="both"/>
              <w:rPr>
                <w:lang w:val="de-DE"/>
              </w:rPr>
            </w:pPr>
            <w:r w:rsidRPr="00075DB2">
              <w:rPr>
                <w:lang w:val="de-DE"/>
              </w:rPr>
              <w:t xml:space="preserve">Najpre se radi godišnji ugovor sa eksternim serviserima koji obezbeđuju uslugu servisiranja gotovih proizvoda Alfa-Plama koji se nalaze u upotrebi kod krajnjeg potrošača, a po nalogu tehničke podrške (call centra) Alfa-Plama. </w:t>
            </w:r>
          </w:p>
          <w:p w14:paraId="45F9A0A9" w14:textId="0FC05E7B" w:rsidR="00AA3BFA" w:rsidRPr="00075DB2" w:rsidRDefault="00025934" w:rsidP="00AA3BFA">
            <w:pPr>
              <w:spacing w:after="0"/>
              <w:jc w:val="both"/>
              <w:rPr>
                <w:lang w:val="sr-Latn-RS"/>
              </w:rPr>
            </w:pPr>
            <w:r w:rsidRPr="00075DB2">
              <w:rPr>
                <w:lang w:val="de-DE"/>
              </w:rPr>
              <w:t>Proces servisiranja po</w:t>
            </w:r>
            <w:r>
              <w:rPr>
                <w:lang w:val="sr-Latn-RS"/>
              </w:rPr>
              <w:t>činje prijemom reklamacije u call centru (telefonom, mejlom) i u tom trenutku se zavodi u bazi podataka Kolibri. Zatim se radni nalog dodeljuje serviseru (</w:t>
            </w:r>
            <w:r w:rsidRPr="00075DB2">
              <w:rPr>
                <w:lang w:val="sr-Latn-RS"/>
              </w:rPr>
              <w:t>u ovom slučaju Fluid 012 Požarevac</w:t>
            </w:r>
            <w:r>
              <w:rPr>
                <w:lang w:val="sr-Latn-RS"/>
              </w:rPr>
              <w:t>). Nakon toga serviser otvara sebi radni nalog i popunjava ga i potpisuje zajedno sa strankom gde je izvršeno servisiranje, gde konstatuju šta je urađeno. Na osnovu radnog naloga i zapisa kod stranke, gde mu i stranka potpisuje zapisnik, serviser radi izveštaj u Kolibriju.</w:t>
            </w:r>
            <w:r w:rsidRPr="00746398">
              <w:rPr>
                <w:color w:val="FF0000"/>
                <w:lang w:val="sr-Latn-RS"/>
              </w:rPr>
              <w:t xml:space="preserve"> </w:t>
            </w:r>
            <w:r>
              <w:rPr>
                <w:lang w:val="sr-Latn-RS"/>
              </w:rPr>
              <w:t xml:space="preserve">Isti se šalje call centru gde se vrši pregled svih podataka iz radnog naloga i fakture. Ukoliko je sve u redu izrađuje se prijemnica tog naloga koji je prihvaćen u virtuelnom magacinu servisera. Na osnovu prijemnice radi se trebovanje čime se pravda potrošnja tog dela. </w:t>
            </w:r>
          </w:p>
          <w:p w14:paraId="7D52DBD3" w14:textId="2C1E7517" w:rsidR="00433284" w:rsidRDefault="00025934" w:rsidP="00A65B77">
            <w:pPr>
              <w:jc w:val="both"/>
              <w:rPr>
                <w:lang w:val="sr-Latn-RS"/>
              </w:rPr>
            </w:pPr>
            <w:r>
              <w:rPr>
                <w:lang w:val="sr-Latn-RS"/>
              </w:rPr>
              <w:t>Na osnovu svih prethodnih aktivnosti i dokumenata, serviser radi račun, odnosno otpremnicu ka Alfa-Plamu. Račun sadrži utrošeno vreme po radnom nalogu, troškove prevoza i količinu i vrednost delova koji su zamenjeni. Tako se dolazi do ukupne vrednosti fakture koju kompanija Alfa-Plam treba da plati. Potpisana faktura sa pratećom dokumentacijom (radni nalog, prijemnica) šalje se službi finansija na plaćanje.</w:t>
            </w:r>
          </w:p>
          <w:p w14:paraId="277EB764" w14:textId="779A6277" w:rsidR="00B33C4E" w:rsidRDefault="00B33C4E" w:rsidP="00A65B77">
            <w:pPr>
              <w:jc w:val="both"/>
              <w:rPr>
                <w:lang w:val="sr-Latn-RS"/>
              </w:rPr>
            </w:pPr>
            <w:r>
              <w:rPr>
                <w:lang w:val="sr-Latn-RS"/>
              </w:rPr>
              <w:t>U ovom podsistemu koriste se sledeći dokumenti:</w:t>
            </w:r>
          </w:p>
          <w:p w14:paraId="78C074AD" w14:textId="074E63A7" w:rsidR="00B33C4E" w:rsidRDefault="00B33C4E" w:rsidP="00B33C4E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Radni nalog</w:t>
            </w:r>
          </w:p>
          <w:p w14:paraId="6551C4B3" w14:textId="57AA9FA5" w:rsidR="00B33C4E" w:rsidRDefault="00B33C4E" w:rsidP="00B33C4E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Terenski radni nalog</w:t>
            </w:r>
          </w:p>
          <w:p w14:paraId="47BB694A" w14:textId="6C8D334B" w:rsidR="00B33C4E" w:rsidRDefault="00B33C4E" w:rsidP="00B33C4E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Izveštaj servisera</w:t>
            </w:r>
          </w:p>
          <w:p w14:paraId="7FF5A460" w14:textId="51E3C2A9" w:rsidR="00B33C4E" w:rsidRDefault="00B33C4E" w:rsidP="00B33C4E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Prijemnica</w:t>
            </w:r>
          </w:p>
          <w:p w14:paraId="29AFBDDD" w14:textId="03F42E69" w:rsidR="00B33C4E" w:rsidRDefault="00B33C4E" w:rsidP="00B33C4E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Trebovanje</w:t>
            </w:r>
          </w:p>
          <w:p w14:paraId="49A51E80" w14:textId="1C2E74BF" w:rsidR="00B33C4E" w:rsidRDefault="00B33C4E" w:rsidP="00B33C4E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Račun – otpremnica</w:t>
            </w:r>
          </w:p>
          <w:p w14:paraId="5AB133DE" w14:textId="590C0262" w:rsidR="00B33C4E" w:rsidRDefault="00B33C4E" w:rsidP="00B33C4E">
            <w:pPr>
              <w:jc w:val="both"/>
              <w:rPr>
                <w:lang w:val="sr-Latn-RS"/>
              </w:rPr>
            </w:pPr>
            <w:r>
              <w:rPr>
                <w:lang w:val="sr-Latn-RS"/>
              </w:rPr>
              <w:t>Postupak metodologije projektovanja baze podsistema koja će biti implementirana</w:t>
            </w:r>
            <w:r w:rsidR="00940A87">
              <w:rPr>
                <w:lang w:val="sr-Latn-RS"/>
              </w:rPr>
              <w:t xml:space="preserve"> u ovom radu </w:t>
            </w:r>
            <w:r>
              <w:rPr>
                <w:lang w:val="sr-Latn-RS"/>
              </w:rPr>
              <w:t xml:space="preserve"> podrazumeva:</w:t>
            </w:r>
          </w:p>
          <w:p w14:paraId="0435136E" w14:textId="758F5F66" w:rsidR="00B33C4E" w:rsidRDefault="00B33C4E" w:rsidP="00B33C4E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Modelovanje sistema u proširenom modelu objekti – veze</w:t>
            </w:r>
          </w:p>
          <w:p w14:paraId="7CC6AF92" w14:textId="77777777" w:rsidR="00B33C4E" w:rsidRDefault="00B33C4E" w:rsidP="00B33C4E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Prevođenje proširenog modela objekti – veze u relacioni model</w:t>
            </w:r>
          </w:p>
          <w:p w14:paraId="4133AED3" w14:textId="77777777" w:rsidR="00B33C4E" w:rsidRDefault="00B33C4E" w:rsidP="00B33C4E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Denormalizacija relacija uz očuvanje integriteta</w:t>
            </w:r>
          </w:p>
          <w:p w14:paraId="557BF3E4" w14:textId="4DC97F89" w:rsidR="00B33C4E" w:rsidRDefault="00B33C4E" w:rsidP="00B33C4E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Uvođenje korisnički definisanih tipova</w:t>
            </w:r>
            <w:r w:rsidR="004F0C13">
              <w:rPr>
                <w:lang w:val="sr-Latn-RS"/>
              </w:rPr>
              <w:t xml:space="preserve"> i trigera</w:t>
            </w:r>
          </w:p>
          <w:p w14:paraId="5BADDDE0" w14:textId="670A3C2F" w:rsidR="00B33C4E" w:rsidRPr="00B33C4E" w:rsidRDefault="00B33C4E" w:rsidP="00B33C4E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sr-Latn-RS"/>
              </w:rPr>
            </w:pPr>
            <w:r>
              <w:rPr>
                <w:lang w:val="sr-Latn-RS"/>
              </w:rPr>
              <w:t>Optimizacija baze podataka korišćenjem izvedenih tipova, indeksa i particionisanjem tabela</w:t>
            </w:r>
            <w:r w:rsidRPr="00B33C4E">
              <w:rPr>
                <w:lang w:val="sr-Latn-RS"/>
              </w:rPr>
              <w:t xml:space="preserve"> </w:t>
            </w:r>
          </w:p>
          <w:p w14:paraId="6EC822D6" w14:textId="77777777" w:rsidR="00433284" w:rsidRPr="00075DB2" w:rsidRDefault="00433284" w:rsidP="7D30F917">
            <w:pPr>
              <w:rPr>
                <w:sz w:val="24"/>
                <w:szCs w:val="24"/>
                <w:lang w:val="sr-Latn-RS"/>
              </w:rPr>
            </w:pPr>
          </w:p>
          <w:p w14:paraId="74802F07" w14:textId="5B97FA89" w:rsidR="00433284" w:rsidRPr="00075DB2" w:rsidRDefault="00433284" w:rsidP="7D30F917">
            <w:pPr>
              <w:tabs>
                <w:tab w:val="left" w:pos="1785"/>
              </w:tabs>
              <w:rPr>
                <w:sz w:val="24"/>
                <w:szCs w:val="24"/>
                <w:lang w:val="sr-Latn-RS"/>
              </w:rPr>
            </w:pPr>
          </w:p>
        </w:tc>
      </w:tr>
    </w:tbl>
    <w:p w14:paraId="2D2DC48F" w14:textId="77777777" w:rsidR="00433284" w:rsidRPr="00075DB2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  <w:lang w:val="sr-Latn-RS"/>
        </w:rPr>
      </w:pPr>
    </w:p>
    <w:p w14:paraId="1CEAB121" w14:textId="729A0172" w:rsidR="00746515" w:rsidRPr="00075DB2" w:rsidRDefault="3472A55B" w:rsidP="00746515">
      <w:pPr>
        <w:pStyle w:val="Heading2"/>
        <w:rPr>
          <w:lang w:val="de-DE"/>
        </w:rPr>
      </w:pPr>
      <w:r w:rsidRPr="00075DB2">
        <w:rPr>
          <w:lang w:val="de-DE"/>
        </w:rPr>
        <w:t>P</w:t>
      </w:r>
      <w:r w:rsidR="119CC94E" w:rsidRPr="00075DB2">
        <w:rPr>
          <w:lang w:val="de-DE"/>
        </w:rPr>
        <w:t xml:space="preserve">oslovna </w:t>
      </w:r>
      <w:r w:rsidRPr="00075DB2">
        <w:rPr>
          <w:lang w:val="de-DE"/>
        </w:rPr>
        <w:t>do</w:t>
      </w:r>
      <w:r w:rsidR="38AC0FC9" w:rsidRPr="00075DB2">
        <w:rPr>
          <w:lang w:val="de-DE"/>
        </w:rPr>
        <w:t>kumenta koja se koriste u procesu</w:t>
      </w:r>
      <w:r w:rsidRPr="00075DB2">
        <w:rPr>
          <w:lang w:val="de-DE"/>
        </w:rPr>
        <w:t xml:space="preserve"> </w:t>
      </w:r>
    </w:p>
    <w:p w14:paraId="7ACF3C45" w14:textId="67F48AB7" w:rsidR="00B354FE" w:rsidRPr="00075DB2" w:rsidRDefault="00B354FE" w:rsidP="00B354FE">
      <w:pPr>
        <w:keepNext/>
        <w:spacing w:after="0" w:line="312" w:lineRule="auto"/>
        <w:ind w:left="1080"/>
        <w:rPr>
          <w:lang w:val="de-DE"/>
        </w:rPr>
      </w:pPr>
    </w:p>
    <w:p w14:paraId="25FE656D" w14:textId="77777777" w:rsidR="00EC60BD" w:rsidRDefault="00EC60BD" w:rsidP="00EC60BD">
      <w:pPr>
        <w:keepNext/>
        <w:jc w:val="center"/>
      </w:pPr>
      <w:r>
        <w:rPr>
          <w:noProof/>
          <w:lang w:val="sr-Latn-RS"/>
        </w:rPr>
        <w:drawing>
          <wp:inline distT="0" distB="0" distL="0" distR="0" wp14:anchorId="76219EE9" wp14:editId="0D4AFBEC">
            <wp:extent cx="3741744" cy="53344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533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6D836" w14:textId="2C5D7012" w:rsidR="00B354FE" w:rsidRDefault="00EC60BD" w:rsidP="00EC60BD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</w:t>
        </w:r>
      </w:fldSimple>
      <w:r>
        <w:t xml:space="preserve"> Radni nalog</w:t>
      </w:r>
    </w:p>
    <w:p w14:paraId="0BB81A45" w14:textId="77777777" w:rsidR="00EC60BD" w:rsidRDefault="00EC60BD" w:rsidP="00EC60BD">
      <w:pPr>
        <w:keepNext/>
        <w:jc w:val="center"/>
      </w:pPr>
      <w:r>
        <w:rPr>
          <w:noProof/>
          <w:lang w:val="sr-Latn-RS"/>
        </w:rPr>
        <w:lastRenderedPageBreak/>
        <w:drawing>
          <wp:inline distT="0" distB="0" distL="0" distR="0" wp14:anchorId="776C73A4" wp14:editId="220D5D58">
            <wp:extent cx="3734124" cy="531160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53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65F5" w14:textId="220F1AC9" w:rsidR="00EC60BD" w:rsidRDefault="00EC60BD" w:rsidP="00EC60BD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2</w:t>
        </w:r>
      </w:fldSimple>
      <w:r>
        <w:t xml:space="preserve"> Radni nalog</w:t>
      </w:r>
    </w:p>
    <w:p w14:paraId="1CD4F481" w14:textId="77777777" w:rsidR="00746515" w:rsidRDefault="00EC60BD" w:rsidP="00746515">
      <w:pPr>
        <w:keepNext/>
        <w:jc w:val="center"/>
      </w:pPr>
      <w:r>
        <w:rPr>
          <w:noProof/>
          <w:lang w:val="sr-Latn-RS"/>
        </w:rPr>
        <w:lastRenderedPageBreak/>
        <w:drawing>
          <wp:inline distT="0" distB="0" distL="0" distR="0" wp14:anchorId="61031E06" wp14:editId="0D5689C1">
            <wp:extent cx="3444538" cy="528111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1DA82" w14:textId="6E7068F9" w:rsidR="00EC60BD" w:rsidRDefault="00746515" w:rsidP="00746515">
      <w:pPr>
        <w:pStyle w:val="Caption"/>
        <w:jc w:val="center"/>
        <w:rPr>
          <w:lang w:val="sr-Latn-RS"/>
        </w:rPr>
      </w:pPr>
      <w:r w:rsidRPr="00075DB2">
        <w:rPr>
          <w:lang w:val="de-DE"/>
        </w:rPr>
        <w:t xml:space="preserve">Slika </w:t>
      </w:r>
      <w:r>
        <w:fldChar w:fldCharType="begin"/>
      </w:r>
      <w:r w:rsidRPr="00075DB2">
        <w:rPr>
          <w:lang w:val="de-DE"/>
        </w:rPr>
        <w:instrText xml:space="preserve"> SEQ Slika \* ARABIC </w:instrText>
      </w:r>
      <w:r>
        <w:fldChar w:fldCharType="separate"/>
      </w:r>
      <w:r w:rsidR="00C956EE">
        <w:rPr>
          <w:noProof/>
          <w:lang w:val="de-DE"/>
        </w:rPr>
        <w:t>3</w:t>
      </w:r>
      <w:r>
        <w:rPr>
          <w:noProof/>
        </w:rPr>
        <w:fldChar w:fldCharType="end"/>
      </w:r>
      <w:r w:rsidRPr="00075DB2">
        <w:rPr>
          <w:lang w:val="de-DE"/>
        </w:rPr>
        <w:t xml:space="preserve"> Potpisan radni nalog na terenu</w:t>
      </w:r>
    </w:p>
    <w:p w14:paraId="258B3DB4" w14:textId="77777777" w:rsidR="00EC60BD" w:rsidRDefault="00EC60BD" w:rsidP="00EC60BD">
      <w:pPr>
        <w:rPr>
          <w:noProof/>
          <w:lang w:val="sr-Latn-RS"/>
        </w:rPr>
      </w:pPr>
    </w:p>
    <w:p w14:paraId="50F32087" w14:textId="77777777" w:rsidR="00EC60BD" w:rsidRDefault="00EC60BD" w:rsidP="00EC60BD">
      <w:pPr>
        <w:rPr>
          <w:noProof/>
          <w:lang w:val="sr-Latn-RS"/>
        </w:rPr>
      </w:pPr>
    </w:p>
    <w:p w14:paraId="3DC256C8" w14:textId="77777777" w:rsidR="00EC60BD" w:rsidRDefault="00EC60BD" w:rsidP="00EC60BD">
      <w:pPr>
        <w:rPr>
          <w:noProof/>
          <w:lang w:val="sr-Latn-RS"/>
        </w:rPr>
      </w:pPr>
    </w:p>
    <w:p w14:paraId="76283A56" w14:textId="77777777" w:rsidR="00EC60BD" w:rsidRDefault="00EC60BD" w:rsidP="00EC60BD">
      <w:pPr>
        <w:rPr>
          <w:noProof/>
          <w:lang w:val="sr-Latn-RS"/>
        </w:rPr>
      </w:pPr>
    </w:p>
    <w:p w14:paraId="44F72B1F" w14:textId="77777777" w:rsidR="00746515" w:rsidRDefault="00EC60BD" w:rsidP="00746515">
      <w:pPr>
        <w:keepNext/>
        <w:jc w:val="center"/>
      </w:pPr>
      <w:r>
        <w:rPr>
          <w:noProof/>
          <w:lang w:val="sr-Latn-RS"/>
        </w:rPr>
        <w:lastRenderedPageBreak/>
        <w:drawing>
          <wp:inline distT="0" distB="0" distL="0" distR="0" wp14:anchorId="3B67680E" wp14:editId="4D1E2006">
            <wp:extent cx="3726503" cy="530398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E2E0F" w14:textId="3C4686BA" w:rsidR="00746515" w:rsidRDefault="00746515" w:rsidP="00746515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4</w:t>
        </w:r>
      </w:fldSimple>
      <w:r>
        <w:t xml:space="preserve"> Izveštaj servisera</w:t>
      </w:r>
    </w:p>
    <w:p w14:paraId="512E0C15" w14:textId="77777777" w:rsidR="00746515" w:rsidRDefault="00EC60BD" w:rsidP="00746515">
      <w:pPr>
        <w:keepNext/>
        <w:jc w:val="center"/>
      </w:pPr>
      <w:r>
        <w:rPr>
          <w:noProof/>
          <w:lang w:val="sr-Latn-RS"/>
        </w:rPr>
        <w:lastRenderedPageBreak/>
        <w:drawing>
          <wp:inline distT="0" distB="0" distL="0" distR="0" wp14:anchorId="1B67D3B0" wp14:editId="7930CC8B">
            <wp:extent cx="3703641" cy="53039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260EF" w14:textId="2EB47F37" w:rsidR="00746515" w:rsidRDefault="00746515" w:rsidP="00746515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5</w:t>
        </w:r>
      </w:fldSimple>
      <w:r>
        <w:t xml:space="preserve"> Izveštaj servisera</w:t>
      </w:r>
    </w:p>
    <w:p w14:paraId="5010F040" w14:textId="77777777" w:rsidR="00746515" w:rsidRDefault="00EC60BD" w:rsidP="00746515">
      <w:pPr>
        <w:keepNext/>
        <w:jc w:val="center"/>
      </w:pPr>
      <w:r>
        <w:rPr>
          <w:noProof/>
          <w:lang w:val="sr-Latn-RS"/>
        </w:rPr>
        <w:lastRenderedPageBreak/>
        <w:drawing>
          <wp:inline distT="0" distB="0" distL="0" distR="0" wp14:anchorId="0152B99B" wp14:editId="2F6CFB75">
            <wp:extent cx="5732145" cy="4030980"/>
            <wp:effectExtent l="0" t="0" r="190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03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DA356" w14:textId="1FD49D64" w:rsidR="00746515" w:rsidRDefault="00746515" w:rsidP="00746515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6</w:t>
        </w:r>
      </w:fldSimple>
      <w:r>
        <w:t xml:space="preserve"> Prijemnica</w:t>
      </w:r>
    </w:p>
    <w:p w14:paraId="6F55AA2C" w14:textId="77777777" w:rsidR="00746515" w:rsidRDefault="00EC60BD" w:rsidP="00746515">
      <w:pPr>
        <w:keepNext/>
        <w:jc w:val="center"/>
      </w:pPr>
      <w:r>
        <w:rPr>
          <w:noProof/>
          <w:lang w:val="sr-Latn-RS"/>
        </w:rPr>
        <w:lastRenderedPageBreak/>
        <w:drawing>
          <wp:inline distT="0" distB="0" distL="0" distR="0" wp14:anchorId="6A300061" wp14:editId="4E8B82FF">
            <wp:extent cx="5159187" cy="6607113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660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FA031" w14:textId="0A5584E9" w:rsidR="00EC60BD" w:rsidRDefault="00746515" w:rsidP="00746515">
      <w:pPr>
        <w:pStyle w:val="Caption"/>
        <w:jc w:val="center"/>
        <w:rPr>
          <w:lang w:val="sr-Latn-RS"/>
        </w:rPr>
      </w:pPr>
      <w:r>
        <w:t xml:space="preserve">Slika </w:t>
      </w:r>
      <w:fldSimple w:instr=" SEQ Slika \* ARABIC ">
        <w:r w:rsidR="00C956EE">
          <w:rPr>
            <w:noProof/>
          </w:rPr>
          <w:t>7</w:t>
        </w:r>
      </w:fldSimple>
      <w:r>
        <w:t xml:space="preserve"> Trebovanje</w:t>
      </w:r>
    </w:p>
    <w:p w14:paraId="34F17EEB" w14:textId="77777777" w:rsidR="00746515" w:rsidRDefault="00EC60BD" w:rsidP="00746515">
      <w:pPr>
        <w:keepNext/>
        <w:jc w:val="center"/>
      </w:pPr>
      <w:r>
        <w:rPr>
          <w:noProof/>
          <w:lang w:val="sr-Latn-RS"/>
        </w:rPr>
        <w:lastRenderedPageBreak/>
        <w:drawing>
          <wp:inline distT="0" distB="0" distL="0" distR="0" wp14:anchorId="75083B49" wp14:editId="7B9FD80A">
            <wp:extent cx="3734124" cy="537256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5372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35100" w14:textId="1B72C545" w:rsidR="00EC60BD" w:rsidRPr="00C17BCA" w:rsidRDefault="00746515" w:rsidP="00746515">
      <w:pPr>
        <w:pStyle w:val="Caption"/>
        <w:jc w:val="center"/>
        <w:rPr>
          <w:lang w:val="sr-Latn-RS"/>
        </w:rPr>
      </w:pPr>
      <w:r>
        <w:t xml:space="preserve">Slika </w:t>
      </w:r>
      <w:fldSimple w:instr=" SEQ Slika \* ARABIC ">
        <w:r w:rsidR="00C956EE">
          <w:rPr>
            <w:noProof/>
          </w:rPr>
          <w:t>8</w:t>
        </w:r>
      </w:fldSimple>
      <w:r>
        <w:t xml:space="preserve"> Račun-otpremnica</w:t>
      </w:r>
    </w:p>
    <w:p w14:paraId="65280126" w14:textId="77777777" w:rsidR="2DBDAD03" w:rsidRDefault="2DBDAD03" w:rsidP="7D30F917">
      <w:pPr>
        <w:spacing w:after="0" w:line="312" w:lineRule="auto"/>
        <w:rPr>
          <w:sz w:val="24"/>
          <w:szCs w:val="24"/>
        </w:rPr>
      </w:pPr>
    </w:p>
    <w:p w14:paraId="4AC0EB1E" w14:textId="77777777" w:rsidR="7D30F917" w:rsidRDefault="7D30F917">
      <w:r>
        <w:br w:type="page"/>
      </w: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PROJEKTOVANJE BAZE PODATAKA</w:t>
      </w:r>
    </w:p>
    <w:p w14:paraId="763BADD0" w14:textId="627280E6" w:rsidR="36F320D5" w:rsidRDefault="36F320D5" w:rsidP="7D30F917">
      <w:pPr>
        <w:pStyle w:val="Heading2"/>
      </w:pPr>
      <w:r w:rsidRPr="7D30F917">
        <w:t>Model podatka</w:t>
      </w:r>
    </w:p>
    <w:p w14:paraId="5DC7F0F0" w14:textId="0AE39483" w:rsidR="003F74AC" w:rsidRDefault="003F74AC" w:rsidP="003F74AC"/>
    <w:p w14:paraId="6B3FFBCB" w14:textId="4E345316" w:rsidR="003F74AC" w:rsidRDefault="0076191D" w:rsidP="003F74AC">
      <w:pPr>
        <w:keepNext/>
        <w:jc w:val="center"/>
      </w:pPr>
      <w:r>
        <w:rPr>
          <w:noProof/>
        </w:rPr>
        <w:drawing>
          <wp:inline distT="0" distB="0" distL="0" distR="0" wp14:anchorId="48644B7B" wp14:editId="1AF1971A">
            <wp:extent cx="5732145" cy="685800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EA2EB" w14:textId="47C3A568" w:rsidR="003F74AC" w:rsidRDefault="003F74AC" w:rsidP="003F74AC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9</w:t>
        </w:r>
      </w:fldSimple>
      <w:r>
        <w:t xml:space="preserve"> PMOV Radni Nalog</w:t>
      </w:r>
    </w:p>
    <w:p w14:paraId="17002622" w14:textId="7B8B4F16" w:rsidR="00FE04B5" w:rsidRDefault="0076191D" w:rsidP="00FE04B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A65E80B" wp14:editId="7CFB6FE7">
            <wp:extent cx="5732145" cy="4487545"/>
            <wp:effectExtent l="0" t="0" r="1905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8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12BCC" w14:textId="61E3CD02" w:rsidR="00FE04B5" w:rsidRPr="007538F2" w:rsidRDefault="00FE04B5" w:rsidP="00FE04B5">
      <w:pPr>
        <w:pStyle w:val="Caption"/>
        <w:jc w:val="center"/>
        <w:rPr>
          <w:lang w:val="de-DE"/>
        </w:rPr>
      </w:pPr>
      <w:r w:rsidRPr="007538F2">
        <w:rPr>
          <w:lang w:val="de-DE"/>
        </w:rPr>
        <w:t xml:space="preserve">Slika </w:t>
      </w:r>
      <w:r>
        <w:fldChar w:fldCharType="begin"/>
      </w:r>
      <w:r w:rsidRPr="007538F2">
        <w:rPr>
          <w:lang w:val="de-DE"/>
        </w:rPr>
        <w:instrText xml:space="preserve"> SEQ Slika \* ARABIC </w:instrText>
      </w:r>
      <w:r>
        <w:fldChar w:fldCharType="separate"/>
      </w:r>
      <w:r w:rsidR="00C956EE">
        <w:rPr>
          <w:noProof/>
          <w:lang w:val="de-DE"/>
        </w:rPr>
        <w:t>10</w:t>
      </w:r>
      <w:r>
        <w:rPr>
          <w:noProof/>
        </w:rPr>
        <w:fldChar w:fldCharType="end"/>
      </w:r>
      <w:r w:rsidRPr="007538F2">
        <w:rPr>
          <w:lang w:val="de-DE"/>
        </w:rPr>
        <w:t xml:space="preserve"> PMOV Terenski radni nalog</w:t>
      </w:r>
    </w:p>
    <w:p w14:paraId="1FD72A7E" w14:textId="2E56D976" w:rsidR="00FE04B5" w:rsidRDefault="0076191D" w:rsidP="00FE04B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4E154DD" wp14:editId="14025D14">
            <wp:extent cx="5732145" cy="5323840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32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0954" w14:textId="733678FD" w:rsidR="00FE04B5" w:rsidRPr="00FE04B5" w:rsidRDefault="00FE04B5" w:rsidP="00FE04B5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1</w:t>
        </w:r>
      </w:fldSimple>
      <w:r>
        <w:t xml:space="preserve"> PMOV Izveštaj servisera</w:t>
      </w:r>
    </w:p>
    <w:p w14:paraId="34BDDF23" w14:textId="75FEDBEB" w:rsidR="00FE04B5" w:rsidRDefault="007532F8" w:rsidP="00FE04B5">
      <w:pPr>
        <w:keepNext/>
        <w:spacing w:after="160" w:line="259" w:lineRule="auto"/>
        <w:jc w:val="center"/>
      </w:pPr>
      <w:r>
        <w:rPr>
          <w:noProof/>
        </w:rPr>
        <w:br w:type="page"/>
      </w:r>
      <w:r w:rsidR="0076191D">
        <w:rPr>
          <w:noProof/>
        </w:rPr>
        <w:lastRenderedPageBreak/>
        <w:drawing>
          <wp:inline distT="0" distB="0" distL="0" distR="0" wp14:anchorId="4D47ADFF" wp14:editId="01EAF0E3">
            <wp:extent cx="5732145" cy="4662170"/>
            <wp:effectExtent l="0" t="0" r="1905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66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7BB2C" w14:textId="71B4821E" w:rsidR="006661D4" w:rsidRDefault="00FE04B5" w:rsidP="00FE04B5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2</w:t>
        </w:r>
      </w:fldSimple>
      <w:r>
        <w:t xml:space="preserve"> PMOV Prijemnica</w:t>
      </w:r>
    </w:p>
    <w:p w14:paraId="72B3CE39" w14:textId="644E29AD" w:rsidR="00FE04B5" w:rsidRDefault="009A6D10" w:rsidP="00FE04B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5A1CA09" wp14:editId="5985000D">
            <wp:extent cx="5732145" cy="7383780"/>
            <wp:effectExtent l="0" t="0" r="190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38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3CD62" w14:textId="7AB5B32C" w:rsidR="00FE04B5" w:rsidRDefault="00FE04B5" w:rsidP="00FE04B5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3</w:t>
        </w:r>
      </w:fldSimple>
      <w:r>
        <w:t xml:space="preserve"> PMOV Trebovanje</w:t>
      </w:r>
    </w:p>
    <w:p w14:paraId="4BD017C2" w14:textId="7ABBFE91" w:rsidR="00FE04B5" w:rsidRDefault="009A6D10" w:rsidP="00FE04B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921F75D" wp14:editId="69AED02F">
            <wp:extent cx="5732145" cy="6055360"/>
            <wp:effectExtent l="0" t="0" r="190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05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DA69E" w14:textId="3EDDD377" w:rsidR="00FE04B5" w:rsidRPr="00FE04B5" w:rsidRDefault="00FE04B5" w:rsidP="00FE04B5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4</w:t>
        </w:r>
      </w:fldSimple>
      <w:r>
        <w:t xml:space="preserve"> PMOV Račun - otpremnica</w:t>
      </w:r>
    </w:p>
    <w:p w14:paraId="46027510" w14:textId="6751D208" w:rsidR="00FE04B5" w:rsidRPr="006661D4" w:rsidRDefault="007F3708" w:rsidP="007532F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6A880583" w14:textId="35CE74A0" w:rsidR="36F320D5" w:rsidRDefault="36F320D5" w:rsidP="7D30F917">
      <w:pPr>
        <w:pStyle w:val="Heading2"/>
      </w:pPr>
      <w:r w:rsidRPr="7D30F917">
        <w:lastRenderedPageBreak/>
        <w:t>Relacioni model</w:t>
      </w:r>
    </w:p>
    <w:p w14:paraId="4C5D000E" w14:textId="4E245CFE" w:rsidR="00C17BCA" w:rsidRDefault="00C17BCA" w:rsidP="00C17BCA"/>
    <w:p w14:paraId="47E24500" w14:textId="3D17888A" w:rsidR="00C17BCA" w:rsidRDefault="00C17BCA" w:rsidP="00A67D00">
      <w:pPr>
        <w:jc w:val="both"/>
      </w:pPr>
      <w:r w:rsidRPr="00C17BCA">
        <w:rPr>
          <w:b/>
          <w:bCs/>
        </w:rPr>
        <w:t>RadniNalog</w:t>
      </w:r>
      <w:r>
        <w:t xml:space="preserve"> (</w:t>
      </w:r>
      <w:r w:rsidRPr="00C17BCA">
        <w:rPr>
          <w:u w:val="single"/>
        </w:rPr>
        <w:t>RadniNalogID</w:t>
      </w:r>
      <w:r w:rsidRPr="00C17BCA">
        <w:t>,</w:t>
      </w:r>
      <w:r>
        <w:t xml:space="preserve"> StatusRadnogNaloga, DatumKreiranja</w:t>
      </w:r>
      <w:r w:rsidR="00A67D00">
        <w:t>RadnogNaloga</w:t>
      </w:r>
      <w:r>
        <w:t>, DatumIzmene</w:t>
      </w:r>
      <w:r w:rsidR="00A67D00">
        <w:t>RadnogNaloga</w:t>
      </w:r>
      <w:r>
        <w:t>, PlaniraniDatum</w:t>
      </w:r>
      <w:r w:rsidR="00A67D00">
        <w:t>RadnogNaloga</w:t>
      </w:r>
      <w:r>
        <w:t>, DatumRealizacije</w:t>
      </w:r>
      <w:r w:rsidR="00A67D00">
        <w:t>RadnogNaloga</w:t>
      </w:r>
      <w:r>
        <w:t>, Napomena</w:t>
      </w:r>
      <w:r w:rsidR="00A67D00">
        <w:t>RadnogNaloga</w:t>
      </w:r>
      <w:r>
        <w:t>, Prioritet</w:t>
      </w:r>
      <w:r w:rsidR="00A67D00">
        <w:t>RadnogNaloga</w:t>
      </w:r>
      <w:r>
        <w:t>, Opis</w:t>
      </w:r>
      <w:r w:rsidR="00A67D00">
        <w:t>RadnogNaloga</w:t>
      </w:r>
      <w:r>
        <w:t>, EksportovanostRadnogNaloga, ZavršenostRadnogNaloga, SpornostRadnogNaloga, InternostRadnogNaloga</w:t>
      </w:r>
      <w:r w:rsidR="00A67D00">
        <w:t xml:space="preserve">, </w:t>
      </w:r>
      <w:r w:rsidR="00A67D00" w:rsidRPr="00A67D00">
        <w:rPr>
          <w:i/>
          <w:iCs/>
        </w:rPr>
        <w:t>TipRadnogNalogaID, PartnerID</w:t>
      </w:r>
      <w:r w:rsidR="009D23E9" w:rsidRPr="009D23E9">
        <w:rPr>
          <w:i/>
          <w:iCs/>
        </w:rPr>
        <w:t>, GotovProizvodID</w:t>
      </w:r>
      <w:r w:rsidR="009D23E9">
        <w:rPr>
          <w:i/>
          <w:iCs/>
        </w:rPr>
        <w:t>, KupacID</w:t>
      </w:r>
      <w:r w:rsidRPr="00A67D00">
        <w:rPr>
          <w:i/>
          <w:iCs/>
        </w:rPr>
        <w:t xml:space="preserve"> </w:t>
      </w:r>
      <w:r w:rsidRPr="00C17BCA">
        <w:t>)</w:t>
      </w:r>
    </w:p>
    <w:p w14:paraId="6E7DA50B" w14:textId="0D35733C" w:rsidR="0070410E" w:rsidRDefault="0070410E" w:rsidP="00C17BCA">
      <w:pPr>
        <w:jc w:val="both"/>
      </w:pPr>
      <w:r w:rsidRPr="0070410E">
        <w:rPr>
          <w:b/>
          <w:bCs/>
        </w:rPr>
        <w:t>TipRadnogNaloga</w:t>
      </w:r>
      <w:r>
        <w:t xml:space="preserve"> (</w:t>
      </w:r>
      <w:r w:rsidRPr="003F74AC">
        <w:rPr>
          <w:u w:val="single"/>
        </w:rPr>
        <w:t>TipRadnogNalogaID</w:t>
      </w:r>
      <w:r>
        <w:t>, NazivRadnogNaloga)</w:t>
      </w:r>
    </w:p>
    <w:p w14:paraId="158716B4" w14:textId="314A3D47" w:rsidR="00C17BCA" w:rsidRDefault="00C17BCA" w:rsidP="00C17BCA">
      <w:pPr>
        <w:jc w:val="both"/>
      </w:pPr>
      <w:r w:rsidRPr="0070410E">
        <w:rPr>
          <w:b/>
          <w:bCs/>
        </w:rPr>
        <w:t>GotovProizvod</w:t>
      </w:r>
      <w:r>
        <w:t xml:space="preserve"> (</w:t>
      </w:r>
      <w:r w:rsidRPr="003F74AC">
        <w:rPr>
          <w:u w:val="single"/>
        </w:rPr>
        <w:t>GotovProizvodID</w:t>
      </w:r>
      <w:r>
        <w:t>, NazivGotovogProizvoda, SnagaGotovogProizv</w:t>
      </w:r>
      <w:r w:rsidR="00052892">
        <w:t>o</w:t>
      </w:r>
      <w:r>
        <w:t>da, SerijskiBrojGotovogProizvoda, ModelGotovogProizv</w:t>
      </w:r>
      <w:r w:rsidR="0070410E">
        <w:t>o</w:t>
      </w:r>
      <w:r>
        <w:t xml:space="preserve">da, </w:t>
      </w:r>
      <w:r w:rsidR="0070410E">
        <w:t>DatumProizvodnjeGotovogProizvoda</w:t>
      </w:r>
      <w:r>
        <w:t>)</w:t>
      </w:r>
    </w:p>
    <w:p w14:paraId="0D903D10" w14:textId="053A0402" w:rsidR="001116B4" w:rsidRDefault="001116B4" w:rsidP="001116B4">
      <w:r w:rsidRPr="001116B4">
        <w:rPr>
          <w:b/>
          <w:bCs/>
        </w:rPr>
        <w:t>Kvar</w:t>
      </w:r>
      <w:r>
        <w:t xml:space="preserve"> (</w:t>
      </w:r>
      <w:r w:rsidRPr="009D23E9">
        <w:rPr>
          <w:u w:val="single"/>
        </w:rPr>
        <w:t>KvarID,</w:t>
      </w:r>
      <w:r w:rsidR="009D23E9" w:rsidRPr="009D23E9">
        <w:rPr>
          <w:u w:val="single"/>
        </w:rPr>
        <w:t xml:space="preserve"> </w:t>
      </w:r>
      <w:r w:rsidR="009D23E9" w:rsidRPr="009D23E9">
        <w:rPr>
          <w:i/>
          <w:iCs/>
          <w:u w:val="single"/>
        </w:rPr>
        <w:t>GotovProizvodID</w:t>
      </w:r>
      <w:r>
        <w:t>, KoličinaKvara, DatumKvara</w:t>
      </w:r>
      <w:r w:rsidR="00F154E1">
        <w:t xml:space="preserve">, </w:t>
      </w:r>
      <w:r w:rsidR="00F154E1" w:rsidRPr="00F154E1">
        <w:rPr>
          <w:i/>
          <w:iCs/>
        </w:rPr>
        <w:t>TipKvaraID, TipUzrokaKvaraID</w:t>
      </w:r>
      <w:r>
        <w:t>)</w:t>
      </w:r>
    </w:p>
    <w:p w14:paraId="67F14DE7" w14:textId="2A118D53" w:rsidR="00F154E1" w:rsidRDefault="00F154E1" w:rsidP="001116B4">
      <w:r w:rsidRPr="00F154E1">
        <w:rPr>
          <w:b/>
          <w:bCs/>
        </w:rPr>
        <w:t>TipKvara</w:t>
      </w:r>
      <w:r>
        <w:t xml:space="preserve"> (</w:t>
      </w:r>
      <w:r w:rsidRPr="00F154E1">
        <w:rPr>
          <w:u w:val="single"/>
        </w:rPr>
        <w:t>TipKvaraID</w:t>
      </w:r>
      <w:r>
        <w:t>, NazivTipaKvara)</w:t>
      </w:r>
    </w:p>
    <w:p w14:paraId="3D54F399" w14:textId="79E1A2DD" w:rsidR="00F154E1" w:rsidRDefault="00F154E1" w:rsidP="001116B4">
      <w:r w:rsidRPr="00F154E1">
        <w:rPr>
          <w:b/>
          <w:bCs/>
        </w:rPr>
        <w:t>TipUzrokaKvara</w:t>
      </w:r>
      <w:r>
        <w:t xml:space="preserve"> </w:t>
      </w:r>
      <w:r w:rsidRPr="00F154E1">
        <w:t>(</w:t>
      </w:r>
      <w:r w:rsidRPr="00F154E1">
        <w:rPr>
          <w:u w:val="single"/>
        </w:rPr>
        <w:t>TipUzrokaKvaraID</w:t>
      </w:r>
      <w:r>
        <w:t>, NazivTipaUzrokaKvara)</w:t>
      </w:r>
    </w:p>
    <w:p w14:paraId="718359BD" w14:textId="6AF33DAC" w:rsidR="001116B4" w:rsidRDefault="001116B4" w:rsidP="001116B4">
      <w:r w:rsidRPr="001116B4">
        <w:rPr>
          <w:b/>
          <w:bCs/>
        </w:rPr>
        <w:t>Usluga</w:t>
      </w:r>
      <w:r>
        <w:t xml:space="preserve"> (</w:t>
      </w:r>
      <w:r w:rsidRPr="009D23E9">
        <w:rPr>
          <w:u w:val="single"/>
        </w:rPr>
        <w:t>UslugaID,</w:t>
      </w:r>
      <w:r w:rsidR="009D23E9" w:rsidRPr="009D23E9">
        <w:rPr>
          <w:u w:val="single"/>
        </w:rPr>
        <w:t xml:space="preserve"> </w:t>
      </w:r>
      <w:r w:rsidR="009D23E9" w:rsidRPr="009D23E9">
        <w:rPr>
          <w:i/>
          <w:iCs/>
          <w:u w:val="single"/>
        </w:rPr>
        <w:t>KvarID</w:t>
      </w:r>
      <w:r w:rsidR="009D23E9" w:rsidRPr="009D23E9">
        <w:rPr>
          <w:u w:val="single"/>
        </w:rPr>
        <w:t xml:space="preserve">, </w:t>
      </w:r>
      <w:r w:rsidR="009D23E9" w:rsidRPr="009D23E9">
        <w:rPr>
          <w:i/>
          <w:iCs/>
          <w:u w:val="single"/>
        </w:rPr>
        <w:t>GotovProizvodID</w:t>
      </w:r>
      <w:r w:rsidR="009D23E9">
        <w:t xml:space="preserve">, </w:t>
      </w:r>
      <w:r>
        <w:t>DatumUsluge, UtrošenoVremeUsluge</w:t>
      </w:r>
      <w:r w:rsidR="00F154E1">
        <w:t xml:space="preserve">, </w:t>
      </w:r>
      <w:r w:rsidR="00F154E1" w:rsidRPr="00F154E1">
        <w:rPr>
          <w:i/>
          <w:iCs/>
        </w:rPr>
        <w:t>TipUslugeID</w:t>
      </w:r>
      <w:r>
        <w:t>)</w:t>
      </w:r>
    </w:p>
    <w:p w14:paraId="0F1A31EA" w14:textId="131DEDE5" w:rsidR="00F154E1" w:rsidRDefault="00F154E1" w:rsidP="001116B4">
      <w:r w:rsidRPr="00F154E1">
        <w:rPr>
          <w:b/>
          <w:bCs/>
        </w:rPr>
        <w:t>TipUsluge</w:t>
      </w:r>
      <w:r>
        <w:t xml:space="preserve"> (</w:t>
      </w:r>
      <w:r w:rsidRPr="00F154E1">
        <w:rPr>
          <w:u w:val="single"/>
        </w:rPr>
        <w:t>TipUslugeID</w:t>
      </w:r>
      <w:r>
        <w:t>, NazivTipaUsluge, CenaTipaUsluge)</w:t>
      </w:r>
    </w:p>
    <w:p w14:paraId="6C87F830" w14:textId="0DD1018C" w:rsidR="001116B4" w:rsidRDefault="001116B4" w:rsidP="001116B4">
      <w:pPr>
        <w:jc w:val="both"/>
      </w:pPr>
      <w:r w:rsidRPr="0070410E">
        <w:rPr>
          <w:b/>
          <w:bCs/>
        </w:rPr>
        <w:t>Partner</w:t>
      </w:r>
      <w:r>
        <w:t xml:space="preserve"> (</w:t>
      </w:r>
      <w:r w:rsidRPr="003F74AC">
        <w:rPr>
          <w:u w:val="single"/>
        </w:rPr>
        <w:t>PartnerID</w:t>
      </w:r>
      <w:r>
        <w:t>, NazivPartnera, BrojTelefonaPartnera, PIBPartnera, MatičniBrojPartnera, TekućiRačunPartnera</w:t>
      </w:r>
      <w:r w:rsidR="009D23E9">
        <w:t>,</w:t>
      </w:r>
      <w:r w:rsidR="00A65FB6">
        <w:t xml:space="preserve"> </w:t>
      </w:r>
      <w:r w:rsidR="00A65FB6" w:rsidRPr="00A65FB6">
        <w:rPr>
          <w:i/>
          <w:iCs/>
        </w:rPr>
        <w:t>BrojID,</w:t>
      </w:r>
      <w:r w:rsidR="009D23E9">
        <w:t xml:space="preserve"> </w:t>
      </w:r>
      <w:r w:rsidR="009D23E9" w:rsidRPr="009D23E9">
        <w:rPr>
          <w:i/>
          <w:iCs/>
        </w:rPr>
        <w:t>UlicaID, PoštanskiBroj, RegionID</w:t>
      </w:r>
      <w:r w:rsidR="00912831">
        <w:rPr>
          <w:i/>
          <w:iCs/>
        </w:rPr>
        <w:t>, DelatnostID, BankaID</w:t>
      </w:r>
      <w:r>
        <w:t>)</w:t>
      </w:r>
    </w:p>
    <w:p w14:paraId="57169A13" w14:textId="62B65C95" w:rsidR="001116B4" w:rsidRDefault="001116B4" w:rsidP="001116B4">
      <w:r w:rsidRPr="000C39D3">
        <w:rPr>
          <w:b/>
          <w:bCs/>
        </w:rPr>
        <w:t>Kupac</w:t>
      </w:r>
      <w:r>
        <w:t xml:space="preserve"> (</w:t>
      </w:r>
      <w:r w:rsidRPr="000C39D3">
        <w:rPr>
          <w:u w:val="single"/>
        </w:rPr>
        <w:t>KupacID</w:t>
      </w:r>
      <w:r>
        <w:t>, ImePrezimeKupca, BrojTelefonaKupca</w:t>
      </w:r>
      <w:r w:rsidR="009D23E9">
        <w:t xml:space="preserve">, </w:t>
      </w:r>
      <w:r w:rsidR="00A65FB6" w:rsidRPr="00A65FB6">
        <w:rPr>
          <w:i/>
          <w:iCs/>
        </w:rPr>
        <w:t>BrojID,</w:t>
      </w:r>
      <w:r w:rsidR="00A65FB6" w:rsidRPr="00A65FB6">
        <w:t xml:space="preserve"> </w:t>
      </w:r>
      <w:r w:rsidR="009D23E9" w:rsidRPr="009D23E9">
        <w:rPr>
          <w:i/>
          <w:iCs/>
        </w:rPr>
        <w:t>UlicaID, PoštanskiBroj, RegionID</w:t>
      </w:r>
      <w:r>
        <w:t>)</w:t>
      </w:r>
    </w:p>
    <w:p w14:paraId="1921B2D5" w14:textId="77777777" w:rsidR="001116B4" w:rsidRDefault="001116B4" w:rsidP="001116B4">
      <w:r w:rsidRPr="000C39D3">
        <w:rPr>
          <w:b/>
          <w:bCs/>
        </w:rPr>
        <w:t>FizičkoLice</w:t>
      </w:r>
      <w:r>
        <w:t xml:space="preserve"> (</w:t>
      </w:r>
      <w:r w:rsidRPr="000C39D3">
        <w:rPr>
          <w:i/>
          <w:iCs/>
          <w:u w:val="single"/>
        </w:rPr>
        <w:t>KupacID</w:t>
      </w:r>
      <w:r>
        <w:t>, JMBGKupca)</w:t>
      </w:r>
    </w:p>
    <w:p w14:paraId="57C07689" w14:textId="3CEB065D" w:rsidR="001116B4" w:rsidRDefault="001116B4" w:rsidP="001116B4">
      <w:r w:rsidRPr="000C39D3">
        <w:rPr>
          <w:b/>
          <w:bCs/>
        </w:rPr>
        <w:t>PravnoLice</w:t>
      </w:r>
      <w:r>
        <w:t xml:space="preserve"> (</w:t>
      </w:r>
      <w:r w:rsidRPr="000C39D3">
        <w:rPr>
          <w:i/>
          <w:iCs/>
          <w:u w:val="single"/>
        </w:rPr>
        <w:t>KupacID</w:t>
      </w:r>
      <w:r>
        <w:t>, PIBKupca, MatičniBrojKupca)</w:t>
      </w:r>
    </w:p>
    <w:p w14:paraId="7A69582F" w14:textId="4A16FE33" w:rsidR="003F74AC" w:rsidRPr="00075DB2" w:rsidRDefault="003F74AC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Region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RegionID</w:t>
      </w:r>
      <w:r w:rsidRPr="00075DB2">
        <w:rPr>
          <w:lang w:val="de-DE"/>
        </w:rPr>
        <w:t>, NazivRegiona)</w:t>
      </w:r>
    </w:p>
    <w:p w14:paraId="6F22D7C5" w14:textId="04FA0657" w:rsidR="003F74AC" w:rsidRPr="00075DB2" w:rsidRDefault="000C39D3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Grad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 xml:space="preserve">PoštanskiBroj, </w:t>
      </w:r>
      <w:r w:rsidR="00A67D00" w:rsidRPr="00075DB2">
        <w:rPr>
          <w:i/>
          <w:iCs/>
          <w:u w:val="single"/>
          <w:lang w:val="de-DE"/>
        </w:rPr>
        <w:t>RegionID</w:t>
      </w:r>
      <w:r w:rsidR="00A67D00" w:rsidRPr="00075DB2">
        <w:rPr>
          <w:u w:val="single"/>
          <w:lang w:val="de-DE"/>
        </w:rPr>
        <w:t>,</w:t>
      </w:r>
      <w:r w:rsidR="00A67D00" w:rsidRPr="00075DB2">
        <w:rPr>
          <w:lang w:val="de-DE"/>
        </w:rPr>
        <w:t xml:space="preserve"> </w:t>
      </w:r>
      <w:r w:rsidRPr="00075DB2">
        <w:rPr>
          <w:lang w:val="de-DE"/>
        </w:rPr>
        <w:t>NazivGrada)</w:t>
      </w:r>
    </w:p>
    <w:p w14:paraId="7222035B" w14:textId="4B806642" w:rsidR="000C39D3" w:rsidRPr="005D2CC5" w:rsidRDefault="00F4105F" w:rsidP="00C17BCA">
      <w:pPr>
        <w:jc w:val="both"/>
        <w:rPr>
          <w:lang w:val="de-DE"/>
        </w:rPr>
      </w:pPr>
      <w:r w:rsidRPr="005D2CC5">
        <w:rPr>
          <w:b/>
          <w:bCs/>
          <w:lang w:val="de-DE"/>
        </w:rPr>
        <w:t xml:space="preserve">Ulica </w:t>
      </w:r>
      <w:r w:rsidR="000C39D3" w:rsidRPr="005D2CC5">
        <w:rPr>
          <w:lang w:val="de-DE"/>
        </w:rPr>
        <w:t>(</w:t>
      </w:r>
      <w:r w:rsidR="000C39D3" w:rsidRPr="005D2CC5">
        <w:rPr>
          <w:u w:val="single"/>
          <w:lang w:val="de-DE"/>
        </w:rPr>
        <w:t>UlicaID,</w:t>
      </w:r>
      <w:r w:rsidR="00A67D00" w:rsidRPr="005D2CC5">
        <w:rPr>
          <w:u w:val="single"/>
          <w:lang w:val="de-DE"/>
        </w:rPr>
        <w:t xml:space="preserve"> </w:t>
      </w:r>
      <w:r w:rsidR="00A67D00" w:rsidRPr="005D2CC5">
        <w:rPr>
          <w:i/>
          <w:iCs/>
          <w:u w:val="single"/>
          <w:lang w:val="de-DE"/>
        </w:rPr>
        <w:t>PoštanskiBroj, RegionID</w:t>
      </w:r>
      <w:r w:rsidR="00A67D00" w:rsidRPr="005D2CC5">
        <w:rPr>
          <w:u w:val="single"/>
          <w:lang w:val="de-DE"/>
        </w:rPr>
        <w:t>,</w:t>
      </w:r>
      <w:r w:rsidR="00A67D00" w:rsidRPr="005D2CC5">
        <w:rPr>
          <w:lang w:val="de-DE"/>
        </w:rPr>
        <w:t xml:space="preserve"> </w:t>
      </w:r>
      <w:r w:rsidR="000C39D3" w:rsidRPr="005D2CC5">
        <w:rPr>
          <w:lang w:val="de-DE"/>
        </w:rPr>
        <w:t xml:space="preserve"> NazivUlice)</w:t>
      </w:r>
    </w:p>
    <w:p w14:paraId="17DFD556" w14:textId="5A35B86C" w:rsidR="00F4105F" w:rsidRPr="005D2CC5" w:rsidRDefault="00F4105F" w:rsidP="00C17BCA">
      <w:pPr>
        <w:jc w:val="both"/>
        <w:rPr>
          <w:lang w:val="de-DE"/>
        </w:rPr>
      </w:pPr>
      <w:r w:rsidRPr="005D2CC5">
        <w:rPr>
          <w:b/>
          <w:bCs/>
          <w:lang w:val="de-DE"/>
        </w:rPr>
        <w:t>Broj</w:t>
      </w:r>
      <w:r w:rsidRPr="005D2CC5">
        <w:rPr>
          <w:lang w:val="de-DE"/>
        </w:rPr>
        <w:t xml:space="preserve"> (</w:t>
      </w:r>
      <w:r w:rsidR="00BC518B" w:rsidRPr="005D2CC5">
        <w:rPr>
          <w:u w:val="single"/>
          <w:lang w:val="de-DE"/>
        </w:rPr>
        <w:t xml:space="preserve">BrojID, </w:t>
      </w:r>
      <w:r w:rsidR="00BC518B" w:rsidRPr="005D2CC5">
        <w:rPr>
          <w:i/>
          <w:iCs/>
          <w:u w:val="single"/>
          <w:lang w:val="de-DE"/>
        </w:rPr>
        <w:t>UlicaID, PoštanskiBroj, RegionID,</w:t>
      </w:r>
      <w:r w:rsidR="00BC518B" w:rsidRPr="005D2CC5">
        <w:rPr>
          <w:lang w:val="de-DE"/>
        </w:rPr>
        <w:t xml:space="preserve"> BrojVrednost</w:t>
      </w:r>
      <w:r w:rsidRPr="005D2CC5">
        <w:rPr>
          <w:lang w:val="de-DE"/>
        </w:rPr>
        <w:t>)</w:t>
      </w:r>
    </w:p>
    <w:p w14:paraId="6EE8261F" w14:textId="639662FF" w:rsidR="009D23E9" w:rsidRPr="005D2CC5" w:rsidRDefault="009D23E9" w:rsidP="009D23E9">
      <w:pPr>
        <w:rPr>
          <w:lang w:val="de-DE"/>
        </w:rPr>
      </w:pPr>
      <w:r w:rsidRPr="005D2CC5">
        <w:rPr>
          <w:b/>
          <w:bCs/>
          <w:lang w:val="de-DE"/>
        </w:rPr>
        <w:t>Kupio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 xml:space="preserve">DatumKupovineGotovogProizvoda, </w:t>
      </w:r>
      <w:r w:rsidRPr="005D2CC5">
        <w:rPr>
          <w:i/>
          <w:iCs/>
          <w:u w:val="single"/>
          <w:lang w:val="de-DE"/>
        </w:rPr>
        <w:t>GotovProizvodID, KupacID</w:t>
      </w:r>
      <w:r w:rsidRPr="005D2CC5">
        <w:rPr>
          <w:lang w:val="de-DE"/>
        </w:rPr>
        <w:t>, Garancija)</w:t>
      </w:r>
    </w:p>
    <w:p w14:paraId="1B60C501" w14:textId="5385CD0C" w:rsidR="0018440A" w:rsidRPr="005D2CC5" w:rsidRDefault="0018440A" w:rsidP="009D23E9">
      <w:pPr>
        <w:rPr>
          <w:lang w:val="de-DE"/>
        </w:rPr>
      </w:pPr>
      <w:r w:rsidRPr="005D2CC5">
        <w:rPr>
          <w:b/>
          <w:bCs/>
          <w:lang w:val="de-DE"/>
        </w:rPr>
        <w:t xml:space="preserve">TerenskiRadniNalog </w:t>
      </w:r>
      <w:r w:rsidRPr="005D2CC5">
        <w:rPr>
          <w:lang w:val="de-DE"/>
        </w:rPr>
        <w:t>(</w:t>
      </w:r>
      <w:r w:rsidRPr="005D2CC5">
        <w:rPr>
          <w:u w:val="single"/>
          <w:lang w:val="de-DE"/>
        </w:rPr>
        <w:t>TerenskiRadniNalogID</w:t>
      </w:r>
      <w:r w:rsidRPr="005D2CC5">
        <w:rPr>
          <w:lang w:val="de-DE"/>
        </w:rPr>
        <w:t xml:space="preserve">, DatumRealizacijeTerenskogRadnogNaloga, NapomenaTerenskogRadnogNaloga, OpisPoslovaTerenskogRadnogNaloga, </w:t>
      </w:r>
      <w:r w:rsidRPr="005D2CC5">
        <w:rPr>
          <w:i/>
          <w:iCs/>
          <w:lang w:val="de-DE"/>
        </w:rPr>
        <w:t>RadniNalogID</w:t>
      </w:r>
      <w:r w:rsidR="000C353D" w:rsidRPr="005D2CC5">
        <w:rPr>
          <w:i/>
          <w:iCs/>
          <w:lang w:val="de-DE"/>
        </w:rPr>
        <w:t>,</w:t>
      </w:r>
      <w:r w:rsidR="000C353D" w:rsidRPr="005D2CC5">
        <w:rPr>
          <w:u w:val="single"/>
          <w:lang w:val="de-DE"/>
        </w:rPr>
        <w:t xml:space="preserve"> </w:t>
      </w:r>
      <w:r w:rsidR="000C353D" w:rsidRPr="005D2CC5">
        <w:rPr>
          <w:i/>
          <w:iCs/>
          <w:lang w:val="de-DE"/>
        </w:rPr>
        <w:t>OrganizacionaJedinicaID, GotovProizvodID, KupacID, PartnerID</w:t>
      </w:r>
      <w:r w:rsidR="00F4105F" w:rsidRPr="005D2CC5">
        <w:rPr>
          <w:i/>
          <w:iCs/>
          <w:lang w:val="de-DE"/>
        </w:rPr>
        <w:t>, TipTerenskogRadnogNalogaID</w:t>
      </w:r>
      <w:r w:rsidR="001B5C64">
        <w:rPr>
          <w:i/>
          <w:iCs/>
          <w:lang w:val="de-DE"/>
        </w:rPr>
        <w:t>, PitanjeID</w:t>
      </w:r>
      <w:r w:rsidRPr="005D2CC5">
        <w:rPr>
          <w:lang w:val="de-DE"/>
        </w:rPr>
        <w:t>)</w:t>
      </w:r>
    </w:p>
    <w:p w14:paraId="79B570A3" w14:textId="2C41263E" w:rsidR="001B5C64" w:rsidRPr="005D2CC5" w:rsidRDefault="00F4105F" w:rsidP="009D23E9">
      <w:pPr>
        <w:rPr>
          <w:lang w:val="de-DE"/>
        </w:rPr>
      </w:pPr>
      <w:r w:rsidRPr="005D2CC5">
        <w:rPr>
          <w:b/>
          <w:bCs/>
          <w:lang w:val="de-DE"/>
        </w:rPr>
        <w:t>TipTerenskogRadnogNaloga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>TipTerenskogRadnogNalogaID</w:t>
      </w:r>
      <w:r w:rsidRPr="005D2CC5">
        <w:rPr>
          <w:lang w:val="de-DE"/>
        </w:rPr>
        <w:t>, NazivTipaTerenskogRadnogNaloga)</w:t>
      </w:r>
    </w:p>
    <w:p w14:paraId="55FEA2DB" w14:textId="6241C10B" w:rsidR="0018440A" w:rsidRPr="005D2CC5" w:rsidRDefault="0018440A" w:rsidP="009D23E9">
      <w:pPr>
        <w:rPr>
          <w:lang w:val="de-DE"/>
        </w:rPr>
      </w:pPr>
      <w:r w:rsidRPr="005D2CC5">
        <w:rPr>
          <w:b/>
          <w:bCs/>
          <w:lang w:val="de-DE"/>
        </w:rPr>
        <w:t>StavkaTerenskogRadnogNaloga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 xml:space="preserve">RbrStavkeTerenskogRadnogNaloga, </w:t>
      </w:r>
      <w:r w:rsidRPr="005D2CC5">
        <w:rPr>
          <w:i/>
          <w:iCs/>
          <w:u w:val="single"/>
          <w:lang w:val="de-DE"/>
        </w:rPr>
        <w:t>TerenskiRadniNalogID</w:t>
      </w:r>
      <w:r w:rsidRPr="005D2CC5">
        <w:rPr>
          <w:u w:val="single"/>
          <w:lang w:val="de-DE"/>
        </w:rPr>
        <w:t>,</w:t>
      </w:r>
      <w:r w:rsidRPr="005D2CC5">
        <w:rPr>
          <w:lang w:val="de-DE"/>
        </w:rPr>
        <w:t xml:space="preserve"> KoličinaStavkeTerenskogRadnogNaloga</w:t>
      </w:r>
      <w:r w:rsidR="000C353D" w:rsidRPr="005D2CC5">
        <w:rPr>
          <w:lang w:val="de-DE"/>
        </w:rPr>
        <w:t xml:space="preserve">, </w:t>
      </w:r>
      <w:r w:rsidR="000C353D" w:rsidRPr="005D2CC5">
        <w:rPr>
          <w:i/>
          <w:iCs/>
          <w:lang w:val="de-DE"/>
        </w:rPr>
        <w:t>MaterijalID</w:t>
      </w:r>
      <w:r w:rsidRPr="005D2CC5">
        <w:rPr>
          <w:lang w:val="de-DE"/>
        </w:rPr>
        <w:t>)</w:t>
      </w:r>
    </w:p>
    <w:p w14:paraId="4127D6ED" w14:textId="519A842E" w:rsidR="000C353D" w:rsidRPr="005D2CC5" w:rsidRDefault="000C353D" w:rsidP="009D23E9">
      <w:pPr>
        <w:rPr>
          <w:lang w:val="de-DE"/>
        </w:rPr>
      </w:pPr>
      <w:r w:rsidRPr="005D2CC5">
        <w:rPr>
          <w:b/>
          <w:bCs/>
          <w:lang w:val="de-DE"/>
        </w:rPr>
        <w:lastRenderedPageBreak/>
        <w:t xml:space="preserve">OrganizacionaJedinica </w:t>
      </w:r>
      <w:r w:rsidRPr="005D2CC5">
        <w:rPr>
          <w:lang w:val="de-DE"/>
        </w:rPr>
        <w:t>(</w:t>
      </w:r>
      <w:r w:rsidRPr="005D2CC5">
        <w:rPr>
          <w:u w:val="single"/>
          <w:lang w:val="de-DE"/>
        </w:rPr>
        <w:t>OrganizacionaJedinicaID</w:t>
      </w:r>
      <w:r w:rsidRPr="005D2CC5">
        <w:rPr>
          <w:lang w:val="de-DE"/>
        </w:rPr>
        <w:t>, NazivOrganizacioneJedinice)</w:t>
      </w:r>
    </w:p>
    <w:p w14:paraId="493FCEB2" w14:textId="65F14E0C" w:rsidR="000C353D" w:rsidRPr="005D2CC5" w:rsidRDefault="000C353D" w:rsidP="000C353D">
      <w:pPr>
        <w:jc w:val="both"/>
        <w:rPr>
          <w:lang w:val="de-DE"/>
        </w:rPr>
      </w:pPr>
      <w:r w:rsidRPr="005D2CC5">
        <w:rPr>
          <w:b/>
          <w:bCs/>
          <w:lang w:val="de-DE"/>
        </w:rPr>
        <w:t>Materijal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>MaterijalID</w:t>
      </w:r>
      <w:r w:rsidRPr="005D2CC5">
        <w:rPr>
          <w:lang w:val="de-DE"/>
        </w:rPr>
        <w:t>, NazivMaterijala,</w:t>
      </w:r>
      <w:r w:rsidR="004C1A05" w:rsidRPr="005D2CC5">
        <w:rPr>
          <w:lang w:val="de-DE"/>
        </w:rPr>
        <w:t xml:space="preserve"> CenaMaterijala</w:t>
      </w:r>
      <w:r w:rsidR="00D01927" w:rsidRPr="005D2CC5">
        <w:rPr>
          <w:lang w:val="de-DE"/>
        </w:rPr>
        <w:t>, BarkodMaterijala</w:t>
      </w:r>
      <w:r w:rsidR="004C1A05" w:rsidRPr="005D2CC5">
        <w:rPr>
          <w:lang w:val="de-DE"/>
        </w:rPr>
        <w:t>,</w:t>
      </w:r>
      <w:r w:rsidRPr="005D2CC5">
        <w:rPr>
          <w:lang w:val="de-DE"/>
        </w:rPr>
        <w:t xml:space="preserve"> </w:t>
      </w:r>
      <w:r w:rsidRPr="005D2CC5">
        <w:rPr>
          <w:i/>
          <w:iCs/>
          <w:lang w:val="de-DE"/>
        </w:rPr>
        <w:t>JedinicaMereID</w:t>
      </w:r>
      <w:r w:rsidRPr="005D2CC5">
        <w:rPr>
          <w:lang w:val="de-DE"/>
        </w:rPr>
        <w:t>)</w:t>
      </w:r>
    </w:p>
    <w:p w14:paraId="307637C9" w14:textId="3A31E05E" w:rsidR="000C353D" w:rsidRDefault="000C353D" w:rsidP="000C353D">
      <w:pPr>
        <w:jc w:val="both"/>
        <w:rPr>
          <w:lang w:val="de-DE"/>
        </w:rPr>
      </w:pPr>
      <w:r w:rsidRPr="005D2CC5">
        <w:rPr>
          <w:b/>
          <w:bCs/>
          <w:lang w:val="de-DE"/>
        </w:rPr>
        <w:t xml:space="preserve">JedinicaMere </w:t>
      </w:r>
      <w:r w:rsidRPr="005D2CC5">
        <w:rPr>
          <w:lang w:val="de-DE"/>
        </w:rPr>
        <w:t>(</w:t>
      </w:r>
      <w:r w:rsidRPr="005D2CC5">
        <w:rPr>
          <w:u w:val="single"/>
          <w:lang w:val="de-DE"/>
        </w:rPr>
        <w:t>JedinicaMereID</w:t>
      </w:r>
      <w:r w:rsidRPr="005D2CC5">
        <w:rPr>
          <w:lang w:val="de-DE"/>
        </w:rPr>
        <w:t>, NazivJediniceMere)</w:t>
      </w:r>
    </w:p>
    <w:p w14:paraId="26795BFA" w14:textId="07675863" w:rsidR="001B5C64" w:rsidRPr="005D2CC5" w:rsidRDefault="001B5C64" w:rsidP="000C353D">
      <w:pPr>
        <w:jc w:val="both"/>
        <w:rPr>
          <w:lang w:val="de-DE"/>
        </w:rPr>
      </w:pPr>
      <w:r w:rsidRPr="001B5C64">
        <w:rPr>
          <w:b/>
          <w:bCs/>
          <w:lang w:val="de-DE"/>
        </w:rPr>
        <w:t>Pitanje</w:t>
      </w:r>
      <w:r>
        <w:rPr>
          <w:lang w:val="de-DE"/>
        </w:rPr>
        <w:t xml:space="preserve"> (</w:t>
      </w:r>
      <w:r w:rsidRPr="001B5C64">
        <w:rPr>
          <w:u w:val="single"/>
          <w:lang w:val="de-DE"/>
        </w:rPr>
        <w:t>PitanjeID</w:t>
      </w:r>
      <w:r>
        <w:rPr>
          <w:lang w:val="de-DE"/>
        </w:rPr>
        <w:t xml:space="preserve">, InstaliranaSnagaURadijatorima, RadniPritisakUInstalaciji, GrejnaPovršina, IzvršenoŠtelovanjeParametraPeći, RadKotlaPrePuštanjaUPogon, UgrađenTKomad, OriginalneCevi, PrečnikDimnjaka, VisinaDimnjaka, PovezivanjeDimnihCeviPoUputstvu, UgrađenNepovratniVentil, UgrađenMešačkiVentil, UgrađenSobniTermostat, KorisnikUpoznatSaKorišćenjemPeći, KotaoPostavljenPremaTehničkomUputstvu, </w:t>
      </w:r>
      <w:r w:rsidRPr="001B5C64">
        <w:rPr>
          <w:i/>
          <w:iCs/>
          <w:lang w:val="de-DE"/>
        </w:rPr>
        <w:t>PeletID</w:t>
      </w:r>
      <w:r>
        <w:rPr>
          <w:lang w:val="de-DE"/>
        </w:rPr>
        <w:t>)</w:t>
      </w:r>
    </w:p>
    <w:p w14:paraId="4DCDF5C8" w14:textId="1D66303C" w:rsidR="00AB7221" w:rsidRPr="005D2CC5" w:rsidRDefault="00AB7221" w:rsidP="00C17BCA">
      <w:pPr>
        <w:jc w:val="both"/>
        <w:rPr>
          <w:lang w:val="de-DE"/>
        </w:rPr>
      </w:pPr>
      <w:r w:rsidRPr="005D2CC5">
        <w:rPr>
          <w:b/>
          <w:bCs/>
          <w:lang w:val="de-DE"/>
        </w:rPr>
        <w:t>Pelet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>PeletID</w:t>
      </w:r>
      <w:r w:rsidRPr="005D2CC5">
        <w:rPr>
          <w:lang w:val="de-DE"/>
        </w:rPr>
        <w:t>, NazivPeleta, MarkaPeleta, PrečnikPeleta, DužinaPeleta)</w:t>
      </w:r>
    </w:p>
    <w:p w14:paraId="74552611" w14:textId="199E6493" w:rsidR="00AB7221" w:rsidRPr="005D2CC5" w:rsidRDefault="00AB7221" w:rsidP="00C17BCA">
      <w:pPr>
        <w:jc w:val="both"/>
        <w:rPr>
          <w:lang w:val="de-DE"/>
        </w:rPr>
      </w:pPr>
      <w:r w:rsidRPr="005D2CC5">
        <w:rPr>
          <w:b/>
          <w:bCs/>
          <w:lang w:val="de-DE"/>
        </w:rPr>
        <w:t>IzveštajServisera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>IzveštajServiseraID</w:t>
      </w:r>
      <w:r w:rsidRPr="005D2CC5">
        <w:rPr>
          <w:lang w:val="de-DE"/>
        </w:rPr>
        <w:t>, NapomenaIzveštaja, OpisIzveštaja,</w:t>
      </w:r>
      <w:r w:rsidR="0042092F" w:rsidRPr="005D2CC5">
        <w:rPr>
          <w:lang w:val="de-DE"/>
        </w:rPr>
        <w:t xml:space="preserve"> </w:t>
      </w:r>
      <w:r w:rsidRPr="005D2CC5">
        <w:rPr>
          <w:i/>
          <w:iCs/>
          <w:lang w:val="de-DE"/>
        </w:rPr>
        <w:t>TerenskiRadniNalog</w:t>
      </w:r>
      <w:r w:rsidR="000B17B9">
        <w:rPr>
          <w:i/>
          <w:iCs/>
          <w:lang w:val="de-DE"/>
        </w:rPr>
        <w:t>ID</w:t>
      </w:r>
      <w:r w:rsidRPr="005D2CC5">
        <w:rPr>
          <w:i/>
          <w:iCs/>
          <w:lang w:val="de-DE"/>
        </w:rPr>
        <w:t>, NačinPlaćanjaID</w:t>
      </w:r>
      <w:r w:rsidR="00360AB7" w:rsidRPr="005D2CC5">
        <w:rPr>
          <w:i/>
          <w:iCs/>
          <w:lang w:val="de-DE"/>
        </w:rPr>
        <w:t>, PartnerID, KupacID, GotovProizvodID</w:t>
      </w:r>
      <w:r w:rsidRPr="005D2CC5">
        <w:rPr>
          <w:lang w:val="de-DE"/>
        </w:rPr>
        <w:t>)</w:t>
      </w:r>
    </w:p>
    <w:p w14:paraId="4BBFDEEC" w14:textId="4C223F87" w:rsidR="004C1A05" w:rsidRPr="005D2CC5" w:rsidRDefault="004C1A05" w:rsidP="00C17BCA">
      <w:pPr>
        <w:jc w:val="both"/>
        <w:rPr>
          <w:lang w:val="de-DE"/>
        </w:rPr>
      </w:pPr>
      <w:r w:rsidRPr="005D2CC5">
        <w:rPr>
          <w:b/>
          <w:bCs/>
          <w:lang w:val="de-DE"/>
        </w:rPr>
        <w:t>StavkaIzveštaja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 xml:space="preserve">RbrStavkeIzveštaja, </w:t>
      </w:r>
      <w:r w:rsidRPr="005D2CC5">
        <w:rPr>
          <w:i/>
          <w:iCs/>
          <w:u w:val="single"/>
          <w:lang w:val="de-DE"/>
        </w:rPr>
        <w:t>IzveštajServiseraID</w:t>
      </w:r>
      <w:r w:rsidRPr="005D2CC5">
        <w:rPr>
          <w:lang w:val="de-DE"/>
        </w:rPr>
        <w:t xml:space="preserve">, DatumStavkeIzveštaja, </w:t>
      </w:r>
      <w:r w:rsidRPr="005D2CC5">
        <w:rPr>
          <w:i/>
          <w:iCs/>
          <w:lang w:val="de-DE"/>
        </w:rPr>
        <w:t>MaterijalID</w:t>
      </w:r>
      <w:r w:rsidRPr="005D2CC5">
        <w:rPr>
          <w:lang w:val="de-DE"/>
        </w:rPr>
        <w:t>)</w:t>
      </w:r>
    </w:p>
    <w:p w14:paraId="58EBF170" w14:textId="159509C0" w:rsidR="00360AB7" w:rsidRPr="00075DB2" w:rsidRDefault="00360AB7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StavkaDokument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RbrStavkeDokumenta</w:t>
      </w:r>
      <w:r w:rsidRPr="00075DB2">
        <w:rPr>
          <w:i/>
          <w:iCs/>
          <w:u w:val="single"/>
          <w:lang w:val="de-DE"/>
        </w:rPr>
        <w:t>, IzveštajServiseraID</w:t>
      </w:r>
      <w:r w:rsidRPr="00075DB2">
        <w:rPr>
          <w:lang w:val="de-DE"/>
        </w:rPr>
        <w:t xml:space="preserve">, </w:t>
      </w:r>
      <w:r w:rsidRPr="00075DB2">
        <w:rPr>
          <w:i/>
          <w:iCs/>
          <w:lang w:val="de-DE"/>
        </w:rPr>
        <w:t>DokumentID</w:t>
      </w:r>
      <w:r w:rsidRPr="00075DB2">
        <w:rPr>
          <w:lang w:val="de-DE"/>
        </w:rPr>
        <w:t>)</w:t>
      </w:r>
    </w:p>
    <w:p w14:paraId="3546787C" w14:textId="63A7EB8E" w:rsidR="00360AB7" w:rsidRPr="00075DB2" w:rsidRDefault="00360AB7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Dokument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DokumentID</w:t>
      </w:r>
      <w:r w:rsidRPr="00075DB2">
        <w:rPr>
          <w:lang w:val="de-DE"/>
        </w:rPr>
        <w:t>, NazivDokumenta, BeleškaDokumenta, ŠifraDokumenta, DatumDokumenta, VrstaDokumenta)</w:t>
      </w:r>
    </w:p>
    <w:p w14:paraId="63946B8E" w14:textId="5DBC2DF4" w:rsidR="00AB7221" w:rsidRPr="00075DB2" w:rsidRDefault="00AB7221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NačinPlaćanja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NačinPlaćanjaID</w:t>
      </w:r>
      <w:r w:rsidRPr="00075DB2">
        <w:rPr>
          <w:lang w:val="de-DE"/>
        </w:rPr>
        <w:t>, NazivNačinaPlaćanja)</w:t>
      </w:r>
    </w:p>
    <w:p w14:paraId="173BD7B7" w14:textId="6FBF5B7C" w:rsidR="00360AB7" w:rsidRPr="00075DB2" w:rsidRDefault="00360AB7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Prijemnica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PrijemnicaID</w:t>
      </w:r>
      <w:r w:rsidRPr="00075DB2">
        <w:rPr>
          <w:lang w:val="de-DE"/>
        </w:rPr>
        <w:t xml:space="preserve">, </w:t>
      </w:r>
      <w:r w:rsidR="006F77F5" w:rsidRPr="00075DB2">
        <w:rPr>
          <w:lang w:val="de-DE"/>
        </w:rPr>
        <w:t>DatumOdPrijemnice, DatumDospećaPrijemnice, StatusPrijemnice</w:t>
      </w:r>
      <w:r w:rsidRPr="00075DB2">
        <w:rPr>
          <w:lang w:val="de-DE"/>
        </w:rPr>
        <w:t xml:space="preserve">, </w:t>
      </w:r>
      <w:r w:rsidRPr="00075DB2">
        <w:rPr>
          <w:i/>
          <w:iCs/>
          <w:lang w:val="de-DE"/>
        </w:rPr>
        <w:t>IzveštajServiseraID</w:t>
      </w:r>
      <w:r w:rsidR="006F77F5" w:rsidRPr="00075DB2">
        <w:rPr>
          <w:i/>
          <w:iCs/>
          <w:lang w:val="de-DE"/>
        </w:rPr>
        <w:t>, NačinPlaćanjaID, OrganizacionaJedinicaID</w:t>
      </w:r>
      <w:r w:rsidR="0088456C" w:rsidRPr="00075DB2">
        <w:rPr>
          <w:i/>
          <w:iCs/>
          <w:lang w:val="de-DE"/>
        </w:rPr>
        <w:t>, TipPrijemnice</w:t>
      </w:r>
      <w:r w:rsidR="0014776C" w:rsidRPr="00075DB2">
        <w:rPr>
          <w:i/>
          <w:iCs/>
          <w:lang w:val="de-DE"/>
        </w:rPr>
        <w:t>ID</w:t>
      </w:r>
      <w:r w:rsidR="00401608" w:rsidRPr="00075DB2">
        <w:rPr>
          <w:i/>
          <w:iCs/>
          <w:lang w:val="de-DE"/>
        </w:rPr>
        <w:t>, MagacinID</w:t>
      </w:r>
      <w:r w:rsidR="001A3EB9" w:rsidRPr="00075DB2">
        <w:rPr>
          <w:i/>
          <w:iCs/>
          <w:lang w:val="de-DE"/>
        </w:rPr>
        <w:t xml:space="preserve">, </w:t>
      </w:r>
      <w:r w:rsidR="00912831" w:rsidRPr="00075DB2">
        <w:rPr>
          <w:i/>
          <w:iCs/>
          <w:lang w:val="de-DE"/>
        </w:rPr>
        <w:t>PartnerID</w:t>
      </w:r>
      <w:r w:rsidRPr="00075DB2">
        <w:rPr>
          <w:lang w:val="de-DE"/>
        </w:rPr>
        <w:t>)</w:t>
      </w:r>
    </w:p>
    <w:p w14:paraId="7D08A1A1" w14:textId="3BEBEA9E" w:rsidR="00360AB7" w:rsidRPr="00075DB2" w:rsidRDefault="00360AB7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StavkaPrijemnice</w:t>
      </w:r>
      <w:r w:rsidRPr="00075DB2">
        <w:rPr>
          <w:lang w:val="de-DE"/>
        </w:rPr>
        <w:t xml:space="preserve"> (</w:t>
      </w:r>
      <w:r w:rsidR="006F77F5" w:rsidRPr="00075DB2">
        <w:rPr>
          <w:u w:val="single"/>
          <w:lang w:val="de-DE"/>
        </w:rPr>
        <w:t xml:space="preserve">RbrStavkePrijemnice, </w:t>
      </w:r>
      <w:r w:rsidR="006F77F5" w:rsidRPr="00075DB2">
        <w:rPr>
          <w:i/>
          <w:iCs/>
          <w:u w:val="single"/>
          <w:lang w:val="de-DE"/>
        </w:rPr>
        <w:t>PrijemnicaID</w:t>
      </w:r>
      <w:r w:rsidR="006F77F5" w:rsidRPr="00075DB2">
        <w:rPr>
          <w:lang w:val="de-DE"/>
        </w:rPr>
        <w:t>, KoličinaStavkePrijemnice, BrutoCenaStavkePrijemnice, NetoCenaStavkePrijemnice, CenaZalihaStavkePrijemnice, ZTRStavkePrijemnice</w:t>
      </w:r>
      <w:r w:rsidR="00912831" w:rsidRPr="00075DB2">
        <w:rPr>
          <w:i/>
          <w:iCs/>
          <w:lang w:val="de-DE"/>
        </w:rPr>
        <w:t>, MaterijalID</w:t>
      </w:r>
      <w:r w:rsidRPr="00075DB2">
        <w:rPr>
          <w:lang w:val="de-DE"/>
        </w:rPr>
        <w:t>)</w:t>
      </w:r>
    </w:p>
    <w:p w14:paraId="3BDF6084" w14:textId="55AA4466" w:rsidR="006F77F5" w:rsidRPr="00075DB2" w:rsidRDefault="006F77F5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TipPrijemnice</w:t>
      </w:r>
      <w:r w:rsidRPr="00075DB2">
        <w:rPr>
          <w:lang w:val="de-DE"/>
        </w:rPr>
        <w:t xml:space="preserve"> (</w:t>
      </w:r>
      <w:r w:rsidR="0088456C" w:rsidRPr="00075DB2">
        <w:rPr>
          <w:u w:val="single"/>
          <w:lang w:val="de-DE"/>
        </w:rPr>
        <w:t>TipPrijemniceID</w:t>
      </w:r>
      <w:r w:rsidR="0088456C" w:rsidRPr="00075DB2">
        <w:rPr>
          <w:lang w:val="de-DE"/>
        </w:rPr>
        <w:t>, NazivTipaPrijemnice</w:t>
      </w:r>
      <w:r w:rsidRPr="00075DB2">
        <w:rPr>
          <w:lang w:val="de-DE"/>
        </w:rPr>
        <w:t>)</w:t>
      </w:r>
    </w:p>
    <w:p w14:paraId="000ECDAF" w14:textId="6F91A8BE" w:rsidR="00401608" w:rsidRPr="00075DB2" w:rsidRDefault="00401608" w:rsidP="00C17BCA">
      <w:pPr>
        <w:jc w:val="both"/>
        <w:rPr>
          <w:i/>
          <w:iCs/>
          <w:lang w:val="de-DE"/>
        </w:rPr>
      </w:pPr>
      <w:r w:rsidRPr="00075DB2">
        <w:rPr>
          <w:b/>
          <w:bCs/>
          <w:lang w:val="de-DE"/>
        </w:rPr>
        <w:t>Magacin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MagacinID</w:t>
      </w:r>
      <w:r w:rsidRPr="00075DB2">
        <w:rPr>
          <w:lang w:val="de-DE"/>
        </w:rPr>
        <w:t>, NazivMagacina, VeličinaZalihaMagacin, VeličinaMagacina,</w:t>
      </w:r>
      <w:r w:rsidR="00A65FB6">
        <w:rPr>
          <w:lang w:val="de-DE"/>
        </w:rPr>
        <w:t xml:space="preserve"> </w:t>
      </w:r>
      <w:r w:rsidR="00A65FB6" w:rsidRPr="00A65FB6">
        <w:rPr>
          <w:i/>
          <w:iCs/>
          <w:lang w:val="de-DE"/>
        </w:rPr>
        <w:t>BrojID,</w:t>
      </w:r>
      <w:r w:rsidRPr="00075DB2">
        <w:rPr>
          <w:lang w:val="de-DE"/>
        </w:rPr>
        <w:t xml:space="preserve"> </w:t>
      </w:r>
      <w:r w:rsidRPr="00075DB2">
        <w:rPr>
          <w:i/>
          <w:iCs/>
          <w:lang w:val="de-DE"/>
        </w:rPr>
        <w:t>UlicaID, PoštanskiBroj, RegionID, OrganizacionaJedinicaID)</w:t>
      </w:r>
    </w:p>
    <w:p w14:paraId="796EEEB8" w14:textId="556EA344" w:rsidR="001A3EB9" w:rsidRPr="00075DB2" w:rsidRDefault="001A3EB9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Delatnost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DelatnostID</w:t>
      </w:r>
      <w:r w:rsidRPr="00075DB2">
        <w:rPr>
          <w:lang w:val="de-DE"/>
        </w:rPr>
        <w:t>, NazivDelatnosti)</w:t>
      </w:r>
    </w:p>
    <w:p w14:paraId="55354240" w14:textId="3FF82983" w:rsidR="001A3EB9" w:rsidRPr="00075DB2" w:rsidRDefault="001A3EB9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Banka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BankaID</w:t>
      </w:r>
      <w:r w:rsidRPr="00075DB2">
        <w:rPr>
          <w:lang w:val="de-DE"/>
        </w:rPr>
        <w:t>, NazivBanke)</w:t>
      </w:r>
    </w:p>
    <w:p w14:paraId="2E5D5365" w14:textId="79A21387" w:rsidR="0065557F" w:rsidRPr="00075DB2" w:rsidRDefault="0065557F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Trebovanje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TrebovanjeID</w:t>
      </w:r>
      <w:r w:rsidRPr="00075DB2">
        <w:rPr>
          <w:lang w:val="de-DE"/>
        </w:rPr>
        <w:t xml:space="preserve">, DatumTrebovanja, StatusTrebovanja, </w:t>
      </w:r>
      <w:r w:rsidRPr="00075DB2">
        <w:rPr>
          <w:i/>
          <w:iCs/>
          <w:lang w:val="de-DE"/>
        </w:rPr>
        <w:t>PrijemnicaID</w:t>
      </w:r>
      <w:r w:rsidR="00061B2C" w:rsidRPr="00075DB2">
        <w:rPr>
          <w:i/>
          <w:iCs/>
          <w:lang w:val="de-DE"/>
        </w:rPr>
        <w:t>, TipTrebovanjaID</w:t>
      </w:r>
      <w:r w:rsidR="003D733C" w:rsidRPr="00075DB2">
        <w:rPr>
          <w:i/>
          <w:iCs/>
          <w:lang w:val="de-DE"/>
        </w:rPr>
        <w:t>, GotovProizvodID, MagacinID, MestoTroškaID</w:t>
      </w:r>
      <w:r w:rsidRPr="00075DB2">
        <w:rPr>
          <w:lang w:val="de-DE"/>
        </w:rPr>
        <w:t>)</w:t>
      </w:r>
    </w:p>
    <w:p w14:paraId="18C61067" w14:textId="15E99139" w:rsidR="0071131E" w:rsidRPr="00075DB2" w:rsidRDefault="0071131E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TipTrebovanja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TipTrebovanjaID</w:t>
      </w:r>
      <w:r w:rsidRPr="00075DB2">
        <w:rPr>
          <w:lang w:val="de-DE"/>
        </w:rPr>
        <w:t>, NazivTipaTrebovanja)</w:t>
      </w:r>
    </w:p>
    <w:p w14:paraId="3C74F60C" w14:textId="08C55D35" w:rsidR="00892268" w:rsidRPr="00075DB2" w:rsidRDefault="00892268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StavkaTrebovanja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RbrStavkeTrebovanja,</w:t>
      </w:r>
      <w:r w:rsidR="003D733C" w:rsidRPr="00075DB2">
        <w:rPr>
          <w:u w:val="single"/>
          <w:lang w:val="de-DE"/>
        </w:rPr>
        <w:t xml:space="preserve"> </w:t>
      </w:r>
      <w:r w:rsidR="003D733C" w:rsidRPr="00075DB2">
        <w:rPr>
          <w:i/>
          <w:iCs/>
          <w:u w:val="single"/>
          <w:lang w:val="de-DE"/>
        </w:rPr>
        <w:t>TrebovanjeID</w:t>
      </w:r>
      <w:r w:rsidR="003D733C" w:rsidRPr="00075DB2">
        <w:rPr>
          <w:lang w:val="de-DE"/>
        </w:rPr>
        <w:t>,</w:t>
      </w:r>
      <w:r w:rsidRPr="00075DB2">
        <w:rPr>
          <w:lang w:val="de-DE"/>
        </w:rPr>
        <w:t xml:space="preserve"> KoličinaStavkeTrebovanja, </w:t>
      </w:r>
      <w:r w:rsidR="003D733C" w:rsidRPr="00A718CF">
        <w:rPr>
          <w:i/>
          <w:iCs/>
          <w:lang w:val="de-DE"/>
        </w:rPr>
        <w:t>MaterijalID</w:t>
      </w:r>
      <w:r w:rsidRPr="00075DB2">
        <w:rPr>
          <w:lang w:val="de-DE"/>
        </w:rPr>
        <w:t>)</w:t>
      </w:r>
    </w:p>
    <w:p w14:paraId="5E382709" w14:textId="1B25A96C" w:rsidR="007532F8" w:rsidRPr="00075DB2" w:rsidRDefault="007532F8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t>Račun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RačunID</w:t>
      </w:r>
      <w:r w:rsidRPr="00075DB2">
        <w:rPr>
          <w:lang w:val="de-DE"/>
        </w:rPr>
        <w:t>, DatumPrometaRačuna, DatumIzdavanjaRačuna</w:t>
      </w:r>
      <w:r w:rsidR="00D01927" w:rsidRPr="00075DB2">
        <w:rPr>
          <w:lang w:val="de-DE"/>
        </w:rPr>
        <w:t>,</w:t>
      </w:r>
      <w:r w:rsidR="0042092F" w:rsidRPr="00075DB2">
        <w:rPr>
          <w:lang w:val="de-DE"/>
        </w:rPr>
        <w:t xml:space="preserve"> </w:t>
      </w:r>
      <w:r w:rsidR="00D01927" w:rsidRPr="00075DB2">
        <w:rPr>
          <w:i/>
          <w:iCs/>
          <w:lang w:val="de-DE"/>
        </w:rPr>
        <w:t>TrebovanjeID</w:t>
      </w:r>
      <w:r w:rsidR="00204FAB" w:rsidRPr="00075DB2">
        <w:rPr>
          <w:i/>
          <w:iCs/>
          <w:lang w:val="de-DE"/>
        </w:rPr>
        <w:t>, ValutaID, PartnerID, GradIzdavanja, RegionIzdavanja, GradPrometa, RegionPrometa</w:t>
      </w:r>
      <w:r w:rsidRPr="00075DB2">
        <w:rPr>
          <w:lang w:val="de-DE"/>
        </w:rPr>
        <w:t>)</w:t>
      </w:r>
    </w:p>
    <w:p w14:paraId="16A4E841" w14:textId="5192D36A" w:rsidR="0065557F" w:rsidRPr="00075DB2" w:rsidRDefault="007532F8" w:rsidP="00C17BCA">
      <w:pPr>
        <w:jc w:val="both"/>
        <w:rPr>
          <w:lang w:val="de-DE"/>
        </w:rPr>
      </w:pPr>
      <w:r w:rsidRPr="00075DB2">
        <w:rPr>
          <w:b/>
          <w:bCs/>
          <w:lang w:val="de-DE"/>
        </w:rPr>
        <w:lastRenderedPageBreak/>
        <w:t xml:space="preserve">StavkaRačuna </w:t>
      </w:r>
      <w:r w:rsidRPr="00075DB2">
        <w:rPr>
          <w:lang w:val="de-DE"/>
        </w:rPr>
        <w:t>(</w:t>
      </w:r>
      <w:r w:rsidRPr="00075DB2">
        <w:rPr>
          <w:u w:val="single"/>
          <w:lang w:val="de-DE"/>
        </w:rPr>
        <w:t xml:space="preserve">RbrStavkeRačuna, </w:t>
      </w:r>
      <w:r w:rsidRPr="00075DB2">
        <w:rPr>
          <w:i/>
          <w:iCs/>
          <w:u w:val="single"/>
          <w:lang w:val="de-DE"/>
        </w:rPr>
        <w:t>RačunID</w:t>
      </w:r>
      <w:r w:rsidRPr="00075DB2">
        <w:rPr>
          <w:lang w:val="de-DE"/>
        </w:rPr>
        <w:t xml:space="preserve">, KoličinaStavkeRačuna, PDVStavkeRačuna, RabatStavkeRačuna, </w:t>
      </w:r>
      <w:r w:rsidR="00D01927" w:rsidRPr="00075DB2">
        <w:rPr>
          <w:i/>
          <w:iCs/>
          <w:lang w:val="de-DE"/>
        </w:rPr>
        <w:t>MaterijalID</w:t>
      </w:r>
      <w:r w:rsidRPr="00075DB2">
        <w:rPr>
          <w:lang w:val="de-DE"/>
        </w:rPr>
        <w:t>)</w:t>
      </w:r>
    </w:p>
    <w:p w14:paraId="78F4A5C1" w14:textId="1CC832CE" w:rsidR="00204FAB" w:rsidRPr="005D2CC5" w:rsidRDefault="00204FAB" w:rsidP="00C17BCA">
      <w:pPr>
        <w:jc w:val="both"/>
        <w:rPr>
          <w:lang w:val="de-DE"/>
        </w:rPr>
      </w:pPr>
      <w:r w:rsidRPr="005D2CC5">
        <w:rPr>
          <w:b/>
          <w:bCs/>
          <w:lang w:val="de-DE"/>
        </w:rPr>
        <w:t>Valuta</w:t>
      </w:r>
      <w:r w:rsidRPr="005D2CC5">
        <w:rPr>
          <w:lang w:val="de-DE"/>
        </w:rPr>
        <w:t xml:space="preserve"> (</w:t>
      </w:r>
      <w:r w:rsidRPr="005D2CC5">
        <w:rPr>
          <w:u w:val="single"/>
          <w:lang w:val="de-DE"/>
        </w:rPr>
        <w:t>ValutaID</w:t>
      </w:r>
      <w:r w:rsidRPr="005D2CC5">
        <w:rPr>
          <w:lang w:val="de-DE"/>
        </w:rPr>
        <w:t>, NazivValute)</w:t>
      </w:r>
    </w:p>
    <w:p w14:paraId="5E46D125" w14:textId="5DD26576" w:rsidR="00204FAB" w:rsidRPr="005D2CC5" w:rsidRDefault="00460EC7" w:rsidP="00460EC7">
      <w:pPr>
        <w:spacing w:after="160" w:line="259" w:lineRule="auto"/>
        <w:rPr>
          <w:lang w:val="de-DE"/>
        </w:rPr>
      </w:pPr>
      <w:r>
        <w:rPr>
          <w:lang w:val="de-DE"/>
        </w:rPr>
        <w:br w:type="page"/>
      </w:r>
    </w:p>
    <w:p w14:paraId="7F4863A7" w14:textId="77777777" w:rsidR="36F320D5" w:rsidRPr="005D2CC5" w:rsidRDefault="36F320D5" w:rsidP="7D30F917">
      <w:pPr>
        <w:pStyle w:val="Heading1"/>
        <w:rPr>
          <w:sz w:val="24"/>
          <w:szCs w:val="24"/>
          <w:lang w:val="de-DE"/>
        </w:rPr>
      </w:pPr>
      <w:r w:rsidRPr="005D2CC5">
        <w:rPr>
          <w:lang w:val="de-DE"/>
        </w:rPr>
        <w:lastRenderedPageBreak/>
        <w:t>DENORMALIZACIJA RELACIJA</w:t>
      </w:r>
    </w:p>
    <w:p w14:paraId="1724018B" w14:textId="2E27B3C4" w:rsidR="36F320D5" w:rsidRPr="00A65FB6" w:rsidRDefault="36F320D5" w:rsidP="7D30F917">
      <w:pPr>
        <w:pStyle w:val="Heading2"/>
        <w:rPr>
          <w:lang w:val="de-DE"/>
        </w:rPr>
      </w:pPr>
      <w:r w:rsidRPr="00A65FB6">
        <w:rPr>
          <w:lang w:val="de-DE"/>
        </w:rPr>
        <w:t>Denormalizacij</w:t>
      </w:r>
      <w:r w:rsidR="74DA75C2" w:rsidRPr="00A65FB6">
        <w:rPr>
          <w:lang w:val="de-DE"/>
        </w:rPr>
        <w:t>a</w:t>
      </w:r>
      <w:r w:rsidRPr="00A65FB6">
        <w:rPr>
          <w:lang w:val="de-DE"/>
        </w:rPr>
        <w:t xml:space="preserve"> relacija uz narušavanje 2NF</w:t>
      </w:r>
      <w:r w:rsidR="006F0D10" w:rsidRPr="00A65FB6">
        <w:rPr>
          <w:lang w:val="de-DE"/>
        </w:rPr>
        <w:t xml:space="preserve"> – Pre – joining tehnika</w:t>
      </w:r>
    </w:p>
    <w:p w14:paraId="59FE440E" w14:textId="73564913" w:rsidR="007538F2" w:rsidRPr="007538F2" w:rsidRDefault="007538F2" w:rsidP="007538F2">
      <w:pPr>
        <w:rPr>
          <w:b/>
          <w:bCs/>
          <w:sz w:val="24"/>
          <w:szCs w:val="24"/>
          <w:u w:val="single"/>
        </w:rPr>
      </w:pPr>
      <w:r w:rsidRPr="007538F2">
        <w:rPr>
          <w:b/>
          <w:bCs/>
          <w:sz w:val="24"/>
          <w:szCs w:val="24"/>
          <w:u w:val="single"/>
        </w:rPr>
        <w:t xml:space="preserve">Denormalizacija 2NF – </w:t>
      </w:r>
      <w:r w:rsidR="005D2CC5">
        <w:rPr>
          <w:b/>
          <w:bCs/>
          <w:sz w:val="24"/>
          <w:szCs w:val="24"/>
          <w:u w:val="single"/>
        </w:rPr>
        <w:t xml:space="preserve">Stanje pre primene </w:t>
      </w:r>
      <w:r w:rsidRPr="007538F2">
        <w:rPr>
          <w:b/>
          <w:bCs/>
          <w:sz w:val="24"/>
          <w:szCs w:val="24"/>
          <w:u w:val="single"/>
        </w:rPr>
        <w:t>Pre – joining tehnik</w:t>
      </w:r>
      <w:r w:rsidR="005D2CC5">
        <w:rPr>
          <w:b/>
          <w:bCs/>
          <w:sz w:val="24"/>
          <w:szCs w:val="24"/>
          <w:u w:val="single"/>
        </w:rPr>
        <w:t xml:space="preserve">e </w:t>
      </w:r>
    </w:p>
    <w:p w14:paraId="3747514B" w14:textId="77777777" w:rsidR="007538F2" w:rsidRDefault="007538F2" w:rsidP="007538F2">
      <w:pPr>
        <w:keepNext/>
        <w:jc w:val="center"/>
      </w:pPr>
      <w:r>
        <w:rPr>
          <w:noProof/>
        </w:rPr>
        <w:drawing>
          <wp:inline distT="0" distB="0" distL="0" distR="0" wp14:anchorId="4CDE7C82" wp14:editId="4CC0AD6C">
            <wp:extent cx="6210123" cy="10972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5113" cy="109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E101E" w14:textId="15C02CF6" w:rsidR="00075DB2" w:rsidRDefault="007538F2" w:rsidP="007538F2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5</w:t>
        </w:r>
      </w:fldSimple>
      <w:r>
        <w:t xml:space="preserve"> Pre primene pre - joining tehnike</w:t>
      </w:r>
      <w:r w:rsidR="00ED6859">
        <w:t xml:space="preserve"> denormalizacije</w:t>
      </w:r>
    </w:p>
    <w:p w14:paraId="4492A065" w14:textId="77777777" w:rsidR="007538F2" w:rsidRDefault="007538F2" w:rsidP="007538F2">
      <w:pPr>
        <w:jc w:val="both"/>
      </w:pPr>
      <w:r w:rsidRPr="0070410E">
        <w:rPr>
          <w:b/>
          <w:bCs/>
        </w:rPr>
        <w:t>GotovProizvod</w:t>
      </w:r>
      <w:r>
        <w:t xml:space="preserve"> (</w:t>
      </w:r>
      <w:r w:rsidRPr="003F74AC">
        <w:rPr>
          <w:u w:val="single"/>
        </w:rPr>
        <w:t>GotovProizvodID</w:t>
      </w:r>
      <w:r>
        <w:t>, NazivGotovogProizvoda, SnagaGotovogProizvida, SerijskiBrojGotovogProizvoda, ModelGotovogProizvoda, DatumProizvodnjeGotovogProizvoda)</w:t>
      </w:r>
    </w:p>
    <w:p w14:paraId="4820284B" w14:textId="4203862C" w:rsidR="007538F2" w:rsidRDefault="007538F2" w:rsidP="007538F2">
      <w:r w:rsidRPr="000C39D3">
        <w:rPr>
          <w:b/>
          <w:bCs/>
        </w:rPr>
        <w:t>Kupac</w:t>
      </w:r>
      <w:r>
        <w:t xml:space="preserve"> (</w:t>
      </w:r>
      <w:r w:rsidRPr="000C39D3">
        <w:rPr>
          <w:u w:val="single"/>
        </w:rPr>
        <w:t>KupacID</w:t>
      </w:r>
      <w:r>
        <w:t xml:space="preserve">, ImePrezimeKupca, BrojTelefonaKupca, </w:t>
      </w:r>
      <w:r w:rsidR="00A65FB6" w:rsidRPr="00A65FB6">
        <w:rPr>
          <w:i/>
          <w:iCs/>
        </w:rPr>
        <w:t>BrojID,</w:t>
      </w:r>
      <w:r w:rsidR="00A65FB6" w:rsidRPr="00A65FB6">
        <w:t xml:space="preserve"> </w:t>
      </w:r>
      <w:r w:rsidRPr="009D23E9">
        <w:rPr>
          <w:i/>
          <w:iCs/>
        </w:rPr>
        <w:t>UlicaID, PoštanskiBroj, RegionID</w:t>
      </w:r>
      <w:r>
        <w:t>)</w:t>
      </w:r>
    </w:p>
    <w:p w14:paraId="14B6AAC7" w14:textId="0DE71D51" w:rsidR="007538F2" w:rsidRDefault="007538F2" w:rsidP="007538F2">
      <w:r w:rsidRPr="009D23E9">
        <w:rPr>
          <w:b/>
          <w:bCs/>
        </w:rPr>
        <w:t>Kupio</w:t>
      </w:r>
      <w:r>
        <w:t xml:space="preserve"> (</w:t>
      </w:r>
      <w:r w:rsidRPr="009D23E9">
        <w:rPr>
          <w:u w:val="single"/>
        </w:rPr>
        <w:t xml:space="preserve">DatumKupovineGotovogProizvoda, </w:t>
      </w:r>
      <w:r w:rsidRPr="009D23E9">
        <w:rPr>
          <w:i/>
          <w:iCs/>
          <w:u w:val="single"/>
        </w:rPr>
        <w:t>GotovProizvodID, KupacID</w:t>
      </w:r>
      <w:r>
        <w:t>, Garancija)</w:t>
      </w:r>
    </w:p>
    <w:p w14:paraId="6DA63817" w14:textId="77777777" w:rsidR="007538F2" w:rsidRDefault="007538F2" w:rsidP="007538F2">
      <w:pPr>
        <w:rPr>
          <w:b/>
          <w:bCs/>
        </w:rPr>
      </w:pPr>
    </w:p>
    <w:p w14:paraId="765C6D76" w14:textId="5EFEBD04" w:rsidR="007538F2" w:rsidRPr="007538F2" w:rsidRDefault="007538F2" w:rsidP="007538F2">
      <w:pPr>
        <w:rPr>
          <w:b/>
          <w:bCs/>
        </w:rPr>
      </w:pPr>
      <w:r w:rsidRPr="007538F2">
        <w:rPr>
          <w:b/>
          <w:bCs/>
        </w:rPr>
        <w:t>Funkcionalne zavisnosti</w:t>
      </w:r>
      <w:r>
        <w:rPr>
          <w:b/>
          <w:bCs/>
        </w:rPr>
        <w:t xml:space="preserve"> (Kupio)</w:t>
      </w:r>
      <w:r w:rsidRPr="007538F2">
        <w:rPr>
          <w:b/>
          <w:bCs/>
        </w:rPr>
        <w:t>:</w:t>
      </w:r>
    </w:p>
    <w:p w14:paraId="041F0ED7" w14:textId="758B1D38" w:rsidR="007538F2" w:rsidRDefault="007538F2" w:rsidP="00075DB2">
      <w:r w:rsidRPr="007538F2">
        <w:t>DatumKupovineGotovogProizvoda, GotovProizvodID, KupacID</w:t>
      </w:r>
      <w:r>
        <w:t xml:space="preserve"> -&gt; Garancija</w:t>
      </w:r>
    </w:p>
    <w:p w14:paraId="74ECD92A" w14:textId="77777777" w:rsidR="005D2CC5" w:rsidRDefault="005D2CC5" w:rsidP="00075DB2"/>
    <w:p w14:paraId="7C91D223" w14:textId="701BCCC2" w:rsidR="005D2CC5" w:rsidRPr="007538F2" w:rsidRDefault="005D2CC5" w:rsidP="005D2CC5">
      <w:pPr>
        <w:rPr>
          <w:b/>
          <w:bCs/>
          <w:sz w:val="24"/>
          <w:szCs w:val="24"/>
          <w:u w:val="single"/>
        </w:rPr>
      </w:pPr>
      <w:r w:rsidRPr="007538F2">
        <w:rPr>
          <w:b/>
          <w:bCs/>
          <w:sz w:val="24"/>
          <w:szCs w:val="24"/>
          <w:u w:val="single"/>
        </w:rPr>
        <w:t xml:space="preserve">Denormalizacija 2NF – </w:t>
      </w:r>
      <w:r>
        <w:rPr>
          <w:b/>
          <w:bCs/>
          <w:sz w:val="24"/>
          <w:szCs w:val="24"/>
          <w:u w:val="single"/>
        </w:rPr>
        <w:t xml:space="preserve">Stanje nakon primene </w:t>
      </w:r>
      <w:r w:rsidRPr="007538F2">
        <w:rPr>
          <w:b/>
          <w:bCs/>
          <w:sz w:val="24"/>
          <w:szCs w:val="24"/>
          <w:u w:val="single"/>
        </w:rPr>
        <w:t>Pre – joining tehnik</w:t>
      </w:r>
      <w:r>
        <w:rPr>
          <w:b/>
          <w:bCs/>
          <w:sz w:val="24"/>
          <w:szCs w:val="24"/>
          <w:u w:val="single"/>
        </w:rPr>
        <w:t xml:space="preserve">e </w:t>
      </w:r>
    </w:p>
    <w:p w14:paraId="36873891" w14:textId="77777777" w:rsidR="005D2CC5" w:rsidRDefault="005D2CC5" w:rsidP="00075DB2"/>
    <w:p w14:paraId="1A13C0FB" w14:textId="77777777" w:rsidR="00ED6859" w:rsidRDefault="00ED6859" w:rsidP="00075DB2"/>
    <w:p w14:paraId="36E8AF18" w14:textId="77777777" w:rsidR="00ED6859" w:rsidRDefault="00ED6859" w:rsidP="00ED6859">
      <w:pPr>
        <w:keepNext/>
        <w:jc w:val="center"/>
      </w:pPr>
      <w:r>
        <w:rPr>
          <w:noProof/>
        </w:rPr>
        <w:drawing>
          <wp:inline distT="0" distB="0" distL="0" distR="0" wp14:anchorId="49DE57EF" wp14:editId="0E43DFF9">
            <wp:extent cx="6189897" cy="11506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4533" cy="11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C7274" w14:textId="174332E2" w:rsidR="00ED6859" w:rsidRDefault="00ED6859" w:rsidP="00ED6859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6</w:t>
        </w:r>
      </w:fldSimple>
      <w:r>
        <w:t xml:space="preserve"> Nakon primene pre - joining tehnike denormalizacije</w:t>
      </w:r>
    </w:p>
    <w:p w14:paraId="71B39CF8" w14:textId="77777777" w:rsidR="00ED6859" w:rsidRDefault="00ED6859" w:rsidP="00ED6859">
      <w:pPr>
        <w:jc w:val="both"/>
      </w:pPr>
      <w:r w:rsidRPr="0070410E">
        <w:rPr>
          <w:b/>
          <w:bCs/>
        </w:rPr>
        <w:t>GotovProizvod</w:t>
      </w:r>
      <w:r>
        <w:t xml:space="preserve"> (</w:t>
      </w:r>
      <w:r w:rsidRPr="003F74AC">
        <w:rPr>
          <w:u w:val="single"/>
        </w:rPr>
        <w:t>GotovProizvodID</w:t>
      </w:r>
      <w:r>
        <w:t>, NazivGotovogProizvoda, SnagaGotovogProizvida, SerijskiBrojGotovogProizvoda, ModelGotovogProizvoda, DatumProizvodnjeGotovogProizvoda)</w:t>
      </w:r>
    </w:p>
    <w:p w14:paraId="1299D3E7" w14:textId="2DA9A31E" w:rsidR="00ED6859" w:rsidRDefault="00ED6859" w:rsidP="00ED6859">
      <w:r w:rsidRPr="000C39D3">
        <w:rPr>
          <w:b/>
          <w:bCs/>
        </w:rPr>
        <w:t>Kupac</w:t>
      </w:r>
      <w:r>
        <w:t xml:space="preserve"> (</w:t>
      </w:r>
      <w:r w:rsidRPr="000C39D3">
        <w:rPr>
          <w:u w:val="single"/>
        </w:rPr>
        <w:t>KupacID</w:t>
      </w:r>
      <w:r>
        <w:t xml:space="preserve">, ImePrezimeKupca, BrojTelefonaKupca, </w:t>
      </w:r>
      <w:r w:rsidR="00A65FB6" w:rsidRPr="00A65FB6">
        <w:rPr>
          <w:i/>
          <w:iCs/>
        </w:rPr>
        <w:t>BrojID,</w:t>
      </w:r>
      <w:r w:rsidR="00A65FB6" w:rsidRPr="00A65FB6">
        <w:t xml:space="preserve"> </w:t>
      </w:r>
      <w:r w:rsidRPr="009D23E9">
        <w:rPr>
          <w:i/>
          <w:iCs/>
        </w:rPr>
        <w:t>UlicaID, PoštanskiBroj, RegionID</w:t>
      </w:r>
      <w:r>
        <w:t>)</w:t>
      </w:r>
    </w:p>
    <w:p w14:paraId="3262F77F" w14:textId="04FDA3ED" w:rsidR="00ED6859" w:rsidRDefault="00ED6859" w:rsidP="00ED6859">
      <w:r w:rsidRPr="009D23E9">
        <w:rPr>
          <w:b/>
          <w:bCs/>
        </w:rPr>
        <w:t>Kupio</w:t>
      </w:r>
      <w:r>
        <w:t xml:space="preserve"> (</w:t>
      </w:r>
      <w:r w:rsidRPr="009D23E9">
        <w:rPr>
          <w:u w:val="single"/>
        </w:rPr>
        <w:t xml:space="preserve">DatumKupovineGotovogProizvoda, </w:t>
      </w:r>
      <w:r w:rsidRPr="009D23E9">
        <w:rPr>
          <w:i/>
          <w:iCs/>
          <w:u w:val="single"/>
        </w:rPr>
        <w:t>GotovProizvodID, KupacID</w:t>
      </w:r>
      <w:r>
        <w:t xml:space="preserve">, Garancija, </w:t>
      </w:r>
      <w:r w:rsidRPr="00ED6859">
        <w:rPr>
          <w:color w:val="538135" w:themeColor="accent6" w:themeShade="BF"/>
        </w:rPr>
        <w:t>ImePrezimeKupca</w:t>
      </w:r>
      <w:r>
        <w:t>)</w:t>
      </w:r>
    </w:p>
    <w:p w14:paraId="11867253" w14:textId="77777777" w:rsidR="004411F8" w:rsidRDefault="004411F8" w:rsidP="00ED6859"/>
    <w:p w14:paraId="4BC5CA46" w14:textId="77777777" w:rsidR="004411F8" w:rsidRPr="007538F2" w:rsidRDefault="004411F8" w:rsidP="004411F8">
      <w:pPr>
        <w:rPr>
          <w:b/>
          <w:bCs/>
        </w:rPr>
      </w:pPr>
      <w:r w:rsidRPr="007538F2">
        <w:rPr>
          <w:b/>
          <w:bCs/>
        </w:rPr>
        <w:lastRenderedPageBreak/>
        <w:t>Funkcionalne zavisnosti</w:t>
      </w:r>
      <w:r>
        <w:rPr>
          <w:b/>
          <w:bCs/>
        </w:rPr>
        <w:t xml:space="preserve"> (Kupio)</w:t>
      </w:r>
      <w:r w:rsidRPr="007538F2">
        <w:rPr>
          <w:b/>
          <w:bCs/>
        </w:rPr>
        <w:t>:</w:t>
      </w:r>
    </w:p>
    <w:p w14:paraId="7DEDB3DF" w14:textId="14F607A5" w:rsidR="004411F8" w:rsidRDefault="004411F8" w:rsidP="004411F8">
      <w:pPr>
        <w:rPr>
          <w:color w:val="538135" w:themeColor="accent6" w:themeShade="BF"/>
        </w:rPr>
      </w:pPr>
      <w:r w:rsidRPr="007538F2">
        <w:t>DatumKupovineGotovogProizvoda, GotovProizvodID, KupacID</w:t>
      </w:r>
      <w:r>
        <w:t xml:space="preserve"> -&gt; Garancija, </w:t>
      </w:r>
      <w:r w:rsidRPr="004411F8">
        <w:rPr>
          <w:color w:val="538135" w:themeColor="accent6" w:themeShade="BF"/>
        </w:rPr>
        <w:t>ImePrezimeKupca</w:t>
      </w:r>
    </w:p>
    <w:p w14:paraId="3D901437" w14:textId="66C93D74" w:rsidR="004411F8" w:rsidRDefault="004411F8" w:rsidP="004411F8">
      <w:pPr>
        <w:rPr>
          <w:color w:val="538135" w:themeColor="accent6" w:themeShade="BF"/>
        </w:rPr>
      </w:pPr>
      <w:r w:rsidRPr="004411F8">
        <w:t xml:space="preserve">KupacID -&gt; </w:t>
      </w:r>
      <w:r>
        <w:rPr>
          <w:color w:val="538135" w:themeColor="accent6" w:themeShade="BF"/>
        </w:rPr>
        <w:t>ImePrezimeKupca</w:t>
      </w:r>
    </w:p>
    <w:p w14:paraId="51477E74" w14:textId="3ECB16E3" w:rsidR="00F15DC8" w:rsidRDefault="00F15DC8" w:rsidP="004411F8">
      <w:pPr>
        <w:rPr>
          <w:color w:val="538135" w:themeColor="accent6" w:themeShade="BF"/>
        </w:rPr>
      </w:pPr>
    </w:p>
    <w:p w14:paraId="1039C7C7" w14:textId="6D2F530E" w:rsidR="00F15DC8" w:rsidRPr="00F15DC8" w:rsidRDefault="00F15DC8" w:rsidP="004411F8">
      <w:r w:rsidRPr="00F15DC8">
        <w:t>Tabela specifikacije trigera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209"/>
        <w:gridCol w:w="1141"/>
        <w:gridCol w:w="1823"/>
        <w:gridCol w:w="1043"/>
        <w:gridCol w:w="3801"/>
      </w:tblGrid>
      <w:tr w:rsidR="00C35B1E" w14:paraId="6E7D197A" w14:textId="77777777" w:rsidTr="00C35B1E">
        <w:tc>
          <w:tcPr>
            <w:tcW w:w="1210" w:type="dxa"/>
            <w:shd w:val="clear" w:color="auto" w:fill="A8D08D" w:themeFill="accent6" w:themeFillTint="99"/>
          </w:tcPr>
          <w:p w14:paraId="06558CE3" w14:textId="5C142417" w:rsidR="00C35B1E" w:rsidRDefault="00C35B1E" w:rsidP="00641316">
            <w:pPr>
              <w:jc w:val="center"/>
            </w:pPr>
            <w:bookmarkStart w:id="0" w:name="_Hlk119946557"/>
            <w:r>
              <w:t>Tabela</w:t>
            </w:r>
          </w:p>
        </w:tc>
        <w:tc>
          <w:tcPr>
            <w:tcW w:w="1141" w:type="dxa"/>
            <w:shd w:val="clear" w:color="auto" w:fill="A8D08D" w:themeFill="accent6" w:themeFillTint="99"/>
          </w:tcPr>
          <w:p w14:paraId="1B0A8256" w14:textId="179AC428" w:rsidR="00C35B1E" w:rsidRDefault="00C35B1E" w:rsidP="00641316">
            <w:pPr>
              <w:jc w:val="center"/>
            </w:pPr>
            <w:r>
              <w:t>Tip trigera</w:t>
            </w:r>
          </w:p>
        </w:tc>
        <w:tc>
          <w:tcPr>
            <w:tcW w:w="1823" w:type="dxa"/>
            <w:shd w:val="clear" w:color="auto" w:fill="A8D08D" w:themeFill="accent6" w:themeFillTint="99"/>
          </w:tcPr>
          <w:p w14:paraId="7D36D49C" w14:textId="03E93135" w:rsidR="00C35B1E" w:rsidRDefault="00C35B1E" w:rsidP="00641316">
            <w:pPr>
              <w:jc w:val="center"/>
            </w:pPr>
            <w:r>
              <w:t>Kolona</w:t>
            </w:r>
          </w:p>
        </w:tc>
        <w:tc>
          <w:tcPr>
            <w:tcW w:w="1041" w:type="dxa"/>
            <w:shd w:val="clear" w:color="auto" w:fill="A8D08D" w:themeFill="accent6" w:themeFillTint="99"/>
          </w:tcPr>
          <w:p w14:paraId="3B876DCB" w14:textId="4216126F" w:rsidR="00C35B1E" w:rsidRDefault="00C35B1E" w:rsidP="00641316">
            <w:pPr>
              <w:jc w:val="center"/>
            </w:pPr>
            <w:r>
              <w:t>Potreban</w:t>
            </w:r>
          </w:p>
        </w:tc>
        <w:tc>
          <w:tcPr>
            <w:tcW w:w="3802" w:type="dxa"/>
            <w:shd w:val="clear" w:color="auto" w:fill="A8D08D" w:themeFill="accent6" w:themeFillTint="99"/>
          </w:tcPr>
          <w:p w14:paraId="558BC7CE" w14:textId="29B9EA17" w:rsidR="00C35B1E" w:rsidRPr="00C35B1E" w:rsidRDefault="00C35B1E" w:rsidP="0064131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Šta treba da uradi?</w:t>
            </w:r>
          </w:p>
        </w:tc>
      </w:tr>
      <w:tr w:rsidR="00C35B1E" w14:paraId="3D1D3875" w14:textId="77777777" w:rsidTr="0007603E">
        <w:tc>
          <w:tcPr>
            <w:tcW w:w="1210" w:type="dxa"/>
            <w:vMerge w:val="restart"/>
            <w:shd w:val="clear" w:color="auto" w:fill="C5E0B3" w:themeFill="accent6" w:themeFillTint="66"/>
          </w:tcPr>
          <w:p w14:paraId="311F0933" w14:textId="77777777" w:rsidR="00C35B1E" w:rsidRDefault="00C35B1E" w:rsidP="00641316">
            <w:pPr>
              <w:jc w:val="center"/>
            </w:pPr>
          </w:p>
          <w:p w14:paraId="50474FE3" w14:textId="0EB0B4E9" w:rsidR="00C35B1E" w:rsidRPr="00C35B1E" w:rsidRDefault="00C35B1E" w:rsidP="00641316">
            <w:pPr>
              <w:jc w:val="center"/>
            </w:pPr>
            <w:r>
              <w:t>Kupio</w:t>
            </w:r>
          </w:p>
        </w:tc>
        <w:tc>
          <w:tcPr>
            <w:tcW w:w="1141" w:type="dxa"/>
            <w:shd w:val="clear" w:color="auto" w:fill="E2EFD9" w:themeFill="accent6" w:themeFillTint="33"/>
          </w:tcPr>
          <w:p w14:paraId="5AD086F6" w14:textId="69960098" w:rsidR="00C35B1E" w:rsidRDefault="00C35B1E" w:rsidP="00641316">
            <w:pPr>
              <w:jc w:val="center"/>
            </w:pPr>
            <w:r>
              <w:t>Insert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0CD680DC" w14:textId="77777777" w:rsidR="00C35B1E" w:rsidRDefault="00C35B1E" w:rsidP="00641316">
            <w:pPr>
              <w:jc w:val="center"/>
            </w:pPr>
          </w:p>
        </w:tc>
        <w:tc>
          <w:tcPr>
            <w:tcW w:w="1041" w:type="dxa"/>
            <w:shd w:val="clear" w:color="auto" w:fill="E2EFD9" w:themeFill="accent6" w:themeFillTint="33"/>
          </w:tcPr>
          <w:p w14:paraId="1C1A2435" w14:textId="55BFCE01" w:rsidR="00C35B1E" w:rsidRDefault="00C35B1E" w:rsidP="00641316">
            <w:pPr>
              <w:jc w:val="center"/>
            </w:pPr>
            <w:r>
              <w:t>DA</w:t>
            </w:r>
          </w:p>
        </w:tc>
        <w:tc>
          <w:tcPr>
            <w:tcW w:w="3802" w:type="dxa"/>
            <w:shd w:val="clear" w:color="auto" w:fill="E2EFD9" w:themeFill="accent6" w:themeFillTint="33"/>
          </w:tcPr>
          <w:p w14:paraId="31EBC625" w14:textId="2C9E74D6" w:rsidR="00C35B1E" w:rsidRDefault="00C35B1E" w:rsidP="00641316">
            <w:pPr>
              <w:jc w:val="center"/>
            </w:pPr>
            <w:r>
              <w:t>U kolonu ImePrezimeKupca upisuje odgovarajuću vrednost za unetu vrednost KupacID</w:t>
            </w:r>
          </w:p>
        </w:tc>
      </w:tr>
      <w:tr w:rsidR="00C35B1E" w14:paraId="7CBDF2FA" w14:textId="77777777" w:rsidTr="0007603E">
        <w:tc>
          <w:tcPr>
            <w:tcW w:w="1210" w:type="dxa"/>
            <w:vMerge/>
            <w:shd w:val="clear" w:color="auto" w:fill="C5E0B3" w:themeFill="accent6" w:themeFillTint="66"/>
          </w:tcPr>
          <w:p w14:paraId="250BB121" w14:textId="77777777" w:rsidR="00C35B1E" w:rsidRDefault="00C35B1E" w:rsidP="00641316">
            <w:pPr>
              <w:jc w:val="center"/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4C97038C" w14:textId="46B04209" w:rsidR="00C35B1E" w:rsidRDefault="00C35B1E" w:rsidP="00641316">
            <w:pPr>
              <w:jc w:val="center"/>
            </w:pPr>
            <w:r>
              <w:t>Upda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586FF36A" w14:textId="5B684846" w:rsidR="00C35B1E" w:rsidRDefault="00C35B1E" w:rsidP="00641316">
            <w:pPr>
              <w:jc w:val="center"/>
            </w:pPr>
            <w:r>
              <w:t>ImePrezimeKupca</w:t>
            </w:r>
          </w:p>
        </w:tc>
        <w:tc>
          <w:tcPr>
            <w:tcW w:w="1041" w:type="dxa"/>
            <w:shd w:val="clear" w:color="auto" w:fill="E2EFD9" w:themeFill="accent6" w:themeFillTint="33"/>
          </w:tcPr>
          <w:p w14:paraId="59DA1661" w14:textId="7E6DCFB2" w:rsidR="00C35B1E" w:rsidRDefault="00C35B1E" w:rsidP="00641316">
            <w:pPr>
              <w:jc w:val="center"/>
            </w:pPr>
            <w:r>
              <w:t>DA</w:t>
            </w:r>
          </w:p>
        </w:tc>
        <w:tc>
          <w:tcPr>
            <w:tcW w:w="3802" w:type="dxa"/>
            <w:shd w:val="clear" w:color="auto" w:fill="E2EFD9" w:themeFill="accent6" w:themeFillTint="33"/>
          </w:tcPr>
          <w:p w14:paraId="1E995E28" w14:textId="59602A06" w:rsidR="00C35B1E" w:rsidRDefault="00C35B1E" w:rsidP="00641316">
            <w:pPr>
              <w:jc w:val="center"/>
            </w:pPr>
            <w:r>
              <w:t>Sprečava direktnu izmenu</w:t>
            </w:r>
          </w:p>
        </w:tc>
      </w:tr>
      <w:tr w:rsidR="00C35B1E" w14:paraId="0D58A6C9" w14:textId="77777777" w:rsidTr="0007603E">
        <w:tc>
          <w:tcPr>
            <w:tcW w:w="1210" w:type="dxa"/>
            <w:vMerge/>
            <w:shd w:val="clear" w:color="auto" w:fill="C5E0B3" w:themeFill="accent6" w:themeFillTint="66"/>
          </w:tcPr>
          <w:p w14:paraId="1E1F67D8" w14:textId="77777777" w:rsidR="00C35B1E" w:rsidRDefault="00C35B1E" w:rsidP="00641316">
            <w:pPr>
              <w:jc w:val="center"/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35DF893C" w14:textId="6F7D395E" w:rsidR="00C35B1E" w:rsidRDefault="00C35B1E" w:rsidP="00641316">
            <w:pPr>
              <w:jc w:val="center"/>
            </w:pPr>
            <w:r>
              <w:t>Dele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5BA08C60" w14:textId="77777777" w:rsidR="00C35B1E" w:rsidRDefault="00C35B1E" w:rsidP="00641316">
            <w:pPr>
              <w:jc w:val="center"/>
            </w:pPr>
          </w:p>
        </w:tc>
        <w:tc>
          <w:tcPr>
            <w:tcW w:w="1041" w:type="dxa"/>
            <w:shd w:val="clear" w:color="auto" w:fill="E2EFD9" w:themeFill="accent6" w:themeFillTint="33"/>
          </w:tcPr>
          <w:p w14:paraId="393626F3" w14:textId="22F65BBA" w:rsidR="00C35B1E" w:rsidRDefault="00C35B1E" w:rsidP="00641316">
            <w:pPr>
              <w:jc w:val="center"/>
            </w:pPr>
            <w:r>
              <w:t>NE</w:t>
            </w:r>
          </w:p>
        </w:tc>
        <w:tc>
          <w:tcPr>
            <w:tcW w:w="3802" w:type="dxa"/>
            <w:shd w:val="clear" w:color="auto" w:fill="E2EFD9" w:themeFill="accent6" w:themeFillTint="33"/>
          </w:tcPr>
          <w:p w14:paraId="6D811D94" w14:textId="77777777" w:rsidR="00C35B1E" w:rsidRDefault="00C35B1E" w:rsidP="00641316">
            <w:pPr>
              <w:jc w:val="center"/>
            </w:pPr>
          </w:p>
        </w:tc>
      </w:tr>
      <w:tr w:rsidR="00C35B1E" w14:paraId="2BE28802" w14:textId="77777777" w:rsidTr="0007603E">
        <w:tc>
          <w:tcPr>
            <w:tcW w:w="1210" w:type="dxa"/>
            <w:vMerge w:val="restart"/>
            <w:shd w:val="clear" w:color="auto" w:fill="C5E0B3" w:themeFill="accent6" w:themeFillTint="66"/>
          </w:tcPr>
          <w:p w14:paraId="5EAD4B76" w14:textId="77777777" w:rsidR="00C35B1E" w:rsidRDefault="00C35B1E" w:rsidP="00641316">
            <w:pPr>
              <w:jc w:val="center"/>
            </w:pPr>
          </w:p>
          <w:p w14:paraId="1D0335C7" w14:textId="3B65BC09" w:rsidR="00C35B1E" w:rsidRPr="00C35B1E" w:rsidRDefault="00C35B1E" w:rsidP="00641316">
            <w:pPr>
              <w:jc w:val="center"/>
            </w:pPr>
            <w:r>
              <w:t>Kupac</w:t>
            </w:r>
          </w:p>
        </w:tc>
        <w:tc>
          <w:tcPr>
            <w:tcW w:w="1141" w:type="dxa"/>
            <w:shd w:val="clear" w:color="auto" w:fill="E2EFD9" w:themeFill="accent6" w:themeFillTint="33"/>
          </w:tcPr>
          <w:p w14:paraId="1F32D515" w14:textId="50037F11" w:rsidR="00C35B1E" w:rsidRDefault="00C35B1E" w:rsidP="00641316">
            <w:pPr>
              <w:jc w:val="center"/>
            </w:pPr>
            <w:r>
              <w:t>Insert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7C254C89" w14:textId="77777777" w:rsidR="00C35B1E" w:rsidRDefault="00C35B1E" w:rsidP="00641316">
            <w:pPr>
              <w:jc w:val="center"/>
            </w:pPr>
          </w:p>
        </w:tc>
        <w:tc>
          <w:tcPr>
            <w:tcW w:w="1041" w:type="dxa"/>
            <w:shd w:val="clear" w:color="auto" w:fill="E2EFD9" w:themeFill="accent6" w:themeFillTint="33"/>
          </w:tcPr>
          <w:p w14:paraId="3DF60FAB" w14:textId="38D2D12D" w:rsidR="00C35B1E" w:rsidRDefault="00C35B1E" w:rsidP="00641316">
            <w:pPr>
              <w:jc w:val="center"/>
            </w:pPr>
            <w:r>
              <w:t>NE</w:t>
            </w:r>
          </w:p>
        </w:tc>
        <w:tc>
          <w:tcPr>
            <w:tcW w:w="3802" w:type="dxa"/>
            <w:shd w:val="clear" w:color="auto" w:fill="E2EFD9" w:themeFill="accent6" w:themeFillTint="33"/>
          </w:tcPr>
          <w:p w14:paraId="23C3DC2E" w14:textId="77777777" w:rsidR="00C35B1E" w:rsidRDefault="00C35B1E" w:rsidP="00641316">
            <w:pPr>
              <w:jc w:val="center"/>
            </w:pPr>
          </w:p>
        </w:tc>
      </w:tr>
      <w:tr w:rsidR="00C35B1E" w:rsidRPr="00C35B1E" w14:paraId="726B38CF" w14:textId="77777777" w:rsidTr="0007603E">
        <w:tc>
          <w:tcPr>
            <w:tcW w:w="1210" w:type="dxa"/>
            <w:vMerge/>
            <w:shd w:val="clear" w:color="auto" w:fill="C5E0B3" w:themeFill="accent6" w:themeFillTint="66"/>
          </w:tcPr>
          <w:p w14:paraId="2C889084" w14:textId="77777777" w:rsidR="00C35B1E" w:rsidRDefault="00C35B1E" w:rsidP="00641316">
            <w:pPr>
              <w:jc w:val="center"/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0E1CDEFD" w14:textId="34AC49D2" w:rsidR="00C35B1E" w:rsidRDefault="00C35B1E" w:rsidP="00641316">
            <w:pPr>
              <w:jc w:val="center"/>
            </w:pPr>
            <w:r>
              <w:t>Upda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04A34AE2" w14:textId="21C3443C" w:rsidR="00C35B1E" w:rsidRDefault="00C35B1E" w:rsidP="00641316">
            <w:pPr>
              <w:jc w:val="center"/>
            </w:pPr>
            <w:r>
              <w:t>ImePrezimeKupca</w:t>
            </w:r>
          </w:p>
        </w:tc>
        <w:tc>
          <w:tcPr>
            <w:tcW w:w="1041" w:type="dxa"/>
            <w:shd w:val="clear" w:color="auto" w:fill="E2EFD9" w:themeFill="accent6" w:themeFillTint="33"/>
          </w:tcPr>
          <w:p w14:paraId="077C71B5" w14:textId="0C476096" w:rsidR="00C35B1E" w:rsidRDefault="00C35B1E" w:rsidP="00641316">
            <w:pPr>
              <w:jc w:val="center"/>
            </w:pPr>
            <w:r>
              <w:t>DA</w:t>
            </w:r>
          </w:p>
        </w:tc>
        <w:tc>
          <w:tcPr>
            <w:tcW w:w="3802" w:type="dxa"/>
            <w:shd w:val="clear" w:color="auto" w:fill="E2EFD9" w:themeFill="accent6" w:themeFillTint="33"/>
          </w:tcPr>
          <w:p w14:paraId="4C22E9AC" w14:textId="060A59DD" w:rsidR="00C35B1E" w:rsidRPr="00C35B1E" w:rsidRDefault="00C35B1E" w:rsidP="00641316">
            <w:pPr>
              <w:jc w:val="center"/>
            </w:pPr>
            <w:r w:rsidRPr="00C35B1E">
              <w:t xml:space="preserve">Prilikom izmene vrednosti kolone ImePrezimeKupca u tabeli Kupac, </w:t>
            </w:r>
            <w:r>
              <w:t>izmenjen</w:t>
            </w:r>
            <w:r w:rsidR="00F7131B">
              <w:t>a</w:t>
            </w:r>
            <w:r>
              <w:t xml:space="preserve"> vrednost ažurira</w:t>
            </w:r>
            <w:r w:rsidR="00F7131B">
              <w:t xml:space="preserve"> se</w:t>
            </w:r>
            <w:r>
              <w:t xml:space="preserve"> u tabeli Kupio</w:t>
            </w:r>
          </w:p>
        </w:tc>
      </w:tr>
      <w:tr w:rsidR="00C35B1E" w14:paraId="64D6BAEC" w14:textId="77777777" w:rsidTr="0007603E">
        <w:tc>
          <w:tcPr>
            <w:tcW w:w="1210" w:type="dxa"/>
            <w:vMerge/>
            <w:shd w:val="clear" w:color="auto" w:fill="C5E0B3" w:themeFill="accent6" w:themeFillTint="66"/>
          </w:tcPr>
          <w:p w14:paraId="166F486D" w14:textId="77777777" w:rsidR="00C35B1E" w:rsidRPr="00C35B1E" w:rsidRDefault="00C35B1E" w:rsidP="00641316">
            <w:pPr>
              <w:jc w:val="center"/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463A2E60" w14:textId="29040C93" w:rsidR="00C35B1E" w:rsidRDefault="00C35B1E" w:rsidP="00641316">
            <w:pPr>
              <w:jc w:val="center"/>
            </w:pPr>
            <w:r>
              <w:t>Dele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4111FC3B" w14:textId="77777777" w:rsidR="00C35B1E" w:rsidRDefault="00C35B1E" w:rsidP="00641316">
            <w:pPr>
              <w:jc w:val="center"/>
            </w:pPr>
          </w:p>
        </w:tc>
        <w:tc>
          <w:tcPr>
            <w:tcW w:w="1041" w:type="dxa"/>
            <w:shd w:val="clear" w:color="auto" w:fill="E2EFD9" w:themeFill="accent6" w:themeFillTint="33"/>
          </w:tcPr>
          <w:p w14:paraId="6A0637BA" w14:textId="243BA428" w:rsidR="00C35B1E" w:rsidRDefault="00C35B1E" w:rsidP="00641316">
            <w:pPr>
              <w:jc w:val="center"/>
            </w:pPr>
            <w:r>
              <w:t>NE</w:t>
            </w:r>
          </w:p>
        </w:tc>
        <w:tc>
          <w:tcPr>
            <w:tcW w:w="3802" w:type="dxa"/>
            <w:shd w:val="clear" w:color="auto" w:fill="E2EFD9" w:themeFill="accent6" w:themeFillTint="33"/>
          </w:tcPr>
          <w:p w14:paraId="0B94C1AD" w14:textId="77777777" w:rsidR="00C35B1E" w:rsidRDefault="00C35B1E" w:rsidP="00641316">
            <w:pPr>
              <w:jc w:val="center"/>
            </w:pPr>
          </w:p>
        </w:tc>
      </w:tr>
      <w:bookmarkEnd w:id="0"/>
    </w:tbl>
    <w:p w14:paraId="44A19F29" w14:textId="77777777" w:rsidR="00ED6859" w:rsidRPr="00ED6859" w:rsidRDefault="00ED6859" w:rsidP="00ED6859"/>
    <w:p w14:paraId="5B5BFF58" w14:textId="493E7851" w:rsidR="36F320D5" w:rsidRDefault="36F320D5" w:rsidP="7D30F917">
      <w:pPr>
        <w:pStyle w:val="Heading2"/>
      </w:pPr>
      <w:r w:rsidRPr="7D30F917">
        <w:t>Denormalizacij</w:t>
      </w:r>
      <w:r w:rsidR="47476049" w:rsidRPr="7D30F917">
        <w:t>a</w:t>
      </w:r>
      <w:r w:rsidRPr="7D30F917">
        <w:t xml:space="preserve"> relacija uz narušavanje 3NF</w:t>
      </w:r>
      <w:r w:rsidR="006F0D10">
        <w:t xml:space="preserve"> – Pre -joining tehnika</w:t>
      </w:r>
    </w:p>
    <w:p w14:paraId="31AF2B7F" w14:textId="4F77931A" w:rsidR="007B6F7D" w:rsidRPr="007538F2" w:rsidRDefault="007B6F7D" w:rsidP="007B6F7D">
      <w:pPr>
        <w:rPr>
          <w:b/>
          <w:bCs/>
          <w:sz w:val="24"/>
          <w:szCs w:val="24"/>
          <w:u w:val="single"/>
        </w:rPr>
      </w:pPr>
      <w:r w:rsidRPr="007538F2">
        <w:rPr>
          <w:b/>
          <w:bCs/>
          <w:sz w:val="24"/>
          <w:szCs w:val="24"/>
          <w:u w:val="single"/>
        </w:rPr>
        <w:t xml:space="preserve">Denormalizacija </w:t>
      </w:r>
      <w:r>
        <w:rPr>
          <w:b/>
          <w:bCs/>
          <w:sz w:val="24"/>
          <w:szCs w:val="24"/>
          <w:u w:val="single"/>
        </w:rPr>
        <w:t>3</w:t>
      </w:r>
      <w:r w:rsidRPr="007538F2">
        <w:rPr>
          <w:b/>
          <w:bCs/>
          <w:sz w:val="24"/>
          <w:szCs w:val="24"/>
          <w:u w:val="single"/>
        </w:rPr>
        <w:t xml:space="preserve">NF – </w:t>
      </w:r>
      <w:r w:rsidR="005D2CC5">
        <w:rPr>
          <w:b/>
          <w:bCs/>
          <w:sz w:val="24"/>
          <w:szCs w:val="24"/>
          <w:u w:val="single"/>
        </w:rPr>
        <w:t xml:space="preserve">Stanje pre primene </w:t>
      </w:r>
      <w:r w:rsidRPr="007538F2">
        <w:rPr>
          <w:b/>
          <w:bCs/>
          <w:sz w:val="24"/>
          <w:szCs w:val="24"/>
          <w:u w:val="single"/>
        </w:rPr>
        <w:t>Pre – joining tehnik</w:t>
      </w:r>
      <w:r w:rsidR="005D2CC5">
        <w:rPr>
          <w:b/>
          <w:bCs/>
          <w:sz w:val="24"/>
          <w:szCs w:val="24"/>
          <w:u w:val="single"/>
        </w:rPr>
        <w:t>e</w:t>
      </w:r>
    </w:p>
    <w:p w14:paraId="3C3E7103" w14:textId="77777777" w:rsidR="007B6F7D" w:rsidRDefault="007B6F7D" w:rsidP="007B6F7D">
      <w:pPr>
        <w:keepNext/>
        <w:jc w:val="center"/>
      </w:pPr>
      <w:r>
        <w:rPr>
          <w:noProof/>
        </w:rPr>
        <w:drawing>
          <wp:inline distT="0" distB="0" distL="0" distR="0" wp14:anchorId="7279945B" wp14:editId="0ACF333F">
            <wp:extent cx="5732145" cy="1419860"/>
            <wp:effectExtent l="0" t="0" r="190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A9817" w14:textId="73274D95" w:rsidR="008346EA" w:rsidRDefault="007B6F7D" w:rsidP="007B6F7D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7</w:t>
        </w:r>
      </w:fldSimple>
      <w:r>
        <w:t xml:space="preserve"> </w:t>
      </w:r>
      <w:r w:rsidRPr="00F9149F">
        <w:t>Pre primene pre - joining tehnike denormalizacije</w:t>
      </w:r>
    </w:p>
    <w:p w14:paraId="4852E159" w14:textId="5798DB63" w:rsidR="007B6F7D" w:rsidRDefault="007B6F7D" w:rsidP="007B6F7D">
      <w:pPr>
        <w:jc w:val="both"/>
      </w:pPr>
      <w:r w:rsidRPr="0070410E">
        <w:rPr>
          <w:b/>
          <w:bCs/>
        </w:rPr>
        <w:t>Partner</w:t>
      </w:r>
      <w:r>
        <w:t xml:space="preserve"> (</w:t>
      </w:r>
      <w:r w:rsidRPr="003F74AC">
        <w:rPr>
          <w:u w:val="single"/>
        </w:rPr>
        <w:t>PartnerID</w:t>
      </w:r>
      <w:r>
        <w:t>, NazivPartnera, BrojTelefonaPartnera, PIBPartnera, MatičniBrojPartnera, TekućiRačunPartnera,</w:t>
      </w:r>
      <w:r w:rsidR="00A65FB6">
        <w:t xml:space="preserve"> </w:t>
      </w:r>
      <w:r w:rsidR="00A65FB6" w:rsidRPr="00A65FB6">
        <w:rPr>
          <w:i/>
          <w:iCs/>
        </w:rPr>
        <w:t>BrojID,</w:t>
      </w:r>
      <w:r>
        <w:t xml:space="preserve"> </w:t>
      </w:r>
      <w:r w:rsidRPr="009D23E9">
        <w:rPr>
          <w:i/>
          <w:iCs/>
        </w:rPr>
        <w:t>UlicaID, PoštanskiBroj, RegionID</w:t>
      </w:r>
      <w:r>
        <w:rPr>
          <w:i/>
          <w:iCs/>
        </w:rPr>
        <w:t>, DelatnostID, BankaID</w:t>
      </w:r>
      <w:r>
        <w:t>)</w:t>
      </w:r>
    </w:p>
    <w:p w14:paraId="2E9BDCD7" w14:textId="77777777" w:rsidR="007B6F7D" w:rsidRPr="00075DB2" w:rsidRDefault="007B6F7D" w:rsidP="007B6F7D">
      <w:pPr>
        <w:jc w:val="both"/>
        <w:rPr>
          <w:lang w:val="de-DE"/>
        </w:rPr>
      </w:pPr>
      <w:r w:rsidRPr="00075DB2">
        <w:rPr>
          <w:b/>
          <w:bCs/>
          <w:lang w:val="de-DE"/>
        </w:rPr>
        <w:t>Delatnost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DelatnostID</w:t>
      </w:r>
      <w:r w:rsidRPr="00075DB2">
        <w:rPr>
          <w:lang w:val="de-DE"/>
        </w:rPr>
        <w:t>, NazivDelatnosti)</w:t>
      </w:r>
    </w:p>
    <w:p w14:paraId="0EE6D3AA" w14:textId="7911D936" w:rsidR="007B6F7D" w:rsidRPr="005D2CC5" w:rsidRDefault="007B6F7D" w:rsidP="008346EA">
      <w:pPr>
        <w:rPr>
          <w:lang w:val="de-DE"/>
        </w:rPr>
      </w:pPr>
    </w:p>
    <w:p w14:paraId="3CC6E5A0" w14:textId="2846066B" w:rsidR="007B6F7D" w:rsidRPr="005D2CC5" w:rsidRDefault="007B6F7D" w:rsidP="008346EA">
      <w:pPr>
        <w:rPr>
          <w:b/>
          <w:bCs/>
          <w:lang w:val="de-DE"/>
        </w:rPr>
      </w:pPr>
      <w:r w:rsidRPr="005D2CC5">
        <w:rPr>
          <w:b/>
          <w:bCs/>
          <w:lang w:val="de-DE"/>
        </w:rPr>
        <w:lastRenderedPageBreak/>
        <w:t>Funkcionalne zavisnosti (Partner):</w:t>
      </w:r>
    </w:p>
    <w:p w14:paraId="21710506" w14:textId="72690533" w:rsidR="007B6F7D" w:rsidRDefault="007B6F7D" w:rsidP="008346EA">
      <w:pPr>
        <w:rPr>
          <w:lang w:val="de-DE"/>
        </w:rPr>
      </w:pPr>
      <w:r w:rsidRPr="005D2CC5">
        <w:rPr>
          <w:lang w:val="de-DE"/>
        </w:rPr>
        <w:t>PartnerID -&gt; NazivPartnera, BrojTelefonaPartnera, PIBPartnera, MatičniBrojPartnera, TekućiRačunPartnera, UlicaID, PoštanskiBroj, RegionID, DelatnostID, BankaID</w:t>
      </w:r>
    </w:p>
    <w:p w14:paraId="17DED2DD" w14:textId="004AFCBF" w:rsidR="005D2CC5" w:rsidRPr="007538F2" w:rsidRDefault="005D2CC5" w:rsidP="005D2CC5">
      <w:pPr>
        <w:rPr>
          <w:b/>
          <w:bCs/>
          <w:sz w:val="24"/>
          <w:szCs w:val="24"/>
          <w:u w:val="single"/>
        </w:rPr>
      </w:pPr>
      <w:r w:rsidRPr="007538F2">
        <w:rPr>
          <w:b/>
          <w:bCs/>
          <w:sz w:val="24"/>
          <w:szCs w:val="24"/>
          <w:u w:val="single"/>
        </w:rPr>
        <w:t xml:space="preserve">Denormalizacija </w:t>
      </w:r>
      <w:r>
        <w:rPr>
          <w:b/>
          <w:bCs/>
          <w:sz w:val="24"/>
          <w:szCs w:val="24"/>
          <w:u w:val="single"/>
        </w:rPr>
        <w:t>3</w:t>
      </w:r>
      <w:r w:rsidRPr="007538F2">
        <w:rPr>
          <w:b/>
          <w:bCs/>
          <w:sz w:val="24"/>
          <w:szCs w:val="24"/>
          <w:u w:val="single"/>
        </w:rPr>
        <w:t xml:space="preserve">NF – </w:t>
      </w:r>
      <w:r>
        <w:rPr>
          <w:b/>
          <w:bCs/>
          <w:sz w:val="24"/>
          <w:szCs w:val="24"/>
          <w:u w:val="single"/>
        </w:rPr>
        <w:t xml:space="preserve">Stanje nakon primene </w:t>
      </w:r>
      <w:r w:rsidRPr="007538F2">
        <w:rPr>
          <w:b/>
          <w:bCs/>
          <w:sz w:val="24"/>
          <w:szCs w:val="24"/>
          <w:u w:val="single"/>
        </w:rPr>
        <w:t>Pre – joining tehnik</w:t>
      </w:r>
      <w:r>
        <w:rPr>
          <w:b/>
          <w:bCs/>
          <w:sz w:val="24"/>
          <w:szCs w:val="24"/>
          <w:u w:val="single"/>
        </w:rPr>
        <w:t>e</w:t>
      </w:r>
    </w:p>
    <w:p w14:paraId="41F96685" w14:textId="77777777" w:rsidR="005D2CC5" w:rsidRPr="005D2CC5" w:rsidRDefault="005D2CC5" w:rsidP="008346EA"/>
    <w:p w14:paraId="48A2F2AD" w14:textId="77777777" w:rsidR="007B6F7D" w:rsidRDefault="007B6F7D" w:rsidP="007B6F7D">
      <w:pPr>
        <w:keepNext/>
        <w:jc w:val="center"/>
      </w:pPr>
      <w:r>
        <w:rPr>
          <w:noProof/>
        </w:rPr>
        <w:drawing>
          <wp:inline distT="0" distB="0" distL="0" distR="0" wp14:anchorId="21F03C3C" wp14:editId="1FB59E2D">
            <wp:extent cx="5732145" cy="1419860"/>
            <wp:effectExtent l="0" t="0" r="1905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374A2" w14:textId="29509EA4" w:rsidR="007B6F7D" w:rsidRDefault="007B6F7D" w:rsidP="007B6F7D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8</w:t>
        </w:r>
      </w:fldSimple>
      <w:r>
        <w:t xml:space="preserve"> Nakon</w:t>
      </w:r>
      <w:r w:rsidRPr="00C05B6C">
        <w:t xml:space="preserve"> primene pre - joining tehnike denormalizacije</w:t>
      </w:r>
    </w:p>
    <w:p w14:paraId="78F95C42" w14:textId="1E254793" w:rsidR="007B6F7D" w:rsidRDefault="007B6F7D" w:rsidP="007B6F7D">
      <w:pPr>
        <w:jc w:val="both"/>
      </w:pPr>
      <w:r w:rsidRPr="0070410E">
        <w:rPr>
          <w:b/>
          <w:bCs/>
        </w:rPr>
        <w:t>Partner</w:t>
      </w:r>
      <w:r>
        <w:t xml:space="preserve"> (</w:t>
      </w:r>
      <w:r w:rsidRPr="003F74AC">
        <w:rPr>
          <w:u w:val="single"/>
        </w:rPr>
        <w:t>PartnerID</w:t>
      </w:r>
      <w:r>
        <w:t xml:space="preserve">, NazivPartnera, BrojTelefonaPartnera, PIBPartnera, MatičniBrojPartnera, TekućiRačunPartnera, </w:t>
      </w:r>
      <w:r w:rsidRPr="007B6F7D">
        <w:rPr>
          <w:color w:val="538135" w:themeColor="accent6" w:themeShade="BF"/>
        </w:rPr>
        <w:t>NazivDelatnosti</w:t>
      </w:r>
      <w:r>
        <w:t xml:space="preserve">, </w:t>
      </w:r>
      <w:r w:rsidR="00A65FB6" w:rsidRPr="00A65FB6">
        <w:rPr>
          <w:i/>
          <w:iCs/>
        </w:rPr>
        <w:t>BrojID,</w:t>
      </w:r>
      <w:r w:rsidR="00A65FB6" w:rsidRPr="00A65FB6">
        <w:t xml:space="preserve"> </w:t>
      </w:r>
      <w:r w:rsidRPr="009D23E9">
        <w:rPr>
          <w:i/>
          <w:iCs/>
        </w:rPr>
        <w:t>UlicaID, PoštanskiBroj, RegionID</w:t>
      </w:r>
      <w:r>
        <w:rPr>
          <w:i/>
          <w:iCs/>
        </w:rPr>
        <w:t>, DelatnostID, BankaID</w:t>
      </w:r>
      <w:r>
        <w:t>)</w:t>
      </w:r>
    </w:p>
    <w:p w14:paraId="102B6F76" w14:textId="1B8F2CD3" w:rsidR="007B6F7D" w:rsidRDefault="007B6F7D" w:rsidP="00431D74">
      <w:pPr>
        <w:jc w:val="both"/>
        <w:rPr>
          <w:lang w:val="de-DE"/>
        </w:rPr>
      </w:pPr>
      <w:r w:rsidRPr="00075DB2">
        <w:rPr>
          <w:b/>
          <w:bCs/>
          <w:lang w:val="de-DE"/>
        </w:rPr>
        <w:t>Delatnost</w:t>
      </w:r>
      <w:r w:rsidRPr="00075DB2">
        <w:rPr>
          <w:lang w:val="de-DE"/>
        </w:rPr>
        <w:t xml:space="preserve"> (</w:t>
      </w:r>
      <w:r w:rsidRPr="00075DB2">
        <w:rPr>
          <w:u w:val="single"/>
          <w:lang w:val="de-DE"/>
        </w:rPr>
        <w:t>DelatnostID</w:t>
      </w:r>
      <w:r w:rsidRPr="00075DB2">
        <w:rPr>
          <w:lang w:val="de-DE"/>
        </w:rPr>
        <w:t>, NazivDelatnosti)</w:t>
      </w:r>
    </w:p>
    <w:p w14:paraId="5EB76162" w14:textId="77777777" w:rsidR="00431D74" w:rsidRPr="007B6F7D" w:rsidRDefault="00431D74" w:rsidP="00431D74">
      <w:pPr>
        <w:jc w:val="both"/>
        <w:rPr>
          <w:lang w:val="de-DE"/>
        </w:rPr>
      </w:pPr>
    </w:p>
    <w:p w14:paraId="6D5FAC46" w14:textId="77777777" w:rsidR="007B6F7D" w:rsidRPr="007B6F7D" w:rsidRDefault="007B6F7D" w:rsidP="007B6F7D">
      <w:pPr>
        <w:rPr>
          <w:b/>
          <w:bCs/>
          <w:lang w:val="de-DE"/>
        </w:rPr>
      </w:pPr>
      <w:r w:rsidRPr="007B6F7D">
        <w:rPr>
          <w:b/>
          <w:bCs/>
          <w:lang w:val="de-DE"/>
        </w:rPr>
        <w:t>Funkcionalne zavisnosti (Partner):</w:t>
      </w:r>
    </w:p>
    <w:p w14:paraId="0A60F24B" w14:textId="4AB8A986" w:rsidR="007B6F7D" w:rsidRPr="007B6F7D" w:rsidRDefault="007B6F7D" w:rsidP="007B6F7D">
      <w:pPr>
        <w:rPr>
          <w:lang w:val="de-DE"/>
        </w:rPr>
      </w:pPr>
      <w:r w:rsidRPr="007B6F7D">
        <w:rPr>
          <w:lang w:val="de-DE"/>
        </w:rPr>
        <w:t xml:space="preserve">PartnerID -&gt; NazivPartnera, BrojTelefonaPartnera, PIBPartnera, MatičniBrojPartnera, TekućiRačunPartnera, </w:t>
      </w:r>
      <w:r w:rsidR="00A65FB6">
        <w:rPr>
          <w:lang w:val="de-DE"/>
        </w:rPr>
        <w:t xml:space="preserve">BrojID, </w:t>
      </w:r>
      <w:r w:rsidRPr="007B6F7D">
        <w:rPr>
          <w:lang w:val="de-DE"/>
        </w:rPr>
        <w:t>UlicaID, PoštanskiBroj, RegionID, DelatnostID, BankaID</w:t>
      </w:r>
      <w:r>
        <w:rPr>
          <w:lang w:val="de-DE"/>
        </w:rPr>
        <w:t xml:space="preserve">, </w:t>
      </w:r>
      <w:r w:rsidRPr="007B6F7D">
        <w:rPr>
          <w:color w:val="538135" w:themeColor="accent6" w:themeShade="BF"/>
          <w:lang w:val="de-DE"/>
        </w:rPr>
        <w:t>NazivDelatnosti</w:t>
      </w:r>
    </w:p>
    <w:p w14:paraId="611E76EE" w14:textId="0162C3DA" w:rsidR="007B6F7D" w:rsidRDefault="007B6F7D" w:rsidP="007B6F7D">
      <w:pPr>
        <w:rPr>
          <w:color w:val="538135" w:themeColor="accent6" w:themeShade="BF"/>
        </w:rPr>
      </w:pPr>
      <w:r>
        <w:rPr>
          <w:lang w:val="de-DE"/>
        </w:rPr>
        <w:t xml:space="preserve">DelatnostID -&gt; </w:t>
      </w:r>
      <w:r w:rsidRPr="007B6F7D">
        <w:rPr>
          <w:color w:val="538135" w:themeColor="accent6" w:themeShade="BF"/>
        </w:rPr>
        <w:t>NazivDelatnosti</w:t>
      </w:r>
    </w:p>
    <w:p w14:paraId="45004269" w14:textId="5845B6A4" w:rsidR="00F15DC8" w:rsidRDefault="00F15DC8" w:rsidP="007B6F7D">
      <w:pPr>
        <w:rPr>
          <w:color w:val="538135" w:themeColor="accent6" w:themeShade="BF"/>
        </w:rPr>
      </w:pPr>
    </w:p>
    <w:p w14:paraId="057CA220" w14:textId="48A7C74A" w:rsidR="00F15DC8" w:rsidRPr="00F15DC8" w:rsidRDefault="00F15DC8" w:rsidP="007B6F7D">
      <w:r w:rsidRPr="00F15DC8">
        <w:t>Tabela specifikacije trigera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210"/>
        <w:gridCol w:w="1141"/>
        <w:gridCol w:w="1823"/>
        <w:gridCol w:w="1043"/>
        <w:gridCol w:w="3800"/>
      </w:tblGrid>
      <w:tr w:rsidR="007B6F7D" w14:paraId="0A74649F" w14:textId="77777777" w:rsidTr="006505CA">
        <w:tc>
          <w:tcPr>
            <w:tcW w:w="1210" w:type="dxa"/>
            <w:shd w:val="clear" w:color="auto" w:fill="A8D08D" w:themeFill="accent6" w:themeFillTint="99"/>
          </w:tcPr>
          <w:p w14:paraId="4E27C477" w14:textId="77777777" w:rsidR="007B6F7D" w:rsidRDefault="007B6F7D" w:rsidP="001B4289">
            <w:pPr>
              <w:jc w:val="center"/>
            </w:pPr>
            <w:r>
              <w:t>Tabela</w:t>
            </w:r>
          </w:p>
        </w:tc>
        <w:tc>
          <w:tcPr>
            <w:tcW w:w="1141" w:type="dxa"/>
            <w:shd w:val="clear" w:color="auto" w:fill="A8D08D" w:themeFill="accent6" w:themeFillTint="99"/>
          </w:tcPr>
          <w:p w14:paraId="66A8E8FD" w14:textId="77777777" w:rsidR="007B6F7D" w:rsidRDefault="007B6F7D" w:rsidP="001B4289">
            <w:pPr>
              <w:jc w:val="center"/>
            </w:pPr>
            <w:r>
              <w:t>Tip trigera</w:t>
            </w:r>
          </w:p>
        </w:tc>
        <w:tc>
          <w:tcPr>
            <w:tcW w:w="1823" w:type="dxa"/>
            <w:shd w:val="clear" w:color="auto" w:fill="A8D08D" w:themeFill="accent6" w:themeFillTint="99"/>
          </w:tcPr>
          <w:p w14:paraId="78FF10FE" w14:textId="77777777" w:rsidR="007B6F7D" w:rsidRDefault="007B6F7D" w:rsidP="001B4289">
            <w:pPr>
              <w:jc w:val="center"/>
            </w:pPr>
            <w:r>
              <w:t>Kolona</w:t>
            </w:r>
          </w:p>
        </w:tc>
        <w:tc>
          <w:tcPr>
            <w:tcW w:w="1043" w:type="dxa"/>
            <w:shd w:val="clear" w:color="auto" w:fill="A8D08D" w:themeFill="accent6" w:themeFillTint="99"/>
          </w:tcPr>
          <w:p w14:paraId="6C3BCD5E" w14:textId="77777777" w:rsidR="007B6F7D" w:rsidRDefault="007B6F7D" w:rsidP="001B4289">
            <w:pPr>
              <w:jc w:val="center"/>
            </w:pPr>
            <w:r>
              <w:t>Potreban</w:t>
            </w:r>
          </w:p>
        </w:tc>
        <w:tc>
          <w:tcPr>
            <w:tcW w:w="3800" w:type="dxa"/>
            <w:shd w:val="clear" w:color="auto" w:fill="A8D08D" w:themeFill="accent6" w:themeFillTint="99"/>
          </w:tcPr>
          <w:p w14:paraId="4D427AF8" w14:textId="77777777" w:rsidR="007B6F7D" w:rsidRPr="00C35B1E" w:rsidRDefault="007B6F7D" w:rsidP="001B4289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Šta treba da uradi?</w:t>
            </w:r>
          </w:p>
        </w:tc>
      </w:tr>
      <w:tr w:rsidR="007B6F7D" w14:paraId="40C6C9FB" w14:textId="77777777" w:rsidTr="006505CA">
        <w:tc>
          <w:tcPr>
            <w:tcW w:w="1210" w:type="dxa"/>
            <w:vMerge w:val="restart"/>
            <w:shd w:val="clear" w:color="auto" w:fill="C5E0B3" w:themeFill="accent6" w:themeFillTint="66"/>
          </w:tcPr>
          <w:p w14:paraId="2E44EA26" w14:textId="77777777" w:rsidR="007B6F7D" w:rsidRDefault="007B6F7D" w:rsidP="001B4289">
            <w:pPr>
              <w:jc w:val="center"/>
            </w:pPr>
          </w:p>
          <w:p w14:paraId="24D78B19" w14:textId="3A22A75B" w:rsidR="007B6F7D" w:rsidRPr="00C35B1E" w:rsidRDefault="007B6F7D" w:rsidP="001B4289">
            <w:pPr>
              <w:jc w:val="center"/>
            </w:pPr>
            <w:r>
              <w:t>Delatnost</w:t>
            </w:r>
          </w:p>
        </w:tc>
        <w:tc>
          <w:tcPr>
            <w:tcW w:w="1141" w:type="dxa"/>
            <w:shd w:val="clear" w:color="auto" w:fill="E2EFD9" w:themeFill="accent6" w:themeFillTint="33"/>
          </w:tcPr>
          <w:p w14:paraId="7C000902" w14:textId="77777777" w:rsidR="007B6F7D" w:rsidRDefault="007B6F7D" w:rsidP="001B4289">
            <w:pPr>
              <w:jc w:val="center"/>
            </w:pPr>
            <w:r>
              <w:t>Insert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28668425" w14:textId="77777777" w:rsidR="007B6F7D" w:rsidRDefault="007B6F7D" w:rsidP="001B4289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7FE84100" w14:textId="7C2DDF6E" w:rsidR="007B6F7D" w:rsidRDefault="007B6F7D" w:rsidP="001B4289">
            <w:pPr>
              <w:jc w:val="center"/>
            </w:pPr>
            <w:r>
              <w:t>NE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0C129ABC" w14:textId="4F8A1830" w:rsidR="007B6F7D" w:rsidRDefault="007B6F7D" w:rsidP="001B4289">
            <w:pPr>
              <w:jc w:val="center"/>
            </w:pPr>
          </w:p>
        </w:tc>
      </w:tr>
      <w:tr w:rsidR="007B6F7D" w:rsidRPr="007A13F3" w14:paraId="4D1E54AB" w14:textId="77777777" w:rsidTr="006505CA">
        <w:tc>
          <w:tcPr>
            <w:tcW w:w="1210" w:type="dxa"/>
            <w:vMerge/>
            <w:shd w:val="clear" w:color="auto" w:fill="C5E0B3" w:themeFill="accent6" w:themeFillTint="66"/>
          </w:tcPr>
          <w:p w14:paraId="253F780E" w14:textId="77777777" w:rsidR="007B6F7D" w:rsidRDefault="007B6F7D" w:rsidP="001B4289">
            <w:pPr>
              <w:jc w:val="center"/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0EED6AB6" w14:textId="77777777" w:rsidR="007B6F7D" w:rsidRDefault="007B6F7D" w:rsidP="001B4289">
            <w:pPr>
              <w:jc w:val="center"/>
            </w:pPr>
            <w:r>
              <w:t>Upda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45236F61" w14:textId="31BA34D8" w:rsidR="007B6F7D" w:rsidRDefault="006505CA" w:rsidP="001B4289">
            <w:pPr>
              <w:jc w:val="center"/>
            </w:pPr>
            <w:r>
              <w:t>NazivDelatnosti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7B74BCF8" w14:textId="77777777" w:rsidR="007B6F7D" w:rsidRDefault="007B6F7D" w:rsidP="001B4289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4882630A" w14:textId="3ADC27D6" w:rsidR="007B6F7D" w:rsidRPr="00441120" w:rsidRDefault="006505CA" w:rsidP="001B4289">
            <w:pPr>
              <w:jc w:val="center"/>
              <w:rPr>
                <w:lang w:val="de-DE"/>
              </w:rPr>
            </w:pPr>
            <w:r w:rsidRPr="00441120">
              <w:rPr>
                <w:lang w:val="de-DE"/>
              </w:rPr>
              <w:t>Prilikom i</w:t>
            </w:r>
            <w:r w:rsidR="00E955FE" w:rsidRPr="00441120">
              <w:rPr>
                <w:lang w:val="de-DE"/>
              </w:rPr>
              <w:t>z</w:t>
            </w:r>
            <w:r w:rsidRPr="00441120">
              <w:rPr>
                <w:lang w:val="de-DE"/>
              </w:rPr>
              <w:t>mene vrednosti polja NazivDelatnosti u tabeli Delatnost, ažurira vrednost u tabeli Partner</w:t>
            </w:r>
          </w:p>
        </w:tc>
      </w:tr>
      <w:tr w:rsidR="007B6F7D" w14:paraId="7C923CB5" w14:textId="77777777" w:rsidTr="006505CA">
        <w:tc>
          <w:tcPr>
            <w:tcW w:w="1210" w:type="dxa"/>
            <w:vMerge/>
            <w:shd w:val="clear" w:color="auto" w:fill="C5E0B3" w:themeFill="accent6" w:themeFillTint="66"/>
          </w:tcPr>
          <w:p w14:paraId="1FA2FC64" w14:textId="77777777" w:rsidR="007B6F7D" w:rsidRPr="00441120" w:rsidRDefault="007B6F7D" w:rsidP="001B4289">
            <w:pPr>
              <w:jc w:val="center"/>
              <w:rPr>
                <w:lang w:val="de-DE"/>
              </w:rPr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4AB93AC1" w14:textId="77777777" w:rsidR="007B6F7D" w:rsidRDefault="007B6F7D" w:rsidP="001B4289">
            <w:pPr>
              <w:jc w:val="center"/>
            </w:pPr>
            <w:r>
              <w:t>Dele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3F0FE152" w14:textId="77777777" w:rsidR="007B6F7D" w:rsidRDefault="007B6F7D" w:rsidP="001B4289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5F43CD25" w14:textId="77777777" w:rsidR="007B6F7D" w:rsidRDefault="007B6F7D" w:rsidP="001B4289">
            <w:pPr>
              <w:jc w:val="center"/>
            </w:pPr>
            <w:r>
              <w:t>NE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4721F3C9" w14:textId="77777777" w:rsidR="007B6F7D" w:rsidRDefault="007B6F7D" w:rsidP="001B4289">
            <w:pPr>
              <w:jc w:val="center"/>
            </w:pPr>
          </w:p>
        </w:tc>
      </w:tr>
      <w:tr w:rsidR="007B6F7D" w:rsidRPr="006505CA" w14:paraId="01F0FA22" w14:textId="77777777" w:rsidTr="006505CA">
        <w:tc>
          <w:tcPr>
            <w:tcW w:w="1210" w:type="dxa"/>
            <w:vMerge w:val="restart"/>
            <w:shd w:val="clear" w:color="auto" w:fill="C5E0B3" w:themeFill="accent6" w:themeFillTint="66"/>
          </w:tcPr>
          <w:p w14:paraId="112FF207" w14:textId="77777777" w:rsidR="007B6F7D" w:rsidRDefault="007B6F7D" w:rsidP="001B4289">
            <w:pPr>
              <w:jc w:val="center"/>
            </w:pPr>
          </w:p>
          <w:p w14:paraId="7764BD33" w14:textId="519EFB6C" w:rsidR="007B6F7D" w:rsidRPr="00C35B1E" w:rsidRDefault="007B6F7D" w:rsidP="001B4289">
            <w:pPr>
              <w:jc w:val="center"/>
            </w:pPr>
            <w:r>
              <w:t>Partner</w:t>
            </w:r>
          </w:p>
        </w:tc>
        <w:tc>
          <w:tcPr>
            <w:tcW w:w="1141" w:type="dxa"/>
            <w:shd w:val="clear" w:color="auto" w:fill="E2EFD9" w:themeFill="accent6" w:themeFillTint="33"/>
          </w:tcPr>
          <w:p w14:paraId="6EBB3261" w14:textId="77777777" w:rsidR="007B6F7D" w:rsidRDefault="007B6F7D" w:rsidP="001B4289">
            <w:pPr>
              <w:jc w:val="center"/>
            </w:pPr>
            <w:r>
              <w:t>Insert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1E889FF6" w14:textId="77777777" w:rsidR="007B6F7D" w:rsidRDefault="007B6F7D" w:rsidP="001B4289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7A6D696B" w14:textId="3D24F812" w:rsidR="007B6F7D" w:rsidRDefault="006505CA" w:rsidP="001B4289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527231E5" w14:textId="37642CD1" w:rsidR="007B6F7D" w:rsidRPr="006505CA" w:rsidRDefault="00441120" w:rsidP="001B4289">
            <w:pPr>
              <w:jc w:val="center"/>
            </w:pPr>
            <w:r>
              <w:t>V</w:t>
            </w:r>
            <w:r w:rsidR="006505CA" w:rsidRPr="006505CA">
              <w:t>rši ažuriranje kolone NazivDelatnosti na osnovu un</w:t>
            </w:r>
            <w:r w:rsidR="006505CA">
              <w:t>e</w:t>
            </w:r>
            <w:r w:rsidR="006505CA" w:rsidRPr="006505CA">
              <w:t xml:space="preserve">te vrednosti </w:t>
            </w:r>
            <w:r w:rsidR="006505CA">
              <w:t>atributa</w:t>
            </w:r>
            <w:r w:rsidR="006505CA" w:rsidRPr="006505CA">
              <w:t xml:space="preserve"> DelatnostID</w:t>
            </w:r>
          </w:p>
        </w:tc>
      </w:tr>
      <w:tr w:rsidR="006505CA" w:rsidRPr="006505CA" w14:paraId="4CD2F39A" w14:textId="77777777" w:rsidTr="006505CA">
        <w:tc>
          <w:tcPr>
            <w:tcW w:w="1210" w:type="dxa"/>
            <w:vMerge/>
            <w:shd w:val="clear" w:color="auto" w:fill="C5E0B3" w:themeFill="accent6" w:themeFillTint="66"/>
          </w:tcPr>
          <w:p w14:paraId="14B898F6" w14:textId="77777777" w:rsidR="006505CA" w:rsidRPr="006505CA" w:rsidRDefault="006505CA" w:rsidP="001B4289">
            <w:pPr>
              <w:jc w:val="center"/>
            </w:pPr>
          </w:p>
        </w:tc>
        <w:tc>
          <w:tcPr>
            <w:tcW w:w="1141" w:type="dxa"/>
            <w:vMerge w:val="restart"/>
            <w:shd w:val="clear" w:color="auto" w:fill="E2EFD9" w:themeFill="accent6" w:themeFillTint="33"/>
          </w:tcPr>
          <w:p w14:paraId="08D0C81A" w14:textId="77777777" w:rsidR="006505CA" w:rsidRDefault="006505CA" w:rsidP="001B4289">
            <w:pPr>
              <w:jc w:val="center"/>
            </w:pPr>
            <w:r>
              <w:t>Upda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4C993070" w14:textId="2B67B39C" w:rsidR="006505CA" w:rsidRDefault="006505CA" w:rsidP="001B4289">
            <w:pPr>
              <w:jc w:val="center"/>
            </w:pPr>
            <w:r>
              <w:t>DelatnostID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2BE40BDC" w14:textId="77777777" w:rsidR="006505CA" w:rsidRDefault="006505CA" w:rsidP="001B4289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66A7C239" w14:textId="30AC4EC7" w:rsidR="006505CA" w:rsidRPr="006505CA" w:rsidRDefault="00441120" w:rsidP="001B4289">
            <w:pPr>
              <w:jc w:val="center"/>
            </w:pPr>
            <w:r>
              <w:t>V</w:t>
            </w:r>
            <w:r w:rsidR="006505CA" w:rsidRPr="006505CA">
              <w:t>rši ažuriranje kolone NazivDelatnosti na osnovu izm</w:t>
            </w:r>
            <w:r w:rsidR="006505CA">
              <w:t>enjene vrednosti kolone DelatnostID</w:t>
            </w:r>
          </w:p>
        </w:tc>
      </w:tr>
      <w:tr w:rsidR="006505CA" w:rsidRPr="006505CA" w14:paraId="5C935391" w14:textId="77777777" w:rsidTr="006505CA">
        <w:tc>
          <w:tcPr>
            <w:tcW w:w="1210" w:type="dxa"/>
            <w:vMerge/>
            <w:shd w:val="clear" w:color="auto" w:fill="C5E0B3" w:themeFill="accent6" w:themeFillTint="66"/>
          </w:tcPr>
          <w:p w14:paraId="755041DB" w14:textId="77777777" w:rsidR="006505CA" w:rsidRPr="006505CA" w:rsidRDefault="006505CA" w:rsidP="001B4289">
            <w:pPr>
              <w:jc w:val="center"/>
            </w:pPr>
          </w:p>
        </w:tc>
        <w:tc>
          <w:tcPr>
            <w:tcW w:w="1141" w:type="dxa"/>
            <w:vMerge/>
            <w:shd w:val="clear" w:color="auto" w:fill="E2EFD9" w:themeFill="accent6" w:themeFillTint="33"/>
          </w:tcPr>
          <w:p w14:paraId="22FB5D61" w14:textId="77777777" w:rsidR="006505CA" w:rsidRPr="006505CA" w:rsidRDefault="006505CA" w:rsidP="001B4289">
            <w:pPr>
              <w:jc w:val="center"/>
            </w:pPr>
          </w:p>
        </w:tc>
        <w:tc>
          <w:tcPr>
            <w:tcW w:w="1823" w:type="dxa"/>
            <w:shd w:val="clear" w:color="auto" w:fill="E2EFD9" w:themeFill="accent6" w:themeFillTint="33"/>
          </w:tcPr>
          <w:p w14:paraId="203A1E98" w14:textId="23082020" w:rsidR="006505CA" w:rsidRPr="006505CA" w:rsidRDefault="006505CA" w:rsidP="001B4289">
            <w:pPr>
              <w:jc w:val="center"/>
            </w:pPr>
            <w:r>
              <w:t>NazivDelatnosti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70B46437" w14:textId="7DA388F3" w:rsidR="006505CA" w:rsidRDefault="006505CA" w:rsidP="001B4289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53757842" w14:textId="1D9C3E16" w:rsidR="006505CA" w:rsidRPr="006505CA" w:rsidRDefault="006505CA" w:rsidP="001B4289">
            <w:pPr>
              <w:jc w:val="center"/>
              <w:rPr>
                <w:lang w:val="de-DE"/>
              </w:rPr>
            </w:pPr>
            <w:r w:rsidRPr="006505CA">
              <w:rPr>
                <w:lang w:val="de-DE"/>
              </w:rPr>
              <w:t>Zabraniti direktno ažuriranje ove ko</w:t>
            </w:r>
            <w:r>
              <w:rPr>
                <w:lang w:val="de-DE"/>
              </w:rPr>
              <w:t>lone</w:t>
            </w:r>
          </w:p>
        </w:tc>
      </w:tr>
      <w:tr w:rsidR="007B6F7D" w14:paraId="49BF6F52" w14:textId="77777777" w:rsidTr="006505CA">
        <w:tc>
          <w:tcPr>
            <w:tcW w:w="1210" w:type="dxa"/>
            <w:vMerge/>
            <w:shd w:val="clear" w:color="auto" w:fill="C5E0B3" w:themeFill="accent6" w:themeFillTint="66"/>
          </w:tcPr>
          <w:p w14:paraId="53D82E31" w14:textId="77777777" w:rsidR="007B6F7D" w:rsidRPr="006505CA" w:rsidRDefault="007B6F7D" w:rsidP="001B4289">
            <w:pPr>
              <w:jc w:val="center"/>
              <w:rPr>
                <w:lang w:val="de-DE"/>
              </w:rPr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2770E013" w14:textId="77777777" w:rsidR="007B6F7D" w:rsidRDefault="007B6F7D" w:rsidP="001B4289">
            <w:pPr>
              <w:jc w:val="center"/>
            </w:pPr>
            <w:r>
              <w:t>Dele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3050FD50" w14:textId="77777777" w:rsidR="007B6F7D" w:rsidRDefault="007B6F7D" w:rsidP="001B4289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2E12B9AF" w14:textId="77777777" w:rsidR="007B6F7D" w:rsidRDefault="007B6F7D" w:rsidP="001B4289">
            <w:pPr>
              <w:jc w:val="center"/>
            </w:pPr>
            <w:r>
              <w:t>NE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1F6A3D53" w14:textId="77777777" w:rsidR="007B6F7D" w:rsidRDefault="007B6F7D" w:rsidP="001B4289">
            <w:pPr>
              <w:jc w:val="center"/>
            </w:pPr>
          </w:p>
        </w:tc>
      </w:tr>
    </w:tbl>
    <w:p w14:paraId="385ABFA8" w14:textId="5B24434F" w:rsidR="007B6F7D" w:rsidRDefault="007B6F7D" w:rsidP="007B6F7D">
      <w:pPr>
        <w:rPr>
          <w:lang w:val="de-DE"/>
        </w:rPr>
      </w:pPr>
    </w:p>
    <w:p w14:paraId="6ECFEED0" w14:textId="3ADE14E6" w:rsidR="002F5DB3" w:rsidRPr="00EA5BE9" w:rsidRDefault="002F5DB3" w:rsidP="002F5DB3">
      <w:pPr>
        <w:pStyle w:val="Heading2"/>
        <w:rPr>
          <w:lang w:val="de-DE"/>
        </w:rPr>
      </w:pPr>
      <w:r w:rsidRPr="00EA5BE9">
        <w:rPr>
          <w:lang w:val="de-DE"/>
        </w:rPr>
        <w:t>Denormalizacija relacija uz narušavanje 3NF – Short – circuit keys tehnika</w:t>
      </w:r>
    </w:p>
    <w:p w14:paraId="31AE87C9" w14:textId="77777777" w:rsidR="00CB7DFB" w:rsidRPr="00645CA2" w:rsidRDefault="00CB7DFB" w:rsidP="00BE78AA">
      <w:pPr>
        <w:rPr>
          <w:b/>
          <w:bCs/>
          <w:sz w:val="24"/>
          <w:szCs w:val="24"/>
          <w:u w:val="single"/>
          <w:lang w:val="de-DE"/>
        </w:rPr>
      </w:pPr>
    </w:p>
    <w:p w14:paraId="0B78B42F" w14:textId="3C736320" w:rsidR="00BE78AA" w:rsidRPr="007538F2" w:rsidRDefault="00BE78AA" w:rsidP="00BE78AA">
      <w:pPr>
        <w:rPr>
          <w:b/>
          <w:bCs/>
          <w:sz w:val="24"/>
          <w:szCs w:val="24"/>
          <w:u w:val="single"/>
        </w:rPr>
      </w:pPr>
      <w:r w:rsidRPr="007538F2">
        <w:rPr>
          <w:b/>
          <w:bCs/>
          <w:sz w:val="24"/>
          <w:szCs w:val="24"/>
          <w:u w:val="single"/>
        </w:rPr>
        <w:t xml:space="preserve">Denormalizacija </w:t>
      </w:r>
      <w:r>
        <w:rPr>
          <w:b/>
          <w:bCs/>
          <w:sz w:val="24"/>
          <w:szCs w:val="24"/>
          <w:u w:val="single"/>
        </w:rPr>
        <w:t>3</w:t>
      </w:r>
      <w:r w:rsidRPr="007538F2">
        <w:rPr>
          <w:b/>
          <w:bCs/>
          <w:sz w:val="24"/>
          <w:szCs w:val="24"/>
          <w:u w:val="single"/>
        </w:rPr>
        <w:t xml:space="preserve">NF – </w:t>
      </w:r>
      <w:r>
        <w:rPr>
          <w:b/>
          <w:bCs/>
          <w:sz w:val="24"/>
          <w:szCs w:val="24"/>
          <w:u w:val="single"/>
        </w:rPr>
        <w:t>Stanje pre primene Short - circuit keys</w:t>
      </w:r>
      <w:r w:rsidRPr="007538F2">
        <w:rPr>
          <w:b/>
          <w:bCs/>
          <w:sz w:val="24"/>
          <w:szCs w:val="24"/>
          <w:u w:val="single"/>
        </w:rPr>
        <w:t xml:space="preserve"> tehnik</w:t>
      </w:r>
      <w:r>
        <w:rPr>
          <w:b/>
          <w:bCs/>
          <w:sz w:val="24"/>
          <w:szCs w:val="24"/>
          <w:u w:val="single"/>
        </w:rPr>
        <w:t>e</w:t>
      </w:r>
    </w:p>
    <w:p w14:paraId="30A5216D" w14:textId="44450096" w:rsidR="00BE78AA" w:rsidRDefault="000065FC" w:rsidP="00BE78AA">
      <w:pPr>
        <w:keepNext/>
        <w:jc w:val="center"/>
      </w:pPr>
      <w:r>
        <w:rPr>
          <w:noProof/>
        </w:rPr>
        <w:drawing>
          <wp:inline distT="0" distB="0" distL="0" distR="0" wp14:anchorId="2634529C" wp14:editId="73A8019A">
            <wp:extent cx="5732145" cy="871855"/>
            <wp:effectExtent l="0" t="0" r="1905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02ED6" w14:textId="3882F572" w:rsidR="00BE78AA" w:rsidRDefault="00BE78AA" w:rsidP="00BE78AA">
      <w:pPr>
        <w:pStyle w:val="Caption"/>
        <w:jc w:val="center"/>
      </w:pPr>
      <w:r>
        <w:t xml:space="preserve">Slika </w:t>
      </w:r>
      <w:fldSimple w:instr=" SEQ Slika \* ARABIC ">
        <w:r w:rsidR="00C956EE">
          <w:rPr>
            <w:noProof/>
          </w:rPr>
          <w:t>19</w:t>
        </w:r>
      </w:fldSimple>
      <w:r>
        <w:t xml:space="preserve"> </w:t>
      </w:r>
      <w:r w:rsidRPr="00F9149F">
        <w:t xml:space="preserve">Pre primene </w:t>
      </w:r>
      <w:r w:rsidR="000065FC">
        <w:t>short - circuit keys</w:t>
      </w:r>
      <w:r w:rsidRPr="00F9149F">
        <w:t xml:space="preserve"> tehnike denormalizacije</w:t>
      </w:r>
    </w:p>
    <w:p w14:paraId="179A6C03" w14:textId="77777777" w:rsidR="000065FC" w:rsidRPr="000065FC" w:rsidRDefault="000065FC" w:rsidP="000065FC">
      <w:pPr>
        <w:jc w:val="both"/>
      </w:pPr>
      <w:r w:rsidRPr="000065FC">
        <w:rPr>
          <w:b/>
          <w:bCs/>
        </w:rPr>
        <w:t>Prijemnica</w:t>
      </w:r>
      <w:r w:rsidRPr="000065FC">
        <w:t xml:space="preserve"> (</w:t>
      </w:r>
      <w:r w:rsidRPr="000065FC">
        <w:rPr>
          <w:u w:val="single"/>
        </w:rPr>
        <w:t>PrijemnicaID</w:t>
      </w:r>
      <w:r w:rsidRPr="000065FC">
        <w:t xml:space="preserve">, DatumOdPrijemnice, DatumDospećaPrijemnice, StatusPrijemnice, </w:t>
      </w:r>
      <w:r w:rsidRPr="000065FC">
        <w:rPr>
          <w:i/>
          <w:iCs/>
        </w:rPr>
        <w:t>IzveštajServiseraID, NačinPlaćanjaID, OrganizacionaJedinicaID, TipPrijemniceID, MagacinID, PartnerID</w:t>
      </w:r>
      <w:r w:rsidRPr="000065FC">
        <w:t>)</w:t>
      </w:r>
    </w:p>
    <w:p w14:paraId="1A2E6B43" w14:textId="77777777" w:rsidR="000065FC" w:rsidRPr="000065FC" w:rsidRDefault="000065FC" w:rsidP="000065FC">
      <w:pPr>
        <w:jc w:val="both"/>
      </w:pPr>
      <w:r w:rsidRPr="000065FC">
        <w:rPr>
          <w:b/>
          <w:bCs/>
        </w:rPr>
        <w:t>Trebovanje</w:t>
      </w:r>
      <w:r w:rsidRPr="000065FC">
        <w:t xml:space="preserve"> (</w:t>
      </w:r>
      <w:r w:rsidRPr="000065FC">
        <w:rPr>
          <w:u w:val="single"/>
        </w:rPr>
        <w:t>TrebovanjeID</w:t>
      </w:r>
      <w:r w:rsidRPr="000065FC">
        <w:t xml:space="preserve">, DatumTrebovanja, StatusTrebovanja, </w:t>
      </w:r>
      <w:r w:rsidRPr="000065FC">
        <w:rPr>
          <w:i/>
          <w:iCs/>
        </w:rPr>
        <w:t>PrijemnicaID, TipTrebovanjaID, GotovProizvodID, MagacinID, MestoTroškaID</w:t>
      </w:r>
      <w:r w:rsidRPr="000065FC">
        <w:t>)</w:t>
      </w:r>
    </w:p>
    <w:p w14:paraId="01D5975A" w14:textId="77777777" w:rsidR="000065FC" w:rsidRPr="000065FC" w:rsidRDefault="000065FC" w:rsidP="000065FC">
      <w:pPr>
        <w:jc w:val="both"/>
      </w:pPr>
      <w:r w:rsidRPr="000065FC">
        <w:rPr>
          <w:b/>
          <w:bCs/>
        </w:rPr>
        <w:t>Račun</w:t>
      </w:r>
      <w:r w:rsidRPr="000065FC">
        <w:t xml:space="preserve"> (</w:t>
      </w:r>
      <w:r w:rsidRPr="000065FC">
        <w:rPr>
          <w:u w:val="single"/>
        </w:rPr>
        <w:t>RačunID</w:t>
      </w:r>
      <w:r w:rsidRPr="000065FC">
        <w:t xml:space="preserve">, DatumPrometaRačuna, DatumIzdavanjaRačuna, </w:t>
      </w:r>
      <w:r w:rsidRPr="000065FC">
        <w:rPr>
          <w:i/>
          <w:iCs/>
        </w:rPr>
        <w:t>TrebovanjeID, ValutaID, PartnerID, GradIzdavanja, RegionIzdavanja, GradPrometa, RegionPrometa</w:t>
      </w:r>
      <w:r w:rsidRPr="000065FC">
        <w:t>)</w:t>
      </w:r>
    </w:p>
    <w:p w14:paraId="34BFA047" w14:textId="77777777" w:rsidR="00BE78AA" w:rsidRPr="000065FC" w:rsidRDefault="00BE78AA" w:rsidP="00BE78AA"/>
    <w:p w14:paraId="367491F2" w14:textId="4017D623" w:rsidR="00BE78AA" w:rsidRPr="00A65FB6" w:rsidRDefault="00BE78AA" w:rsidP="00BE78AA">
      <w:pPr>
        <w:rPr>
          <w:b/>
          <w:bCs/>
        </w:rPr>
      </w:pPr>
      <w:r w:rsidRPr="00A65FB6">
        <w:rPr>
          <w:b/>
          <w:bCs/>
        </w:rPr>
        <w:t>Funkcionalne zavisnosti (</w:t>
      </w:r>
      <w:r w:rsidR="000065FC" w:rsidRPr="00A65FB6">
        <w:rPr>
          <w:b/>
          <w:bCs/>
        </w:rPr>
        <w:t>Račun</w:t>
      </w:r>
      <w:r w:rsidRPr="00A65FB6">
        <w:rPr>
          <w:b/>
          <w:bCs/>
        </w:rPr>
        <w:t>):</w:t>
      </w:r>
    </w:p>
    <w:p w14:paraId="7EB4ECC2" w14:textId="4BF1501B" w:rsidR="00CB7DFB" w:rsidRDefault="000065FC" w:rsidP="00BE78AA">
      <w:r w:rsidRPr="00A65FB6">
        <w:t>RačunID</w:t>
      </w:r>
      <w:r w:rsidR="00BE78AA" w:rsidRPr="00A65FB6">
        <w:t xml:space="preserve"> -&gt; </w:t>
      </w:r>
      <w:r w:rsidRPr="00A65FB6">
        <w:t>DatumPrometaRačuna, DatumIzdavanjaRačuna, TrebovanjeID, ValutaID, PartnerID, GradIzdavanja, RegionIzdavanja, GradPrometa, RegionPrometa</w:t>
      </w:r>
    </w:p>
    <w:p w14:paraId="039AF07C" w14:textId="6A08675D" w:rsidR="00CB7DFB" w:rsidRDefault="00CB7DFB" w:rsidP="00BE78AA"/>
    <w:p w14:paraId="5F723BF7" w14:textId="0F9BF699" w:rsidR="00CB7DFB" w:rsidRDefault="00CB7DFB" w:rsidP="00BE78AA"/>
    <w:p w14:paraId="6D50177B" w14:textId="34A1C9F6" w:rsidR="00CB7DFB" w:rsidRDefault="00CB7DFB" w:rsidP="00BE78AA"/>
    <w:p w14:paraId="3DCDBB02" w14:textId="77777777" w:rsidR="00CB7DFB" w:rsidRPr="00A65FB6" w:rsidRDefault="00CB7DFB" w:rsidP="00BE78AA"/>
    <w:p w14:paraId="03A00023" w14:textId="73AE4EBC" w:rsidR="00BE78AA" w:rsidRDefault="00BE78AA" w:rsidP="00BE78AA">
      <w:pPr>
        <w:rPr>
          <w:b/>
          <w:bCs/>
          <w:sz w:val="24"/>
          <w:szCs w:val="24"/>
          <w:u w:val="single"/>
        </w:rPr>
      </w:pPr>
      <w:r w:rsidRPr="007538F2">
        <w:rPr>
          <w:b/>
          <w:bCs/>
          <w:sz w:val="24"/>
          <w:szCs w:val="24"/>
          <w:u w:val="single"/>
        </w:rPr>
        <w:lastRenderedPageBreak/>
        <w:t xml:space="preserve">Denormalizacija </w:t>
      </w:r>
      <w:r>
        <w:rPr>
          <w:b/>
          <w:bCs/>
          <w:sz w:val="24"/>
          <w:szCs w:val="24"/>
          <w:u w:val="single"/>
        </w:rPr>
        <w:t>3</w:t>
      </w:r>
      <w:r w:rsidRPr="007538F2">
        <w:rPr>
          <w:b/>
          <w:bCs/>
          <w:sz w:val="24"/>
          <w:szCs w:val="24"/>
          <w:u w:val="single"/>
        </w:rPr>
        <w:t xml:space="preserve">NF – </w:t>
      </w:r>
      <w:r>
        <w:rPr>
          <w:b/>
          <w:bCs/>
          <w:sz w:val="24"/>
          <w:szCs w:val="24"/>
          <w:u w:val="single"/>
        </w:rPr>
        <w:t xml:space="preserve">Stanje nakon primene </w:t>
      </w:r>
      <w:r w:rsidR="000065FC">
        <w:rPr>
          <w:b/>
          <w:bCs/>
          <w:sz w:val="24"/>
          <w:szCs w:val="24"/>
          <w:u w:val="single"/>
        </w:rPr>
        <w:t>Short - circuit keys</w:t>
      </w:r>
      <w:r w:rsidR="000065FC" w:rsidRPr="007538F2">
        <w:rPr>
          <w:b/>
          <w:bCs/>
          <w:sz w:val="24"/>
          <w:szCs w:val="24"/>
          <w:u w:val="single"/>
        </w:rPr>
        <w:t xml:space="preserve"> </w:t>
      </w:r>
      <w:r w:rsidRPr="007538F2">
        <w:rPr>
          <w:b/>
          <w:bCs/>
          <w:sz w:val="24"/>
          <w:szCs w:val="24"/>
          <w:u w:val="single"/>
        </w:rPr>
        <w:t>tehnik</w:t>
      </w:r>
      <w:r>
        <w:rPr>
          <w:b/>
          <w:bCs/>
          <w:sz w:val="24"/>
          <w:szCs w:val="24"/>
          <w:u w:val="single"/>
        </w:rPr>
        <w:t>e</w:t>
      </w:r>
    </w:p>
    <w:p w14:paraId="010F886C" w14:textId="77777777" w:rsidR="00CB7DFB" w:rsidRPr="00CB7DFB" w:rsidRDefault="00CB7DFB" w:rsidP="00BE78AA">
      <w:pPr>
        <w:rPr>
          <w:b/>
          <w:bCs/>
          <w:sz w:val="24"/>
          <w:szCs w:val="24"/>
          <w:u w:val="single"/>
        </w:rPr>
      </w:pPr>
    </w:p>
    <w:p w14:paraId="2C31F065" w14:textId="2C8DCD1A" w:rsidR="00BE78AA" w:rsidRDefault="000065FC" w:rsidP="00BE78AA">
      <w:pPr>
        <w:keepNext/>
        <w:jc w:val="center"/>
      </w:pPr>
      <w:r>
        <w:rPr>
          <w:noProof/>
        </w:rPr>
        <w:drawing>
          <wp:inline distT="0" distB="0" distL="0" distR="0" wp14:anchorId="57021777" wp14:editId="776733A3">
            <wp:extent cx="5732145" cy="1318260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1694" w14:textId="1705271A" w:rsidR="00BE78AA" w:rsidRPr="000065FC" w:rsidRDefault="00BE78AA" w:rsidP="00BE78AA">
      <w:pPr>
        <w:pStyle w:val="Caption"/>
        <w:jc w:val="center"/>
      </w:pPr>
      <w:r w:rsidRPr="000065FC">
        <w:t xml:space="preserve">Slika </w:t>
      </w:r>
      <w:r>
        <w:fldChar w:fldCharType="begin"/>
      </w:r>
      <w:r w:rsidRPr="000065FC">
        <w:instrText xml:space="preserve"> SEQ Slika \* ARABIC </w:instrText>
      </w:r>
      <w:r>
        <w:fldChar w:fldCharType="separate"/>
      </w:r>
      <w:r w:rsidR="00C956EE">
        <w:rPr>
          <w:noProof/>
        </w:rPr>
        <w:t>20</w:t>
      </w:r>
      <w:r>
        <w:rPr>
          <w:noProof/>
        </w:rPr>
        <w:fldChar w:fldCharType="end"/>
      </w:r>
      <w:r w:rsidRPr="000065FC">
        <w:t xml:space="preserve"> Nakon primene </w:t>
      </w:r>
      <w:r w:rsidR="000065FC" w:rsidRPr="000065FC">
        <w:t>short</w:t>
      </w:r>
      <w:r w:rsidR="000065FC">
        <w:t xml:space="preserve"> </w:t>
      </w:r>
      <w:r w:rsidR="000065FC" w:rsidRPr="000065FC">
        <w:t>-</w:t>
      </w:r>
      <w:r w:rsidR="000065FC">
        <w:t xml:space="preserve"> </w:t>
      </w:r>
      <w:r w:rsidR="000065FC" w:rsidRPr="000065FC">
        <w:t>circuit</w:t>
      </w:r>
      <w:r w:rsidR="000065FC">
        <w:t xml:space="preserve"> keys</w:t>
      </w:r>
      <w:r w:rsidR="000065FC" w:rsidRPr="000065FC">
        <w:t xml:space="preserve"> </w:t>
      </w:r>
      <w:r w:rsidRPr="000065FC">
        <w:t>tehnike denormalizacije</w:t>
      </w:r>
    </w:p>
    <w:p w14:paraId="78DDA5FE" w14:textId="77777777" w:rsidR="000065FC" w:rsidRPr="000065FC" w:rsidRDefault="000065FC" w:rsidP="000065FC">
      <w:pPr>
        <w:jc w:val="both"/>
      </w:pPr>
      <w:r w:rsidRPr="000065FC">
        <w:rPr>
          <w:b/>
          <w:bCs/>
        </w:rPr>
        <w:t>Prijemnica</w:t>
      </w:r>
      <w:r w:rsidRPr="000065FC">
        <w:t xml:space="preserve"> (</w:t>
      </w:r>
      <w:r w:rsidRPr="000065FC">
        <w:rPr>
          <w:u w:val="single"/>
        </w:rPr>
        <w:t>PrijemnicaID</w:t>
      </w:r>
      <w:r w:rsidRPr="000065FC">
        <w:t xml:space="preserve">, DatumOdPrijemnice, DatumDospećaPrijemnice, StatusPrijemnice, </w:t>
      </w:r>
      <w:r w:rsidRPr="000065FC">
        <w:rPr>
          <w:i/>
          <w:iCs/>
        </w:rPr>
        <w:t>IzveštajServiseraID, NačinPlaćanjaID, OrganizacionaJedinicaID, TipPrijemniceID, MagacinID, PartnerID</w:t>
      </w:r>
      <w:r w:rsidRPr="000065FC">
        <w:t>)</w:t>
      </w:r>
    </w:p>
    <w:p w14:paraId="6A35F017" w14:textId="77777777" w:rsidR="000065FC" w:rsidRPr="000065FC" w:rsidRDefault="000065FC" w:rsidP="000065FC">
      <w:pPr>
        <w:jc w:val="both"/>
      </w:pPr>
      <w:r w:rsidRPr="000065FC">
        <w:rPr>
          <w:b/>
          <w:bCs/>
        </w:rPr>
        <w:t>Trebovanje</w:t>
      </w:r>
      <w:r w:rsidRPr="000065FC">
        <w:t xml:space="preserve"> (</w:t>
      </w:r>
      <w:r w:rsidRPr="000065FC">
        <w:rPr>
          <w:u w:val="single"/>
        </w:rPr>
        <w:t>TrebovanjeID</w:t>
      </w:r>
      <w:r w:rsidRPr="000065FC">
        <w:t xml:space="preserve">, DatumTrebovanja, StatusTrebovanja, </w:t>
      </w:r>
      <w:r w:rsidRPr="000065FC">
        <w:rPr>
          <w:i/>
          <w:iCs/>
        </w:rPr>
        <w:t>PrijemnicaID, TipTrebovanjaID, GotovProizvodID, MagacinID, MestoTroškaID</w:t>
      </w:r>
      <w:r w:rsidRPr="000065FC">
        <w:t>)</w:t>
      </w:r>
    </w:p>
    <w:p w14:paraId="32489512" w14:textId="227E5FA9" w:rsidR="000065FC" w:rsidRPr="000065FC" w:rsidRDefault="000065FC" w:rsidP="000065FC">
      <w:pPr>
        <w:jc w:val="both"/>
      </w:pPr>
      <w:r w:rsidRPr="000065FC">
        <w:rPr>
          <w:b/>
          <w:bCs/>
        </w:rPr>
        <w:t>Račun</w:t>
      </w:r>
      <w:r w:rsidRPr="000065FC">
        <w:t xml:space="preserve"> (</w:t>
      </w:r>
      <w:r w:rsidRPr="000065FC">
        <w:rPr>
          <w:u w:val="single"/>
        </w:rPr>
        <w:t>RačunID</w:t>
      </w:r>
      <w:r w:rsidRPr="000065FC">
        <w:t xml:space="preserve">, DatumPrometaRačuna, DatumIzdavanjaRačuna, </w:t>
      </w:r>
      <w:r w:rsidRPr="000065FC">
        <w:rPr>
          <w:i/>
          <w:iCs/>
        </w:rPr>
        <w:t>TrebovanjeID, ValutaID, PartnerID, GradIzdavanja, RegionIzdavanja, GradPrometa, RegionPrometa</w:t>
      </w:r>
      <w:r>
        <w:rPr>
          <w:i/>
          <w:iCs/>
        </w:rPr>
        <w:t xml:space="preserve">, </w:t>
      </w:r>
      <w:r w:rsidRPr="000065FC">
        <w:rPr>
          <w:i/>
          <w:iCs/>
          <w:color w:val="538135" w:themeColor="accent6" w:themeShade="BF"/>
        </w:rPr>
        <w:t>PrijemnicaID</w:t>
      </w:r>
      <w:r w:rsidRPr="000065FC">
        <w:t>)</w:t>
      </w:r>
    </w:p>
    <w:p w14:paraId="25188ED9" w14:textId="77777777" w:rsidR="00BE78AA" w:rsidRPr="000065FC" w:rsidRDefault="00BE78AA" w:rsidP="00BE78AA">
      <w:pPr>
        <w:jc w:val="both"/>
      </w:pPr>
    </w:p>
    <w:p w14:paraId="3A2CE29D" w14:textId="77777777" w:rsidR="00BE78AA" w:rsidRPr="00A65FB6" w:rsidRDefault="00BE78AA" w:rsidP="00BE78AA">
      <w:pPr>
        <w:rPr>
          <w:b/>
          <w:bCs/>
        </w:rPr>
      </w:pPr>
      <w:r w:rsidRPr="00A65FB6">
        <w:rPr>
          <w:b/>
          <w:bCs/>
        </w:rPr>
        <w:t>Funkcionalne zavisnosti (Partner):</w:t>
      </w:r>
    </w:p>
    <w:p w14:paraId="1F71CB71" w14:textId="13FC2775" w:rsidR="000065FC" w:rsidRPr="00A65FB6" w:rsidRDefault="000065FC" w:rsidP="000065FC">
      <w:r w:rsidRPr="00A65FB6">
        <w:t xml:space="preserve">RačunID -&gt; DatumPrometaRačuna, DatumIzdavanjaRačuna, TrebovanjeID, ValutaID, PartnerID, GradIzdavanja, RegionIzdavanja, GradPrometa, RegionPrometa, </w:t>
      </w:r>
      <w:r w:rsidRPr="00A65FB6">
        <w:rPr>
          <w:color w:val="538135" w:themeColor="accent6" w:themeShade="BF"/>
        </w:rPr>
        <w:t>PrijemnicaID</w:t>
      </w:r>
    </w:p>
    <w:p w14:paraId="4BCDF445" w14:textId="6795508D" w:rsidR="00BE78AA" w:rsidRPr="00DB6E83" w:rsidRDefault="000065FC" w:rsidP="00BE78AA">
      <w:pPr>
        <w:rPr>
          <w:color w:val="538135" w:themeColor="accent6" w:themeShade="BF"/>
        </w:rPr>
      </w:pPr>
      <w:r w:rsidRPr="00DB6E83">
        <w:t>TrebovanjeID</w:t>
      </w:r>
      <w:r w:rsidR="00BE78AA" w:rsidRPr="00DB6E83">
        <w:t xml:space="preserve"> -&gt; </w:t>
      </w:r>
      <w:r w:rsidRPr="00DB6E83">
        <w:rPr>
          <w:color w:val="538135" w:themeColor="accent6" w:themeShade="BF"/>
        </w:rPr>
        <w:t>PrijemnicaID</w:t>
      </w:r>
    </w:p>
    <w:p w14:paraId="664015ED" w14:textId="439603BB" w:rsidR="00F15DC8" w:rsidRPr="00DB6E83" w:rsidRDefault="00F15DC8" w:rsidP="00BE78AA">
      <w:pPr>
        <w:rPr>
          <w:color w:val="538135" w:themeColor="accent6" w:themeShade="BF"/>
        </w:rPr>
      </w:pPr>
    </w:p>
    <w:p w14:paraId="6D1A0694" w14:textId="6A44DC14" w:rsidR="00F15DC8" w:rsidRPr="00F15DC8" w:rsidRDefault="00F15DC8" w:rsidP="00BE78AA">
      <w:r w:rsidRPr="00F15DC8">
        <w:t>Tabela specifikacije trigera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224"/>
        <w:gridCol w:w="1140"/>
        <w:gridCol w:w="1821"/>
        <w:gridCol w:w="1043"/>
        <w:gridCol w:w="3789"/>
      </w:tblGrid>
      <w:tr w:rsidR="00BE78AA" w14:paraId="67196F51" w14:textId="77777777" w:rsidTr="00FB54D8">
        <w:tc>
          <w:tcPr>
            <w:tcW w:w="1210" w:type="dxa"/>
            <w:shd w:val="clear" w:color="auto" w:fill="A8D08D" w:themeFill="accent6" w:themeFillTint="99"/>
          </w:tcPr>
          <w:p w14:paraId="3720E218" w14:textId="77777777" w:rsidR="00BE78AA" w:rsidRDefault="00BE78AA" w:rsidP="00FB54D8">
            <w:pPr>
              <w:jc w:val="center"/>
            </w:pPr>
            <w:bookmarkStart w:id="1" w:name="_Hlk121225731"/>
            <w:r>
              <w:t>Tabela</w:t>
            </w:r>
          </w:p>
        </w:tc>
        <w:tc>
          <w:tcPr>
            <w:tcW w:w="1141" w:type="dxa"/>
            <w:shd w:val="clear" w:color="auto" w:fill="A8D08D" w:themeFill="accent6" w:themeFillTint="99"/>
          </w:tcPr>
          <w:p w14:paraId="038E8332" w14:textId="77777777" w:rsidR="00BE78AA" w:rsidRDefault="00BE78AA" w:rsidP="00FB54D8">
            <w:pPr>
              <w:jc w:val="center"/>
            </w:pPr>
            <w:r>
              <w:t>Tip trigera</w:t>
            </w:r>
          </w:p>
        </w:tc>
        <w:tc>
          <w:tcPr>
            <w:tcW w:w="1823" w:type="dxa"/>
            <w:shd w:val="clear" w:color="auto" w:fill="A8D08D" w:themeFill="accent6" w:themeFillTint="99"/>
          </w:tcPr>
          <w:p w14:paraId="0D4BCBCA" w14:textId="77777777" w:rsidR="00BE78AA" w:rsidRDefault="00BE78AA" w:rsidP="00FB54D8">
            <w:pPr>
              <w:jc w:val="center"/>
            </w:pPr>
            <w:r>
              <w:t>Kolona</w:t>
            </w:r>
          </w:p>
        </w:tc>
        <w:tc>
          <w:tcPr>
            <w:tcW w:w="1043" w:type="dxa"/>
            <w:shd w:val="clear" w:color="auto" w:fill="A8D08D" w:themeFill="accent6" w:themeFillTint="99"/>
          </w:tcPr>
          <w:p w14:paraId="2FD5C7D2" w14:textId="77777777" w:rsidR="00BE78AA" w:rsidRDefault="00BE78AA" w:rsidP="00FB54D8">
            <w:pPr>
              <w:jc w:val="center"/>
            </w:pPr>
            <w:r>
              <w:t>Potreban</w:t>
            </w:r>
          </w:p>
        </w:tc>
        <w:tc>
          <w:tcPr>
            <w:tcW w:w="3800" w:type="dxa"/>
            <w:shd w:val="clear" w:color="auto" w:fill="A8D08D" w:themeFill="accent6" w:themeFillTint="99"/>
          </w:tcPr>
          <w:p w14:paraId="375F890C" w14:textId="77777777" w:rsidR="00BE78AA" w:rsidRPr="00C35B1E" w:rsidRDefault="00BE78AA" w:rsidP="00FB54D8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Šta treba da uradi?</w:t>
            </w:r>
          </w:p>
        </w:tc>
      </w:tr>
      <w:tr w:rsidR="00BE78AA" w14:paraId="0BF8DC5D" w14:textId="77777777" w:rsidTr="00FB54D8">
        <w:tc>
          <w:tcPr>
            <w:tcW w:w="1210" w:type="dxa"/>
            <w:vMerge w:val="restart"/>
            <w:shd w:val="clear" w:color="auto" w:fill="C5E0B3" w:themeFill="accent6" w:themeFillTint="66"/>
          </w:tcPr>
          <w:p w14:paraId="55D06E16" w14:textId="77777777" w:rsidR="00BE78AA" w:rsidRDefault="00BE78AA" w:rsidP="00FB54D8">
            <w:pPr>
              <w:jc w:val="center"/>
            </w:pPr>
          </w:p>
          <w:p w14:paraId="381C1EE7" w14:textId="445F57EE" w:rsidR="00BE78AA" w:rsidRPr="00C35B1E" w:rsidRDefault="00807BA6" w:rsidP="00FB54D8">
            <w:pPr>
              <w:jc w:val="center"/>
            </w:pPr>
            <w:r>
              <w:t>Trebovanje</w:t>
            </w:r>
          </w:p>
        </w:tc>
        <w:tc>
          <w:tcPr>
            <w:tcW w:w="1141" w:type="dxa"/>
            <w:shd w:val="clear" w:color="auto" w:fill="E2EFD9" w:themeFill="accent6" w:themeFillTint="33"/>
          </w:tcPr>
          <w:p w14:paraId="29DA66C0" w14:textId="77777777" w:rsidR="00BE78AA" w:rsidRDefault="00BE78AA" w:rsidP="00FB54D8">
            <w:pPr>
              <w:jc w:val="center"/>
            </w:pPr>
            <w:r>
              <w:t>Insert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3AA49DA1" w14:textId="77777777" w:rsidR="00BE78AA" w:rsidRDefault="00BE78AA" w:rsidP="00FB54D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58400713" w14:textId="77777777" w:rsidR="00BE78AA" w:rsidRDefault="00BE78AA" w:rsidP="00FB54D8">
            <w:pPr>
              <w:jc w:val="center"/>
            </w:pPr>
            <w:r>
              <w:t>NE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2B5C38B9" w14:textId="77777777" w:rsidR="00BE78AA" w:rsidRDefault="00BE78AA" w:rsidP="00FB54D8">
            <w:pPr>
              <w:jc w:val="center"/>
            </w:pPr>
          </w:p>
        </w:tc>
      </w:tr>
      <w:tr w:rsidR="00BE78AA" w:rsidRPr="00807BA6" w14:paraId="07749E26" w14:textId="77777777" w:rsidTr="00FB54D8">
        <w:tc>
          <w:tcPr>
            <w:tcW w:w="1210" w:type="dxa"/>
            <w:vMerge/>
            <w:shd w:val="clear" w:color="auto" w:fill="C5E0B3" w:themeFill="accent6" w:themeFillTint="66"/>
          </w:tcPr>
          <w:p w14:paraId="652A9661" w14:textId="77777777" w:rsidR="00BE78AA" w:rsidRDefault="00BE78AA" w:rsidP="00FB54D8">
            <w:pPr>
              <w:jc w:val="center"/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2DD7E2BA" w14:textId="77777777" w:rsidR="00BE78AA" w:rsidRDefault="00BE78AA" w:rsidP="00FB54D8">
            <w:pPr>
              <w:jc w:val="center"/>
            </w:pPr>
            <w:r>
              <w:t>Upda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4E21CB17" w14:textId="16CA252F" w:rsidR="00BE78AA" w:rsidRDefault="00807BA6" w:rsidP="00FB54D8">
            <w:pPr>
              <w:jc w:val="center"/>
            </w:pPr>
            <w:r>
              <w:t>PrijemnicaID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0179232D" w14:textId="77777777" w:rsidR="00BE78AA" w:rsidRDefault="00BE78AA" w:rsidP="00FB54D8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1F472574" w14:textId="26BB7ED2" w:rsidR="00BE78AA" w:rsidRPr="00807BA6" w:rsidRDefault="00807BA6" w:rsidP="00FB54D8">
            <w:pPr>
              <w:jc w:val="center"/>
            </w:pPr>
            <w:r w:rsidRPr="00807BA6">
              <w:t>Ukoliko postoji Račun za Tr</w:t>
            </w:r>
            <w:r>
              <w:t>ebovanje, ažurira PrijemnicaID u tabeli Račun</w:t>
            </w:r>
          </w:p>
        </w:tc>
      </w:tr>
      <w:tr w:rsidR="00BE78AA" w14:paraId="4FE178A3" w14:textId="77777777" w:rsidTr="00FB54D8">
        <w:tc>
          <w:tcPr>
            <w:tcW w:w="1210" w:type="dxa"/>
            <w:vMerge/>
            <w:shd w:val="clear" w:color="auto" w:fill="C5E0B3" w:themeFill="accent6" w:themeFillTint="66"/>
          </w:tcPr>
          <w:p w14:paraId="1FE3CFF7" w14:textId="77777777" w:rsidR="00BE78AA" w:rsidRPr="00807BA6" w:rsidRDefault="00BE78AA" w:rsidP="00FB54D8">
            <w:pPr>
              <w:jc w:val="center"/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01AE02C0" w14:textId="77777777" w:rsidR="00BE78AA" w:rsidRDefault="00BE78AA" w:rsidP="00FB54D8">
            <w:pPr>
              <w:jc w:val="center"/>
            </w:pPr>
            <w:r>
              <w:t>Dele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0BAC2A93" w14:textId="77777777" w:rsidR="00BE78AA" w:rsidRDefault="00BE78AA" w:rsidP="00FB54D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66EA08AE" w14:textId="77777777" w:rsidR="00BE78AA" w:rsidRDefault="00BE78AA" w:rsidP="00FB54D8">
            <w:pPr>
              <w:jc w:val="center"/>
            </w:pPr>
            <w:r>
              <w:t>NE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3B5BE809" w14:textId="77777777" w:rsidR="00BE78AA" w:rsidRDefault="00BE78AA" w:rsidP="00FB54D8">
            <w:pPr>
              <w:jc w:val="center"/>
            </w:pPr>
          </w:p>
        </w:tc>
      </w:tr>
      <w:tr w:rsidR="00BE78AA" w:rsidRPr="006505CA" w14:paraId="5967A03D" w14:textId="77777777" w:rsidTr="00FB54D8">
        <w:tc>
          <w:tcPr>
            <w:tcW w:w="1210" w:type="dxa"/>
            <w:vMerge w:val="restart"/>
            <w:shd w:val="clear" w:color="auto" w:fill="C5E0B3" w:themeFill="accent6" w:themeFillTint="66"/>
          </w:tcPr>
          <w:p w14:paraId="17DDD71D" w14:textId="77777777" w:rsidR="00BE78AA" w:rsidRDefault="00BE78AA" w:rsidP="00FB54D8">
            <w:pPr>
              <w:jc w:val="center"/>
            </w:pPr>
          </w:p>
          <w:p w14:paraId="34923B78" w14:textId="5253210C" w:rsidR="00BE78AA" w:rsidRPr="00C35B1E" w:rsidRDefault="00807BA6" w:rsidP="00FB54D8">
            <w:pPr>
              <w:jc w:val="center"/>
            </w:pPr>
            <w:r>
              <w:t>Račun</w:t>
            </w:r>
          </w:p>
        </w:tc>
        <w:tc>
          <w:tcPr>
            <w:tcW w:w="1141" w:type="dxa"/>
            <w:shd w:val="clear" w:color="auto" w:fill="E2EFD9" w:themeFill="accent6" w:themeFillTint="33"/>
          </w:tcPr>
          <w:p w14:paraId="69002C74" w14:textId="77777777" w:rsidR="00BE78AA" w:rsidRDefault="00BE78AA" w:rsidP="00FB54D8">
            <w:pPr>
              <w:jc w:val="center"/>
            </w:pPr>
            <w:r>
              <w:t>Insert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46B65161" w14:textId="77777777" w:rsidR="00BE78AA" w:rsidRDefault="00BE78AA" w:rsidP="00FB54D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5B5CDE03" w14:textId="77777777" w:rsidR="00BE78AA" w:rsidRDefault="00BE78AA" w:rsidP="00FB54D8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14BE08E3" w14:textId="2B43E3FB" w:rsidR="00BE78AA" w:rsidRPr="006505CA" w:rsidRDefault="00807BA6" w:rsidP="00FB54D8">
            <w:pPr>
              <w:jc w:val="center"/>
            </w:pPr>
            <w:r>
              <w:t>U kolonu PrijemnicaID upisuje odgovarajuću vrednost za unetu vrednost TrebovanjeID</w:t>
            </w:r>
          </w:p>
        </w:tc>
      </w:tr>
      <w:tr w:rsidR="00BE78AA" w:rsidRPr="006505CA" w14:paraId="2CB9C7AE" w14:textId="77777777" w:rsidTr="00D7359A">
        <w:tc>
          <w:tcPr>
            <w:tcW w:w="1210" w:type="dxa"/>
            <w:vMerge/>
            <w:shd w:val="clear" w:color="auto" w:fill="C5E0B3" w:themeFill="accent6" w:themeFillTint="66"/>
          </w:tcPr>
          <w:p w14:paraId="777B31B4" w14:textId="77777777" w:rsidR="00BE78AA" w:rsidRPr="006505CA" w:rsidRDefault="00BE78AA" w:rsidP="00FB54D8">
            <w:pPr>
              <w:jc w:val="center"/>
            </w:pPr>
          </w:p>
        </w:tc>
        <w:tc>
          <w:tcPr>
            <w:tcW w:w="1141" w:type="dxa"/>
            <w:vMerge w:val="restart"/>
            <w:shd w:val="clear" w:color="auto" w:fill="E2EFD9" w:themeFill="accent6" w:themeFillTint="33"/>
          </w:tcPr>
          <w:p w14:paraId="4C2EB5A9" w14:textId="77777777" w:rsidR="00BE78AA" w:rsidRDefault="00BE78AA" w:rsidP="00FB54D8">
            <w:pPr>
              <w:jc w:val="center"/>
            </w:pPr>
            <w:r>
              <w:t>Upda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36FBE432" w14:textId="366D0EA1" w:rsidR="00BE78AA" w:rsidRDefault="00D7359A" w:rsidP="00FB54D8">
            <w:pPr>
              <w:jc w:val="center"/>
            </w:pPr>
            <w:r>
              <w:t>TrebovanjeID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786E16CC" w14:textId="77777777" w:rsidR="00BE78AA" w:rsidRDefault="00BE78AA" w:rsidP="00FB54D8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326D78A3" w14:textId="099DF4BB" w:rsidR="00BE78AA" w:rsidRPr="006505CA" w:rsidRDefault="00D7359A" w:rsidP="00FB54D8">
            <w:pPr>
              <w:jc w:val="center"/>
            </w:pPr>
            <w:r>
              <w:t>U kolonu PrijemnicaID upisuje odgovarajuću vrednost na osnovu nove vrednosti za TrebovanjeID</w:t>
            </w:r>
          </w:p>
        </w:tc>
      </w:tr>
      <w:tr w:rsidR="00BE78AA" w:rsidRPr="006505CA" w14:paraId="09C3BA85" w14:textId="77777777" w:rsidTr="00FB54D8">
        <w:tc>
          <w:tcPr>
            <w:tcW w:w="1210" w:type="dxa"/>
            <w:vMerge/>
            <w:shd w:val="clear" w:color="auto" w:fill="C5E0B3" w:themeFill="accent6" w:themeFillTint="66"/>
          </w:tcPr>
          <w:p w14:paraId="6E2E161B" w14:textId="77777777" w:rsidR="00BE78AA" w:rsidRPr="006505CA" w:rsidRDefault="00BE78AA" w:rsidP="00FB54D8">
            <w:pPr>
              <w:jc w:val="center"/>
            </w:pPr>
          </w:p>
        </w:tc>
        <w:tc>
          <w:tcPr>
            <w:tcW w:w="1141" w:type="dxa"/>
            <w:vMerge/>
            <w:shd w:val="clear" w:color="auto" w:fill="E2EFD9" w:themeFill="accent6" w:themeFillTint="33"/>
          </w:tcPr>
          <w:p w14:paraId="7912F6FA" w14:textId="77777777" w:rsidR="00BE78AA" w:rsidRPr="006505CA" w:rsidRDefault="00BE78AA" w:rsidP="00FB54D8">
            <w:pPr>
              <w:jc w:val="center"/>
            </w:pPr>
          </w:p>
        </w:tc>
        <w:tc>
          <w:tcPr>
            <w:tcW w:w="1823" w:type="dxa"/>
            <w:shd w:val="clear" w:color="auto" w:fill="E2EFD9" w:themeFill="accent6" w:themeFillTint="33"/>
          </w:tcPr>
          <w:p w14:paraId="6799C7AF" w14:textId="6641479F" w:rsidR="00BE78AA" w:rsidRPr="006505CA" w:rsidRDefault="00807BA6" w:rsidP="00FB54D8">
            <w:pPr>
              <w:jc w:val="center"/>
            </w:pPr>
            <w:r>
              <w:t>PrijemnicaID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118E6FF3" w14:textId="77777777" w:rsidR="00BE78AA" w:rsidRDefault="00BE78AA" w:rsidP="00FB54D8">
            <w:pPr>
              <w:jc w:val="center"/>
            </w:pPr>
            <w:r>
              <w:t>DA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20697BEB" w14:textId="410E9844" w:rsidR="00BE78AA" w:rsidRPr="006505CA" w:rsidRDefault="00807BA6" w:rsidP="00FB54D8">
            <w:pPr>
              <w:jc w:val="center"/>
              <w:rPr>
                <w:lang w:val="de-DE"/>
              </w:rPr>
            </w:pPr>
            <w:r>
              <w:rPr>
                <w:lang w:val="de-DE"/>
              </w:rPr>
              <w:t>Sprečava direktnu izmenu</w:t>
            </w:r>
          </w:p>
        </w:tc>
      </w:tr>
      <w:tr w:rsidR="00BE78AA" w14:paraId="060481A8" w14:textId="77777777" w:rsidTr="00FB54D8">
        <w:tc>
          <w:tcPr>
            <w:tcW w:w="1210" w:type="dxa"/>
            <w:vMerge/>
            <w:shd w:val="clear" w:color="auto" w:fill="C5E0B3" w:themeFill="accent6" w:themeFillTint="66"/>
          </w:tcPr>
          <w:p w14:paraId="34D7331E" w14:textId="77777777" w:rsidR="00BE78AA" w:rsidRPr="006505CA" w:rsidRDefault="00BE78AA" w:rsidP="00FB54D8">
            <w:pPr>
              <w:jc w:val="center"/>
              <w:rPr>
                <w:lang w:val="de-DE"/>
              </w:rPr>
            </w:pPr>
          </w:p>
        </w:tc>
        <w:tc>
          <w:tcPr>
            <w:tcW w:w="1141" w:type="dxa"/>
            <w:shd w:val="clear" w:color="auto" w:fill="E2EFD9" w:themeFill="accent6" w:themeFillTint="33"/>
          </w:tcPr>
          <w:p w14:paraId="3ED0E595" w14:textId="77777777" w:rsidR="00BE78AA" w:rsidRDefault="00BE78AA" w:rsidP="00FB54D8">
            <w:pPr>
              <w:jc w:val="center"/>
            </w:pPr>
            <w:r>
              <w:t>Delete</w:t>
            </w:r>
          </w:p>
        </w:tc>
        <w:tc>
          <w:tcPr>
            <w:tcW w:w="1823" w:type="dxa"/>
            <w:shd w:val="clear" w:color="auto" w:fill="E2EFD9" w:themeFill="accent6" w:themeFillTint="33"/>
          </w:tcPr>
          <w:p w14:paraId="6F045D3E" w14:textId="77777777" w:rsidR="00BE78AA" w:rsidRDefault="00BE78AA" w:rsidP="00FB54D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157A04BE" w14:textId="77777777" w:rsidR="00BE78AA" w:rsidRDefault="00BE78AA" w:rsidP="00FB54D8">
            <w:pPr>
              <w:jc w:val="center"/>
            </w:pPr>
            <w:r>
              <w:t>NE</w:t>
            </w:r>
          </w:p>
        </w:tc>
        <w:tc>
          <w:tcPr>
            <w:tcW w:w="3800" w:type="dxa"/>
            <w:shd w:val="clear" w:color="auto" w:fill="E2EFD9" w:themeFill="accent6" w:themeFillTint="33"/>
          </w:tcPr>
          <w:p w14:paraId="0514B230" w14:textId="77777777" w:rsidR="00BE78AA" w:rsidRDefault="00BE78AA" w:rsidP="00FB54D8">
            <w:pPr>
              <w:jc w:val="center"/>
            </w:pPr>
          </w:p>
        </w:tc>
      </w:tr>
      <w:bookmarkEnd w:id="1"/>
    </w:tbl>
    <w:p w14:paraId="19370538" w14:textId="77777777" w:rsidR="002F5DB3" w:rsidRPr="00EA5BE9" w:rsidRDefault="002F5DB3" w:rsidP="007B6F7D">
      <w:pPr>
        <w:rPr>
          <w:lang w:val="de-DE"/>
        </w:rPr>
      </w:pPr>
    </w:p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t>KORISNIČKI DEFINISANI TIPOVI I TRIGERI</w:t>
      </w:r>
    </w:p>
    <w:p w14:paraId="06F09C37" w14:textId="32D5E205" w:rsidR="007238A3" w:rsidRPr="00544579" w:rsidRDefault="00BA8F42" w:rsidP="00544579">
      <w:pPr>
        <w:pStyle w:val="Heading2"/>
        <w:spacing w:after="240"/>
      </w:pPr>
      <w:r w:rsidRPr="7D30F917">
        <w:t xml:space="preserve"> Definicija korisn</w:t>
      </w:r>
      <w:r w:rsidR="564ABD5F" w:rsidRPr="7D30F917">
        <w:t>ičkom tipa i njegovo korišćenje</w:t>
      </w:r>
    </w:p>
    <w:p w14:paraId="61C558C5" w14:textId="017DD63A" w:rsidR="00B34345" w:rsidRPr="00544579" w:rsidRDefault="00544579" w:rsidP="00B34345">
      <w:pPr>
        <w:rPr>
          <w:b/>
          <w:bCs/>
          <w:sz w:val="24"/>
          <w:szCs w:val="24"/>
          <w:u w:val="single"/>
        </w:rPr>
      </w:pPr>
      <w:r w:rsidRPr="00544579">
        <w:rPr>
          <w:b/>
          <w:bCs/>
          <w:sz w:val="24"/>
          <w:szCs w:val="24"/>
          <w:u w:val="single"/>
        </w:rPr>
        <w:t>Struktuirani tip</w:t>
      </w:r>
    </w:p>
    <w:p w14:paraId="2F7EBBD8" w14:textId="7A8959B4" w:rsidR="00B34345" w:rsidRPr="00544579" w:rsidRDefault="00B34345" w:rsidP="00B34345">
      <w:r w:rsidRPr="00544579">
        <w:t>Kreiranje Object tipa:</w:t>
      </w:r>
    </w:p>
    <w:p w14:paraId="3DE70A76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YPE PELETPODACI AS OBJECT(</w:t>
      </w:r>
    </w:p>
    <w:p w14:paraId="6389155A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azivPeleta VARCHAR2(100),</w:t>
      </w:r>
    </w:p>
    <w:p w14:paraId="1D04F849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arkaPeleta VARCHAR2(50),</w:t>
      </w:r>
    </w:p>
    <w:p w14:paraId="62B5D325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ecnikPeleta NUMBER,</w:t>
      </w:r>
    </w:p>
    <w:p w14:paraId="74722F58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uzinaPeleta NUMBER,</w:t>
      </w:r>
    </w:p>
    <w:p w14:paraId="5B8F3B4D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EMBER FUNCTION DAJ_NAZIV RETURN VARCHAR2,</w:t>
      </w:r>
    </w:p>
    <w:p w14:paraId="20E2EE63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EMBER FUNCTION DAJ_MARKU RETURN VARCHAR2,</w:t>
      </w:r>
    </w:p>
    <w:p w14:paraId="3CE017A5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EMBER FUNCTION DAJ_PRECNIK RETURN NUMBER,</w:t>
      </w:r>
    </w:p>
    <w:p w14:paraId="7BF7D9F2" w14:textId="77777777" w:rsidR="00B34345" w:rsidRDefault="00B34345" w:rsidP="00B343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EMBER FUNCTION DAJ_DUZINU RETURN NUMBER)</w:t>
      </w:r>
    </w:p>
    <w:p w14:paraId="08FF8F2E" w14:textId="162A8C49" w:rsidR="00CB13A3" w:rsidRDefault="00B34345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TANTIABLE NOT FINAL;</w:t>
      </w:r>
    </w:p>
    <w:p w14:paraId="466FD3F5" w14:textId="7954852A" w:rsidR="00CB13A3" w:rsidRPr="00544579" w:rsidRDefault="00CB13A3" w:rsidP="00CB13A3">
      <w:r w:rsidRPr="00544579">
        <w:t>Kreiranje body-ja:</w:t>
      </w:r>
    </w:p>
    <w:p w14:paraId="00FF0BF9" w14:textId="4F2480D9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CREATE OR REPLACE TYPE BODY PELETPODACI AS</w:t>
      </w:r>
    </w:p>
    <w:p w14:paraId="537AFD50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MEMBER FUNCTION DAJ_NAZIV RETURN VARCHAR2 IS</w:t>
      </w:r>
    </w:p>
    <w:p w14:paraId="3054C633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BEGIN</w:t>
      </w:r>
    </w:p>
    <w:p w14:paraId="3F445331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ab/>
        <w:t>RETURN SELF.NazivPeleta;</w:t>
      </w:r>
    </w:p>
    <w:p w14:paraId="3B384F46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END;</w:t>
      </w:r>
    </w:p>
    <w:p w14:paraId="7A460D6A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MEMBER FUNCTION DAJ_MARKU RETURN VARCHAR2 IS</w:t>
      </w:r>
    </w:p>
    <w:p w14:paraId="6C7D854E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BEGIN</w:t>
      </w:r>
    </w:p>
    <w:p w14:paraId="266FED76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lastRenderedPageBreak/>
        <w:tab/>
        <w:t>RETURN SELF.MarkaPeleta;</w:t>
      </w:r>
    </w:p>
    <w:p w14:paraId="2EF57F8A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END;</w:t>
      </w:r>
    </w:p>
    <w:p w14:paraId="1B2AA967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MEMBER FUNCTION DAJ_PRECNIK RETURN NUMBER IS</w:t>
      </w:r>
    </w:p>
    <w:p w14:paraId="4EB186D8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BEGIN</w:t>
      </w:r>
    </w:p>
    <w:p w14:paraId="0B8EEFAD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ab/>
        <w:t>RETURN SELF.PrecnikPeleta;</w:t>
      </w:r>
    </w:p>
    <w:p w14:paraId="058D8636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END;</w:t>
      </w:r>
    </w:p>
    <w:p w14:paraId="2162683C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MEMBER FUNCTION DAJ_DUZINU RETURN NUMBER IS</w:t>
      </w:r>
    </w:p>
    <w:p w14:paraId="57459C7D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BEGIN</w:t>
      </w:r>
    </w:p>
    <w:p w14:paraId="24914752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ab/>
        <w:t>RETURN SELF.DuzinaPeleta;</w:t>
      </w:r>
    </w:p>
    <w:p w14:paraId="7469DB72" w14:textId="77777777" w:rsidR="00CB13A3" w:rsidRPr="00CB13A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B13A3">
        <w:t>END;</w:t>
      </w:r>
    </w:p>
    <w:p w14:paraId="7C69DACA" w14:textId="03FB6382" w:rsidR="00CB13A3" w:rsidRPr="00DB6E83" w:rsidRDefault="00CB13A3" w:rsidP="00CB13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DB6E83">
        <w:rPr>
          <w:lang w:val="de-DE"/>
        </w:rPr>
        <w:t>END;</w:t>
      </w:r>
    </w:p>
    <w:p w14:paraId="0009A2F0" w14:textId="0D1B8A4E" w:rsidR="00121102" w:rsidRPr="00544579" w:rsidRDefault="00CB13A3" w:rsidP="00CB13A3">
      <w:pPr>
        <w:rPr>
          <w:lang w:val="de-DE"/>
        </w:rPr>
      </w:pPr>
      <w:r w:rsidRPr="00544579">
        <w:rPr>
          <w:lang w:val="de-DE"/>
        </w:rPr>
        <w:t xml:space="preserve">Kreiran struktuirani tip je korišćen </w:t>
      </w:r>
      <w:r w:rsidR="00121102" w:rsidRPr="00544579">
        <w:rPr>
          <w:lang w:val="de-DE"/>
        </w:rPr>
        <w:t>prilikom kreiranja tabele Pelet, kao što je prikazano u nastavku</w:t>
      </w:r>
      <w:r w:rsidR="007238A3" w:rsidRPr="00544579">
        <w:rPr>
          <w:lang w:val="de-DE"/>
        </w:rPr>
        <w:t>:</w:t>
      </w:r>
    </w:p>
    <w:p w14:paraId="5F22ABD6" w14:textId="77777777" w:rsidR="00121102" w:rsidRPr="00121102" w:rsidRDefault="564ABD5F" w:rsidP="00121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21102">
        <w:rPr>
          <w:lang w:val="de-DE"/>
        </w:rPr>
        <w:t xml:space="preserve"> </w:t>
      </w:r>
      <w:r w:rsidR="00121102" w:rsidRPr="00121102">
        <w:t>CREATE TABLE PELET(</w:t>
      </w:r>
    </w:p>
    <w:p w14:paraId="5027167F" w14:textId="77777777" w:rsidR="00121102" w:rsidRPr="00121102" w:rsidRDefault="00121102" w:rsidP="00121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21102">
        <w:t xml:space="preserve">    PeletID NUMBER (7,0) NOT NULL,</w:t>
      </w:r>
    </w:p>
    <w:p w14:paraId="0696D33E" w14:textId="77777777" w:rsidR="00121102" w:rsidRPr="00121102" w:rsidRDefault="00121102" w:rsidP="00121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21102">
        <w:t xml:space="preserve">    Podaci PELETPODACI,</w:t>
      </w:r>
    </w:p>
    <w:p w14:paraId="6332A17A" w14:textId="77777777" w:rsidR="00121102" w:rsidRPr="00121102" w:rsidRDefault="00121102" w:rsidP="00121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21102">
        <w:t xml:space="preserve">    CONSTRAINT PELET_PK PRIMARY KEY (PeletID)</w:t>
      </w:r>
    </w:p>
    <w:p w14:paraId="11530EE9" w14:textId="2869A8C0" w:rsidR="00CB13A3" w:rsidRPr="00AE7E94" w:rsidRDefault="00121102" w:rsidP="00121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E7E94">
        <w:t>);</w:t>
      </w:r>
    </w:p>
    <w:p w14:paraId="37332674" w14:textId="77777777" w:rsidR="007238A3" w:rsidRDefault="007238A3" w:rsidP="00AE7E94"/>
    <w:p w14:paraId="369AE3B9" w14:textId="75D2E8A0" w:rsidR="00AE7E94" w:rsidRPr="00AE7E94" w:rsidRDefault="00AE7E94" w:rsidP="00AE7E94">
      <w:r w:rsidRPr="00AE7E94">
        <w:t>Unos podataka u tabelu Pelet, koja sadrži</w:t>
      </w:r>
      <w:r w:rsidR="00A156F2">
        <w:t xml:space="preserve"> kolonu sa</w:t>
      </w:r>
      <w:r w:rsidRPr="00AE7E94">
        <w:t xml:space="preserve"> korisnički definisan</w:t>
      </w:r>
      <w:r w:rsidR="00A156F2">
        <w:t>im</w:t>
      </w:r>
      <w:r w:rsidRPr="00AE7E94">
        <w:t xml:space="preserve"> tip</w:t>
      </w:r>
      <w:r w:rsidR="00A156F2">
        <w:t>om</w:t>
      </w:r>
      <w:r w:rsidRPr="00AE7E94">
        <w:t xml:space="preserve"> PELETPODACI:</w:t>
      </w:r>
    </w:p>
    <w:p w14:paraId="6F1EF0DE" w14:textId="77777777" w:rsidR="00AE7E94" w:rsidRPr="00AE7E94" w:rsidRDefault="00AE7E94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E7E94">
        <w:t>INSERT INTO PELET VALUES (</w:t>
      </w:r>
    </w:p>
    <w:p w14:paraId="110B6B7D" w14:textId="77777777" w:rsidR="00AE7E94" w:rsidRPr="00AE7E94" w:rsidRDefault="00AE7E94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E7E94">
        <w:tab/>
        <w:t>1, PELETPODACI('Komo', 'Alfa-Plam', 60, 120)</w:t>
      </w:r>
    </w:p>
    <w:p w14:paraId="23D2A9B0" w14:textId="7E27512E" w:rsidR="003C0594" w:rsidRPr="00FC22C0" w:rsidRDefault="00AE7E94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C22C0">
        <w:t>);</w:t>
      </w:r>
    </w:p>
    <w:p w14:paraId="6768A55E" w14:textId="77777777" w:rsidR="007238A3" w:rsidRDefault="007238A3" w:rsidP="00CB13A3">
      <w:pPr>
        <w:rPr>
          <w:b/>
          <w:bCs/>
        </w:rPr>
      </w:pPr>
    </w:p>
    <w:p w14:paraId="35C8428D" w14:textId="3E0A8AE8" w:rsidR="003C0594" w:rsidRPr="00544579" w:rsidRDefault="00544579" w:rsidP="00CB13A3">
      <w:pPr>
        <w:rPr>
          <w:b/>
          <w:bCs/>
          <w:sz w:val="24"/>
          <w:szCs w:val="24"/>
          <w:u w:val="single"/>
        </w:rPr>
      </w:pPr>
      <w:r w:rsidRPr="00544579">
        <w:rPr>
          <w:b/>
          <w:bCs/>
          <w:sz w:val="24"/>
          <w:szCs w:val="24"/>
          <w:u w:val="single"/>
        </w:rPr>
        <w:t>Distinkt tip</w:t>
      </w:r>
    </w:p>
    <w:p w14:paraId="4F88BC0C" w14:textId="033E7329" w:rsidR="003C0594" w:rsidRPr="00544579" w:rsidRDefault="00FC22C0" w:rsidP="00CB13A3">
      <w:r w:rsidRPr="00544579">
        <w:t>Kreiranje Object tipa:</w:t>
      </w:r>
    </w:p>
    <w:p w14:paraId="7762AC53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YPE NAZIVVREDNOST AS OBJECT(</w:t>
      </w:r>
    </w:p>
    <w:p w14:paraId="1F79F1C0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rednost VARCHAR2(50),</w:t>
      </w:r>
    </w:p>
    <w:p w14:paraId="243C277F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CONSTRUCTOR FUNCTION NAZIVVREDNOST(Vrednost VARCHAR2)</w:t>
      </w:r>
    </w:p>
    <w:p w14:paraId="32C3F753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ETURN SELF AS RESULT,</w:t>
      </w:r>
    </w:p>
    <w:p w14:paraId="22F3E9DF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EMBER FUNCTION DAJ_VREDNOST RETURN VARCHAR2)</w:t>
      </w:r>
    </w:p>
    <w:p w14:paraId="726AF851" w14:textId="5AA88FA8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TANTIABLE FINAL;</w:t>
      </w:r>
    </w:p>
    <w:p w14:paraId="7A54D262" w14:textId="66DE1F7D" w:rsidR="00FC22C0" w:rsidRPr="00544579" w:rsidRDefault="00FC22C0" w:rsidP="00645CA2">
      <w:r w:rsidRPr="00544579">
        <w:t>Kreiranje body-ja:</w:t>
      </w:r>
    </w:p>
    <w:p w14:paraId="75B52844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YPE BODY NAZIVVREDNOST AS</w:t>
      </w:r>
    </w:p>
    <w:p w14:paraId="41D6B6CF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ONSTRUCTOR FUNCTION NAZIVVREDNOST(Vrednost VARCHAR2) </w:t>
      </w:r>
    </w:p>
    <w:p w14:paraId="652FF1A6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ETURN SELF AS RESULT</w:t>
      </w:r>
    </w:p>
    <w:p w14:paraId="7B564DF5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S</w:t>
      </w:r>
    </w:p>
    <w:p w14:paraId="38F9BC58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5FBB5E0C" w14:textId="77777777" w:rsidR="00645CA2" w:rsidRP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>
        <w:t xml:space="preserve">        </w:t>
      </w:r>
      <w:r w:rsidRPr="00645CA2">
        <w:rPr>
          <w:lang w:val="de-DE"/>
        </w:rPr>
        <w:t xml:space="preserve">IF(Vrednost='ZAMENA ELEKTRONIKE 1') THEN SELF.Vrednost:=Vrednost; </w:t>
      </w:r>
    </w:p>
    <w:p w14:paraId="3213E9A5" w14:textId="77777777" w:rsidR="00645CA2" w:rsidRP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 xml:space="preserve">    ELSIF (Vrednost='ZAMENA ELEKTRONIKE 2') THEN SELF.Vrednost:=Vrednost; </w:t>
      </w:r>
    </w:p>
    <w:p w14:paraId="40F73F60" w14:textId="77777777" w:rsidR="00645CA2" w:rsidRP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 xml:space="preserve">    ELSIF (Vrednost='ZAMENA ELEKTRONIKE 3') THEN SELF.Vrednost:=Vrednost; </w:t>
      </w:r>
    </w:p>
    <w:p w14:paraId="684716F2" w14:textId="77777777" w:rsidR="00645CA2" w:rsidRP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 xml:space="preserve">    ELSIF (Vrednost='ZAMENA ELEKTRONIKE 4') THEN SELF.Vrednost:=Vrednost; </w:t>
      </w:r>
    </w:p>
    <w:p w14:paraId="0A483049" w14:textId="77777777" w:rsidR="00645CA2" w:rsidRP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 xml:space="preserve">    ELSIF (Vrednost='ZAMENA ELEKTRONIKE 5') THEN SELF.Vrednost:=Vrednost; </w:t>
      </w:r>
    </w:p>
    <w:p w14:paraId="0E71295A" w14:textId="085E65BC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15183">
        <w:rPr>
          <w:lang w:val="de-DE"/>
        </w:rPr>
        <w:t xml:space="preserve">    </w:t>
      </w:r>
      <w:r>
        <w:t>ELSE  RAISE_APPLICATION_ERROR(-2000</w:t>
      </w:r>
      <w:r w:rsidR="009E5A3F">
        <w:t>1</w:t>
      </w:r>
      <w:r>
        <w:t>,'Naziv tipa usluge ne postoji u bazi');</w:t>
      </w:r>
    </w:p>
    <w:p w14:paraId="264C2A74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END IF;</w:t>
      </w:r>
    </w:p>
    <w:p w14:paraId="530565ED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RETURN;</w:t>
      </w:r>
    </w:p>
    <w:p w14:paraId="1124215F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3220FF0C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EMBER FUNCTION DAJ_VREDNOST RETURN VARCHAR2 IS</w:t>
      </w:r>
    </w:p>
    <w:p w14:paraId="36E5386A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12B2182C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ab/>
        <w:t>RETURN SELF.Vrednost;</w:t>
      </w:r>
    </w:p>
    <w:p w14:paraId="55560568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6B91A22D" w14:textId="77777777" w:rsidR="00645CA2" w:rsidRDefault="00645CA2" w:rsidP="00645C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>END;</w:t>
      </w:r>
    </w:p>
    <w:p w14:paraId="3C03312F" w14:textId="6D1C23AD" w:rsidR="00FC22C0" w:rsidRPr="00544579" w:rsidRDefault="00FC22C0" w:rsidP="00645CA2">
      <w:pPr>
        <w:rPr>
          <w:lang w:val="de-DE"/>
        </w:rPr>
      </w:pPr>
      <w:r w:rsidRPr="00544579">
        <w:rPr>
          <w:lang w:val="de-DE"/>
        </w:rPr>
        <w:t xml:space="preserve">Kreiran distinkt tip je korišćen prilikom kreiranja tabele </w:t>
      </w:r>
      <w:r w:rsidR="001E2590" w:rsidRPr="00544579">
        <w:rPr>
          <w:lang w:val="de-DE"/>
        </w:rPr>
        <w:t>TipUsluge</w:t>
      </w:r>
      <w:r w:rsidRPr="00544579">
        <w:rPr>
          <w:lang w:val="de-DE"/>
        </w:rPr>
        <w:t>, kao što je prikazano u nastavku</w:t>
      </w:r>
      <w:r w:rsidR="007238A3" w:rsidRPr="00544579">
        <w:rPr>
          <w:lang w:val="de-DE"/>
        </w:rPr>
        <w:t>:</w:t>
      </w:r>
    </w:p>
    <w:p w14:paraId="31DA01B9" w14:textId="77777777" w:rsidR="00FC22C0" w:rsidRPr="00FC22C0" w:rsidRDefault="00FC22C0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C22C0">
        <w:t>CREATE TABLE TIPUSLUGE(</w:t>
      </w:r>
    </w:p>
    <w:p w14:paraId="1380F00D" w14:textId="77777777" w:rsidR="00FC22C0" w:rsidRPr="00FC22C0" w:rsidRDefault="00FC22C0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C22C0">
        <w:tab/>
        <w:t>TipUslugeID NUMBER(7,0) NOT NULL,</w:t>
      </w:r>
    </w:p>
    <w:p w14:paraId="5485CE08" w14:textId="77777777" w:rsidR="00FC22C0" w:rsidRPr="00FC22C0" w:rsidRDefault="00FC22C0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C22C0">
        <w:lastRenderedPageBreak/>
        <w:tab/>
        <w:t>NazivTipaUsluge NAZIVVREDNOST,</w:t>
      </w:r>
    </w:p>
    <w:p w14:paraId="2C3DE24C" w14:textId="77777777" w:rsidR="00FC22C0" w:rsidRPr="00FC22C0" w:rsidRDefault="00FC22C0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C22C0">
        <w:tab/>
        <w:t>CenaTipaUsluge NUMBER,</w:t>
      </w:r>
    </w:p>
    <w:p w14:paraId="5D1F4BD5" w14:textId="77777777" w:rsidR="00FC22C0" w:rsidRPr="00FC22C0" w:rsidRDefault="00FC22C0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C22C0">
        <w:t xml:space="preserve">    CONSTRAINT TIPUSLUGE_PK PRIMARY KEY (TIPUSLUGEID)</w:t>
      </w:r>
    </w:p>
    <w:p w14:paraId="22113711" w14:textId="14AD1C7F" w:rsidR="00FC22C0" w:rsidRPr="001E2590" w:rsidRDefault="00FC22C0" w:rsidP="00FC22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E2590">
        <w:t>);</w:t>
      </w:r>
    </w:p>
    <w:p w14:paraId="04841B63" w14:textId="77777777" w:rsidR="007238A3" w:rsidRDefault="007238A3" w:rsidP="001E2590"/>
    <w:p w14:paraId="486E0EFC" w14:textId="38EA030F" w:rsidR="001E2590" w:rsidRPr="00AE7E94" w:rsidRDefault="001E2590" w:rsidP="001E2590">
      <w:r w:rsidRPr="00AE7E94">
        <w:t xml:space="preserve">Unos podataka u tabelu </w:t>
      </w:r>
      <w:r w:rsidRPr="001E2590">
        <w:t>TipUsluge</w:t>
      </w:r>
      <w:r w:rsidRPr="00AE7E94">
        <w:t>, koja sadrži</w:t>
      </w:r>
      <w:r>
        <w:t xml:space="preserve"> kolonu sa</w:t>
      </w:r>
      <w:r w:rsidRPr="00AE7E94">
        <w:t xml:space="preserve"> korisnički definisan</w:t>
      </w:r>
      <w:r>
        <w:t>im</w:t>
      </w:r>
      <w:r w:rsidRPr="00AE7E94">
        <w:t xml:space="preserve"> tip</w:t>
      </w:r>
      <w:r>
        <w:t>om</w:t>
      </w:r>
      <w:r w:rsidRPr="00AE7E94">
        <w:t xml:space="preserve"> </w:t>
      </w:r>
      <w:r w:rsidRPr="001E2590">
        <w:t>NAZIVVREDNOST</w:t>
      </w:r>
      <w:r w:rsidRPr="00AE7E94">
        <w:t>:</w:t>
      </w:r>
    </w:p>
    <w:p w14:paraId="139FAB7C" w14:textId="77777777" w:rsidR="001E2590" w:rsidRPr="001E2590" w:rsidRDefault="001E2590" w:rsidP="001E25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1E2590">
        <w:rPr>
          <w:lang w:val="de-DE"/>
        </w:rPr>
        <w:t>INSERT INTO TIPUSLUGE VALUES (</w:t>
      </w:r>
    </w:p>
    <w:p w14:paraId="6F826C04" w14:textId="33245CA2" w:rsidR="001E2590" w:rsidRPr="001E2590" w:rsidRDefault="001E2590" w:rsidP="001E25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1E2590">
        <w:rPr>
          <w:lang w:val="de-DE"/>
        </w:rPr>
        <w:tab/>
        <w:t>1, NAZIVVREDNOST('ZAMENA ELEKTRONIKE</w:t>
      </w:r>
      <w:r w:rsidR="00645CA2">
        <w:rPr>
          <w:lang w:val="de-DE"/>
        </w:rPr>
        <w:t xml:space="preserve"> 1</w:t>
      </w:r>
      <w:r w:rsidRPr="001E2590">
        <w:rPr>
          <w:lang w:val="de-DE"/>
        </w:rPr>
        <w:t>'), 1000</w:t>
      </w:r>
    </w:p>
    <w:p w14:paraId="30E3ED72" w14:textId="7976C997" w:rsidR="00FC22C0" w:rsidRPr="00E15183" w:rsidRDefault="001E2590" w:rsidP="001E25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E15183">
        <w:rPr>
          <w:lang w:val="de-DE"/>
        </w:rPr>
        <w:t>);</w:t>
      </w:r>
    </w:p>
    <w:p w14:paraId="1CB0396B" w14:textId="2BADA70E" w:rsidR="00FC22C0" w:rsidRPr="00E15183" w:rsidRDefault="00FC22C0" w:rsidP="00CB13A3">
      <w:pPr>
        <w:rPr>
          <w:lang w:val="de-DE"/>
        </w:rPr>
      </w:pPr>
    </w:p>
    <w:p w14:paraId="3FEE8280" w14:textId="23894541" w:rsidR="005E2048" w:rsidRPr="00E15183" w:rsidRDefault="003B75AF" w:rsidP="00CB13A3">
      <w:pPr>
        <w:rPr>
          <w:lang w:val="de-DE"/>
        </w:rPr>
      </w:pPr>
      <w:r w:rsidRPr="00E15183">
        <w:rPr>
          <w:lang w:val="de-DE"/>
        </w:rPr>
        <w:t>Prikaz podataka iz tabele TipUsluge koja sadrži korisnički definisani tip:</w:t>
      </w:r>
    </w:p>
    <w:p w14:paraId="16CC94F5" w14:textId="77777777" w:rsidR="003B75AF" w:rsidRPr="00BF684C" w:rsidRDefault="003B75AF" w:rsidP="003B75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BF684C">
        <w:rPr>
          <w:lang w:val="de-DE"/>
        </w:rPr>
        <w:t>SELECT * FROM TipUsluge;</w:t>
      </w:r>
    </w:p>
    <w:p w14:paraId="0E82C3BB" w14:textId="77777777" w:rsidR="003B75AF" w:rsidRPr="00BF684C" w:rsidRDefault="003B75AF" w:rsidP="003B75AF">
      <w:pPr>
        <w:rPr>
          <w:lang w:val="de-DE"/>
        </w:rPr>
      </w:pPr>
    </w:p>
    <w:p w14:paraId="7EEE20F8" w14:textId="041476B5" w:rsidR="005E2048" w:rsidRPr="00BF684C" w:rsidRDefault="003B75AF" w:rsidP="003B75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BF684C">
        <w:rPr>
          <w:lang w:val="de-DE"/>
        </w:rPr>
        <w:t>SELECT tu.TipUslugeID,tu.NazivTipaUsluge.DAJ_VREDNOST() AS Naziv_tipa_usluge, tu.CenaTipaUsluge  FROM TIPUSLUGE tu;</w:t>
      </w:r>
    </w:p>
    <w:p w14:paraId="0C8832E4" w14:textId="77777777" w:rsidR="003B75AF" w:rsidRPr="00BF684C" w:rsidRDefault="003B75AF" w:rsidP="003B75AF">
      <w:pPr>
        <w:rPr>
          <w:lang w:val="de-DE"/>
        </w:rPr>
      </w:pPr>
    </w:p>
    <w:p w14:paraId="580483E9" w14:textId="3A6FAF53" w:rsidR="564ABD5F" w:rsidRDefault="564ABD5F" w:rsidP="7D30F917">
      <w:pPr>
        <w:pStyle w:val="Heading2"/>
      </w:pPr>
      <w:r w:rsidRPr="7D30F917">
        <w:t>Realizacija proceduralne logike uz pomoć trigera</w:t>
      </w:r>
    </w:p>
    <w:p w14:paraId="7826AF7A" w14:textId="1FD583AE" w:rsidR="00CB13A3" w:rsidRPr="00544579" w:rsidRDefault="0096192C" w:rsidP="0096192C">
      <w:pPr>
        <w:spacing w:before="240"/>
        <w:rPr>
          <w:b/>
          <w:bCs/>
          <w:u w:val="single"/>
        </w:rPr>
      </w:pPr>
      <w:r w:rsidRPr="00544579">
        <w:rPr>
          <w:b/>
          <w:bCs/>
          <w:u w:val="single"/>
        </w:rPr>
        <w:t>2NF TRIGERI</w:t>
      </w:r>
    </w:p>
    <w:p w14:paraId="67C589A4" w14:textId="27475581" w:rsidR="00EE4806" w:rsidRPr="00EE4806" w:rsidRDefault="00EE4806" w:rsidP="00EE4806">
      <w:pPr>
        <w:rPr>
          <w:b/>
          <w:bCs/>
        </w:rPr>
      </w:pPr>
      <w:r w:rsidRPr="00EE4806">
        <w:rPr>
          <w:b/>
          <w:bCs/>
        </w:rPr>
        <w:t>Prilikom izmene vrednosti kolone ImePrezimeKupca u tabeli Kupac, izmenjena vrednost ažurira se u tabeli Kupio</w:t>
      </w:r>
      <w:r w:rsidR="00F208F9">
        <w:rPr>
          <w:b/>
          <w:bCs/>
        </w:rPr>
        <w:t>.</w:t>
      </w:r>
    </w:p>
    <w:p w14:paraId="5D2977C3" w14:textId="4CC2E0D1" w:rsidR="0096192C" w:rsidRDefault="00EE4806" w:rsidP="00EE4806">
      <w:r w:rsidRPr="00EE4806">
        <w:t>Triger vrši izmenu kolone ImePrezimeKupca u tabeli Kupio na osnovu izmene kolone ImePrezimeKupca u tabeli Kupac tako da kolona ImePrezimeKupca u tabeli Kupio odgovara koloni ImePrezimeKupca u tabeli Kupac ako je deo primarnog ključa KupacID u tabeli Kupio jednak primarnom ključu KupacID u tabeli Kupac.</w:t>
      </w:r>
    </w:p>
    <w:p w14:paraId="09FD8EA2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IZMENA_IMEPREZIMEKUPCA_IZ_KUPAC_U_KUPIO</w:t>
      </w:r>
    </w:p>
    <w:p w14:paraId="5F558E9A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FTER UPDATE OF ImePrezimeKupca</w:t>
      </w:r>
    </w:p>
    <w:p w14:paraId="704C9B29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Kupac</w:t>
      </w:r>
    </w:p>
    <w:p w14:paraId="45E95F57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24FB78BB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DECLARE</w:t>
      </w:r>
    </w:p>
    <w:p w14:paraId="5E535587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AGMA AUTONOMOUS_TRANSACTION;</w:t>
      </w:r>
    </w:p>
    <w:p w14:paraId="3E0513B4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63D1BD4D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ECUTE IMMEDIATE 'ALTER TRIGGER ZABRANA_IZMENE_IMEPREZIMEKUPCA DISABLE';</w:t>
      </w:r>
    </w:p>
    <w:p w14:paraId="005815CF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Kupio</w:t>
      </w:r>
    </w:p>
    <w:p w14:paraId="4E4949B7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T ImePrezimeKupca = :new.ImePrezimeKupca</w:t>
      </w:r>
    </w:p>
    <w:p w14:paraId="6C9DCF11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KupacID = :NEW.KupacID;</w:t>
      </w:r>
    </w:p>
    <w:p w14:paraId="7D1DA261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OMMIT;</w:t>
      </w:r>
    </w:p>
    <w:p w14:paraId="74EB4FF5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0267596D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ECUTE IMMEDIATE 'ALTER TRIGGER ZABRANA_IZMENE_IMEPREZIMEKUPCA ENABLE';</w:t>
      </w:r>
    </w:p>
    <w:p w14:paraId="51DE61F8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43BDB17B" w14:textId="5B6149DA" w:rsidR="007238A3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53CEB1E3" w14:textId="77777777" w:rsidR="00474654" w:rsidRDefault="00474654" w:rsidP="00474654"/>
    <w:p w14:paraId="13CAC515" w14:textId="0300E144" w:rsidR="00474654" w:rsidRPr="00645CA2" w:rsidRDefault="00474654" w:rsidP="00474654">
      <w:r w:rsidRPr="00645CA2">
        <w:t>Prikaz tabele Kupio pre pokretanja trigera:</w:t>
      </w:r>
    </w:p>
    <w:p w14:paraId="11C8F2B2" w14:textId="64F7684E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Kupio;</w:t>
      </w:r>
    </w:p>
    <w:p w14:paraId="1FF7DDB3" w14:textId="77777777" w:rsidR="00474654" w:rsidRDefault="00474654" w:rsidP="00F208F9"/>
    <w:p w14:paraId="4ED75838" w14:textId="02696297" w:rsidR="00F208F9" w:rsidRPr="00F208F9" w:rsidRDefault="00F208F9" w:rsidP="00F208F9">
      <w:r w:rsidRPr="00F208F9">
        <w:t>Test primer:</w:t>
      </w:r>
    </w:p>
    <w:p w14:paraId="6B377ECD" w14:textId="7EABFC5F" w:rsidR="00EE4806" w:rsidRDefault="00F208F9" w:rsidP="00F208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208F9">
        <w:t>UPDATE K</w:t>
      </w:r>
      <w:r w:rsidR="004632A6">
        <w:t>upac</w:t>
      </w:r>
      <w:r w:rsidRPr="00F208F9">
        <w:t xml:space="preserve"> SET ImePrezimeKupca='Ana Ivanovic' WHERE ImePrezimeKupca='Ana Vlahovic';</w:t>
      </w:r>
    </w:p>
    <w:p w14:paraId="05BA3F71" w14:textId="77777777" w:rsidR="00474654" w:rsidRDefault="00474654" w:rsidP="00474654"/>
    <w:p w14:paraId="4CD1CE77" w14:textId="68CC6E8E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Kupio nakon pokretanja trigera:</w:t>
      </w:r>
    </w:p>
    <w:p w14:paraId="66B8649C" w14:textId="27EA7663" w:rsidR="00474654" w:rsidRPr="00645CA2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>SELECT * FROM Kupio;</w:t>
      </w:r>
    </w:p>
    <w:p w14:paraId="5A704C12" w14:textId="77777777" w:rsidR="00474654" w:rsidRPr="00645CA2" w:rsidRDefault="00474654" w:rsidP="00F76891">
      <w:pPr>
        <w:rPr>
          <w:b/>
          <w:bCs/>
          <w:lang w:val="de-DE"/>
        </w:rPr>
      </w:pPr>
    </w:p>
    <w:p w14:paraId="4F3276B8" w14:textId="55207D35" w:rsidR="00F76891" w:rsidRPr="00645CA2" w:rsidRDefault="00F76891" w:rsidP="00F76891">
      <w:pPr>
        <w:rPr>
          <w:b/>
          <w:bCs/>
          <w:lang w:val="de-DE"/>
        </w:rPr>
      </w:pPr>
      <w:r w:rsidRPr="00645CA2">
        <w:rPr>
          <w:b/>
          <w:bCs/>
          <w:lang w:val="de-DE"/>
        </w:rPr>
        <w:t>Triger ažurira vrednost kolone ImePrezimeKupca na osnovu unete vrednosti kolone KupacID</w:t>
      </w:r>
      <w:r w:rsidR="009C006F" w:rsidRPr="00645CA2">
        <w:rPr>
          <w:b/>
          <w:bCs/>
          <w:lang w:val="de-DE"/>
        </w:rPr>
        <w:t>:</w:t>
      </w:r>
    </w:p>
    <w:p w14:paraId="5E014031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DODAVANJE_IMEPREZIMEKUPCA_U_KUPIO</w:t>
      </w:r>
    </w:p>
    <w:p w14:paraId="71087F59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FORE INSERT</w:t>
      </w:r>
    </w:p>
    <w:p w14:paraId="6E0A7A95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Kupio</w:t>
      </w:r>
    </w:p>
    <w:p w14:paraId="230D8CB5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59DBC8DB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DECLARE</w:t>
      </w:r>
    </w:p>
    <w:p w14:paraId="5FB54FE0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_ImePrezimeKupca KUPAC.ImePrezimeKupca%TYPE;</w:t>
      </w:r>
    </w:p>
    <w:p w14:paraId="49C627CE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51F1E519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ImePrezimeKupca</w:t>
      </w:r>
    </w:p>
    <w:p w14:paraId="47EED310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TO v_ImePrezimeKupca</w:t>
      </w:r>
    </w:p>
    <w:p w14:paraId="3023E4A1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ROM Kupac</w:t>
      </w:r>
    </w:p>
    <w:p w14:paraId="6C06C9D4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KupacID=:NEW.KupacID;</w:t>
      </w:r>
    </w:p>
    <w:p w14:paraId="5B79C5F2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:NEW.ImePrezimeKupca:=v_ImePrezimeKupca;</w:t>
      </w:r>
    </w:p>
    <w:p w14:paraId="7CDFD6D0" w14:textId="52F6C35A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64A2C929" w14:textId="21232502" w:rsidR="007238A3" w:rsidRDefault="007238A3" w:rsidP="00F76891"/>
    <w:p w14:paraId="3586AFE3" w14:textId="77777777" w:rsidR="00474654" w:rsidRPr="007A13F3" w:rsidRDefault="00474654" w:rsidP="00474654">
      <w:r w:rsidRPr="007A13F3">
        <w:t>Prikaz tabele Kupio pre pokretanja trigera:</w:t>
      </w:r>
    </w:p>
    <w:p w14:paraId="5C4F88BA" w14:textId="765916C4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Kupio;</w:t>
      </w:r>
    </w:p>
    <w:p w14:paraId="52CB47AD" w14:textId="77777777" w:rsidR="00474654" w:rsidRDefault="00474654" w:rsidP="00474654"/>
    <w:p w14:paraId="3240E6EB" w14:textId="5F4E9479" w:rsidR="00F76891" w:rsidRDefault="00F76891" w:rsidP="00F76891">
      <w:r>
        <w:t>Test primer:</w:t>
      </w:r>
    </w:p>
    <w:p w14:paraId="55916E9D" w14:textId="63AADDB8" w:rsidR="00F76891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74654">
        <w:t>INSERT INTO Kupio (DatumKupovineGotovogProizvoda, GotovProizvodID, KupacID, Garancija) VALUES (TO_DATE('05/12/2022', 'DD/MM/YYYY'),1,1,1);</w:t>
      </w:r>
    </w:p>
    <w:p w14:paraId="43B2DACA" w14:textId="77777777" w:rsidR="00474654" w:rsidRDefault="00474654" w:rsidP="00F76891">
      <w:pPr>
        <w:rPr>
          <w:b/>
          <w:bCs/>
        </w:rPr>
      </w:pPr>
    </w:p>
    <w:p w14:paraId="48ECC74E" w14:textId="77777777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Kupio nakon pokretanja trigera:</w:t>
      </w:r>
    </w:p>
    <w:p w14:paraId="35C4CB64" w14:textId="3EA6DC72" w:rsidR="00474654" w:rsidRPr="00645CA2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>SELECT * FROM Kupio;</w:t>
      </w:r>
    </w:p>
    <w:p w14:paraId="0DB7F464" w14:textId="77777777" w:rsidR="00474654" w:rsidRPr="00645CA2" w:rsidRDefault="00474654" w:rsidP="00F76891">
      <w:pPr>
        <w:rPr>
          <w:b/>
          <w:bCs/>
          <w:lang w:val="de-DE"/>
        </w:rPr>
      </w:pPr>
    </w:p>
    <w:p w14:paraId="474D5BE5" w14:textId="59BB9E62" w:rsidR="00F76891" w:rsidRPr="00645CA2" w:rsidRDefault="00F76891" w:rsidP="00F76891">
      <w:pPr>
        <w:rPr>
          <w:b/>
          <w:bCs/>
          <w:lang w:val="de-DE"/>
        </w:rPr>
      </w:pPr>
      <w:r w:rsidRPr="00645CA2">
        <w:rPr>
          <w:b/>
          <w:bCs/>
          <w:lang w:val="de-DE"/>
        </w:rPr>
        <w:t>Triger ne dozvoljava direktnu izmenu kolone</w:t>
      </w:r>
      <w:r w:rsidR="009C006F" w:rsidRPr="00645CA2">
        <w:rPr>
          <w:b/>
          <w:bCs/>
          <w:lang w:val="de-DE"/>
        </w:rPr>
        <w:t xml:space="preserve"> ImePrezimeKupca u okviru tabele Kupio:</w:t>
      </w:r>
    </w:p>
    <w:p w14:paraId="7DCB3861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REATE TRIGGER ZABRANA_IZMENE_IMEPREZIMEKUPCA </w:t>
      </w:r>
    </w:p>
    <w:p w14:paraId="783ED96C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FORE UPDATE OF ImePrezimeKupca</w:t>
      </w:r>
    </w:p>
    <w:p w14:paraId="1E27EB90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Kupio</w:t>
      </w:r>
    </w:p>
    <w:p w14:paraId="7C84B95E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0AC844FC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400B3883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ISE_APPLICATION_ERROR(-20000, 'Nije dozvoljena direktna izmena kolone ImePrezimeKupca u okviru tabele Kupio');</w:t>
      </w:r>
    </w:p>
    <w:p w14:paraId="0983BF94" w14:textId="77777777" w:rsidR="00F76891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END;</w:t>
      </w:r>
    </w:p>
    <w:p w14:paraId="1E5936E8" w14:textId="77777777" w:rsidR="00F76891" w:rsidRDefault="00F76891" w:rsidP="00F76891"/>
    <w:p w14:paraId="5F9C2737" w14:textId="082F02FB" w:rsidR="00F76891" w:rsidRDefault="00F76891" w:rsidP="00F76891">
      <w:r>
        <w:t>Test da li radi:</w:t>
      </w:r>
    </w:p>
    <w:p w14:paraId="6975F19E" w14:textId="04994705" w:rsidR="00F208F9" w:rsidRDefault="00F76891" w:rsidP="009C00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Kupio SET ImePrezimeKupca='Ana Kostic' WHERE ImePrezimeKupca='Ana Ivanovic';</w:t>
      </w:r>
    </w:p>
    <w:p w14:paraId="18081EFE" w14:textId="1D355F7B" w:rsidR="00F208F9" w:rsidRDefault="00F208F9" w:rsidP="00F208F9"/>
    <w:p w14:paraId="239CC48E" w14:textId="594A7746" w:rsidR="00C45FE8" w:rsidRPr="00544579" w:rsidRDefault="00C45FE8" w:rsidP="00F208F9">
      <w:pPr>
        <w:rPr>
          <w:b/>
          <w:bCs/>
          <w:u w:val="single"/>
        </w:rPr>
      </w:pPr>
      <w:r w:rsidRPr="00544579">
        <w:rPr>
          <w:b/>
          <w:bCs/>
          <w:u w:val="single"/>
        </w:rPr>
        <w:t>3NF TRIGERI</w:t>
      </w:r>
      <w:r w:rsidR="007E694C" w:rsidRPr="00544579">
        <w:rPr>
          <w:b/>
          <w:bCs/>
          <w:u w:val="single"/>
        </w:rPr>
        <w:t xml:space="preserve"> – PRE JOINING</w:t>
      </w:r>
    </w:p>
    <w:p w14:paraId="65D736B2" w14:textId="32CAF1F8" w:rsidR="00C45FE8" w:rsidRPr="007E694C" w:rsidRDefault="00C45FE8" w:rsidP="00AB01CB">
      <w:pPr>
        <w:spacing w:after="0"/>
      </w:pPr>
      <w:r w:rsidRPr="007E694C">
        <w:rPr>
          <w:b/>
          <w:bCs/>
        </w:rPr>
        <w:t>Prilikom izmene vrednosti polja NazivDelatnosti u tabeli Delatnost, ažurira vrednost u tabeli Partner</w:t>
      </w:r>
      <w:r w:rsidR="00AB01CB" w:rsidRPr="007E694C">
        <w:rPr>
          <w:b/>
          <w:bCs/>
        </w:rPr>
        <w:t>:</w:t>
      </w:r>
    </w:p>
    <w:p w14:paraId="0C5A3956" w14:textId="41531346" w:rsidR="00C45FE8" w:rsidRPr="00DB6E83" w:rsidRDefault="00C45FE8" w:rsidP="00C45FE8">
      <w:r w:rsidRPr="00DB6E83">
        <w:t>Kada se izmeni vrednost polja NazivDelatnosti u tabeli Delatnost, pokreće se triger koji ažurira vrednost u tabeli Partner tako da kolona NazivDelatnosti u tabeli Delatnost odgovara koloni NazivDelatnosti u tabeli Delatnost ako je spoljni ključ DelatnostID u tabeli Partner jednak primarnom ključu DelatnostID u tabeli Delatnost.</w:t>
      </w:r>
    </w:p>
    <w:p w14:paraId="1B7EBD10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IZMENA_NAZIVDELATNOSTI_IZ_DELATNOST_U_PARTNER</w:t>
      </w:r>
    </w:p>
    <w:p w14:paraId="6827BCF7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FTER UPDATE OF NazivDelatnosti</w:t>
      </w:r>
    </w:p>
    <w:p w14:paraId="57894BBC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Delatnost</w:t>
      </w:r>
    </w:p>
    <w:p w14:paraId="492B5CBD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1F9198A7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LARE</w:t>
      </w:r>
    </w:p>
    <w:p w14:paraId="2F99F7EA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AGMA AUTONOMOUS_TRANSACTION;</w:t>
      </w:r>
    </w:p>
    <w:p w14:paraId="40C89D28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6B41D681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ECUTE IMMEDIATE 'ALTER TRIGGER ZABRANA_IZMENE_NAZIVDELATNOSTI_PARTNER DISABLE';</w:t>
      </w:r>
    </w:p>
    <w:p w14:paraId="57CEFDEF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Partner</w:t>
      </w:r>
    </w:p>
    <w:p w14:paraId="3AF0A965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T NazivDelatnosti=:NEW.NazivDelatnosti</w:t>
      </w:r>
    </w:p>
    <w:p w14:paraId="3D9F4CED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DelatnostID=:NEW.DelatnostID;</w:t>
      </w:r>
    </w:p>
    <w:p w14:paraId="2356F3A5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OMMIT;</w:t>
      </w:r>
    </w:p>
    <w:p w14:paraId="59CDC8B9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469A3B7F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ECUTE IMMEDIATE 'ALTER TRIGGER ZABRANA_IZMENE_NAZIVDELATNOSTI_PARTNER ENABLE';</w:t>
      </w:r>
    </w:p>
    <w:p w14:paraId="25E94C42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6ECC7460" w14:textId="021F40A5" w:rsidR="007238A3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014563B7" w14:textId="77777777" w:rsidR="00474654" w:rsidRDefault="00474654" w:rsidP="00C45FE8"/>
    <w:p w14:paraId="4F5B9531" w14:textId="77777777" w:rsidR="00474654" w:rsidRPr="00645CA2" w:rsidRDefault="00474654" w:rsidP="00474654">
      <w:r w:rsidRPr="00645CA2">
        <w:lastRenderedPageBreak/>
        <w:t>Prikaz tabele Partner pre pokretanja trigera:</w:t>
      </w:r>
    </w:p>
    <w:p w14:paraId="040729AA" w14:textId="07774A2D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Partner;</w:t>
      </w:r>
    </w:p>
    <w:p w14:paraId="12F0F2B4" w14:textId="77777777" w:rsidR="00474654" w:rsidRDefault="00474654" w:rsidP="00C45FE8"/>
    <w:p w14:paraId="29E862A8" w14:textId="41DB3E47" w:rsidR="00C45FE8" w:rsidRDefault="00C45FE8" w:rsidP="00C45FE8">
      <w:r>
        <w:t>Test primer:</w:t>
      </w:r>
    </w:p>
    <w:p w14:paraId="531D88F8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Delatnost SET NazivDelatnosti='Metalurska ind' WHERE NazivDelatnosti='Met ind';</w:t>
      </w:r>
    </w:p>
    <w:p w14:paraId="2F1C65F1" w14:textId="409B8CC0" w:rsidR="00C45FE8" w:rsidRDefault="00C45FE8" w:rsidP="00C45FE8"/>
    <w:p w14:paraId="2664F610" w14:textId="77777777" w:rsidR="00474654" w:rsidRPr="00645CA2" w:rsidRDefault="00474654" w:rsidP="00474654">
      <w:r w:rsidRPr="00645CA2">
        <w:t>Prikaz tabele Partner nakon pokretanja trigera:</w:t>
      </w:r>
    </w:p>
    <w:p w14:paraId="2A7385C8" w14:textId="6B51A852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Partner;</w:t>
      </w:r>
    </w:p>
    <w:p w14:paraId="36B349E6" w14:textId="77777777" w:rsidR="00474654" w:rsidRDefault="00474654" w:rsidP="00474654"/>
    <w:p w14:paraId="0B24A747" w14:textId="2FC6ECEB" w:rsidR="00C45FE8" w:rsidRPr="00AB01CB" w:rsidRDefault="00AB01CB" w:rsidP="00C45FE8">
      <w:pPr>
        <w:rPr>
          <w:b/>
          <w:bCs/>
        </w:rPr>
      </w:pPr>
      <w:r w:rsidRPr="00AB01CB">
        <w:rPr>
          <w:b/>
          <w:bCs/>
        </w:rPr>
        <w:t>Triger v</w:t>
      </w:r>
      <w:r w:rsidR="00C45FE8" w:rsidRPr="00AB01CB">
        <w:rPr>
          <w:b/>
          <w:bCs/>
        </w:rPr>
        <w:t>rši ažuriranje kolone NazivDelatnosti na osnovu unete vrednosti atributa DelatnostID</w:t>
      </w:r>
      <w:r w:rsidRPr="00AB01CB">
        <w:rPr>
          <w:b/>
          <w:bCs/>
        </w:rPr>
        <w:t>:</w:t>
      </w:r>
    </w:p>
    <w:p w14:paraId="1831FF20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DODAVANJE_NAZIVADELATNOSTI_U_PARTNER</w:t>
      </w:r>
    </w:p>
    <w:p w14:paraId="5115282B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FORE INSERT ON Partner</w:t>
      </w:r>
    </w:p>
    <w:p w14:paraId="33B2E6A5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7147066E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LARE</w:t>
      </w:r>
    </w:p>
    <w:p w14:paraId="4CCE9688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_NazivDelatnosti DELATNOST.NazivDelatnosti%TYPE;</w:t>
      </w:r>
    </w:p>
    <w:p w14:paraId="2C71C0E4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2301AA5F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NazivDelatnosti INTO v_NazivDelatnosti</w:t>
      </w:r>
    </w:p>
    <w:p w14:paraId="11F1B330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ROM Delatnost</w:t>
      </w:r>
    </w:p>
    <w:p w14:paraId="00740684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DelatnostID=:NEW.DelatnostID;</w:t>
      </w:r>
    </w:p>
    <w:p w14:paraId="7E2AB3C4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:NEW.NazivDelatnosti:= v_NazivDelatnosti;</w:t>
      </w:r>
    </w:p>
    <w:p w14:paraId="6570EAB1" w14:textId="29E8CD42" w:rsidR="00C45FE8" w:rsidRPr="00645CA2" w:rsidRDefault="00C45FE8" w:rsidP="007238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>END;</w:t>
      </w:r>
    </w:p>
    <w:p w14:paraId="00672173" w14:textId="1726DCFD" w:rsidR="007238A3" w:rsidRPr="00645CA2" w:rsidRDefault="007238A3" w:rsidP="00C45FE8">
      <w:pPr>
        <w:rPr>
          <w:lang w:val="de-DE"/>
        </w:rPr>
      </w:pPr>
    </w:p>
    <w:p w14:paraId="31B1B1CE" w14:textId="77777777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Partner nakon pokretanja trigera:</w:t>
      </w:r>
    </w:p>
    <w:p w14:paraId="48F8A6FB" w14:textId="37B80FFB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Partner;</w:t>
      </w:r>
    </w:p>
    <w:p w14:paraId="2B49E827" w14:textId="77777777" w:rsidR="00474654" w:rsidRDefault="00474654" w:rsidP="00474654"/>
    <w:p w14:paraId="37E862D1" w14:textId="349983EE" w:rsidR="00C45FE8" w:rsidRDefault="00C45FE8" w:rsidP="00C45FE8">
      <w:r>
        <w:t>Provera da li radi:</w:t>
      </w:r>
    </w:p>
    <w:p w14:paraId="6923AF95" w14:textId="608F73B0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INSERT INTO Partner(PartnerID, NazivPartnera, BrojTelefonaPartnera, PIBPartnera, MatičniBrojPartnera, TekućiRačunPartnera, BrojID, UlicaID, PoštanskiBroj, RegionID, DelatnostID, BankaID)  VALUES (1,'Fluid 012', '069333333', '123456', '123457', '120-123-212',1,1,1</w:t>
      </w:r>
      <w:r w:rsidR="00695337">
        <w:t>7501</w:t>
      </w:r>
      <w:r>
        <w:t>,1,1,1);</w:t>
      </w:r>
    </w:p>
    <w:p w14:paraId="1913E828" w14:textId="4D5BDD16" w:rsidR="00C45FE8" w:rsidRDefault="00C45FE8" w:rsidP="00C45FE8">
      <w:pPr>
        <w:rPr>
          <w:b/>
          <w:bCs/>
        </w:rPr>
      </w:pPr>
    </w:p>
    <w:p w14:paraId="52388B27" w14:textId="77777777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Partner nakon pokretanja trigera:</w:t>
      </w:r>
    </w:p>
    <w:p w14:paraId="583D6251" w14:textId="5E3F2DC9" w:rsidR="00474654" w:rsidRPr="00645CA2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>SELECT * FROM Partner;</w:t>
      </w:r>
    </w:p>
    <w:p w14:paraId="62DFBF5F" w14:textId="77777777" w:rsidR="00474654" w:rsidRPr="00645CA2" w:rsidRDefault="00474654" w:rsidP="00C45FE8">
      <w:pPr>
        <w:rPr>
          <w:b/>
          <w:bCs/>
          <w:lang w:val="de-DE"/>
        </w:rPr>
      </w:pPr>
    </w:p>
    <w:p w14:paraId="36B07C69" w14:textId="7C4D0BCF" w:rsidR="00C45FE8" w:rsidRPr="00645CA2" w:rsidRDefault="00C45FE8" w:rsidP="00C45FE8">
      <w:pPr>
        <w:rPr>
          <w:b/>
          <w:bCs/>
          <w:lang w:val="de-DE"/>
        </w:rPr>
      </w:pPr>
      <w:r w:rsidRPr="00645CA2">
        <w:rPr>
          <w:b/>
          <w:bCs/>
          <w:lang w:val="de-DE"/>
        </w:rPr>
        <w:t>Triger vrši ažuriranje kolone NazivDelatnosti na osnovu izmenjene vrednosti kolone DelatnostID</w:t>
      </w:r>
      <w:r w:rsidR="00AB01CB" w:rsidRPr="00645CA2">
        <w:rPr>
          <w:b/>
          <w:bCs/>
          <w:lang w:val="de-DE"/>
        </w:rPr>
        <w:t>:</w:t>
      </w:r>
    </w:p>
    <w:p w14:paraId="2BA19A7E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IZMENA_DELATNOSTID_U_PARTNER</w:t>
      </w:r>
    </w:p>
    <w:p w14:paraId="71B09F26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FORE UPDATE OF DelatnostID</w:t>
      </w:r>
    </w:p>
    <w:p w14:paraId="1FD66AAB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Partner</w:t>
      </w:r>
    </w:p>
    <w:p w14:paraId="7FC6F151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0E24B068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LARE</w:t>
      </w:r>
    </w:p>
    <w:p w14:paraId="3090428D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_NazivDelatnosti DELATNOST.NazivDelatnosti%TYPE;</w:t>
      </w:r>
    </w:p>
    <w:p w14:paraId="2955DA9D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5DB08623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NazivDelatnosti INTO v_NazivDelatnosti</w:t>
      </w:r>
    </w:p>
    <w:p w14:paraId="5816C308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ROM Delatnost</w:t>
      </w:r>
    </w:p>
    <w:p w14:paraId="7C44ED55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DelatnostID=:NEW.DelatnostID;</w:t>
      </w:r>
    </w:p>
    <w:p w14:paraId="7B51D780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:NEW.NazivDelatnosti:= v_NazivDelatnosti;</w:t>
      </w:r>
    </w:p>
    <w:p w14:paraId="0DC552FF" w14:textId="77777777" w:rsidR="00C45FE8" w:rsidRPr="007A13F3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7A13F3">
        <w:rPr>
          <w:lang w:val="de-DE"/>
        </w:rPr>
        <w:t>END;</w:t>
      </w:r>
    </w:p>
    <w:p w14:paraId="77F1C05D" w14:textId="38CC50F6" w:rsidR="007238A3" w:rsidRPr="007A13F3" w:rsidRDefault="007238A3" w:rsidP="00C45FE8">
      <w:pPr>
        <w:rPr>
          <w:lang w:val="de-DE"/>
        </w:rPr>
      </w:pPr>
    </w:p>
    <w:p w14:paraId="183FB032" w14:textId="77777777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Partner pre pokretanja trigera:</w:t>
      </w:r>
    </w:p>
    <w:p w14:paraId="114AB826" w14:textId="5E573EDC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Partner;</w:t>
      </w:r>
    </w:p>
    <w:p w14:paraId="32DEF277" w14:textId="77777777" w:rsidR="00474654" w:rsidRDefault="00474654" w:rsidP="00C45FE8"/>
    <w:p w14:paraId="388F7984" w14:textId="0F7AE00B" w:rsidR="00C45FE8" w:rsidRDefault="00C45FE8" w:rsidP="00C45FE8">
      <w:r>
        <w:t>Test primer:</w:t>
      </w:r>
    </w:p>
    <w:p w14:paraId="73358F26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Partner SET DelatnostID=2 WHERE DelatnostID=1;</w:t>
      </w:r>
    </w:p>
    <w:p w14:paraId="320FB301" w14:textId="309732E2" w:rsidR="00AB01CB" w:rsidRDefault="00AB01CB" w:rsidP="00C45FE8">
      <w:pPr>
        <w:rPr>
          <w:b/>
          <w:bCs/>
        </w:rPr>
      </w:pPr>
    </w:p>
    <w:p w14:paraId="57AAA59A" w14:textId="77777777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Partner nakon pokretanja trigera:</w:t>
      </w:r>
    </w:p>
    <w:p w14:paraId="3387DB7F" w14:textId="489FE215" w:rsidR="00474654" w:rsidRPr="00645CA2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lastRenderedPageBreak/>
        <w:t>SELECT * FROM Partner;</w:t>
      </w:r>
    </w:p>
    <w:p w14:paraId="597B4D80" w14:textId="77777777" w:rsidR="00474654" w:rsidRPr="00645CA2" w:rsidRDefault="00474654" w:rsidP="00C45FE8">
      <w:pPr>
        <w:rPr>
          <w:b/>
          <w:bCs/>
          <w:lang w:val="de-DE"/>
        </w:rPr>
      </w:pPr>
    </w:p>
    <w:p w14:paraId="70F0D0E1" w14:textId="0AD1EA21" w:rsidR="00C45FE8" w:rsidRPr="00AB01CB" w:rsidRDefault="00C45FE8" w:rsidP="00C45FE8">
      <w:pPr>
        <w:rPr>
          <w:b/>
          <w:bCs/>
          <w:lang w:val="de-DE"/>
        </w:rPr>
      </w:pPr>
      <w:r w:rsidRPr="00AB01CB">
        <w:rPr>
          <w:b/>
          <w:bCs/>
          <w:lang w:val="de-DE"/>
        </w:rPr>
        <w:t>Triger ne dozvoljava direktnu izmenu kolone</w:t>
      </w:r>
      <w:r w:rsidR="00AB01CB">
        <w:rPr>
          <w:b/>
          <w:bCs/>
          <w:lang w:val="de-DE"/>
        </w:rPr>
        <w:t xml:space="preserve"> NazivDelatnosti u okviru tabele Partner:</w:t>
      </w:r>
    </w:p>
    <w:p w14:paraId="618A47CA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ZABRANA_IZMENE_NAZIVDELATNOSTI_PARTNER</w:t>
      </w:r>
    </w:p>
    <w:p w14:paraId="10F0FA8F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FTER UPDATE OF NazivDelatnosti</w:t>
      </w:r>
    </w:p>
    <w:p w14:paraId="07C90231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Partner</w:t>
      </w:r>
    </w:p>
    <w:p w14:paraId="4565B4CB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69D5A2EA" w14:textId="1F5FDE82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AISE_APPLICATION_ERROR (-20000, 'Nije dozvoljena direktna izmena vrednosti kolone NazivDelatnosti u tabeli Partner');</w:t>
      </w:r>
    </w:p>
    <w:p w14:paraId="43D7DCAD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4B39A161" w14:textId="77777777" w:rsidR="00C45FE8" w:rsidRDefault="00C45FE8" w:rsidP="00C45FE8"/>
    <w:p w14:paraId="7CF0D97B" w14:textId="743769E3" w:rsidR="00C45FE8" w:rsidRDefault="00C45FE8" w:rsidP="00C45FE8">
      <w:r>
        <w:t>Test primer:</w:t>
      </w:r>
    </w:p>
    <w:p w14:paraId="3ED43C52" w14:textId="77777777" w:rsidR="00C45FE8" w:rsidRDefault="00C45FE8" w:rsidP="00C45F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Partner SET NazivDelatnosti='Metalurska industrija' WHERE NazivDelatnosti='Metalurska ind';</w:t>
      </w:r>
    </w:p>
    <w:p w14:paraId="4BB707EE" w14:textId="77777777" w:rsidR="007E694C" w:rsidRDefault="007E694C" w:rsidP="007E694C"/>
    <w:p w14:paraId="7BCB07A8" w14:textId="343708F6" w:rsidR="007E694C" w:rsidRPr="00544579" w:rsidRDefault="007E694C" w:rsidP="007E694C">
      <w:pPr>
        <w:rPr>
          <w:b/>
          <w:bCs/>
          <w:u w:val="single"/>
        </w:rPr>
      </w:pPr>
      <w:r w:rsidRPr="00544579">
        <w:rPr>
          <w:b/>
          <w:bCs/>
          <w:u w:val="single"/>
        </w:rPr>
        <w:t>3NF TRIGERI – SHORT-CIRCUIT KEYS</w:t>
      </w:r>
    </w:p>
    <w:p w14:paraId="56B09A47" w14:textId="2D94561B" w:rsidR="007E694C" w:rsidRPr="007E694C" w:rsidRDefault="007E694C" w:rsidP="007E694C">
      <w:pPr>
        <w:rPr>
          <w:b/>
          <w:bCs/>
        </w:rPr>
      </w:pPr>
      <w:r w:rsidRPr="007E694C">
        <w:rPr>
          <w:b/>
          <w:bCs/>
        </w:rPr>
        <w:t>Ukoliko postoji Račun za Trebovanje, ažurira PrijemnicaID u tabeli Račun</w:t>
      </w:r>
      <w:r>
        <w:rPr>
          <w:b/>
          <w:bCs/>
        </w:rPr>
        <w:t>:</w:t>
      </w:r>
    </w:p>
    <w:p w14:paraId="6FA03432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IZMENA_PRIJEMNICAID_U_RACUN</w:t>
      </w:r>
    </w:p>
    <w:p w14:paraId="6FFF4A76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FTER UPDATE OF PrijemnicaID</w:t>
      </w:r>
    </w:p>
    <w:p w14:paraId="2FD88B14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Trebovanje</w:t>
      </w:r>
    </w:p>
    <w:p w14:paraId="215C3BA2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6A68869F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LARE</w:t>
      </w:r>
    </w:p>
    <w:p w14:paraId="47017A9F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AGMA AUTONOMOUS_TRANSACTION;</w:t>
      </w:r>
    </w:p>
    <w:p w14:paraId="1EC9FF14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464B6986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ECUTE IMMEDIATE 'ALTER TRIGGER ZABRANA_IZMENE_PRIJEMNICAID_U_RACUN DISABLE';</w:t>
      </w:r>
    </w:p>
    <w:p w14:paraId="561C098D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Racun</w:t>
      </w:r>
    </w:p>
    <w:p w14:paraId="0CA75831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T  PrijemnicaID=:NEW.PrijemnicaID</w:t>
      </w:r>
    </w:p>
    <w:p w14:paraId="0AEF0DD8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TrebovanjeID=:NEW.TrebovanjeID;</w:t>
      </w:r>
    </w:p>
    <w:p w14:paraId="0FF2DA3C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COMMIT;</w:t>
      </w:r>
    </w:p>
    <w:p w14:paraId="72AADD33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1FF4F094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XECUTE IMMEDIATE 'ALTER TRIGGER ZABRANA_IZMENE_PRIJEMNICAID_U_RACUN ENABLE';</w:t>
      </w:r>
    </w:p>
    <w:p w14:paraId="12BE2BC5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5A49BF1D" w14:textId="24A1DB6A" w:rsidR="007238A3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5EFCE997" w14:textId="77777777" w:rsidR="00474654" w:rsidRDefault="00474654" w:rsidP="007E694C"/>
    <w:p w14:paraId="693A96AF" w14:textId="33006299" w:rsidR="00474654" w:rsidRPr="00645CA2" w:rsidRDefault="00474654" w:rsidP="00474654">
      <w:r w:rsidRPr="00645CA2">
        <w:t>Prikaz tabele Račun pre pokretanja trigera:</w:t>
      </w:r>
    </w:p>
    <w:p w14:paraId="5F8DB806" w14:textId="07B3A652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Racun;</w:t>
      </w:r>
    </w:p>
    <w:p w14:paraId="6A1F78AC" w14:textId="77777777" w:rsidR="00474654" w:rsidRDefault="00474654" w:rsidP="007E694C"/>
    <w:p w14:paraId="7582DB25" w14:textId="5AD9A1C2" w:rsidR="007E694C" w:rsidRDefault="007E694C" w:rsidP="007E694C">
      <w:r>
        <w:t>Test primer:</w:t>
      </w:r>
    </w:p>
    <w:p w14:paraId="381E1387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Trebovanje SET PrijemnicaID=2 WHERE PrijemnicaID=1;</w:t>
      </w:r>
    </w:p>
    <w:p w14:paraId="74DFE9E5" w14:textId="30D34B3E" w:rsidR="007E694C" w:rsidRDefault="007E694C" w:rsidP="007E694C"/>
    <w:p w14:paraId="04143236" w14:textId="2F3F1FD6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Ra</w:t>
      </w:r>
      <w:r>
        <w:rPr>
          <w:lang w:val="de-DE"/>
        </w:rPr>
        <w:t>č</w:t>
      </w:r>
      <w:r w:rsidRPr="00474654">
        <w:rPr>
          <w:lang w:val="de-DE"/>
        </w:rPr>
        <w:t>un nakon pokretanja trigera:</w:t>
      </w:r>
    </w:p>
    <w:p w14:paraId="34FA6430" w14:textId="15D6E283" w:rsidR="00474654" w:rsidRPr="00645CA2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>SELECT * FROM Racun;</w:t>
      </w:r>
    </w:p>
    <w:p w14:paraId="7A31C6B0" w14:textId="77777777" w:rsidR="00474654" w:rsidRPr="00645CA2" w:rsidRDefault="00474654" w:rsidP="007E694C">
      <w:pPr>
        <w:rPr>
          <w:lang w:val="de-DE"/>
        </w:rPr>
      </w:pPr>
    </w:p>
    <w:p w14:paraId="4D1CFDD0" w14:textId="028DA0F9" w:rsidR="007E694C" w:rsidRPr="00645CA2" w:rsidRDefault="007E694C" w:rsidP="007E694C">
      <w:pPr>
        <w:rPr>
          <w:b/>
          <w:bCs/>
          <w:lang w:val="de-DE"/>
        </w:rPr>
      </w:pPr>
      <w:r w:rsidRPr="00645CA2">
        <w:rPr>
          <w:b/>
          <w:bCs/>
          <w:lang w:val="de-DE"/>
        </w:rPr>
        <w:t>U kolonu PrijemnicaID upisuje odgovaraju</w:t>
      </w:r>
      <w:r w:rsidR="007238A3" w:rsidRPr="00645CA2">
        <w:rPr>
          <w:b/>
          <w:bCs/>
          <w:lang w:val="de-DE"/>
        </w:rPr>
        <w:t>ć</w:t>
      </w:r>
      <w:r w:rsidRPr="00645CA2">
        <w:rPr>
          <w:b/>
          <w:bCs/>
          <w:lang w:val="de-DE"/>
        </w:rPr>
        <w:t>u vrednost za unetu vrednost TrebovanjeID:</w:t>
      </w:r>
    </w:p>
    <w:p w14:paraId="5A84F3B7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DODAVANJE_PRIJEMNICAID_U_RACUN</w:t>
      </w:r>
    </w:p>
    <w:p w14:paraId="39868C7F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FORE INSERT ON Racun</w:t>
      </w:r>
    </w:p>
    <w:p w14:paraId="79C8B5E1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EACH ROW </w:t>
      </w:r>
    </w:p>
    <w:p w14:paraId="23F67F76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LARE</w:t>
      </w:r>
    </w:p>
    <w:p w14:paraId="42849C1F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_PrijemnicaID PRIJEMNICA.PrijemnicaID%TYPE;</w:t>
      </w:r>
    </w:p>
    <w:p w14:paraId="74662B53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0E98F5BC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PrijemnicaID INTO v_PrijemnicaID</w:t>
      </w:r>
    </w:p>
    <w:p w14:paraId="1D17D40A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ROM Trebovanje</w:t>
      </w:r>
    </w:p>
    <w:p w14:paraId="362E3396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TrebovanjeID=:NEW.TrebovanjeID;</w:t>
      </w:r>
    </w:p>
    <w:p w14:paraId="257DE4ED" w14:textId="77777777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:NEW.PrijemnicaID:=v_PrijemnicaID;</w:t>
      </w:r>
    </w:p>
    <w:p w14:paraId="55FAE6AC" w14:textId="69C40CFF" w:rsidR="007238A3" w:rsidRPr="007A13F3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7A13F3">
        <w:rPr>
          <w:lang w:val="de-DE"/>
        </w:rPr>
        <w:t>END;</w:t>
      </w:r>
    </w:p>
    <w:p w14:paraId="4E340637" w14:textId="77777777" w:rsidR="00474654" w:rsidRPr="007A13F3" w:rsidRDefault="00474654" w:rsidP="007E694C">
      <w:pPr>
        <w:rPr>
          <w:lang w:val="de-DE"/>
        </w:rPr>
      </w:pPr>
    </w:p>
    <w:p w14:paraId="0CF88927" w14:textId="595C1B06" w:rsidR="00474654" w:rsidRPr="00474654" w:rsidRDefault="00474654" w:rsidP="00474654">
      <w:pPr>
        <w:rPr>
          <w:lang w:val="de-DE"/>
        </w:rPr>
      </w:pPr>
      <w:r w:rsidRPr="00474654">
        <w:rPr>
          <w:lang w:val="de-DE"/>
        </w:rPr>
        <w:t>Prikaz tabele Ra</w:t>
      </w:r>
      <w:r w:rsidR="00245A4A">
        <w:rPr>
          <w:lang w:val="de-DE"/>
        </w:rPr>
        <w:t>č</w:t>
      </w:r>
      <w:r w:rsidRPr="00474654">
        <w:rPr>
          <w:lang w:val="de-DE"/>
        </w:rPr>
        <w:t>un nakon pokretanja trigera:</w:t>
      </w:r>
    </w:p>
    <w:p w14:paraId="5BD9E2B8" w14:textId="35B259B6" w:rsidR="00474654" w:rsidRDefault="00474654" w:rsidP="00474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Racun;</w:t>
      </w:r>
    </w:p>
    <w:p w14:paraId="1348DC8A" w14:textId="77777777" w:rsidR="00474654" w:rsidRDefault="00474654" w:rsidP="007E694C"/>
    <w:p w14:paraId="632F6825" w14:textId="50DB9751" w:rsidR="007E694C" w:rsidRDefault="007E694C" w:rsidP="007E694C">
      <w:r>
        <w:t>Test primer:</w:t>
      </w:r>
    </w:p>
    <w:p w14:paraId="2DAE5671" w14:textId="73EB453A" w:rsidR="007E694C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ERT INTO Racun (RacunID, DatumPrometaRacuna, DatumIzdavanjaRacuna, TrebovanjeID, ValutaID, PartnerID, GradIzdavanja, RegionIzdavanja, GradPrometa, RegionPrometa) VALUES (2,TO_DATE('05/12/2022', 'DD/MM/YYYY'),TO_DATE('05/12/2022', 'DD/MM/YYYY'), 1, 1, 1, 17501, 1, 17501, 1);</w:t>
      </w:r>
    </w:p>
    <w:p w14:paraId="1436FBCE" w14:textId="3D858ECB" w:rsidR="007E694C" w:rsidRDefault="007E694C" w:rsidP="007E694C"/>
    <w:p w14:paraId="0B586D0D" w14:textId="678AA7DE" w:rsidR="00245A4A" w:rsidRPr="00245A4A" w:rsidRDefault="00245A4A" w:rsidP="00245A4A">
      <w:pPr>
        <w:rPr>
          <w:lang w:val="de-DE"/>
        </w:rPr>
      </w:pPr>
      <w:r w:rsidRPr="00245A4A">
        <w:rPr>
          <w:lang w:val="de-DE"/>
        </w:rPr>
        <w:t>Prikaz tabele Ra</w:t>
      </w:r>
      <w:r>
        <w:rPr>
          <w:lang w:val="de-DE"/>
        </w:rPr>
        <w:t>č</w:t>
      </w:r>
      <w:r w:rsidRPr="00245A4A">
        <w:rPr>
          <w:lang w:val="de-DE"/>
        </w:rPr>
        <w:t>un nakon pokretanja trigera:</w:t>
      </w:r>
    </w:p>
    <w:p w14:paraId="47C3E4E0" w14:textId="5A5C3D2D" w:rsidR="00245A4A" w:rsidRPr="00645CA2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645CA2">
        <w:rPr>
          <w:lang w:val="de-DE"/>
        </w:rPr>
        <w:t>SELECT * FROM Racun;</w:t>
      </w:r>
    </w:p>
    <w:p w14:paraId="74BEFE16" w14:textId="77777777" w:rsidR="00245A4A" w:rsidRPr="00645CA2" w:rsidRDefault="00245A4A" w:rsidP="007E694C">
      <w:pPr>
        <w:rPr>
          <w:lang w:val="de-DE"/>
        </w:rPr>
      </w:pPr>
    </w:p>
    <w:p w14:paraId="1C66BDA5" w14:textId="675485C4" w:rsidR="007E694C" w:rsidRPr="00645CA2" w:rsidRDefault="007E694C" w:rsidP="007E694C">
      <w:pPr>
        <w:rPr>
          <w:b/>
          <w:bCs/>
          <w:lang w:val="de-DE"/>
        </w:rPr>
      </w:pPr>
      <w:r w:rsidRPr="00645CA2">
        <w:rPr>
          <w:b/>
          <w:bCs/>
          <w:lang w:val="de-DE"/>
        </w:rPr>
        <w:t>U kolonu PrijemnicaID upisuje odgovaraju</w:t>
      </w:r>
      <w:r w:rsidR="007238A3" w:rsidRPr="00645CA2">
        <w:rPr>
          <w:b/>
          <w:bCs/>
          <w:lang w:val="de-DE"/>
        </w:rPr>
        <w:t>ć</w:t>
      </w:r>
      <w:r w:rsidRPr="00645CA2">
        <w:rPr>
          <w:b/>
          <w:bCs/>
          <w:lang w:val="de-DE"/>
        </w:rPr>
        <w:t>u vrednost na osnovu nove vrednosti za TrebovanjeID:</w:t>
      </w:r>
    </w:p>
    <w:p w14:paraId="384E2BA0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IZMENA_TREBOVANJEID_U_RACUN</w:t>
      </w:r>
    </w:p>
    <w:p w14:paraId="29EC663A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FORE UPDATE OF TrebovanjeID</w:t>
      </w:r>
    </w:p>
    <w:p w14:paraId="6D1A9563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Racun</w:t>
      </w:r>
    </w:p>
    <w:p w14:paraId="2FE1DA65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EACH ROW </w:t>
      </w:r>
    </w:p>
    <w:p w14:paraId="06843008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LARE</w:t>
      </w:r>
    </w:p>
    <w:p w14:paraId="1833667F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_PrijemnicaID PRIJEMNICA.PrijemnicaID%TYPE;</w:t>
      </w:r>
    </w:p>
    <w:p w14:paraId="06EFC379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372AA850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PrijemnicaID INTO v_PrijemnicaID</w:t>
      </w:r>
    </w:p>
    <w:p w14:paraId="7A87D71B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ROM Trebovanje</w:t>
      </w:r>
    </w:p>
    <w:p w14:paraId="4854230A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TrebovanjeID=:NEW.TrebovanjeID;</w:t>
      </w:r>
    </w:p>
    <w:p w14:paraId="5ED116C4" w14:textId="77777777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:NEW.PrijemnicaID:=v_PrijemnicaID;</w:t>
      </w:r>
    </w:p>
    <w:p w14:paraId="0F542DCC" w14:textId="166338C5" w:rsidR="007238A3" w:rsidRPr="007A13F3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7A13F3">
        <w:rPr>
          <w:lang w:val="de-DE"/>
        </w:rPr>
        <w:t>END;</w:t>
      </w:r>
    </w:p>
    <w:p w14:paraId="59E666FF" w14:textId="01E6D51B" w:rsidR="00245A4A" w:rsidRPr="007A13F3" w:rsidRDefault="00245A4A" w:rsidP="007E694C">
      <w:pPr>
        <w:rPr>
          <w:lang w:val="de-DE"/>
        </w:rPr>
      </w:pPr>
    </w:p>
    <w:p w14:paraId="0F8A2DB3" w14:textId="77777777" w:rsidR="00544579" w:rsidRPr="007A13F3" w:rsidRDefault="00544579" w:rsidP="007E694C">
      <w:pPr>
        <w:rPr>
          <w:lang w:val="de-DE"/>
        </w:rPr>
      </w:pPr>
    </w:p>
    <w:p w14:paraId="0EEC6B01" w14:textId="28C69A4C" w:rsidR="00245A4A" w:rsidRPr="00245A4A" w:rsidRDefault="00245A4A" w:rsidP="00245A4A">
      <w:pPr>
        <w:rPr>
          <w:lang w:val="de-DE"/>
        </w:rPr>
      </w:pPr>
      <w:r w:rsidRPr="00245A4A">
        <w:rPr>
          <w:lang w:val="de-DE"/>
        </w:rPr>
        <w:lastRenderedPageBreak/>
        <w:t>Prikaz tabele Ra</w:t>
      </w:r>
      <w:r>
        <w:rPr>
          <w:lang w:val="de-DE"/>
        </w:rPr>
        <w:t>č</w:t>
      </w:r>
      <w:r w:rsidRPr="00245A4A">
        <w:rPr>
          <w:lang w:val="de-DE"/>
        </w:rPr>
        <w:t>un nakon pokretanja trigera:</w:t>
      </w:r>
    </w:p>
    <w:p w14:paraId="59CD052A" w14:textId="1ED1B2EC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Racun;</w:t>
      </w:r>
    </w:p>
    <w:p w14:paraId="63D65B9D" w14:textId="77777777" w:rsidR="00245A4A" w:rsidRDefault="00245A4A" w:rsidP="007E694C"/>
    <w:p w14:paraId="23CB80ED" w14:textId="294C0130" w:rsidR="007E694C" w:rsidRDefault="007E694C" w:rsidP="007E694C">
      <w:r>
        <w:t>Test primer:</w:t>
      </w:r>
    </w:p>
    <w:p w14:paraId="511DCF06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Racun SET TrebovanjeID=2 WHERE TrebovanjeID=1;</w:t>
      </w:r>
    </w:p>
    <w:p w14:paraId="7F9C0B97" w14:textId="6DC9CBFE" w:rsidR="007E694C" w:rsidRDefault="007E694C" w:rsidP="007E694C"/>
    <w:p w14:paraId="13DB0A34" w14:textId="14E328BB" w:rsidR="00245A4A" w:rsidRPr="00245A4A" w:rsidRDefault="00245A4A" w:rsidP="00245A4A">
      <w:pPr>
        <w:rPr>
          <w:lang w:val="de-DE"/>
        </w:rPr>
      </w:pPr>
      <w:r w:rsidRPr="00245A4A">
        <w:rPr>
          <w:lang w:val="de-DE"/>
        </w:rPr>
        <w:t>Prikaz tabele Ra</w:t>
      </w:r>
      <w:r>
        <w:rPr>
          <w:lang w:val="de-DE"/>
        </w:rPr>
        <w:t>č</w:t>
      </w:r>
      <w:r w:rsidRPr="00245A4A">
        <w:rPr>
          <w:lang w:val="de-DE"/>
        </w:rPr>
        <w:t>un nakon pokretanja trigera:</w:t>
      </w:r>
    </w:p>
    <w:p w14:paraId="71A3BB51" w14:textId="55233113" w:rsidR="00245A4A" w:rsidRDefault="00245A4A" w:rsidP="00245A4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Racun;</w:t>
      </w:r>
    </w:p>
    <w:p w14:paraId="4DAE00E4" w14:textId="77777777" w:rsidR="00245A4A" w:rsidRDefault="00245A4A" w:rsidP="007E694C"/>
    <w:p w14:paraId="2075AE12" w14:textId="7E7FD606" w:rsidR="007E694C" w:rsidRPr="007E694C" w:rsidRDefault="007E694C" w:rsidP="007E694C">
      <w:pPr>
        <w:rPr>
          <w:b/>
          <w:bCs/>
        </w:rPr>
      </w:pPr>
      <w:r w:rsidRPr="007E694C">
        <w:rPr>
          <w:b/>
          <w:bCs/>
        </w:rPr>
        <w:t>Sprečava direktnu izmenu kolone PrijemnicaID u tabeli Račun:</w:t>
      </w:r>
    </w:p>
    <w:p w14:paraId="5DA3B916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ZABRANA_IZMENE_PRIJEMNICAID_U_RACUN</w:t>
      </w:r>
    </w:p>
    <w:p w14:paraId="6D0064F2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FTER UPDATE OF PrijemnicaID</w:t>
      </w:r>
    </w:p>
    <w:p w14:paraId="432D7D98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 Racun</w:t>
      </w:r>
    </w:p>
    <w:p w14:paraId="4337F66D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54F59501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RAISE_APPLICATION_ERROR(-20000, 'Nije dozvoljena direktna izmena vrednosti kolone PrijemnicaID u tabeli Racun');</w:t>
      </w:r>
    </w:p>
    <w:p w14:paraId="6C62264C" w14:textId="77777777" w:rsidR="007E694C" w:rsidRDefault="007E694C" w:rsidP="007E69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0C6410C6" w14:textId="77777777" w:rsidR="007E694C" w:rsidRDefault="007E694C" w:rsidP="007E694C"/>
    <w:p w14:paraId="75E4236A" w14:textId="01892FA3" w:rsidR="007E694C" w:rsidRDefault="007E694C" w:rsidP="007E694C">
      <w:r>
        <w:t>Test primer:</w:t>
      </w:r>
    </w:p>
    <w:p w14:paraId="121AB04E" w14:textId="3CF42715" w:rsidR="008F760E" w:rsidRDefault="007E694C" w:rsidP="007E694C">
      <w:pPr>
        <w:rPr>
          <w:bdr w:val="single" w:sz="4" w:space="0" w:color="auto"/>
        </w:rPr>
      </w:pPr>
      <w:r>
        <w:rPr>
          <w:bdr w:val="single" w:sz="4" w:space="0" w:color="auto"/>
        </w:rPr>
        <w:t xml:space="preserve"> </w:t>
      </w:r>
      <w:r w:rsidRPr="007E694C">
        <w:rPr>
          <w:bdr w:val="single" w:sz="4" w:space="0" w:color="auto"/>
        </w:rPr>
        <w:t>UPDATE Racun SET PrijemnicaID=2 WHERE PrijemnicaID=1;</w:t>
      </w:r>
      <w:r>
        <w:rPr>
          <w:bdr w:val="single" w:sz="4" w:space="0" w:color="auto"/>
        </w:rPr>
        <w:tab/>
      </w:r>
      <w:r>
        <w:rPr>
          <w:bdr w:val="single" w:sz="4" w:space="0" w:color="auto"/>
        </w:rPr>
        <w:tab/>
      </w:r>
      <w:r>
        <w:rPr>
          <w:bdr w:val="single" w:sz="4" w:space="0" w:color="auto"/>
        </w:rPr>
        <w:tab/>
      </w:r>
      <w:r>
        <w:rPr>
          <w:bdr w:val="single" w:sz="4" w:space="0" w:color="auto"/>
        </w:rPr>
        <w:tab/>
      </w:r>
      <w:r>
        <w:rPr>
          <w:bdr w:val="single" w:sz="4" w:space="0" w:color="auto"/>
        </w:rPr>
        <w:tab/>
      </w:r>
    </w:p>
    <w:p w14:paraId="70B3CE09" w14:textId="0215B400" w:rsidR="00C45FE8" w:rsidRPr="008F760E" w:rsidRDefault="008F760E" w:rsidP="008F760E">
      <w:pPr>
        <w:spacing w:after="160" w:line="259" w:lineRule="auto"/>
        <w:rPr>
          <w:bdr w:val="single" w:sz="4" w:space="0" w:color="auto"/>
        </w:rPr>
      </w:pPr>
      <w:r>
        <w:rPr>
          <w:bdr w:val="single" w:sz="4" w:space="0" w:color="auto"/>
        </w:rPr>
        <w:br w:type="page"/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lastRenderedPageBreak/>
        <w:t>OPTIMIZACIJA BAZE PODATAKA</w:t>
      </w:r>
    </w:p>
    <w:p w14:paraId="42B6347B" w14:textId="767BEDC1" w:rsidR="67E65B65" w:rsidRDefault="67E65B65" w:rsidP="7D30F917">
      <w:pPr>
        <w:pStyle w:val="Heading2"/>
      </w:pPr>
      <w:r w:rsidRPr="7D30F917">
        <w:t xml:space="preserve"> Definisanje i analiza indeksa</w:t>
      </w:r>
    </w:p>
    <w:p w14:paraId="2BA31FBE" w14:textId="77777777" w:rsidR="00284602" w:rsidRPr="006C6939" w:rsidRDefault="008F760E" w:rsidP="001F3C52">
      <w:pPr>
        <w:rPr>
          <w:b/>
          <w:bCs/>
          <w:u w:val="single"/>
        </w:rPr>
      </w:pPr>
      <w:r w:rsidRPr="006C6939">
        <w:rPr>
          <w:b/>
          <w:bCs/>
          <w:u w:val="single"/>
        </w:rPr>
        <w:t>Kreiranje indeksa i skeniranje indeksa po opsegu (range):</w:t>
      </w:r>
    </w:p>
    <w:p w14:paraId="53D86CAE" w14:textId="68335517" w:rsidR="00284602" w:rsidRPr="00284602" w:rsidRDefault="00284602" w:rsidP="001F3C52">
      <w:pPr>
        <w:rPr>
          <w:b/>
          <w:bCs/>
        </w:rPr>
      </w:pPr>
      <w:r w:rsidRPr="009A6D10">
        <w:t>Operacija bez korišćenja indeksa:</w:t>
      </w:r>
    </w:p>
    <w:p w14:paraId="1DDF8882" w14:textId="77777777" w:rsidR="00284602" w:rsidRPr="00284602" w:rsidRDefault="00284602" w:rsidP="00284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4602">
        <w:t>SELECT *</w:t>
      </w:r>
    </w:p>
    <w:p w14:paraId="2384AC35" w14:textId="77777777" w:rsidR="00284602" w:rsidRPr="00284602" w:rsidRDefault="00284602" w:rsidP="00284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4602">
        <w:t>FROM Delatnost</w:t>
      </w:r>
    </w:p>
    <w:p w14:paraId="73CF7DF0" w14:textId="33CF43F2" w:rsidR="00284602" w:rsidRPr="00284602" w:rsidRDefault="00284602" w:rsidP="00284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4602">
        <w:t>WHERE NazivDelatnosti='Prehrambena industrija';</w:t>
      </w:r>
    </w:p>
    <w:p w14:paraId="3A8A9624" w14:textId="30CE423A" w:rsidR="001F3C52" w:rsidRPr="008F760E" w:rsidRDefault="008F760E" w:rsidP="001F3C52">
      <w:pPr>
        <w:rPr>
          <w:lang w:val="sr-Latn-RS"/>
        </w:rPr>
      </w:pPr>
      <w:r w:rsidRPr="009A6D10">
        <w:t>Pre kreiranja indeksa na tabeli Delatnost za naziv delatnosti, ko</w:t>
      </w:r>
      <w:r>
        <w:rPr>
          <w:lang w:val="sr-Latn-RS"/>
        </w:rPr>
        <w:t>štanje date operacije je 3.</w:t>
      </w:r>
    </w:p>
    <w:p w14:paraId="3578D415" w14:textId="77777777" w:rsidR="00544579" w:rsidRDefault="001F3C52" w:rsidP="00544579">
      <w:pPr>
        <w:keepNext/>
        <w:jc w:val="center"/>
      </w:pPr>
      <w:r>
        <w:rPr>
          <w:noProof/>
        </w:rPr>
        <w:drawing>
          <wp:inline distT="0" distB="0" distL="0" distR="0" wp14:anchorId="240A349F" wp14:editId="7F6602C2">
            <wp:extent cx="5732145" cy="1192286"/>
            <wp:effectExtent l="0" t="0" r="1905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6917" b="37375"/>
                    <a:stretch/>
                  </pic:blipFill>
                  <pic:spPr bwMode="auto">
                    <a:xfrm>
                      <a:off x="0" y="0"/>
                      <a:ext cx="5763112" cy="1198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9D063" w14:textId="497A5FE4" w:rsidR="001F3C52" w:rsidRPr="004D2A48" w:rsidRDefault="00544579" w:rsidP="00544579">
      <w:pPr>
        <w:pStyle w:val="Caption"/>
        <w:jc w:val="center"/>
        <w:rPr>
          <w:lang w:val="de-DE"/>
        </w:rPr>
      </w:pPr>
      <w:r w:rsidRPr="004D2A48">
        <w:rPr>
          <w:lang w:val="de-DE"/>
        </w:rPr>
        <w:t xml:space="preserve">Slika </w:t>
      </w:r>
      <w:r>
        <w:fldChar w:fldCharType="begin"/>
      </w:r>
      <w:r w:rsidRPr="004D2A48">
        <w:rPr>
          <w:lang w:val="de-DE"/>
        </w:rPr>
        <w:instrText xml:space="preserve"> SEQ Slika \* ARABIC </w:instrText>
      </w:r>
      <w:r>
        <w:fldChar w:fldCharType="separate"/>
      </w:r>
      <w:r w:rsidR="00C956EE" w:rsidRPr="004D2A48">
        <w:rPr>
          <w:noProof/>
          <w:lang w:val="de-DE"/>
        </w:rPr>
        <w:t>21</w:t>
      </w:r>
      <w:r>
        <w:rPr>
          <w:noProof/>
        </w:rPr>
        <w:fldChar w:fldCharType="end"/>
      </w:r>
      <w:r w:rsidRPr="004D2A48">
        <w:rPr>
          <w:lang w:val="de-DE"/>
        </w:rPr>
        <w:t xml:space="preserve"> Koštanje operacije pre kreiranja indeksa na tabeli Delatnost</w:t>
      </w:r>
    </w:p>
    <w:p w14:paraId="3AD91061" w14:textId="18A20B47" w:rsidR="008F760E" w:rsidRPr="004D2A48" w:rsidRDefault="008F760E" w:rsidP="001F3C52">
      <w:pPr>
        <w:rPr>
          <w:lang w:val="de-DE"/>
        </w:rPr>
      </w:pPr>
      <w:r w:rsidRPr="004D2A48">
        <w:rPr>
          <w:lang w:val="de-DE"/>
        </w:rPr>
        <w:t>Kreiramo indeks INDEX_NAZIVDELATNOSTI i uz primenu skeniranja indeksa po opsegu (range) kreiramo isti upit kao</w:t>
      </w:r>
      <w:r w:rsidR="003107A4" w:rsidRPr="004D2A48">
        <w:rPr>
          <w:lang w:val="de-DE"/>
        </w:rPr>
        <w:t xml:space="preserve"> </w:t>
      </w:r>
      <w:r w:rsidRPr="004D2A48">
        <w:rPr>
          <w:lang w:val="de-DE"/>
        </w:rPr>
        <w:t>na slici iznad.</w:t>
      </w:r>
    </w:p>
    <w:p w14:paraId="51F740A8" w14:textId="0C0386A8" w:rsidR="008F760E" w:rsidRDefault="008F760E" w:rsidP="002846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F760E">
        <w:t>CREATE INDEX INDEX_NAZIVDELATNOSTI ON Delatnost</w:t>
      </w:r>
      <w:r>
        <w:t xml:space="preserve"> </w:t>
      </w:r>
      <w:r w:rsidRPr="008F760E">
        <w:t>(NazivDelatnosti);</w:t>
      </w:r>
    </w:p>
    <w:p w14:paraId="69D2394E" w14:textId="0F068BEB" w:rsidR="00284602" w:rsidRDefault="00284602" w:rsidP="001F3C52">
      <w:pPr>
        <w:rPr>
          <w:noProof/>
        </w:rPr>
      </w:pPr>
      <w:r>
        <w:t>Operacija sa korišćenjem indeksa:</w:t>
      </w:r>
    </w:p>
    <w:p w14:paraId="273A53F7" w14:textId="77777777" w:rsidR="008F760E" w:rsidRDefault="008F760E" w:rsidP="008F7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</w:rPr>
      </w:pPr>
      <w:r>
        <w:rPr>
          <w:noProof/>
        </w:rPr>
        <w:t>SELECT /*+ INDEX(Delatnost INDEX_NAZIVDELATNOSTI)*/ *</w:t>
      </w:r>
    </w:p>
    <w:p w14:paraId="03B3FEF4" w14:textId="77777777" w:rsidR="008F760E" w:rsidRDefault="008F760E" w:rsidP="008F7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</w:rPr>
      </w:pPr>
      <w:r>
        <w:rPr>
          <w:noProof/>
        </w:rPr>
        <w:t>FROM Delatnost</w:t>
      </w:r>
    </w:p>
    <w:p w14:paraId="0CB53C76" w14:textId="2B489069" w:rsidR="008F760E" w:rsidRPr="008F760E" w:rsidRDefault="008F760E" w:rsidP="008F7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</w:rPr>
      </w:pPr>
      <w:r>
        <w:rPr>
          <w:noProof/>
        </w:rPr>
        <w:t>WHERE NazivDelatnosti='Prehrambena industrija';</w:t>
      </w:r>
    </w:p>
    <w:p w14:paraId="713B3729" w14:textId="375565BB" w:rsidR="00284602" w:rsidRPr="00284602" w:rsidRDefault="00284602" w:rsidP="001F3C52">
      <w:r w:rsidRPr="00284602">
        <w:t>Koštanje date operacije nakon korišćenja indeksa može se videte na sl</w:t>
      </w:r>
      <w:r>
        <w:t xml:space="preserve">ici ispod. </w:t>
      </w:r>
      <w:r w:rsidRPr="00284602">
        <w:t xml:space="preserve"> </w:t>
      </w:r>
      <w:r w:rsidRPr="008F760E">
        <w:t>Da bi se videla prava razlika u koštanju date operacije nakon dodatog indek</w:t>
      </w:r>
      <w:r>
        <w:t>sa, neophodno je imati dosta veći broj rekorda.</w:t>
      </w:r>
    </w:p>
    <w:p w14:paraId="017DBA5F" w14:textId="77777777" w:rsidR="00544579" w:rsidRDefault="001F3C52" w:rsidP="00544579">
      <w:pPr>
        <w:keepNext/>
        <w:jc w:val="center"/>
      </w:pPr>
      <w:r>
        <w:rPr>
          <w:noProof/>
        </w:rPr>
        <w:drawing>
          <wp:inline distT="0" distB="0" distL="0" distR="0" wp14:anchorId="510FCA6E" wp14:editId="38C03C56">
            <wp:extent cx="5715000" cy="139903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08" r="16916" b="23939"/>
                    <a:stretch/>
                  </pic:blipFill>
                  <pic:spPr bwMode="auto">
                    <a:xfrm>
                      <a:off x="0" y="0"/>
                      <a:ext cx="5740709" cy="14053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280A" w14:textId="5E2E6E1B" w:rsidR="001F3C52" w:rsidRPr="004D2A48" w:rsidRDefault="00544579" w:rsidP="00544579">
      <w:pPr>
        <w:pStyle w:val="Caption"/>
        <w:jc w:val="center"/>
        <w:rPr>
          <w:lang w:val="de-DE"/>
        </w:rPr>
      </w:pPr>
      <w:r w:rsidRPr="004D2A48">
        <w:rPr>
          <w:lang w:val="de-DE"/>
        </w:rPr>
        <w:t xml:space="preserve">Slika </w:t>
      </w:r>
      <w:r>
        <w:fldChar w:fldCharType="begin"/>
      </w:r>
      <w:r w:rsidRPr="004D2A48">
        <w:rPr>
          <w:lang w:val="de-DE"/>
        </w:rPr>
        <w:instrText xml:space="preserve"> SEQ Slika \* ARABIC </w:instrText>
      </w:r>
      <w:r>
        <w:fldChar w:fldCharType="separate"/>
      </w:r>
      <w:r w:rsidR="00C956EE" w:rsidRPr="004D2A48">
        <w:rPr>
          <w:noProof/>
          <w:lang w:val="de-DE"/>
        </w:rPr>
        <w:t>22</w:t>
      </w:r>
      <w:r>
        <w:rPr>
          <w:noProof/>
        </w:rPr>
        <w:fldChar w:fldCharType="end"/>
      </w:r>
      <w:r w:rsidRPr="004D2A48">
        <w:rPr>
          <w:lang w:val="de-DE"/>
        </w:rPr>
        <w:t xml:space="preserve">  Koštanje operacije nakon kreiranja indeksa na tabeli Delatnost</w:t>
      </w:r>
    </w:p>
    <w:p w14:paraId="7FFDEA7B" w14:textId="77777777" w:rsidR="001538B4" w:rsidRPr="004D2A48" w:rsidRDefault="001538B4" w:rsidP="001F3C52">
      <w:pPr>
        <w:rPr>
          <w:lang w:val="de-DE"/>
        </w:rPr>
      </w:pPr>
    </w:p>
    <w:p w14:paraId="074260C5" w14:textId="03018EC8" w:rsidR="001538B4" w:rsidRPr="006C6939" w:rsidRDefault="001538B4" w:rsidP="001538B4">
      <w:pPr>
        <w:rPr>
          <w:b/>
          <w:bCs/>
          <w:u w:val="single"/>
          <w:lang w:val="de-DE"/>
        </w:rPr>
      </w:pPr>
      <w:r w:rsidRPr="006C6939">
        <w:rPr>
          <w:b/>
          <w:bCs/>
          <w:u w:val="single"/>
          <w:lang w:val="de-DE"/>
        </w:rPr>
        <w:t>Kreiranje indeksa i skeniranje indeksa sa spajanjem (index join):</w:t>
      </w:r>
    </w:p>
    <w:p w14:paraId="18872017" w14:textId="575FD9A9" w:rsidR="001538B4" w:rsidRPr="009A6D10" w:rsidRDefault="001538B4" w:rsidP="001538B4">
      <w:pPr>
        <w:rPr>
          <w:b/>
          <w:bCs/>
          <w:lang w:val="de-DE"/>
        </w:rPr>
      </w:pPr>
      <w:r>
        <w:rPr>
          <w:lang w:val="de-DE"/>
        </w:rPr>
        <w:t>Operacija bez korišćenja indeksa:</w:t>
      </w:r>
    </w:p>
    <w:p w14:paraId="12E6C084" w14:textId="77777777" w:rsidR="001538B4" w:rsidRPr="009A6D10" w:rsidRDefault="001538B4" w:rsidP="001538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9A6D10">
        <w:rPr>
          <w:lang w:val="de-DE"/>
        </w:rPr>
        <w:t>SELECT ImePrezimeKupca, BrojTelefonaKupca FROM Kupac k;</w:t>
      </w:r>
    </w:p>
    <w:p w14:paraId="5A03FCCB" w14:textId="30D25D35" w:rsidR="001538B4" w:rsidRPr="001538B4" w:rsidRDefault="001538B4" w:rsidP="001538B4">
      <w:pPr>
        <w:rPr>
          <w:lang w:val="sr-Latn-RS"/>
        </w:rPr>
      </w:pPr>
      <w:r w:rsidRPr="009A6D10">
        <w:rPr>
          <w:lang w:val="de-DE"/>
        </w:rPr>
        <w:t xml:space="preserve">Pre kreiranja indeksa na tabeli </w:t>
      </w:r>
      <w:r w:rsidR="003107A4" w:rsidRPr="009A6D10">
        <w:rPr>
          <w:lang w:val="de-DE"/>
        </w:rPr>
        <w:t>Kupac</w:t>
      </w:r>
      <w:r w:rsidRPr="009A6D10">
        <w:rPr>
          <w:lang w:val="de-DE"/>
        </w:rPr>
        <w:t xml:space="preserve"> za </w:t>
      </w:r>
      <w:r w:rsidR="003107A4" w:rsidRPr="009A6D10">
        <w:rPr>
          <w:lang w:val="de-DE"/>
        </w:rPr>
        <w:t>ImePrezimeKupca I BrojTelefona</w:t>
      </w:r>
      <w:r w:rsidRPr="009A6D10">
        <w:rPr>
          <w:lang w:val="de-DE"/>
        </w:rPr>
        <w:t>, ko</w:t>
      </w:r>
      <w:r>
        <w:rPr>
          <w:lang w:val="sr-Latn-RS"/>
        </w:rPr>
        <w:t>štanje date operacije je 3.</w:t>
      </w:r>
    </w:p>
    <w:p w14:paraId="11C234F8" w14:textId="77777777" w:rsidR="00544579" w:rsidRDefault="001F3C52" w:rsidP="00544579">
      <w:pPr>
        <w:keepNext/>
        <w:jc w:val="center"/>
      </w:pPr>
      <w:r>
        <w:rPr>
          <w:noProof/>
        </w:rPr>
        <w:drawing>
          <wp:inline distT="0" distB="0" distL="0" distR="0" wp14:anchorId="15168E09" wp14:editId="083EB5A1">
            <wp:extent cx="5699760" cy="1070974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517" b="43427"/>
                    <a:stretch/>
                  </pic:blipFill>
                  <pic:spPr bwMode="auto">
                    <a:xfrm>
                      <a:off x="0" y="0"/>
                      <a:ext cx="5717866" cy="1074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212A7" w14:textId="11363F94" w:rsidR="001F3C52" w:rsidRPr="004D2A48" w:rsidRDefault="00544579" w:rsidP="00544579">
      <w:pPr>
        <w:pStyle w:val="Caption"/>
        <w:jc w:val="center"/>
        <w:rPr>
          <w:lang w:val="de-DE"/>
        </w:rPr>
      </w:pPr>
      <w:r w:rsidRPr="004D2A48">
        <w:rPr>
          <w:lang w:val="de-DE"/>
        </w:rPr>
        <w:t xml:space="preserve">Slika </w:t>
      </w:r>
      <w:r>
        <w:fldChar w:fldCharType="begin"/>
      </w:r>
      <w:r w:rsidRPr="004D2A48">
        <w:rPr>
          <w:lang w:val="de-DE"/>
        </w:rPr>
        <w:instrText xml:space="preserve"> SEQ Slika \* ARABIC </w:instrText>
      </w:r>
      <w:r>
        <w:fldChar w:fldCharType="separate"/>
      </w:r>
      <w:r w:rsidR="00C956EE" w:rsidRPr="004D2A48">
        <w:rPr>
          <w:noProof/>
          <w:lang w:val="de-DE"/>
        </w:rPr>
        <w:t>23</w:t>
      </w:r>
      <w:r>
        <w:rPr>
          <w:noProof/>
        </w:rPr>
        <w:fldChar w:fldCharType="end"/>
      </w:r>
      <w:r w:rsidRPr="004D2A48">
        <w:rPr>
          <w:lang w:val="de-DE"/>
        </w:rPr>
        <w:t xml:space="preserve">  Koštanje operacije pre kreiranja indeksa na tabeli Kupac</w:t>
      </w:r>
    </w:p>
    <w:p w14:paraId="2F4E0A5E" w14:textId="1B976076" w:rsidR="001538B4" w:rsidRPr="004D2A48" w:rsidRDefault="003107A4" w:rsidP="001538B4">
      <w:pPr>
        <w:rPr>
          <w:lang w:val="de-DE"/>
        </w:rPr>
      </w:pPr>
      <w:r w:rsidRPr="004D2A48">
        <w:rPr>
          <w:lang w:val="de-DE"/>
        </w:rPr>
        <w:t>Kreiramo indekse INDEX_IMPREZIME i INDEX_BROJTELEFONA i uz primenu skeniranje indeksa sa spajanjem (index join)</w:t>
      </w:r>
      <w:r w:rsidRPr="004D2A48">
        <w:rPr>
          <w:b/>
          <w:bCs/>
          <w:lang w:val="de-DE"/>
        </w:rPr>
        <w:t xml:space="preserve"> </w:t>
      </w:r>
      <w:r w:rsidRPr="004D2A48">
        <w:rPr>
          <w:lang w:val="de-DE"/>
        </w:rPr>
        <w:t>kreiramo isti upit kao na slici iznad.</w:t>
      </w:r>
    </w:p>
    <w:p w14:paraId="2A0B0A29" w14:textId="04919A25" w:rsidR="003107A4" w:rsidRDefault="001538B4" w:rsidP="003107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INDEX INDEX_IMPREZIME ON Kupac(ImePrezimeKupca);</w:t>
      </w:r>
    </w:p>
    <w:p w14:paraId="2896A5AF" w14:textId="77777777" w:rsidR="001538B4" w:rsidRDefault="001538B4" w:rsidP="003107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INDEX INDEX_BROJTELEFONA ON Kupac(BrojTelefonaKupca);</w:t>
      </w:r>
    </w:p>
    <w:p w14:paraId="365EE41F" w14:textId="5B681A8D" w:rsidR="001538B4" w:rsidRDefault="003107A4" w:rsidP="001538B4">
      <w:pPr>
        <w:rPr>
          <w:noProof/>
        </w:rPr>
      </w:pPr>
      <w:r>
        <w:t>Operacija sa korišćenjem indeksa:</w:t>
      </w:r>
    </w:p>
    <w:p w14:paraId="25EDCFEA" w14:textId="43CF8D22" w:rsidR="001538B4" w:rsidRDefault="001538B4" w:rsidP="003107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/*+ INDEX_JOIN(k)*/ ImePrezimeKupca, BrojTelefonaKupca FROM Kupac k;</w:t>
      </w:r>
    </w:p>
    <w:p w14:paraId="1CA5F022" w14:textId="77BDACEF" w:rsidR="003107A4" w:rsidRDefault="003107A4" w:rsidP="001F3C52">
      <w:r w:rsidRPr="00284602">
        <w:t>Koštanje date operacije nakon korišćenja indeksa može se videte na sl</w:t>
      </w:r>
      <w:r>
        <w:t xml:space="preserve">ici ispod. </w:t>
      </w:r>
      <w:r w:rsidRPr="00284602">
        <w:t xml:space="preserve"> </w:t>
      </w:r>
      <w:r w:rsidRPr="008F760E">
        <w:t>Da bi se videla prava razlika u koštanju date operacije nakon dodatog indek</w:t>
      </w:r>
      <w:r>
        <w:t>sa, neophodno je imati dosta veći broj rekorda.</w:t>
      </w:r>
    </w:p>
    <w:p w14:paraId="3DF647F2" w14:textId="77777777" w:rsidR="00544579" w:rsidRDefault="001F3C52" w:rsidP="00544579">
      <w:pPr>
        <w:keepNext/>
        <w:jc w:val="center"/>
      </w:pPr>
      <w:r>
        <w:rPr>
          <w:noProof/>
        </w:rPr>
        <w:drawing>
          <wp:inline distT="0" distB="0" distL="0" distR="0" wp14:anchorId="0527D205" wp14:editId="4AE9F840">
            <wp:extent cx="5738495" cy="1196261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74" r="16650" b="30976"/>
                    <a:stretch/>
                  </pic:blipFill>
                  <pic:spPr bwMode="auto">
                    <a:xfrm>
                      <a:off x="0" y="0"/>
                      <a:ext cx="5749501" cy="1198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715AB4" w14:textId="6B24D854" w:rsidR="001F3C52" w:rsidRPr="004D2A48" w:rsidRDefault="00544579" w:rsidP="00544579">
      <w:pPr>
        <w:pStyle w:val="Caption"/>
        <w:jc w:val="center"/>
        <w:rPr>
          <w:lang w:val="de-DE"/>
        </w:rPr>
      </w:pPr>
      <w:r w:rsidRPr="004D2A48">
        <w:rPr>
          <w:lang w:val="de-DE"/>
        </w:rPr>
        <w:t xml:space="preserve">Slika </w:t>
      </w:r>
      <w:r>
        <w:fldChar w:fldCharType="begin"/>
      </w:r>
      <w:r w:rsidRPr="004D2A48">
        <w:rPr>
          <w:lang w:val="de-DE"/>
        </w:rPr>
        <w:instrText xml:space="preserve"> SEQ Slika \* ARABIC </w:instrText>
      </w:r>
      <w:r>
        <w:fldChar w:fldCharType="separate"/>
      </w:r>
      <w:r w:rsidR="00C956EE" w:rsidRPr="004D2A48">
        <w:rPr>
          <w:noProof/>
          <w:lang w:val="de-DE"/>
        </w:rPr>
        <w:t>24</w:t>
      </w:r>
      <w:r>
        <w:rPr>
          <w:noProof/>
        </w:rPr>
        <w:fldChar w:fldCharType="end"/>
      </w:r>
      <w:r w:rsidRPr="004D2A48">
        <w:rPr>
          <w:lang w:val="de-DE"/>
        </w:rPr>
        <w:t xml:space="preserve">  Koštanje operacije nakon kreiranja indeksa na tabeli Kupac</w:t>
      </w:r>
    </w:p>
    <w:p w14:paraId="053F2F88" w14:textId="36C2A858" w:rsidR="00C02845" w:rsidRPr="004D2A48" w:rsidRDefault="67E65B65" w:rsidP="00C02845">
      <w:pPr>
        <w:pStyle w:val="Heading2"/>
        <w:spacing w:after="240"/>
        <w:rPr>
          <w:lang w:val="de-DE"/>
        </w:rPr>
      </w:pPr>
      <w:r w:rsidRPr="004D2A48">
        <w:rPr>
          <w:lang w:val="de-DE"/>
        </w:rPr>
        <w:t xml:space="preserve"> Horizontalno particionisanje</w:t>
      </w:r>
    </w:p>
    <w:p w14:paraId="64C101C5" w14:textId="518820A1" w:rsidR="00C02845" w:rsidRPr="004D2A48" w:rsidRDefault="00C02845" w:rsidP="00C02845">
      <w:pPr>
        <w:rPr>
          <w:lang w:val="de-DE"/>
        </w:rPr>
      </w:pPr>
      <w:r w:rsidRPr="004D2A48">
        <w:rPr>
          <w:lang w:val="de-DE"/>
        </w:rPr>
        <w:t>Horizontalno particionisanje izvrš</w:t>
      </w:r>
      <w:r w:rsidR="005B229F" w:rsidRPr="004D2A48">
        <w:rPr>
          <w:lang w:val="de-DE"/>
        </w:rPr>
        <w:t>eno</w:t>
      </w:r>
      <w:r w:rsidRPr="004D2A48">
        <w:rPr>
          <w:lang w:val="de-DE"/>
        </w:rPr>
        <w:t xml:space="preserve"> </w:t>
      </w:r>
      <w:r w:rsidR="005B229F" w:rsidRPr="004D2A48">
        <w:rPr>
          <w:lang w:val="de-DE"/>
        </w:rPr>
        <w:t>j</w:t>
      </w:r>
      <w:r w:rsidRPr="004D2A48">
        <w:rPr>
          <w:lang w:val="de-DE"/>
        </w:rPr>
        <w:t>e nad tabelom RadniNalog koja će imati particije realizovan i nerealizovan u zavisnosti od vrednosti atributa StatusRadnogNaloga. Koristi se List particionisanje, gde se zadaje lista vrednosti kao kriterijum za particionisanje.</w:t>
      </w:r>
    </w:p>
    <w:p w14:paraId="6E58AF3B" w14:textId="25B40D85" w:rsidR="005B229F" w:rsidRPr="005B229F" w:rsidRDefault="005B229F" w:rsidP="00C02845">
      <w:pPr>
        <w:rPr>
          <w:lang w:val="de-DE"/>
        </w:rPr>
      </w:pPr>
      <w:r w:rsidRPr="005B229F">
        <w:rPr>
          <w:lang w:val="de-DE"/>
        </w:rPr>
        <w:t>Relacija RadniNalog na osnovu koje je kreirana tabela sa particijama:</w:t>
      </w:r>
    </w:p>
    <w:p w14:paraId="3C4ADE48" w14:textId="4B013DC6" w:rsidR="008E200F" w:rsidRPr="00544579" w:rsidRDefault="008E200F" w:rsidP="00C02845">
      <w:pPr>
        <w:jc w:val="both"/>
        <w:rPr>
          <w:lang w:val="de-DE"/>
        </w:rPr>
      </w:pPr>
      <w:r w:rsidRPr="00544579">
        <w:rPr>
          <w:b/>
          <w:bCs/>
          <w:lang w:val="de-DE"/>
        </w:rPr>
        <w:lastRenderedPageBreak/>
        <w:t>RadniNalog</w:t>
      </w:r>
      <w:r w:rsidRPr="00544579">
        <w:rPr>
          <w:lang w:val="de-DE"/>
        </w:rPr>
        <w:t xml:space="preserve"> (</w:t>
      </w:r>
      <w:r w:rsidRPr="00544579">
        <w:rPr>
          <w:u w:val="single"/>
          <w:lang w:val="de-DE"/>
        </w:rPr>
        <w:t>RadniNalogID</w:t>
      </w:r>
      <w:r w:rsidRPr="00544579">
        <w:rPr>
          <w:lang w:val="de-DE"/>
        </w:rPr>
        <w:t>, StatusRadnogNaloga, DatumKreiranjaRadnogNaloga, DatumIzmeneRadnogNaloga, PlaniraniDatumRadnogNaloga, DatumRealizacijeRadnogNaloga, NapomenaRadnogNaloga, PrioritetRadnogNaloga, OpisRadnogNaloga, EksportovanostRadnogNaloga, ZavršenostRadnogNaloga, SpornostRadnogNaloga, InternostRadnogNaloga</w:t>
      </w:r>
      <w:r w:rsidRPr="00544579">
        <w:rPr>
          <w:i/>
          <w:iCs/>
          <w:lang w:val="de-DE"/>
        </w:rPr>
        <w:t>, TipRadnogNalogaID, PartnerID, GotovProizvodID, KupacID</w:t>
      </w:r>
      <w:r w:rsidRPr="00544579">
        <w:rPr>
          <w:lang w:val="de-DE"/>
        </w:rPr>
        <w:t xml:space="preserve"> )</w:t>
      </w:r>
    </w:p>
    <w:p w14:paraId="09ABB2AB" w14:textId="1AF20684" w:rsidR="000E4E97" w:rsidRPr="00544579" w:rsidRDefault="000E4E97" w:rsidP="00C02845">
      <w:pPr>
        <w:jc w:val="both"/>
        <w:rPr>
          <w:lang w:val="de-DE"/>
        </w:rPr>
      </w:pPr>
    </w:p>
    <w:p w14:paraId="51F0B8DD" w14:textId="10CB93E5" w:rsidR="000E4E97" w:rsidRPr="000E4E97" w:rsidRDefault="000E4E97" w:rsidP="00C02845">
      <w:pPr>
        <w:jc w:val="both"/>
        <w:rPr>
          <w:lang w:val="de-DE"/>
        </w:rPr>
      </w:pPr>
      <w:r w:rsidRPr="000E4E97">
        <w:rPr>
          <w:lang w:val="de-DE"/>
        </w:rPr>
        <w:t>Kreiranje tabele RADNINALOG_PART s</w:t>
      </w:r>
      <w:r>
        <w:rPr>
          <w:lang w:val="de-DE"/>
        </w:rPr>
        <w:t>a particijama:</w:t>
      </w:r>
    </w:p>
    <w:p w14:paraId="1F3E4461" w14:textId="77777777" w:rsidR="008E200F" w:rsidRDefault="008E200F" w:rsidP="008E200F">
      <w:bookmarkStart w:id="2" w:name="_Hlk121839211"/>
      <w:r>
        <w:t>CREATE TABLE RADNINALOG_PART(</w:t>
      </w:r>
    </w:p>
    <w:p w14:paraId="32D1F702" w14:textId="77777777" w:rsidR="008E200F" w:rsidRDefault="008E200F" w:rsidP="008E200F">
      <w:r>
        <w:tab/>
        <w:t>RadniNalogID NUMBER(7,0),</w:t>
      </w:r>
    </w:p>
    <w:p w14:paraId="3BFDE34A" w14:textId="77777777" w:rsidR="008E200F" w:rsidRDefault="008E200F" w:rsidP="008E200F">
      <w:r>
        <w:tab/>
        <w:t>StatusRadnogNaloga VARCHAR2(20),</w:t>
      </w:r>
    </w:p>
    <w:p w14:paraId="16056660" w14:textId="1C092156" w:rsidR="008E200F" w:rsidRDefault="008E200F" w:rsidP="008E200F">
      <w:r>
        <w:t xml:space="preserve">    </w:t>
      </w:r>
      <w:r w:rsidR="00C02845">
        <w:tab/>
      </w:r>
      <w:r>
        <w:t>DatumKreiranjaRadnogNaloga DATE,</w:t>
      </w:r>
    </w:p>
    <w:p w14:paraId="68353834" w14:textId="2550B224" w:rsidR="008E200F" w:rsidRDefault="008E200F" w:rsidP="008E200F">
      <w:r>
        <w:t xml:space="preserve">   </w:t>
      </w:r>
      <w:r w:rsidR="00C02845">
        <w:tab/>
      </w:r>
      <w:r>
        <w:t xml:space="preserve"> DatumIzmeneRadnogNaloga DATE,</w:t>
      </w:r>
    </w:p>
    <w:p w14:paraId="5CBA2018" w14:textId="23CED703" w:rsidR="008E200F" w:rsidRDefault="008E200F" w:rsidP="008E200F">
      <w:r>
        <w:t xml:space="preserve">   </w:t>
      </w:r>
      <w:r w:rsidR="00C02845">
        <w:tab/>
      </w:r>
      <w:r>
        <w:t xml:space="preserve"> PlaniraniDatumRadnogNaloga DATE, </w:t>
      </w:r>
    </w:p>
    <w:p w14:paraId="6B6E2690" w14:textId="511B4FF3" w:rsidR="008E200F" w:rsidRDefault="008E200F" w:rsidP="008E200F">
      <w:r>
        <w:t xml:space="preserve">    </w:t>
      </w:r>
      <w:r w:rsidR="00C02845">
        <w:tab/>
      </w:r>
      <w:r>
        <w:t xml:space="preserve">DatumRealizacijeRadnogNaloga DATE, </w:t>
      </w:r>
    </w:p>
    <w:p w14:paraId="7BCA4716" w14:textId="1FD71085" w:rsidR="008E200F" w:rsidRDefault="008E200F" w:rsidP="008E200F">
      <w:r>
        <w:t xml:space="preserve">    </w:t>
      </w:r>
      <w:r w:rsidR="00C02845">
        <w:tab/>
      </w:r>
      <w:r>
        <w:t xml:space="preserve">NapomenaRadnogNaloga VARCHAR2(150), </w:t>
      </w:r>
    </w:p>
    <w:p w14:paraId="1A162309" w14:textId="18A17FBB" w:rsidR="008E200F" w:rsidRDefault="008E200F" w:rsidP="008E200F">
      <w:r>
        <w:t xml:space="preserve">    </w:t>
      </w:r>
      <w:r w:rsidR="00C02845">
        <w:tab/>
      </w:r>
      <w:r>
        <w:t xml:space="preserve">PrioritetRadnogNaloga VARCHAR2(40), </w:t>
      </w:r>
    </w:p>
    <w:p w14:paraId="5E4AD67A" w14:textId="06ADF25E" w:rsidR="008E200F" w:rsidRDefault="008E200F" w:rsidP="008E200F">
      <w:r>
        <w:t xml:space="preserve">    </w:t>
      </w:r>
      <w:r w:rsidR="00C02845">
        <w:tab/>
      </w:r>
      <w:r>
        <w:t xml:space="preserve">OpisRadnogNaloga VARCHAR2(150), </w:t>
      </w:r>
    </w:p>
    <w:p w14:paraId="7812E7B9" w14:textId="5A37B3EC" w:rsidR="008E200F" w:rsidRDefault="008E200F" w:rsidP="008E200F">
      <w:r>
        <w:t xml:space="preserve">    </w:t>
      </w:r>
      <w:r w:rsidR="00C02845">
        <w:tab/>
      </w:r>
      <w:r>
        <w:t xml:space="preserve">EksportovanostRadnogNaloga NUMBER(1), </w:t>
      </w:r>
    </w:p>
    <w:p w14:paraId="0850A982" w14:textId="25FE5248" w:rsidR="008E200F" w:rsidRDefault="008E200F" w:rsidP="008E200F">
      <w:r>
        <w:t xml:space="preserve">    </w:t>
      </w:r>
      <w:r w:rsidR="00C02845">
        <w:tab/>
      </w:r>
      <w:r>
        <w:t xml:space="preserve">ZavrsenostRadnogNaloga NUMBER(1), </w:t>
      </w:r>
    </w:p>
    <w:p w14:paraId="1983991A" w14:textId="28A75D10" w:rsidR="008E200F" w:rsidRDefault="008E200F" w:rsidP="008E200F">
      <w:r>
        <w:t xml:space="preserve">    </w:t>
      </w:r>
      <w:r w:rsidR="00C02845">
        <w:tab/>
      </w:r>
      <w:r>
        <w:t xml:space="preserve">SpornostRadnogNaloga NUMBER(1), </w:t>
      </w:r>
    </w:p>
    <w:p w14:paraId="689528C0" w14:textId="37A9FE89" w:rsidR="008E200F" w:rsidRDefault="008E200F" w:rsidP="008E200F">
      <w:r>
        <w:t xml:space="preserve">    </w:t>
      </w:r>
      <w:r w:rsidR="00C02845">
        <w:tab/>
      </w:r>
      <w:r>
        <w:t xml:space="preserve">InternostRadnogNaloga NUMBER(1), </w:t>
      </w:r>
    </w:p>
    <w:p w14:paraId="3D493155" w14:textId="0F96B1CD" w:rsidR="008E200F" w:rsidRDefault="008E200F" w:rsidP="008E200F">
      <w:r>
        <w:t xml:space="preserve">    </w:t>
      </w:r>
      <w:r w:rsidR="00C02845">
        <w:tab/>
      </w:r>
      <w:r>
        <w:t xml:space="preserve">TipRadnogNalogaID NUMBER(7,0), </w:t>
      </w:r>
    </w:p>
    <w:p w14:paraId="3BF64CB7" w14:textId="232FCBC2" w:rsidR="008E200F" w:rsidRDefault="008E200F" w:rsidP="008E200F">
      <w:r>
        <w:t xml:space="preserve">    </w:t>
      </w:r>
      <w:r w:rsidR="00C02845">
        <w:tab/>
      </w:r>
      <w:r>
        <w:t xml:space="preserve">PartnerID NUMBER(7,0), </w:t>
      </w:r>
    </w:p>
    <w:p w14:paraId="72E9E337" w14:textId="7BA8937C" w:rsidR="008E200F" w:rsidRDefault="008E200F" w:rsidP="008E200F">
      <w:r>
        <w:t xml:space="preserve">    </w:t>
      </w:r>
      <w:r w:rsidR="00C02845">
        <w:tab/>
      </w:r>
      <w:r>
        <w:t xml:space="preserve">GotovProizvodID NUMBER(7,0), </w:t>
      </w:r>
    </w:p>
    <w:p w14:paraId="11BEB3EA" w14:textId="0D2EFD3A" w:rsidR="008E200F" w:rsidRDefault="008E200F" w:rsidP="008E200F">
      <w:r>
        <w:t xml:space="preserve">    </w:t>
      </w:r>
      <w:r w:rsidR="00C02845">
        <w:tab/>
      </w:r>
      <w:r>
        <w:t>KupacID NUMBER(7,0),</w:t>
      </w:r>
    </w:p>
    <w:p w14:paraId="5C08C018" w14:textId="5EB5533D" w:rsidR="008E200F" w:rsidRDefault="008E200F" w:rsidP="008E200F">
      <w:r>
        <w:t xml:space="preserve">    </w:t>
      </w:r>
      <w:r w:rsidR="00C02845">
        <w:tab/>
      </w:r>
      <w:r>
        <w:t>CONSTRAINT RADNINALOG_PKK PRIMARY KEY (RadniNalogID),</w:t>
      </w:r>
    </w:p>
    <w:p w14:paraId="56BE3960" w14:textId="21BAB6F0" w:rsidR="008E200F" w:rsidRDefault="008E200F" w:rsidP="00C02845">
      <w:pPr>
        <w:ind w:left="720"/>
      </w:pPr>
      <w:r>
        <w:t>CONSTRAINT TIPRADNOGNALOGA_FKK FOREIGN KEY (TipRadnogNalogaID) REFERENCES TIPRADNOGNALOGA (TipRadnogNalogaID),</w:t>
      </w:r>
    </w:p>
    <w:p w14:paraId="5AABFDDA" w14:textId="536B8EE7" w:rsidR="008E200F" w:rsidRDefault="008E200F" w:rsidP="00C02845">
      <w:pPr>
        <w:ind w:left="720" w:firstLine="48"/>
      </w:pPr>
      <w:r>
        <w:t>--CONSTRAINT PARTNERRN_FKK FOREIGN KEY (PartnerID) REFERENCES PARTNER (PartnerID),</w:t>
      </w:r>
    </w:p>
    <w:p w14:paraId="13367634" w14:textId="7579F966" w:rsidR="008E200F" w:rsidRDefault="008E200F" w:rsidP="00C02845">
      <w:pPr>
        <w:ind w:left="720"/>
      </w:pPr>
      <w:r>
        <w:lastRenderedPageBreak/>
        <w:t>CONSTRAINT PARTNERRN_FKK FOREIGN KEY (PartnerID) REFERENCES PARTNER_BITNIDETALJI (PartnerID),</w:t>
      </w:r>
    </w:p>
    <w:p w14:paraId="2B6172D9" w14:textId="36E10654" w:rsidR="008E200F" w:rsidRDefault="008E200F" w:rsidP="00C02845">
      <w:pPr>
        <w:ind w:left="720"/>
      </w:pPr>
      <w:r>
        <w:t>CONSTRAINT GOTOVPROIZVODRN_FKK FOREIGN KEY (GotovProizvodID) REFERENCES GOTOVPROIZVOD (GotovProizvodID),</w:t>
      </w:r>
    </w:p>
    <w:p w14:paraId="547FAD06" w14:textId="461952F5" w:rsidR="008E200F" w:rsidRDefault="008E200F" w:rsidP="008E200F">
      <w:r>
        <w:t xml:space="preserve">   </w:t>
      </w:r>
      <w:r w:rsidR="00C02845">
        <w:tab/>
      </w:r>
      <w:r>
        <w:t>CONSTRAINT KUPACRN_FKK FOREIGN KEY (KupacID) REFERENCES KUPAC (KupacID),</w:t>
      </w:r>
    </w:p>
    <w:p w14:paraId="411D8FE1" w14:textId="54905ED0" w:rsidR="008E200F" w:rsidRDefault="008E200F" w:rsidP="008E200F">
      <w:r>
        <w:t xml:space="preserve">   </w:t>
      </w:r>
      <w:r w:rsidR="00C02845">
        <w:tab/>
      </w:r>
      <w:r>
        <w:t>CONSTRAINT EKSPORTOVANOSTRN_CKK CHECK (EksportovanostRadnogNaloga in (0,1)),</w:t>
      </w:r>
    </w:p>
    <w:p w14:paraId="26257645" w14:textId="41923B49" w:rsidR="008E200F" w:rsidRDefault="008E200F" w:rsidP="008E200F">
      <w:r>
        <w:t xml:space="preserve">   </w:t>
      </w:r>
      <w:r w:rsidR="00C02845">
        <w:tab/>
      </w:r>
      <w:r>
        <w:t>CONSTRAINT ZAVRSENOSTRN_CKK CHECK (ZavrsenostRadnogNaloga in (0,1)),</w:t>
      </w:r>
    </w:p>
    <w:p w14:paraId="0636EC24" w14:textId="72CC5C90" w:rsidR="008E200F" w:rsidRDefault="008E200F" w:rsidP="008E200F">
      <w:r>
        <w:t xml:space="preserve">   </w:t>
      </w:r>
      <w:r w:rsidR="00C02845">
        <w:tab/>
      </w:r>
      <w:r>
        <w:t>CONSTRAINT SPORNOSTRN_CKK CHECK (SpornostRadnogNaloga in (0,1)),</w:t>
      </w:r>
    </w:p>
    <w:p w14:paraId="040DE7F7" w14:textId="2507F79A" w:rsidR="008E200F" w:rsidRDefault="008E200F" w:rsidP="008E200F">
      <w:r>
        <w:t xml:space="preserve">    </w:t>
      </w:r>
      <w:r w:rsidR="00C02845">
        <w:tab/>
      </w:r>
      <w:r>
        <w:t>CONSTRAINT INTERNOSTRN_CKK CHECK (InternostRadnogNaloga in (0,1))</w:t>
      </w:r>
    </w:p>
    <w:p w14:paraId="24889BC4" w14:textId="77777777" w:rsidR="008E200F" w:rsidRDefault="008E200F" w:rsidP="008E200F">
      <w:r>
        <w:t>)</w:t>
      </w:r>
    </w:p>
    <w:p w14:paraId="27CC680D" w14:textId="77777777" w:rsidR="008E200F" w:rsidRDefault="008E200F" w:rsidP="008E200F">
      <w:r>
        <w:t>PARTITION BY LIST(StatusRadnogNaloga)(</w:t>
      </w:r>
    </w:p>
    <w:p w14:paraId="67C076E3" w14:textId="77777777" w:rsidR="008E200F" w:rsidRDefault="008E200F" w:rsidP="008E200F">
      <w:r>
        <w:t>PARTITION realizovan VALUES('Realizovan'),</w:t>
      </w:r>
    </w:p>
    <w:p w14:paraId="5D9DDD32" w14:textId="77777777" w:rsidR="008E200F" w:rsidRDefault="008E200F" w:rsidP="008E200F">
      <w:r>
        <w:t>PARTITION nerealizovan VALUES('Kreiran','U toku')</w:t>
      </w:r>
    </w:p>
    <w:p w14:paraId="391B860A" w14:textId="69A4921D" w:rsidR="008E200F" w:rsidRDefault="008E200F" w:rsidP="008E200F">
      <w:r>
        <w:t>);</w:t>
      </w:r>
    </w:p>
    <w:bookmarkEnd w:id="2"/>
    <w:p w14:paraId="69866223" w14:textId="636FBF5D" w:rsidR="008E200F" w:rsidRDefault="008E200F" w:rsidP="008E200F"/>
    <w:p w14:paraId="510D4D24" w14:textId="390F1C43" w:rsidR="008E200F" w:rsidRPr="000E4E97" w:rsidRDefault="000E4E97" w:rsidP="008E200F">
      <w:r w:rsidRPr="000E4E97">
        <w:t>Dodavanje novih podataka u tabelu</w:t>
      </w:r>
      <w:r>
        <w:t xml:space="preserve"> RADNINALOG_PART:</w:t>
      </w:r>
    </w:p>
    <w:p w14:paraId="3618694F" w14:textId="77777777" w:rsidR="008E200F" w:rsidRDefault="008E200F" w:rsidP="005B2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ERT INTO RADNINALOG_PART VALUES (1,'Realizovan', TO_DATE('04/12/2022','DD/MM/YYYY'),TO_DATE('16/12/2022','DD/MM/YYYY'),TO_DATE('04/12/2022','DD/MM/YYYY'),TO_DATE('16/12/2022','DD/MM/YYYY'), 'Napomena','Obavljanje odmah', 'Opis', 0,0,0,0,1,1,1,1);</w:t>
      </w:r>
    </w:p>
    <w:p w14:paraId="574DFD9D" w14:textId="77777777" w:rsidR="005B229F" w:rsidRDefault="005B229F" w:rsidP="005B229F"/>
    <w:p w14:paraId="618CC521" w14:textId="483FEC03" w:rsidR="008E200F" w:rsidRDefault="008E200F" w:rsidP="005B2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ERT INTO RADNINALOG_PART VALUES (2,'U toku', TO_DATE('04/12/2022','DD/MM/YYYY'),TO_DATE('16/12/2022','DD/MM/YYYY'),TO_DATE('04/12/2022','DD/MM/YYYY'),TO_DATE('16/12/2022','DD/MM/YYYY'), 'Napomena','Obavljanje odmah', 'Opis', 0,0,0,0,1,1,1,1);</w:t>
      </w:r>
    </w:p>
    <w:p w14:paraId="42BAD040" w14:textId="77777777" w:rsidR="005B229F" w:rsidRDefault="005B229F" w:rsidP="005B229F"/>
    <w:p w14:paraId="11DE3B0D" w14:textId="660757A9" w:rsidR="008E200F" w:rsidRDefault="008E200F" w:rsidP="005B2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ERT INTO RADNINALOG_PART VALUES (3,'Kreiran', TO_DATE('04/12/2022','DD/MM/YYYY'),TO_DATE('16/12/2022','DD/MM/YYYY'),TO_DATE('04/12/2022','DD/MM/YYYY'),TO_DATE('16/12/2022','DD/MM/YYYY'), 'Napomena','Obavljanje odmah', 'Opis', 0,0,0,0,1,1,1,1);</w:t>
      </w:r>
    </w:p>
    <w:p w14:paraId="349F4CEA" w14:textId="14C8822C" w:rsidR="008E200F" w:rsidRDefault="008E200F" w:rsidP="008E200F"/>
    <w:p w14:paraId="537DCBFD" w14:textId="303B8C97" w:rsidR="008E200F" w:rsidRDefault="008E200F" w:rsidP="008E200F">
      <w:r>
        <w:lastRenderedPageBreak/>
        <w:t>Pregled svih realizovanih radnih naloga:</w:t>
      </w:r>
    </w:p>
    <w:p w14:paraId="6B369B0A" w14:textId="1C0799C1" w:rsidR="008E200F" w:rsidRDefault="008E200F" w:rsidP="005B22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RADNINALOG_PART PARTITION(realizovan);</w:t>
      </w:r>
    </w:p>
    <w:p w14:paraId="346C952F" w14:textId="77777777" w:rsidR="008E200F" w:rsidRPr="008E200F" w:rsidRDefault="008E200F" w:rsidP="008E200F"/>
    <w:p w14:paraId="4DD16922" w14:textId="49053621" w:rsidR="67E65B65" w:rsidRDefault="67E65B65" w:rsidP="005B229F">
      <w:pPr>
        <w:pStyle w:val="Heading2"/>
        <w:spacing w:after="240"/>
      </w:pPr>
      <w:r w:rsidRPr="7D30F917">
        <w:t xml:space="preserve"> </w:t>
      </w:r>
      <w:r w:rsidRPr="009A6D10">
        <w:t>Vertikalno particionisanje</w:t>
      </w:r>
    </w:p>
    <w:p w14:paraId="77EB4287" w14:textId="77777777" w:rsidR="005B229F" w:rsidRDefault="005B229F" w:rsidP="005B229F">
      <w:r w:rsidRPr="005B229F">
        <w:rPr>
          <w:b/>
          <w:bCs/>
        </w:rPr>
        <w:t>Partner</w:t>
      </w:r>
      <w:r>
        <w:t xml:space="preserve"> (</w:t>
      </w:r>
      <w:r w:rsidRPr="005B229F">
        <w:rPr>
          <w:u w:val="single"/>
        </w:rPr>
        <w:t>PartnerID</w:t>
      </w:r>
      <w:r>
        <w:t xml:space="preserve">, NazivPartnera, BrojTelefonaPartnera, PIBPartnera, MaticniBrojPartnera, TekuciRacunPartnera, </w:t>
      </w:r>
      <w:r w:rsidRPr="005B229F">
        <w:rPr>
          <w:color w:val="538135" w:themeColor="accent6" w:themeShade="BF"/>
        </w:rPr>
        <w:t>NazivDelatnosti</w:t>
      </w:r>
      <w:r>
        <w:t xml:space="preserve">, </w:t>
      </w:r>
      <w:r w:rsidRPr="005B229F">
        <w:rPr>
          <w:i/>
          <w:iCs/>
        </w:rPr>
        <w:t>BrojID, UlicaID, PoštanskiBroj, RegionID, DelatnostID, BankaID</w:t>
      </w:r>
      <w:r>
        <w:t>)</w:t>
      </w:r>
    </w:p>
    <w:p w14:paraId="1764249D" w14:textId="5FDF9165" w:rsidR="005B229F" w:rsidRDefault="005B229F" w:rsidP="005B229F">
      <w:r>
        <w:t>Ovu tabelu delimo na dve: Partner_BitniDetalji i Partner_SporedniDetalji. U prvu smeštamo kolone koje se često koriste u upitima, a u drugu one kolone koje se retko koriste u upitima.</w:t>
      </w:r>
    </w:p>
    <w:p w14:paraId="77DD6057" w14:textId="7578EB35" w:rsidR="005B229F" w:rsidRDefault="005B229F" w:rsidP="005B229F"/>
    <w:p w14:paraId="3AE43EB3" w14:textId="2DA31B95" w:rsidR="00A87548" w:rsidRPr="00A87548" w:rsidRDefault="00A87548" w:rsidP="005B229F">
      <w:pPr>
        <w:rPr>
          <w:lang w:val="de-DE"/>
        </w:rPr>
      </w:pPr>
      <w:r w:rsidRPr="00A87548">
        <w:rPr>
          <w:lang w:val="de-DE"/>
        </w:rPr>
        <w:t>Kreiranje tabele Partner_</w:t>
      </w:r>
      <w:r>
        <w:rPr>
          <w:lang w:val="de-DE"/>
        </w:rPr>
        <w:t>BitniDetalji:</w:t>
      </w:r>
    </w:p>
    <w:p w14:paraId="02C5EA7C" w14:textId="66F09EDE" w:rsidR="005B229F" w:rsidRPr="005B229F" w:rsidRDefault="005B229F" w:rsidP="005B229F">
      <w:pPr>
        <w:rPr>
          <w:lang w:val="de-DE"/>
        </w:rPr>
      </w:pPr>
      <w:r w:rsidRPr="005B229F">
        <w:rPr>
          <w:b/>
          <w:bCs/>
          <w:lang w:val="de-DE"/>
        </w:rPr>
        <w:t>Partner_BitniDetalji</w:t>
      </w:r>
      <w:r>
        <w:rPr>
          <w:b/>
          <w:bCs/>
          <w:lang w:val="de-DE"/>
        </w:rPr>
        <w:t xml:space="preserve"> </w:t>
      </w:r>
      <w:r w:rsidRPr="005B229F">
        <w:rPr>
          <w:lang w:val="de-DE"/>
        </w:rPr>
        <w:t>(</w:t>
      </w:r>
      <w:r w:rsidRPr="005B229F">
        <w:rPr>
          <w:u w:val="single"/>
          <w:lang w:val="de-DE"/>
        </w:rPr>
        <w:t>PartnerID</w:t>
      </w:r>
      <w:r w:rsidRPr="005B229F">
        <w:rPr>
          <w:lang w:val="de-DE"/>
        </w:rPr>
        <w:t>, NazivPartnera, BrojTelefonaPartnera)</w:t>
      </w:r>
    </w:p>
    <w:p w14:paraId="7DC15AB4" w14:textId="77777777" w:rsidR="005B229F" w:rsidRDefault="005B229F" w:rsidP="005B229F">
      <w:r>
        <w:t>CREATE TABLE PARTNER_BITNIDETALJI(</w:t>
      </w:r>
    </w:p>
    <w:p w14:paraId="7DC1AC6B" w14:textId="77777777" w:rsidR="005B229F" w:rsidRDefault="005B229F" w:rsidP="005B229F">
      <w:r>
        <w:t xml:space="preserve">    PartnerID NUMBER(7,0),</w:t>
      </w:r>
    </w:p>
    <w:p w14:paraId="0A006D8D" w14:textId="77777777" w:rsidR="005B229F" w:rsidRDefault="005B229F" w:rsidP="005B229F">
      <w:r>
        <w:tab/>
        <w:t>NazivPartnera VARCHAR2(30),</w:t>
      </w:r>
    </w:p>
    <w:p w14:paraId="4D776442" w14:textId="77777777" w:rsidR="005B229F" w:rsidRDefault="005B229F" w:rsidP="005B229F">
      <w:r>
        <w:tab/>
        <w:t>BrojTelefonaPartnera VARCHAR2(13),</w:t>
      </w:r>
    </w:p>
    <w:p w14:paraId="784E0DFE" w14:textId="77777777" w:rsidR="005B229F" w:rsidRDefault="005B229F" w:rsidP="005B229F">
      <w:r>
        <w:t xml:space="preserve">    CONSTRAINT PARTNER_BITNIDETALJI_PK PRIMARY KEY (PartnerID)</w:t>
      </w:r>
    </w:p>
    <w:p w14:paraId="657BB731" w14:textId="25588AC5" w:rsidR="005B229F" w:rsidRDefault="005B229F" w:rsidP="005B229F">
      <w:r>
        <w:t>);</w:t>
      </w:r>
    </w:p>
    <w:p w14:paraId="50D078CA" w14:textId="77777777" w:rsidR="00A87548" w:rsidRDefault="00A87548" w:rsidP="005B229F"/>
    <w:p w14:paraId="0528DC27" w14:textId="1A7E69CA" w:rsidR="00A87548" w:rsidRPr="00544579" w:rsidRDefault="00A87548" w:rsidP="005B229F">
      <w:r w:rsidRPr="00544579">
        <w:t>Kreiranje tabele Partner_SporedniDetalji:</w:t>
      </w:r>
    </w:p>
    <w:p w14:paraId="562FBE9F" w14:textId="2660B446" w:rsidR="005B229F" w:rsidRPr="00544579" w:rsidRDefault="005B229F" w:rsidP="005B229F">
      <w:r w:rsidRPr="00544579">
        <w:rPr>
          <w:b/>
          <w:bCs/>
        </w:rPr>
        <w:t>Partner_SporedniDetalji</w:t>
      </w:r>
      <w:r w:rsidRPr="00544579">
        <w:t xml:space="preserve"> (</w:t>
      </w:r>
      <w:r w:rsidRPr="00544579">
        <w:rPr>
          <w:u w:val="single"/>
        </w:rPr>
        <w:t>PartnerID</w:t>
      </w:r>
      <w:r w:rsidRPr="00544579">
        <w:t xml:space="preserve">, PIBPartnera, MaticniBrojPartnera, TekuciRacunPartnera, </w:t>
      </w:r>
      <w:r w:rsidRPr="00544579">
        <w:rPr>
          <w:color w:val="538135" w:themeColor="accent6" w:themeShade="BF"/>
        </w:rPr>
        <w:t>NazivDelatnosti</w:t>
      </w:r>
      <w:r w:rsidRPr="00544579">
        <w:t xml:space="preserve">, </w:t>
      </w:r>
      <w:r w:rsidRPr="00544579">
        <w:rPr>
          <w:i/>
          <w:iCs/>
        </w:rPr>
        <w:t>BrojID, UlicaID, PostanskiBroj, RegionID, DelatnostID, BankaID</w:t>
      </w:r>
      <w:r w:rsidRPr="00544579">
        <w:t>)</w:t>
      </w:r>
    </w:p>
    <w:p w14:paraId="00B0C237" w14:textId="77777777" w:rsidR="005B229F" w:rsidRDefault="005B229F" w:rsidP="005B229F">
      <w:r>
        <w:t>CREATE TABLE PARTNER_SPOREDNIDETALJI(</w:t>
      </w:r>
    </w:p>
    <w:p w14:paraId="18177367" w14:textId="380BA8C1" w:rsidR="005B229F" w:rsidRDefault="005B229F" w:rsidP="005B229F">
      <w:r>
        <w:t xml:space="preserve">    </w:t>
      </w:r>
      <w:r>
        <w:tab/>
        <w:t>PartnerID NUMBER(7,0),</w:t>
      </w:r>
    </w:p>
    <w:p w14:paraId="56B2EB78" w14:textId="77777777" w:rsidR="005B229F" w:rsidRDefault="005B229F" w:rsidP="005B229F">
      <w:r>
        <w:tab/>
        <w:t>PIBPartnera VARCHAR2(30),</w:t>
      </w:r>
    </w:p>
    <w:p w14:paraId="290030A7" w14:textId="77777777" w:rsidR="005B229F" w:rsidRDefault="005B229F" w:rsidP="005B229F">
      <w:r>
        <w:tab/>
        <w:t>MaticniBrojPartnera VARCHAR2(30),</w:t>
      </w:r>
    </w:p>
    <w:p w14:paraId="07572E91" w14:textId="77777777" w:rsidR="005B229F" w:rsidRDefault="005B229F" w:rsidP="005B229F">
      <w:r>
        <w:tab/>
        <w:t>TekuciRacunPartnera VARCHAR2(30),</w:t>
      </w:r>
    </w:p>
    <w:p w14:paraId="36A2377C" w14:textId="77777777" w:rsidR="005B229F" w:rsidRDefault="005B229F" w:rsidP="005B229F">
      <w:r>
        <w:tab/>
        <w:t>NazivDelatnosti VARCHAR2(30),</w:t>
      </w:r>
    </w:p>
    <w:p w14:paraId="08375C7A" w14:textId="2DE78D71" w:rsidR="005B229F" w:rsidRDefault="005B229F" w:rsidP="005B229F">
      <w:r>
        <w:t xml:space="preserve">   </w:t>
      </w:r>
      <w:r>
        <w:tab/>
        <w:t>BrojID NUMBER(7,0),</w:t>
      </w:r>
    </w:p>
    <w:p w14:paraId="4EE37249" w14:textId="77777777" w:rsidR="005B229F" w:rsidRDefault="005B229F" w:rsidP="005B229F">
      <w:r>
        <w:lastRenderedPageBreak/>
        <w:tab/>
        <w:t>UlicaID NUMBER(7,0),</w:t>
      </w:r>
    </w:p>
    <w:p w14:paraId="06A43CAE" w14:textId="1240F258" w:rsidR="005B229F" w:rsidRDefault="005B229F" w:rsidP="005B229F">
      <w:r>
        <w:t xml:space="preserve">   </w:t>
      </w:r>
      <w:r>
        <w:tab/>
        <w:t>PostanskiBroj NUMBER(7,0),</w:t>
      </w:r>
    </w:p>
    <w:p w14:paraId="65B890BD" w14:textId="609DE771" w:rsidR="005B229F" w:rsidRDefault="005B229F" w:rsidP="005B229F">
      <w:r>
        <w:t xml:space="preserve">   </w:t>
      </w:r>
      <w:r>
        <w:tab/>
        <w:t xml:space="preserve">RegionID NUMBER(7,0), </w:t>
      </w:r>
    </w:p>
    <w:p w14:paraId="74957EF8" w14:textId="77777777" w:rsidR="005B229F" w:rsidRDefault="005B229F" w:rsidP="005B229F">
      <w:r>
        <w:tab/>
        <w:t>DelatnostID NUMBER(7,0),</w:t>
      </w:r>
    </w:p>
    <w:p w14:paraId="2634E7E8" w14:textId="2C53C5EC" w:rsidR="005B229F" w:rsidRDefault="005B229F" w:rsidP="005B229F">
      <w:r>
        <w:tab/>
        <w:t>BankaID NUMBER(7,0),</w:t>
      </w:r>
    </w:p>
    <w:p w14:paraId="56B173D7" w14:textId="50F22B6E" w:rsidR="005B229F" w:rsidRDefault="005B229F" w:rsidP="00A87548">
      <w:pPr>
        <w:ind w:firstLine="720"/>
      </w:pPr>
      <w:r>
        <w:t>CONSTRAINT PARTNER_SPOREDNIDETALJI_PK PRIMARY KEY (PartnerID),</w:t>
      </w:r>
    </w:p>
    <w:p w14:paraId="70B5E0A9" w14:textId="6A6B9014" w:rsidR="005B229F" w:rsidRDefault="005B229F" w:rsidP="00A87548">
      <w:pPr>
        <w:ind w:left="720"/>
      </w:pPr>
      <w:r>
        <w:t>CONSTRAINT BROJPSD_FK FOREIGN KEY (BrojID, UlicaID, PostanskiBroj, RegionID) REFERENCES BROJ (BrojID, UlicaID, PostanskiBroj, RegionID),</w:t>
      </w:r>
    </w:p>
    <w:p w14:paraId="0C78A045" w14:textId="30562D8B" w:rsidR="005B229F" w:rsidRDefault="005B229F" w:rsidP="00A87548">
      <w:pPr>
        <w:ind w:left="720"/>
      </w:pPr>
      <w:r>
        <w:t>CONSTRAINT DELATNOSTPSD_FK FOREIGN KEY (DelatnostID) REFERENCES DELATNOST (DelatnostID),</w:t>
      </w:r>
    </w:p>
    <w:p w14:paraId="0AA927B3" w14:textId="1B34A99E" w:rsidR="005B229F" w:rsidRDefault="005B229F" w:rsidP="005B229F">
      <w:r>
        <w:t xml:space="preserve">   </w:t>
      </w:r>
      <w:r w:rsidR="00A87548">
        <w:tab/>
      </w:r>
      <w:r>
        <w:t>CONSTRAINT BANKAPSD_FK FOREIGN KEY (BankaID) REFERENCES BANKA (BankaID)</w:t>
      </w:r>
    </w:p>
    <w:p w14:paraId="67FA591E" w14:textId="1664AD16" w:rsidR="005B229F" w:rsidRDefault="005B229F" w:rsidP="005B229F">
      <w:r>
        <w:t>);</w:t>
      </w:r>
    </w:p>
    <w:p w14:paraId="6368EAB5" w14:textId="1F32CAFC" w:rsidR="005B229F" w:rsidRDefault="00D87C4B" w:rsidP="005B229F">
      <w:r w:rsidRPr="00D87C4B">
        <w:t>Budući da je nad tabelom Partner rađena denormalizacija i ona sadrži redundantan podatak NazivDelatnosti koji se sada nalaze u tabeli Partner_SporedniDetalji, potrebno je sve trigere za očuvanje referencijalnog integriteta koji su implementirani nad tabelom Partner sada implementirati nad tabelom Partner_SporedniDetalji.</w:t>
      </w:r>
    </w:p>
    <w:p w14:paraId="7AA1FA83" w14:textId="77777777" w:rsidR="00D87C4B" w:rsidRDefault="00D87C4B" w:rsidP="005B229F"/>
    <w:p w14:paraId="68B1BD09" w14:textId="080B11E1" w:rsidR="00D87C4B" w:rsidRDefault="00D87C4B" w:rsidP="00D87C4B">
      <w:r w:rsidRPr="00D87C4B">
        <w:t>Nakon što su impl</w:t>
      </w:r>
      <w:r>
        <w:t>ementirani trigeri, kreira se pogled koji vraća sve kolone iz podeljenih tabela.</w:t>
      </w:r>
    </w:p>
    <w:p w14:paraId="05ADDE5C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VIEW PARTNER_VIEW</w:t>
      </w:r>
    </w:p>
    <w:p w14:paraId="7A382BF6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S</w:t>
      </w:r>
    </w:p>
    <w:p w14:paraId="57FB7394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ELECT pb.PartnerID, pb.NazivPartnera, pb.BrojTelefonaPartnera, </w:t>
      </w:r>
    </w:p>
    <w:p w14:paraId="648DCE4E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s.PIBPartnera, ps.MaticniBrojPartnera, ps.TekuciRacunPartnera, ps.NazivDelatnosti, ps.BrojID, ps.UlicaID, ps.PostanskiBroj, ps.RegionID, ps.DelatnostID, ps.BankaID</w:t>
      </w:r>
    </w:p>
    <w:p w14:paraId="2F306280" w14:textId="77777777" w:rsidR="00D87C4B" w:rsidRP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de-DE"/>
        </w:rPr>
      </w:pPr>
      <w:r w:rsidRPr="00D87C4B">
        <w:rPr>
          <w:lang w:val="de-DE"/>
        </w:rPr>
        <w:t>FROM Partner_BitniDetalji pb,Partner_SporedniDetalji ps</w:t>
      </w:r>
    </w:p>
    <w:p w14:paraId="4688B09C" w14:textId="1ABC7EB1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pb.PartnerID=ps.PartnerID;</w:t>
      </w:r>
    </w:p>
    <w:p w14:paraId="3537227C" w14:textId="77777777" w:rsidR="00D87C4B" w:rsidRDefault="00D87C4B" w:rsidP="00D87C4B"/>
    <w:p w14:paraId="00710C72" w14:textId="34A4E6CD" w:rsidR="00D87C4B" w:rsidRDefault="00D87C4B" w:rsidP="00D87C4B">
      <w:r>
        <w:t>Pregled svih podataka:</w:t>
      </w:r>
    </w:p>
    <w:p w14:paraId="4C54FC8E" w14:textId="0BF734C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LECT * FROM PARTNER_VIEW;</w:t>
      </w:r>
    </w:p>
    <w:p w14:paraId="0BB05554" w14:textId="77777777" w:rsidR="00D87C4B" w:rsidRDefault="00D87C4B" w:rsidP="00D87C4B"/>
    <w:p w14:paraId="4687CC59" w14:textId="4700813E" w:rsidR="00D87C4B" w:rsidRDefault="00734D9B" w:rsidP="00D87C4B">
      <w:r>
        <w:t>Triger za u</w:t>
      </w:r>
      <w:r w:rsidR="00D87C4B">
        <w:t>nos novog partnera (instead of trigger):</w:t>
      </w:r>
    </w:p>
    <w:p w14:paraId="62B75190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CREATE OR REPLACE TRIGGER PARTNER_INSERT_VIEW</w:t>
      </w:r>
    </w:p>
    <w:p w14:paraId="2DC0FC59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TEAD OF INSERT ON PARTNER_VIEW</w:t>
      </w:r>
    </w:p>
    <w:p w14:paraId="5F9D9F8C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3CFEA70F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105BC531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ERT INTO Partner_BitniDetalji (PartnerID, NazivPartnera, BrojTelefonaPartnera) VALUES (:NEW.PartnerID , :NEW.NazivPartnera, :NEW.BrojTelefonaPartnera);</w:t>
      </w:r>
    </w:p>
    <w:p w14:paraId="2BA89B01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NSERT INTO Partner_SporedniDetalji (PartnerID, PIBPartnera, MaticniBrojPartnera, TekuciRacunPartnera, BrojID, UlicaID, PostanskiBroj, RegionID, DelatnostID, BankaID) </w:t>
      </w:r>
    </w:p>
    <w:p w14:paraId="7E4F43A9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ALUES (:NEW.PartnerID, :NEW.PIBPartnera, :NEW.MaticniBrojPartnera, :NEW.TekuciRacunPartnera, :NEW.BrojID, :NEW.UlicaID, :NEW.PostanskiBroj, :NEW.RegionID, :NEW.DelatnostID, :NEW.BankaID);</w:t>
      </w:r>
    </w:p>
    <w:p w14:paraId="7D889435" w14:textId="4FB403C0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5C86A641" w14:textId="77777777" w:rsidR="00D87C4B" w:rsidRDefault="00D87C4B" w:rsidP="00D87C4B"/>
    <w:p w14:paraId="1A24471C" w14:textId="4800AA00" w:rsidR="00D87C4B" w:rsidRDefault="00D87C4B" w:rsidP="00D87C4B">
      <w:r>
        <w:t>Unos novog partnera preko pogleda:</w:t>
      </w:r>
    </w:p>
    <w:p w14:paraId="7CC8B165" w14:textId="2EB66E8A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ERT INTO PARTNER_VIEW</w:t>
      </w:r>
      <w:r w:rsidR="00BF684C" w:rsidRPr="00BF684C">
        <w:t xml:space="preserve"> (PartnerID, NazivPartnera, BrojTelefonaPartnera,PIBPartnera, MaticniBrojPartnera, TekuciRacunPartnera, BrojID, UlicaID, PostanskiBroj, RegionID, DelatnostID, BankaID)</w:t>
      </w:r>
      <w:r>
        <w:t xml:space="preserve"> VALUES (1,'Vitez', '065223344',1, '1111111', '2222222', '1234556', 1,1,17501,1,1,1);</w:t>
      </w:r>
    </w:p>
    <w:p w14:paraId="7D774C68" w14:textId="742B70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NSERT INTO PARTNER_VIEW </w:t>
      </w:r>
      <w:r w:rsidR="00BF684C" w:rsidRPr="00BF684C">
        <w:t xml:space="preserve">(PartnerID, NazivPartnera, BrojTelefonaPartnera,PIBPartnera, MaticniBrojPartnera, TekuciRacunPartnera, BrojID, UlicaID, PostanskiBroj, RegionID, DelatnostID, BankaID) </w:t>
      </w:r>
      <w:r>
        <w:t>VALUES (2,'Fluid', '065223344',2, '1111111', '2222222', '1234556', 1,1,17501,1,1,1);</w:t>
      </w:r>
    </w:p>
    <w:p w14:paraId="5FDC0151" w14:textId="11E780E0" w:rsidR="00D87C4B" w:rsidRDefault="00D87C4B" w:rsidP="00D87C4B"/>
    <w:p w14:paraId="5812AD67" w14:textId="57A242DF" w:rsidR="00D87C4B" w:rsidRDefault="00734D9B" w:rsidP="00D87C4B">
      <w:r>
        <w:t>Triger za a</w:t>
      </w:r>
      <w:r w:rsidR="00D87C4B">
        <w:t>žuriranje Partnera (instead of triger):</w:t>
      </w:r>
    </w:p>
    <w:p w14:paraId="5F931BBD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PARTNER_UPDATE_VIEW</w:t>
      </w:r>
    </w:p>
    <w:p w14:paraId="299BFAE7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TEAD OF UPDATE ON Partner_View</w:t>
      </w:r>
    </w:p>
    <w:p w14:paraId="5FF53034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5C47353F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32D2A37B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PDATE Partner_BitniDetalji</w:t>
      </w:r>
    </w:p>
    <w:p w14:paraId="55D6673F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T PartnerID=:NEW.PartnerID,NazivPartnera=:NEW.PartnerID,BrojTelefonaPartnera=:NEW.BrojTelefonaPartnera</w:t>
      </w:r>
    </w:p>
    <w:p w14:paraId="1D43B341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Partner_BitniDetalji.PartnerID=:NEW.PartnerID;</w:t>
      </w:r>
    </w:p>
    <w:p w14:paraId="49409682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UPDATE Partner_SporedniDetalji</w:t>
      </w:r>
    </w:p>
    <w:p w14:paraId="4DDAE785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ET PartnerID=:NEW.PartnerID, PIBPartnera=:NEW.PIBPartnera, MaticniBrojPartnera=:NEW.MaticniBrojPartnera, TekuciRacunPartnera=:NEW.TekuciRacunPartnera, BrojID=:NEW.BrojID, UlicaID=:NEW.UlicaID, PostanskiBroj=:NEW.PostanskiBroj,RegionID=:NEW.RegionID, DelatnostID=:NEW.DelatnostID, BankaID=:NEW.BankaID</w:t>
      </w:r>
    </w:p>
    <w:p w14:paraId="61F0C18A" w14:textId="77777777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ERE Partner_SporedniDetalji.PartnerID=:NEW.PartnerID;</w:t>
      </w:r>
    </w:p>
    <w:p w14:paraId="7947B9E8" w14:textId="6C3DBE5F" w:rsid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328E45CA" w14:textId="4F0C2263" w:rsidR="00D87C4B" w:rsidRDefault="00D87C4B" w:rsidP="00D87C4B"/>
    <w:p w14:paraId="2386955E" w14:textId="1C9C3843" w:rsidR="00D87C4B" w:rsidRPr="00D87C4B" w:rsidRDefault="00D87C4B" w:rsidP="00D87C4B">
      <w:r w:rsidRPr="00D87C4B">
        <w:t xml:space="preserve">Ažuriranje </w:t>
      </w:r>
      <w:r>
        <w:t>p</w:t>
      </w:r>
      <w:r w:rsidRPr="00D87C4B">
        <w:t>artnera preko pogleda:</w:t>
      </w:r>
    </w:p>
    <w:p w14:paraId="1F901113" w14:textId="4E55DFE8" w:rsidR="00D87C4B" w:rsidRPr="00D87C4B" w:rsidRDefault="00D87C4B" w:rsidP="00D87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87C4B">
        <w:t>UPDATE Partner_</w:t>
      </w:r>
      <w:r w:rsidR="007A13F3">
        <w:t>View</w:t>
      </w:r>
      <w:r w:rsidRPr="00D87C4B">
        <w:t xml:space="preserve"> SET NazivPartnera='Fluid' </w:t>
      </w:r>
      <w:r>
        <w:t>WHERE PartnerID=1;</w:t>
      </w:r>
    </w:p>
    <w:p w14:paraId="11A65E6E" w14:textId="4F7BB6C6" w:rsidR="00D87C4B" w:rsidRDefault="00D87C4B" w:rsidP="00D87C4B"/>
    <w:p w14:paraId="120F3840" w14:textId="4761A271" w:rsidR="007A13F3" w:rsidRDefault="007A13F3" w:rsidP="00D87C4B">
      <w:r>
        <w:t>Triger za brisanje partnera:</w:t>
      </w:r>
    </w:p>
    <w:p w14:paraId="0A62F2DD" w14:textId="77777777" w:rsid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EATE OR REPLACE TRIGGER PARTNER_DELETE_VIEW</w:t>
      </w:r>
    </w:p>
    <w:p w14:paraId="110BD145" w14:textId="77777777" w:rsid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NSTEAD OF DELETE ON PARTNER_VIEW</w:t>
      </w:r>
    </w:p>
    <w:p w14:paraId="0D67F466" w14:textId="77777777" w:rsid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FOR EACH ROW</w:t>
      </w:r>
    </w:p>
    <w:p w14:paraId="6817A699" w14:textId="77777777" w:rsid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EGIN</w:t>
      </w:r>
    </w:p>
    <w:p w14:paraId="6E5F289A" w14:textId="77777777" w:rsid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LETE FROM Partner_BitniDetalji WHERE Partner_BitniDetalji.PartnerID=:OLD.PartnerID;</w:t>
      </w:r>
    </w:p>
    <w:p w14:paraId="53A580CC" w14:textId="77777777" w:rsid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LETE FROM Partner_SporedniDetalji WHERE Partner_SporedniDetalji.PartnerID=:OLD.PartnerID;</w:t>
      </w:r>
    </w:p>
    <w:p w14:paraId="7503FA2B" w14:textId="4B1EFA5C" w:rsid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ND;</w:t>
      </w:r>
    </w:p>
    <w:p w14:paraId="7E77721C" w14:textId="2F695B4E" w:rsidR="007A13F3" w:rsidRDefault="007A13F3" w:rsidP="007A13F3"/>
    <w:p w14:paraId="77E089D0" w14:textId="6B2785D1" w:rsidR="007A13F3" w:rsidRDefault="007A13F3" w:rsidP="007A13F3">
      <w:pPr>
        <w:rPr>
          <w:lang w:val="de-DE"/>
        </w:rPr>
      </w:pPr>
      <w:r w:rsidRPr="007A13F3">
        <w:rPr>
          <w:lang w:val="de-DE"/>
        </w:rPr>
        <w:t>Brisanje partnera preko pogl</w:t>
      </w:r>
      <w:r>
        <w:rPr>
          <w:lang w:val="de-DE"/>
        </w:rPr>
        <w:t>eda:</w:t>
      </w:r>
    </w:p>
    <w:p w14:paraId="66458395" w14:textId="0DE26CD1" w:rsidR="007A13F3" w:rsidRPr="007A13F3" w:rsidRDefault="007A13F3" w:rsidP="007A13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LETE</w:t>
      </w:r>
      <w:r w:rsidRPr="007A13F3">
        <w:t xml:space="preserve"> </w:t>
      </w:r>
      <w:r>
        <w:t>P</w:t>
      </w:r>
      <w:r w:rsidRPr="007A13F3">
        <w:t xml:space="preserve">artner_view </w:t>
      </w:r>
      <w:r>
        <w:t>WHERE</w:t>
      </w:r>
      <w:r w:rsidRPr="007A13F3">
        <w:t xml:space="preserve"> PartnerID=2;</w:t>
      </w:r>
    </w:p>
    <w:p w14:paraId="0CC99A8F" w14:textId="42754200" w:rsidR="007A13F3" w:rsidRDefault="007A13F3" w:rsidP="007A13F3"/>
    <w:p w14:paraId="2771DD0F" w14:textId="563A40DF" w:rsidR="007A13F3" w:rsidRDefault="007A13F3" w:rsidP="007A13F3"/>
    <w:p w14:paraId="13D77C3D" w14:textId="4CC5DFBD" w:rsidR="007A13F3" w:rsidRDefault="007A13F3" w:rsidP="007A13F3"/>
    <w:p w14:paraId="5E253C9C" w14:textId="77777777" w:rsidR="007A13F3" w:rsidRPr="007A13F3" w:rsidRDefault="007A13F3" w:rsidP="007A13F3"/>
    <w:p w14:paraId="75BB18C3" w14:textId="35B4113E" w:rsidR="67E65B65" w:rsidRPr="007A13F3" w:rsidRDefault="67E65B65" w:rsidP="005B229F">
      <w:pPr>
        <w:pStyle w:val="Heading2"/>
        <w:spacing w:after="240"/>
        <w:rPr>
          <w:lang w:val="de-DE"/>
        </w:rPr>
      </w:pPr>
      <w:r w:rsidRPr="007A13F3">
        <w:lastRenderedPageBreak/>
        <w:t xml:space="preserve"> </w:t>
      </w:r>
      <w:r w:rsidRPr="007A13F3">
        <w:rPr>
          <w:lang w:val="de-DE"/>
        </w:rPr>
        <w:t xml:space="preserve">Primena drugih optimizacionih tehnika </w:t>
      </w:r>
    </w:p>
    <w:p w14:paraId="6B0A8106" w14:textId="6EF9F366" w:rsidR="00A37316" w:rsidRPr="00A37316" w:rsidRDefault="00A37316" w:rsidP="00E15183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1. </w:t>
      </w:r>
      <w:r w:rsidR="00E15183" w:rsidRPr="00A37316">
        <w:rPr>
          <w:b/>
          <w:bCs/>
          <w:sz w:val="24"/>
          <w:szCs w:val="24"/>
          <w:u w:val="single"/>
        </w:rPr>
        <w:t>Storing Derivable Values tehnika optimizacije</w:t>
      </w:r>
      <w:r w:rsidRPr="00A37316">
        <w:rPr>
          <w:b/>
          <w:bCs/>
          <w:sz w:val="24"/>
          <w:szCs w:val="24"/>
          <w:u w:val="single"/>
        </w:rPr>
        <w:t xml:space="preserve"> </w:t>
      </w:r>
    </w:p>
    <w:p w14:paraId="5B1C32A3" w14:textId="5051BE9E" w:rsidR="00A37316" w:rsidRPr="00A37316" w:rsidRDefault="00A37316" w:rsidP="00E15183">
      <w:r w:rsidRPr="00A37316">
        <w:t>Konceptualni model pre optimizacije:</w:t>
      </w:r>
    </w:p>
    <w:p w14:paraId="703E88AF" w14:textId="77777777" w:rsidR="00C956EE" w:rsidRDefault="00A718CF" w:rsidP="00C956EE">
      <w:pPr>
        <w:keepNext/>
        <w:jc w:val="center"/>
      </w:pPr>
      <w:r>
        <w:rPr>
          <w:noProof/>
          <w:lang w:val="sr-Latn-RS"/>
        </w:rPr>
        <w:drawing>
          <wp:inline distT="0" distB="0" distL="0" distR="0" wp14:anchorId="64DD076A" wp14:editId="0E827387">
            <wp:extent cx="5732145" cy="1287780"/>
            <wp:effectExtent l="0" t="0" r="1905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F738F" w14:textId="54F80D55" w:rsidR="00E15183" w:rsidRDefault="00C956EE" w:rsidP="00C956EE">
      <w:pPr>
        <w:pStyle w:val="Caption"/>
        <w:jc w:val="center"/>
        <w:rPr>
          <w:lang w:val="sr-Latn-RS"/>
        </w:rPr>
      </w:pPr>
      <w:r>
        <w:t xml:space="preserve">Slika </w:t>
      </w:r>
      <w:fldSimple w:instr=" SEQ Slika \* ARABIC ">
        <w:r>
          <w:rPr>
            <w:noProof/>
          </w:rPr>
          <w:t>25</w:t>
        </w:r>
      </w:fldSimple>
      <w:r>
        <w:t xml:space="preserve"> Konceptualni model pre primene Storing Derivable Values tehnike optimizacije</w:t>
      </w:r>
    </w:p>
    <w:p w14:paraId="7BC74A28" w14:textId="1167B9FD" w:rsidR="00FF619A" w:rsidRDefault="00FF619A" w:rsidP="00E15183">
      <w:pPr>
        <w:rPr>
          <w:lang w:val="sr-Latn-RS"/>
        </w:rPr>
      </w:pPr>
      <w:r>
        <w:rPr>
          <w:lang w:val="sr-Latn-RS"/>
        </w:rPr>
        <w:t>Relacioni model</w:t>
      </w:r>
      <w:r w:rsidR="00734D9B">
        <w:rPr>
          <w:lang w:val="sr-Latn-RS"/>
        </w:rPr>
        <w:t xml:space="preserve"> pre optimizacije</w:t>
      </w:r>
      <w:r>
        <w:rPr>
          <w:lang w:val="sr-Latn-RS"/>
        </w:rPr>
        <w:t>:</w:t>
      </w:r>
    </w:p>
    <w:p w14:paraId="37F98E2A" w14:textId="77777777" w:rsidR="00FF619A" w:rsidRPr="00FF619A" w:rsidRDefault="00FF619A" w:rsidP="00FF619A">
      <w:pPr>
        <w:jc w:val="both"/>
        <w:rPr>
          <w:lang w:val="sr-Latn-RS"/>
        </w:rPr>
      </w:pPr>
      <w:r w:rsidRPr="00FF619A">
        <w:rPr>
          <w:b/>
          <w:bCs/>
          <w:lang w:val="sr-Latn-RS"/>
        </w:rPr>
        <w:t>Račun</w:t>
      </w:r>
      <w:r w:rsidRPr="00FF619A">
        <w:rPr>
          <w:lang w:val="sr-Latn-RS"/>
        </w:rPr>
        <w:t xml:space="preserve"> (</w:t>
      </w:r>
      <w:r w:rsidRPr="00FF619A">
        <w:rPr>
          <w:u w:val="single"/>
          <w:lang w:val="sr-Latn-RS"/>
        </w:rPr>
        <w:t>RačunID</w:t>
      </w:r>
      <w:r w:rsidRPr="00FF619A">
        <w:rPr>
          <w:lang w:val="sr-Latn-RS"/>
        </w:rPr>
        <w:t xml:space="preserve">, DatumPrometaRačuna, DatumIzdavanjaRačuna, </w:t>
      </w:r>
      <w:r w:rsidRPr="00FF619A">
        <w:rPr>
          <w:i/>
          <w:iCs/>
          <w:lang w:val="sr-Latn-RS"/>
        </w:rPr>
        <w:t>TrebovanjeID, ValutaID, PartnerID, GradIzdavanja, RegionIzdavanja, GradPrometa, RegionPrometa</w:t>
      </w:r>
      <w:r w:rsidRPr="00FF619A">
        <w:rPr>
          <w:lang w:val="sr-Latn-RS"/>
        </w:rPr>
        <w:t>)</w:t>
      </w:r>
    </w:p>
    <w:p w14:paraId="6286A503" w14:textId="378F03B6" w:rsidR="00A37316" w:rsidRDefault="00FF619A" w:rsidP="00FF619A">
      <w:pPr>
        <w:jc w:val="both"/>
        <w:rPr>
          <w:lang w:val="sr-Latn-RS"/>
        </w:rPr>
      </w:pPr>
      <w:r w:rsidRPr="00FF619A">
        <w:rPr>
          <w:b/>
          <w:bCs/>
          <w:lang w:val="sr-Latn-RS"/>
        </w:rPr>
        <w:t xml:space="preserve">StavkaRačuna </w:t>
      </w:r>
      <w:r w:rsidRPr="00FF619A">
        <w:rPr>
          <w:lang w:val="sr-Latn-RS"/>
        </w:rPr>
        <w:t>(</w:t>
      </w:r>
      <w:r w:rsidRPr="00FF619A">
        <w:rPr>
          <w:u w:val="single"/>
          <w:lang w:val="sr-Latn-RS"/>
        </w:rPr>
        <w:t xml:space="preserve">RbrStavkeRačuna, </w:t>
      </w:r>
      <w:r w:rsidRPr="00FF619A">
        <w:rPr>
          <w:i/>
          <w:iCs/>
          <w:u w:val="single"/>
          <w:lang w:val="sr-Latn-RS"/>
        </w:rPr>
        <w:t>RačunID</w:t>
      </w:r>
      <w:r w:rsidRPr="00FF619A">
        <w:rPr>
          <w:lang w:val="sr-Latn-RS"/>
        </w:rPr>
        <w:t xml:space="preserve">, KoličinaStavkeRačuna, PDVStavkeRačuna, RabatStavkeRačuna, </w:t>
      </w:r>
      <w:r w:rsidRPr="00FF619A">
        <w:rPr>
          <w:i/>
          <w:iCs/>
          <w:lang w:val="sr-Latn-RS"/>
        </w:rPr>
        <w:t>MaterijalID</w:t>
      </w:r>
      <w:r w:rsidRPr="00FF619A">
        <w:rPr>
          <w:lang w:val="sr-Latn-RS"/>
        </w:rPr>
        <w:t>)</w:t>
      </w:r>
    </w:p>
    <w:p w14:paraId="461F249B" w14:textId="705031B0" w:rsidR="00A718CF" w:rsidRDefault="00A718CF" w:rsidP="00A718CF">
      <w:pPr>
        <w:jc w:val="both"/>
        <w:rPr>
          <w:lang w:val="sr-Latn-RS"/>
        </w:rPr>
      </w:pPr>
      <w:r w:rsidRPr="00A718CF">
        <w:rPr>
          <w:b/>
          <w:bCs/>
          <w:lang w:val="sr-Latn-RS"/>
        </w:rPr>
        <w:t>Materijal</w:t>
      </w:r>
      <w:r w:rsidRPr="00A718CF">
        <w:rPr>
          <w:lang w:val="sr-Latn-RS"/>
        </w:rPr>
        <w:t xml:space="preserve"> (</w:t>
      </w:r>
      <w:r w:rsidRPr="00A718CF">
        <w:rPr>
          <w:u w:val="single"/>
          <w:lang w:val="sr-Latn-RS"/>
        </w:rPr>
        <w:t>MaterijalID</w:t>
      </w:r>
      <w:r w:rsidRPr="00A718CF">
        <w:rPr>
          <w:lang w:val="sr-Latn-RS"/>
        </w:rPr>
        <w:t xml:space="preserve">, NazivMaterijala, CenaMaterijala, BarkodMaterijala, </w:t>
      </w:r>
      <w:r w:rsidRPr="00A718CF">
        <w:rPr>
          <w:i/>
          <w:iCs/>
          <w:lang w:val="sr-Latn-RS"/>
        </w:rPr>
        <w:t>JedinicaMereID</w:t>
      </w:r>
      <w:r w:rsidRPr="00A718CF">
        <w:rPr>
          <w:lang w:val="sr-Latn-RS"/>
        </w:rPr>
        <w:t>)</w:t>
      </w:r>
    </w:p>
    <w:p w14:paraId="4F8F28A5" w14:textId="77777777" w:rsidR="005B229F" w:rsidRPr="00A718CF" w:rsidRDefault="005B229F" w:rsidP="00A718CF">
      <w:pPr>
        <w:jc w:val="both"/>
        <w:rPr>
          <w:lang w:val="sr-Latn-RS"/>
        </w:rPr>
      </w:pPr>
    </w:p>
    <w:p w14:paraId="6087EE64" w14:textId="025C2699" w:rsidR="00FF619A" w:rsidRPr="00A37316" w:rsidRDefault="00A37316" w:rsidP="00E15183">
      <w:pPr>
        <w:rPr>
          <w:lang w:val="sr-Latn-RS"/>
        </w:rPr>
      </w:pPr>
      <w:r w:rsidRPr="00A37316">
        <w:rPr>
          <w:lang w:val="sr-Latn-RS"/>
        </w:rPr>
        <w:t>Konceptualni model nakon optimizacije:</w:t>
      </w:r>
    </w:p>
    <w:p w14:paraId="559E64AE" w14:textId="77777777" w:rsidR="00C956EE" w:rsidRDefault="00A718CF" w:rsidP="00C956EE">
      <w:pPr>
        <w:keepNext/>
        <w:jc w:val="center"/>
      </w:pPr>
      <w:r>
        <w:rPr>
          <w:noProof/>
          <w:lang w:val="sr-Latn-RS"/>
        </w:rPr>
        <w:drawing>
          <wp:inline distT="0" distB="0" distL="0" distR="0" wp14:anchorId="73A1BC2C" wp14:editId="23BDE856">
            <wp:extent cx="5732145" cy="1209675"/>
            <wp:effectExtent l="0" t="0" r="190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D0CF" w14:textId="0666C29D" w:rsidR="00FF619A" w:rsidRDefault="00C956EE" w:rsidP="00C956EE">
      <w:pPr>
        <w:pStyle w:val="Caption"/>
        <w:jc w:val="center"/>
        <w:rPr>
          <w:lang w:val="sr-Latn-RS"/>
        </w:rPr>
      </w:pPr>
      <w:r>
        <w:t xml:space="preserve">Slika </w:t>
      </w:r>
      <w:fldSimple w:instr=" SEQ Slika \* ARABIC ">
        <w:r>
          <w:rPr>
            <w:noProof/>
          </w:rPr>
          <w:t>26</w:t>
        </w:r>
      </w:fldSimple>
      <w:r>
        <w:t xml:space="preserve"> </w:t>
      </w:r>
      <w:r w:rsidRPr="00E764C6">
        <w:t xml:space="preserve">Konceptualni model </w:t>
      </w:r>
      <w:r>
        <w:t>nakon</w:t>
      </w:r>
      <w:r w:rsidRPr="00E764C6">
        <w:t xml:space="preserve"> primene Storing Derivable Values tehnike optimizacije</w:t>
      </w:r>
    </w:p>
    <w:p w14:paraId="7BB72C30" w14:textId="5B0B8FD3" w:rsidR="00A37316" w:rsidRPr="00A37316" w:rsidRDefault="00A37316" w:rsidP="00A37316">
      <w:pPr>
        <w:rPr>
          <w:lang w:val="sr-Latn-RS"/>
        </w:rPr>
      </w:pPr>
      <w:r w:rsidRPr="00A37316">
        <w:rPr>
          <w:lang w:val="sr-Latn-RS"/>
        </w:rPr>
        <w:t>Relacioni model</w:t>
      </w:r>
      <w:r w:rsidR="00734D9B">
        <w:rPr>
          <w:lang w:val="sr-Latn-RS"/>
        </w:rPr>
        <w:t xml:space="preserve"> nakon optimizacije</w:t>
      </w:r>
      <w:r w:rsidRPr="00A37316">
        <w:rPr>
          <w:lang w:val="sr-Latn-RS"/>
        </w:rPr>
        <w:t>:</w:t>
      </w:r>
    </w:p>
    <w:p w14:paraId="3D273A27" w14:textId="0AB49B95" w:rsidR="00A37316" w:rsidRPr="00A37316" w:rsidRDefault="00A37316" w:rsidP="00A37316">
      <w:pPr>
        <w:rPr>
          <w:lang w:val="sr-Latn-RS"/>
        </w:rPr>
      </w:pPr>
      <w:r w:rsidRPr="00A37316">
        <w:rPr>
          <w:b/>
          <w:bCs/>
          <w:lang w:val="sr-Latn-RS"/>
        </w:rPr>
        <w:t>Račun</w:t>
      </w:r>
      <w:r w:rsidRPr="00A37316">
        <w:rPr>
          <w:lang w:val="sr-Latn-RS"/>
        </w:rPr>
        <w:t xml:space="preserve"> (</w:t>
      </w:r>
      <w:r w:rsidRPr="00A37316">
        <w:rPr>
          <w:u w:val="single"/>
          <w:lang w:val="sr-Latn-RS"/>
        </w:rPr>
        <w:t>RačunID</w:t>
      </w:r>
      <w:r w:rsidRPr="00A37316">
        <w:rPr>
          <w:lang w:val="sr-Latn-RS"/>
        </w:rPr>
        <w:t xml:space="preserve">, DatumPrometaRačuna, DatumIzdavanjaRačuna, </w:t>
      </w:r>
      <w:r w:rsidRPr="00A37316">
        <w:rPr>
          <w:color w:val="538135" w:themeColor="accent6" w:themeShade="BF"/>
          <w:lang w:val="sr-Latn-RS"/>
        </w:rPr>
        <w:t>UkupnaCenaRačuna</w:t>
      </w:r>
      <w:r>
        <w:rPr>
          <w:lang w:val="sr-Latn-RS"/>
        </w:rPr>
        <w:t xml:space="preserve">, </w:t>
      </w:r>
      <w:r w:rsidRPr="00A37316">
        <w:rPr>
          <w:i/>
          <w:iCs/>
          <w:lang w:val="sr-Latn-RS"/>
        </w:rPr>
        <w:t>TrebovanjeID, ValutaID, PartnerID, GradIzdavanja, RegionIzdavanja, GradPrometa, RegionPrometa</w:t>
      </w:r>
      <w:r w:rsidRPr="00A37316">
        <w:rPr>
          <w:lang w:val="sr-Latn-RS"/>
        </w:rPr>
        <w:t>)</w:t>
      </w:r>
    </w:p>
    <w:p w14:paraId="24EEC8CE" w14:textId="4786E46A" w:rsidR="00A37316" w:rsidRPr="00A37316" w:rsidRDefault="00A37316" w:rsidP="00A37316">
      <w:pPr>
        <w:rPr>
          <w:lang w:val="sr-Latn-RS"/>
        </w:rPr>
      </w:pPr>
      <w:r w:rsidRPr="00A37316">
        <w:rPr>
          <w:b/>
          <w:bCs/>
          <w:lang w:val="sr-Latn-RS"/>
        </w:rPr>
        <w:t xml:space="preserve">StavkaRačuna </w:t>
      </w:r>
      <w:r w:rsidRPr="00A37316">
        <w:rPr>
          <w:lang w:val="sr-Latn-RS"/>
        </w:rPr>
        <w:t>(</w:t>
      </w:r>
      <w:r w:rsidRPr="00A37316">
        <w:rPr>
          <w:u w:val="single"/>
          <w:lang w:val="sr-Latn-RS"/>
        </w:rPr>
        <w:t xml:space="preserve">RbrStavkeRačuna, </w:t>
      </w:r>
      <w:r w:rsidRPr="00A37316">
        <w:rPr>
          <w:i/>
          <w:iCs/>
          <w:u w:val="single"/>
          <w:lang w:val="sr-Latn-RS"/>
        </w:rPr>
        <w:t>RačunID</w:t>
      </w:r>
      <w:r w:rsidRPr="00A37316">
        <w:rPr>
          <w:lang w:val="sr-Latn-RS"/>
        </w:rPr>
        <w:t xml:space="preserve">, KoličinaStavkeRačuna, PDVStavkeRačuna, RabatStavkeRačuna, </w:t>
      </w:r>
      <w:r w:rsidRPr="00A37316">
        <w:rPr>
          <w:i/>
          <w:iCs/>
          <w:lang w:val="sr-Latn-RS"/>
        </w:rPr>
        <w:t>MaterijalID</w:t>
      </w:r>
      <w:r w:rsidRPr="00A37316">
        <w:rPr>
          <w:lang w:val="sr-Latn-RS"/>
        </w:rPr>
        <w:t>)</w:t>
      </w:r>
    </w:p>
    <w:p w14:paraId="45DB1E5B" w14:textId="796B02DC" w:rsidR="001E6FBE" w:rsidRDefault="00A718CF" w:rsidP="00734D9B">
      <w:pPr>
        <w:jc w:val="both"/>
        <w:rPr>
          <w:lang w:val="sr-Latn-RS"/>
        </w:rPr>
      </w:pPr>
      <w:r w:rsidRPr="009A6D10">
        <w:rPr>
          <w:b/>
          <w:bCs/>
          <w:lang w:val="sr-Latn-RS"/>
        </w:rPr>
        <w:t>Materijal</w:t>
      </w:r>
      <w:r w:rsidRPr="009A6D10">
        <w:rPr>
          <w:lang w:val="sr-Latn-RS"/>
        </w:rPr>
        <w:t xml:space="preserve"> (</w:t>
      </w:r>
      <w:r w:rsidRPr="009A6D10">
        <w:rPr>
          <w:u w:val="single"/>
          <w:lang w:val="sr-Latn-RS"/>
        </w:rPr>
        <w:t>MaterijalID</w:t>
      </w:r>
      <w:r w:rsidRPr="009A6D10">
        <w:rPr>
          <w:lang w:val="sr-Latn-RS"/>
        </w:rPr>
        <w:t xml:space="preserve">, NazivMaterijala, CenaMaterijala, BarkodMaterijala, </w:t>
      </w:r>
      <w:r w:rsidRPr="009A6D10">
        <w:rPr>
          <w:i/>
          <w:iCs/>
          <w:lang w:val="sr-Latn-RS"/>
        </w:rPr>
        <w:t>JedinicaMereID</w:t>
      </w:r>
      <w:r w:rsidRPr="009A6D10">
        <w:rPr>
          <w:lang w:val="sr-Latn-RS"/>
        </w:rPr>
        <w:t>)</w:t>
      </w:r>
    </w:p>
    <w:p w14:paraId="6452841D" w14:textId="77777777" w:rsidR="001E6FBE" w:rsidRDefault="001E6FBE" w:rsidP="00A37316">
      <w:pPr>
        <w:rPr>
          <w:lang w:val="sr-Latn-RS"/>
        </w:rPr>
      </w:pPr>
    </w:p>
    <w:p w14:paraId="3419ABBB" w14:textId="5DDA79B6" w:rsidR="00A37316" w:rsidRPr="00A37316" w:rsidRDefault="00A37316" w:rsidP="00A37316">
      <w:pPr>
        <w:rPr>
          <w:lang w:val="sr-Latn-RS"/>
        </w:rPr>
      </w:pPr>
      <w:r>
        <w:rPr>
          <w:lang w:val="sr-Latn-RS"/>
        </w:rPr>
        <w:lastRenderedPageBreak/>
        <w:t>Tabela specifikacije trigera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456"/>
        <w:gridCol w:w="1091"/>
        <w:gridCol w:w="2012"/>
        <w:gridCol w:w="1043"/>
        <w:gridCol w:w="3415"/>
      </w:tblGrid>
      <w:tr w:rsidR="00A37316" w14:paraId="16BDBBDF" w14:textId="77777777" w:rsidTr="00A37316">
        <w:tc>
          <w:tcPr>
            <w:tcW w:w="1456" w:type="dxa"/>
            <w:shd w:val="clear" w:color="auto" w:fill="A8D08D" w:themeFill="accent6" w:themeFillTint="99"/>
          </w:tcPr>
          <w:p w14:paraId="423878F7" w14:textId="77777777" w:rsidR="00A37316" w:rsidRDefault="00A37316" w:rsidP="00CB2768">
            <w:pPr>
              <w:jc w:val="center"/>
            </w:pPr>
            <w:r>
              <w:t>Tabela</w:t>
            </w:r>
          </w:p>
        </w:tc>
        <w:tc>
          <w:tcPr>
            <w:tcW w:w="1120" w:type="dxa"/>
            <w:shd w:val="clear" w:color="auto" w:fill="A8D08D" w:themeFill="accent6" w:themeFillTint="99"/>
          </w:tcPr>
          <w:p w14:paraId="0B857905" w14:textId="77777777" w:rsidR="00A37316" w:rsidRDefault="00A37316" w:rsidP="00CB2768">
            <w:pPr>
              <w:jc w:val="center"/>
            </w:pPr>
            <w:r>
              <w:t>Tip trigera</w:t>
            </w:r>
          </w:p>
        </w:tc>
        <w:tc>
          <w:tcPr>
            <w:tcW w:w="1790" w:type="dxa"/>
            <w:shd w:val="clear" w:color="auto" w:fill="A8D08D" w:themeFill="accent6" w:themeFillTint="99"/>
          </w:tcPr>
          <w:p w14:paraId="1A806DC4" w14:textId="77777777" w:rsidR="00A37316" w:rsidRDefault="00A37316" w:rsidP="00CB2768">
            <w:pPr>
              <w:jc w:val="center"/>
            </w:pPr>
            <w:r>
              <w:t>Kolona</w:t>
            </w:r>
          </w:p>
        </w:tc>
        <w:tc>
          <w:tcPr>
            <w:tcW w:w="1043" w:type="dxa"/>
            <w:shd w:val="clear" w:color="auto" w:fill="A8D08D" w:themeFill="accent6" w:themeFillTint="99"/>
          </w:tcPr>
          <w:p w14:paraId="4BFFAD7A" w14:textId="77777777" w:rsidR="00A37316" w:rsidRDefault="00A37316" w:rsidP="00CB2768">
            <w:pPr>
              <w:jc w:val="center"/>
            </w:pPr>
            <w:r>
              <w:t>Potreban</w:t>
            </w:r>
          </w:p>
        </w:tc>
        <w:tc>
          <w:tcPr>
            <w:tcW w:w="3608" w:type="dxa"/>
            <w:shd w:val="clear" w:color="auto" w:fill="A8D08D" w:themeFill="accent6" w:themeFillTint="99"/>
          </w:tcPr>
          <w:p w14:paraId="2AAF00C8" w14:textId="77777777" w:rsidR="00A37316" w:rsidRPr="00C35B1E" w:rsidRDefault="00A37316" w:rsidP="00CB2768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Šta treba da uradi?</w:t>
            </w:r>
          </w:p>
        </w:tc>
      </w:tr>
      <w:tr w:rsidR="00A37316" w14:paraId="5579A40C" w14:textId="77777777" w:rsidTr="00A37316">
        <w:tc>
          <w:tcPr>
            <w:tcW w:w="1456" w:type="dxa"/>
            <w:vMerge w:val="restart"/>
            <w:shd w:val="clear" w:color="auto" w:fill="C5E0B3" w:themeFill="accent6" w:themeFillTint="66"/>
          </w:tcPr>
          <w:p w14:paraId="07DD0ADE" w14:textId="77777777" w:rsidR="00A37316" w:rsidRDefault="00A37316" w:rsidP="00CB2768">
            <w:pPr>
              <w:jc w:val="center"/>
            </w:pPr>
          </w:p>
          <w:p w14:paraId="45F6AA9C" w14:textId="45843810" w:rsidR="00A37316" w:rsidRPr="00C35B1E" w:rsidRDefault="00A37316" w:rsidP="00CB2768">
            <w:pPr>
              <w:jc w:val="center"/>
            </w:pPr>
            <w:r>
              <w:t>Račun</w:t>
            </w:r>
          </w:p>
        </w:tc>
        <w:tc>
          <w:tcPr>
            <w:tcW w:w="1120" w:type="dxa"/>
            <w:shd w:val="clear" w:color="auto" w:fill="E2EFD9" w:themeFill="accent6" w:themeFillTint="33"/>
          </w:tcPr>
          <w:p w14:paraId="22FBF2D9" w14:textId="77777777" w:rsidR="00A37316" w:rsidRDefault="00A37316" w:rsidP="00CB2768">
            <w:pPr>
              <w:jc w:val="center"/>
            </w:pPr>
            <w:r>
              <w:t>Insert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36A02FF2" w14:textId="77777777" w:rsidR="00A37316" w:rsidRDefault="00A37316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3A5C2AD6" w14:textId="77777777" w:rsidR="00A37316" w:rsidRDefault="00A37316" w:rsidP="00CB2768">
            <w:pPr>
              <w:jc w:val="center"/>
            </w:pPr>
            <w:r>
              <w:t>NE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7CE41800" w14:textId="77777777" w:rsidR="00A37316" w:rsidRDefault="00A37316" w:rsidP="00CB2768">
            <w:pPr>
              <w:jc w:val="center"/>
            </w:pPr>
          </w:p>
        </w:tc>
      </w:tr>
      <w:tr w:rsidR="00A37316" w:rsidRPr="00A37316" w14:paraId="4962E1AA" w14:textId="77777777" w:rsidTr="00A37316">
        <w:tc>
          <w:tcPr>
            <w:tcW w:w="1456" w:type="dxa"/>
            <w:vMerge/>
            <w:shd w:val="clear" w:color="auto" w:fill="C5E0B3" w:themeFill="accent6" w:themeFillTint="66"/>
          </w:tcPr>
          <w:p w14:paraId="36973780" w14:textId="77777777" w:rsidR="00A37316" w:rsidRDefault="00A37316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62390CDA" w14:textId="77777777" w:rsidR="00A37316" w:rsidRDefault="00A37316" w:rsidP="00CB2768">
            <w:pPr>
              <w:jc w:val="center"/>
            </w:pPr>
            <w:r>
              <w:t>Upda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41AF01DA" w14:textId="039DA9FC" w:rsidR="00A37316" w:rsidRDefault="00A37316" w:rsidP="00CB2768">
            <w:pPr>
              <w:jc w:val="center"/>
            </w:pPr>
            <w:r>
              <w:t>UkupnaCenaRačuna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71E6EF4B" w14:textId="77777777" w:rsidR="00A37316" w:rsidRDefault="00A37316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43770E0D" w14:textId="09FD4D29" w:rsidR="00A37316" w:rsidRPr="00A37316" w:rsidRDefault="00A37316" w:rsidP="00CB2768">
            <w:pPr>
              <w:jc w:val="center"/>
            </w:pPr>
            <w:r w:rsidRPr="00A37316">
              <w:t>Zabrana direktnog ažuriranja polja UkupnaC</w:t>
            </w:r>
            <w:r>
              <w:t>enaRačuna</w:t>
            </w:r>
          </w:p>
        </w:tc>
      </w:tr>
      <w:tr w:rsidR="00A37316" w14:paraId="61B376A8" w14:textId="77777777" w:rsidTr="00A37316">
        <w:tc>
          <w:tcPr>
            <w:tcW w:w="1456" w:type="dxa"/>
            <w:vMerge/>
            <w:shd w:val="clear" w:color="auto" w:fill="C5E0B3" w:themeFill="accent6" w:themeFillTint="66"/>
          </w:tcPr>
          <w:p w14:paraId="71780189" w14:textId="77777777" w:rsidR="00A37316" w:rsidRPr="00A37316" w:rsidRDefault="00A37316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23DFC940" w14:textId="77777777" w:rsidR="00A37316" w:rsidRDefault="00A37316" w:rsidP="00CB2768">
            <w:pPr>
              <w:jc w:val="center"/>
            </w:pPr>
            <w:r>
              <w:t>Dele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5B38660E" w14:textId="77777777" w:rsidR="00A37316" w:rsidRDefault="00A37316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1DAFFDB5" w14:textId="77777777" w:rsidR="00A37316" w:rsidRDefault="00A37316" w:rsidP="00CB2768">
            <w:pPr>
              <w:jc w:val="center"/>
            </w:pPr>
            <w:r>
              <w:t>NE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03A4BB56" w14:textId="77777777" w:rsidR="00A37316" w:rsidRDefault="00A37316" w:rsidP="00CB2768">
            <w:pPr>
              <w:jc w:val="center"/>
            </w:pPr>
          </w:p>
        </w:tc>
      </w:tr>
      <w:tr w:rsidR="00A37316" w:rsidRPr="006505CA" w14:paraId="289F27F5" w14:textId="77777777" w:rsidTr="00A37316">
        <w:tc>
          <w:tcPr>
            <w:tcW w:w="1456" w:type="dxa"/>
            <w:vMerge w:val="restart"/>
            <w:shd w:val="clear" w:color="auto" w:fill="C5E0B3" w:themeFill="accent6" w:themeFillTint="66"/>
          </w:tcPr>
          <w:p w14:paraId="3CDBEF83" w14:textId="77777777" w:rsidR="00A37316" w:rsidRDefault="00A37316" w:rsidP="00CB2768">
            <w:pPr>
              <w:jc w:val="center"/>
            </w:pPr>
          </w:p>
          <w:p w14:paraId="5C803E51" w14:textId="28E1C8D8" w:rsidR="00A37316" w:rsidRPr="00C35B1E" w:rsidRDefault="00A37316" w:rsidP="00CB2768">
            <w:pPr>
              <w:jc w:val="center"/>
            </w:pPr>
            <w:r>
              <w:t>StavkaRačuna</w:t>
            </w:r>
          </w:p>
        </w:tc>
        <w:tc>
          <w:tcPr>
            <w:tcW w:w="1120" w:type="dxa"/>
            <w:shd w:val="clear" w:color="auto" w:fill="E2EFD9" w:themeFill="accent6" w:themeFillTint="33"/>
          </w:tcPr>
          <w:p w14:paraId="3EE39F70" w14:textId="77777777" w:rsidR="00A37316" w:rsidRDefault="00A37316" w:rsidP="00CB2768">
            <w:pPr>
              <w:jc w:val="center"/>
            </w:pPr>
            <w:r>
              <w:t>Insert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3D6868C0" w14:textId="77777777" w:rsidR="00A37316" w:rsidRDefault="00A37316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69875827" w14:textId="77777777" w:rsidR="00A37316" w:rsidRDefault="00A37316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084DB82C" w14:textId="793E438A" w:rsidR="00A37316" w:rsidRPr="006505CA" w:rsidRDefault="00E956EE" w:rsidP="00CB2768">
            <w:pPr>
              <w:jc w:val="center"/>
            </w:pPr>
            <w:r w:rsidRPr="00E956EE">
              <w:t xml:space="preserve">Prilikom </w:t>
            </w:r>
            <w:r>
              <w:t>unosa</w:t>
            </w:r>
            <w:r w:rsidRPr="00E956EE">
              <w:t xml:space="preserve"> nove StavkeRačuna, poziva se procedur</w:t>
            </w:r>
            <w:r>
              <w:t>a za ažuriranje polja UkupnaCenaRačuna na Računu</w:t>
            </w:r>
          </w:p>
        </w:tc>
      </w:tr>
      <w:tr w:rsidR="00A37316" w:rsidRPr="00E956EE" w14:paraId="40A4B83D" w14:textId="77777777" w:rsidTr="00A37316">
        <w:tc>
          <w:tcPr>
            <w:tcW w:w="1456" w:type="dxa"/>
            <w:vMerge/>
            <w:shd w:val="clear" w:color="auto" w:fill="C5E0B3" w:themeFill="accent6" w:themeFillTint="66"/>
          </w:tcPr>
          <w:p w14:paraId="7CCCAFC7" w14:textId="77777777" w:rsidR="00A37316" w:rsidRPr="006505CA" w:rsidRDefault="00A37316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538053F6" w14:textId="77777777" w:rsidR="00A37316" w:rsidRDefault="00A37316" w:rsidP="00CB2768">
            <w:pPr>
              <w:jc w:val="center"/>
            </w:pPr>
            <w:r>
              <w:t>Upda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7D21E924" w14:textId="4A6D9C79" w:rsidR="00A37316" w:rsidRDefault="00A37316" w:rsidP="00CB2768">
            <w:pPr>
              <w:jc w:val="center"/>
            </w:pPr>
            <w:r>
              <w:t>KoličinaSR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18FA160C" w14:textId="77777777" w:rsidR="00A37316" w:rsidRDefault="00A37316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4D2C8986" w14:textId="4D02A42D" w:rsidR="00A37316" w:rsidRPr="00E956EE" w:rsidRDefault="00E956EE" w:rsidP="00E956EE">
            <w:pPr>
              <w:jc w:val="center"/>
            </w:pPr>
            <w:r w:rsidRPr="00E956EE">
              <w:t>Prilikom ažuriranja nove StavkeRačuna, poziva se procedur</w:t>
            </w:r>
            <w:r>
              <w:t>a za ažuriranje polja UkupnaCenaRačuna na Računu</w:t>
            </w:r>
          </w:p>
        </w:tc>
      </w:tr>
      <w:tr w:rsidR="00A37316" w:rsidRPr="00A37316" w14:paraId="72B4E344" w14:textId="77777777" w:rsidTr="00A37316">
        <w:tc>
          <w:tcPr>
            <w:tcW w:w="1456" w:type="dxa"/>
            <w:vMerge/>
            <w:shd w:val="clear" w:color="auto" w:fill="C5E0B3" w:themeFill="accent6" w:themeFillTint="66"/>
          </w:tcPr>
          <w:p w14:paraId="03376059" w14:textId="77777777" w:rsidR="00A37316" w:rsidRPr="00E956EE" w:rsidRDefault="00A37316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7E77DA38" w14:textId="77777777" w:rsidR="00A37316" w:rsidRDefault="00A37316" w:rsidP="00CB2768">
            <w:pPr>
              <w:jc w:val="center"/>
            </w:pPr>
            <w:r>
              <w:t>Dele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56FB96C6" w14:textId="77777777" w:rsidR="00A37316" w:rsidRDefault="00A37316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0CD40139" w14:textId="2D6DBBDE" w:rsidR="00A37316" w:rsidRDefault="00A37316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3C3FB2A3" w14:textId="71F18D12" w:rsidR="00A37316" w:rsidRPr="00A37316" w:rsidRDefault="00A37316" w:rsidP="00E956EE">
            <w:pPr>
              <w:jc w:val="center"/>
            </w:pPr>
            <w:r w:rsidRPr="00A37316">
              <w:t>Prilikom brisanja StavkeRačuna, poziva se procedura za a</w:t>
            </w:r>
            <w:r>
              <w:t xml:space="preserve">žuriranje polja </w:t>
            </w:r>
            <w:r w:rsidR="00E956EE">
              <w:t>UkupnaCenaRačuna na Računu</w:t>
            </w:r>
          </w:p>
        </w:tc>
      </w:tr>
    </w:tbl>
    <w:p w14:paraId="046A43C9" w14:textId="1AC6CF66" w:rsidR="00A37316" w:rsidRDefault="00A37316" w:rsidP="00E15183">
      <w:pPr>
        <w:rPr>
          <w:lang w:val="sr-Latn-RS"/>
        </w:rPr>
      </w:pPr>
    </w:p>
    <w:p w14:paraId="580F4363" w14:textId="79251EFD" w:rsidR="00D04985" w:rsidRDefault="00D04985" w:rsidP="00E15183">
      <w:pPr>
        <w:rPr>
          <w:lang w:val="sr-Latn-RS"/>
        </w:rPr>
      </w:pPr>
    </w:p>
    <w:p w14:paraId="0BA61C37" w14:textId="33937ED6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>Dodavanje kolone UkupnaCenaRa</w:t>
      </w:r>
      <w:r>
        <w:rPr>
          <w:lang w:val="sr-Latn-RS"/>
        </w:rPr>
        <w:t>č</w:t>
      </w:r>
      <w:r w:rsidRPr="00F01FD2">
        <w:rPr>
          <w:lang w:val="sr-Latn-RS"/>
        </w:rPr>
        <w:t>una u tabelu Ra</w:t>
      </w:r>
      <w:r>
        <w:rPr>
          <w:lang w:val="sr-Latn-RS"/>
        </w:rPr>
        <w:t>č</w:t>
      </w:r>
      <w:r w:rsidRPr="00F01FD2">
        <w:rPr>
          <w:lang w:val="sr-Latn-RS"/>
        </w:rPr>
        <w:t>un</w:t>
      </w:r>
      <w:r>
        <w:rPr>
          <w:lang w:val="sr-Latn-RS"/>
        </w:rPr>
        <w:t>:</w:t>
      </w:r>
    </w:p>
    <w:p w14:paraId="2022C925" w14:textId="7E952937" w:rsid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ALTER TABLE RACUN ADD UkupnaCenaRacuna NUMBER;</w:t>
      </w:r>
    </w:p>
    <w:p w14:paraId="0BE3A48E" w14:textId="372CA53E" w:rsidR="00F01FD2" w:rsidRDefault="00F01FD2" w:rsidP="00E15183">
      <w:pPr>
        <w:rPr>
          <w:lang w:val="sr-Latn-RS"/>
        </w:rPr>
      </w:pPr>
    </w:p>
    <w:p w14:paraId="5955F07A" w14:textId="0997D2CE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>Kreiranje paketa Ra</w:t>
      </w:r>
      <w:r w:rsidR="003F261B">
        <w:rPr>
          <w:lang w:val="sr-Latn-RS"/>
        </w:rPr>
        <w:t>č</w:t>
      </w:r>
      <w:r w:rsidRPr="00F01FD2">
        <w:rPr>
          <w:lang w:val="sr-Latn-RS"/>
        </w:rPr>
        <w:t>un_Paket</w:t>
      </w:r>
      <w:r>
        <w:rPr>
          <w:lang w:val="sr-Latn-RS"/>
        </w:rPr>
        <w:t>:</w:t>
      </w:r>
    </w:p>
    <w:p w14:paraId="50F764F7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CREATE OR REPLACE PACKAGE RACUN_PAKET AS</w:t>
      </w:r>
    </w:p>
    <w:p w14:paraId="3DE9401B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PROCEDURE postaviID(RacunSifra NUMBER);</w:t>
      </w:r>
    </w:p>
    <w:p w14:paraId="384D269F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FUNCTION vratiID RETURN NUMBER;</w:t>
      </w:r>
    </w:p>
    <w:p w14:paraId="02CF814D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 RACUN_PAKET;</w:t>
      </w:r>
    </w:p>
    <w:p w14:paraId="6DA00AC9" w14:textId="77777777" w:rsidR="00F01FD2" w:rsidRPr="00F01FD2" w:rsidRDefault="00F01FD2" w:rsidP="00F01FD2">
      <w:pPr>
        <w:rPr>
          <w:lang w:val="sr-Latn-RS"/>
        </w:rPr>
      </w:pPr>
    </w:p>
    <w:p w14:paraId="2FCABA7B" w14:textId="3C050FB0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>Kreiranje tela paketa Ra</w:t>
      </w:r>
      <w:r w:rsidR="003F261B">
        <w:rPr>
          <w:lang w:val="sr-Latn-RS"/>
        </w:rPr>
        <w:t>č</w:t>
      </w:r>
      <w:r w:rsidRPr="00F01FD2">
        <w:rPr>
          <w:lang w:val="sr-Latn-RS"/>
        </w:rPr>
        <w:t>un_Paket</w:t>
      </w:r>
      <w:r>
        <w:rPr>
          <w:lang w:val="sr-Latn-RS"/>
        </w:rPr>
        <w:t>:</w:t>
      </w:r>
    </w:p>
    <w:p w14:paraId="0F60DC06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lastRenderedPageBreak/>
        <w:t>CREATE OR REPLACE PACKAGE BODY RACUN_PAKET IS</w:t>
      </w:r>
    </w:p>
    <w:p w14:paraId="11E595C5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RacunID NUMBER;</w:t>
      </w:r>
    </w:p>
    <w:p w14:paraId="2FAF53E6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PROCEDURE postaviID(RacunSifra NUMBER) IS</w:t>
      </w:r>
    </w:p>
    <w:p w14:paraId="74327445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GIN</w:t>
      </w:r>
    </w:p>
    <w:p w14:paraId="4EA3737A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RacunID:=RacunSifra;</w:t>
      </w:r>
    </w:p>
    <w:p w14:paraId="6F91E543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;</w:t>
      </w:r>
    </w:p>
    <w:p w14:paraId="4B15224A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FUNCTION vratiID RETURN NUMBER IS</w:t>
      </w:r>
    </w:p>
    <w:p w14:paraId="04D160E8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GIN</w:t>
      </w:r>
    </w:p>
    <w:p w14:paraId="6F7F4699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RETURN RacunID;</w:t>
      </w:r>
    </w:p>
    <w:p w14:paraId="00C43CC5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;</w:t>
      </w:r>
    </w:p>
    <w:p w14:paraId="035BF550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;</w:t>
      </w:r>
    </w:p>
    <w:p w14:paraId="79DEA3D3" w14:textId="77777777" w:rsidR="00F01FD2" w:rsidRPr="00F01FD2" w:rsidRDefault="00F01FD2" w:rsidP="00F01FD2">
      <w:pPr>
        <w:rPr>
          <w:lang w:val="sr-Latn-RS"/>
        </w:rPr>
      </w:pPr>
    </w:p>
    <w:p w14:paraId="6D3FCFF7" w14:textId="493AD483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>Triger</w:t>
      </w:r>
      <w:r w:rsidR="00567C81">
        <w:rPr>
          <w:lang w:val="sr-Latn-RS"/>
        </w:rPr>
        <w:t xml:space="preserve"> </w:t>
      </w:r>
      <w:r w:rsidR="00567C81" w:rsidRPr="00F01FD2">
        <w:rPr>
          <w:lang w:val="sr-Latn-RS"/>
        </w:rPr>
        <w:t>TB_UKUPNA_CENA_RACUNA</w:t>
      </w:r>
      <w:r w:rsidR="00567C81">
        <w:rPr>
          <w:lang w:val="sr-Latn-RS"/>
        </w:rPr>
        <w:t>: Svaki put kada se menja nešto u tabeli StavkaRačuna, hoćemo da se to odrazi i na jak objekat Račun, odnosno da to upišemo u polje UkupnaCenaRačuna na Računu.</w:t>
      </w:r>
    </w:p>
    <w:p w14:paraId="441A307D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CREATE OR REPLACE TRIGGER TB_UKUPNA_CENA_RACUNA</w:t>
      </w:r>
    </w:p>
    <w:p w14:paraId="3BC30BB2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FORE INSERT OR UPDATE OR DELETE ON StavkaRacuna</w:t>
      </w:r>
    </w:p>
    <w:p w14:paraId="44A46ECD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FOR EACH ROW</w:t>
      </w:r>
    </w:p>
    <w:p w14:paraId="733B7EB8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GIN</w:t>
      </w:r>
    </w:p>
    <w:p w14:paraId="4C79474A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IF(INSERTING OR UPDATING)</w:t>
      </w:r>
    </w:p>
    <w:p w14:paraId="63B0B1D4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THEN</w:t>
      </w:r>
    </w:p>
    <w:p w14:paraId="0CA30AF4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    BEGIN RACUN_PAKET.postaviID(:NEW.RacunID); END;</w:t>
      </w:r>
    </w:p>
    <w:p w14:paraId="65E7EC8F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ELSE</w:t>
      </w:r>
    </w:p>
    <w:p w14:paraId="0D6B1374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    BEGIN RACUN_PAKET.postaviID(:OLD.RacunID); END;</w:t>
      </w:r>
    </w:p>
    <w:p w14:paraId="5FD5F306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END IF;</w:t>
      </w:r>
    </w:p>
    <w:p w14:paraId="2DD91BA0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;</w:t>
      </w:r>
    </w:p>
    <w:p w14:paraId="7D0598EC" w14:textId="77777777" w:rsidR="00F01FD2" w:rsidRPr="00F01FD2" w:rsidRDefault="00F01FD2" w:rsidP="00F01FD2">
      <w:pPr>
        <w:rPr>
          <w:lang w:val="sr-Latn-RS"/>
        </w:rPr>
      </w:pPr>
    </w:p>
    <w:p w14:paraId="5AC880BB" w14:textId="29649E70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>Procedura za odre</w:t>
      </w:r>
      <w:r w:rsidR="00567C81">
        <w:rPr>
          <w:lang w:val="sr-Latn-RS"/>
        </w:rPr>
        <w:t>đ</w:t>
      </w:r>
      <w:r w:rsidRPr="00F01FD2">
        <w:rPr>
          <w:lang w:val="sr-Latn-RS"/>
        </w:rPr>
        <w:t>ivanje ukupnog iznosa ra</w:t>
      </w:r>
      <w:r w:rsidR="00567C81">
        <w:rPr>
          <w:lang w:val="sr-Latn-RS"/>
        </w:rPr>
        <w:t>č</w:t>
      </w:r>
      <w:r w:rsidRPr="00F01FD2">
        <w:rPr>
          <w:lang w:val="sr-Latn-RS"/>
        </w:rPr>
        <w:t>una</w:t>
      </w:r>
      <w:r w:rsidR="00567C81">
        <w:rPr>
          <w:lang w:val="sr-Latn-RS"/>
        </w:rPr>
        <w:t>:</w:t>
      </w:r>
    </w:p>
    <w:p w14:paraId="58FF6E75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lastRenderedPageBreak/>
        <w:t>CREATE OR REPLACE PROCEDURE UKUPNACENARACUNA(RacunSifra IN NUMBER) AS</w:t>
      </w:r>
    </w:p>
    <w:p w14:paraId="5A3D6741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suma NUMBER:=0;</w:t>
      </w:r>
    </w:p>
    <w:p w14:paraId="00AEFFE9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GIN</w:t>
      </w:r>
    </w:p>
    <w:p w14:paraId="073F0DAD" w14:textId="528CE8B5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</w:t>
      </w:r>
      <w:r w:rsidR="004D2A48" w:rsidRPr="004D2A48">
        <w:rPr>
          <w:lang w:val="sr-Latn-RS"/>
        </w:rPr>
        <w:t>SELECT SUM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(sr.KolicinaStavkeRacuna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*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(m.CenaMaterijala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+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(m.CenaMaterijala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*</w:t>
      </w:r>
      <w:r w:rsidR="004D2A48">
        <w:rPr>
          <w:lang w:val="sr-Latn-RS"/>
        </w:rPr>
        <w:t xml:space="preserve">   </w:t>
      </w:r>
      <w:r w:rsidR="004D2A48" w:rsidRPr="004D2A48">
        <w:rPr>
          <w:lang w:val="sr-Latn-RS"/>
        </w:rPr>
        <w:t>sr.PDVStavkeRacuna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)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/</w:t>
      </w:r>
      <w:r w:rsidR="004D2A48">
        <w:rPr>
          <w:lang w:val="sr-Latn-RS"/>
        </w:rPr>
        <w:t xml:space="preserve"> </w:t>
      </w:r>
      <w:r w:rsidR="004D2A48" w:rsidRPr="004D2A48">
        <w:rPr>
          <w:lang w:val="sr-Latn-RS"/>
        </w:rPr>
        <w:t>100)) INTO suma</w:t>
      </w:r>
      <w:r w:rsidRPr="00F01FD2">
        <w:rPr>
          <w:lang w:val="sr-Latn-RS"/>
        </w:rPr>
        <w:t xml:space="preserve">    FROM Materijal m join StavkaRacuna sr on </w:t>
      </w:r>
      <w:r w:rsidR="004D2A48">
        <w:rPr>
          <w:lang w:val="sr-Latn-RS"/>
        </w:rPr>
        <w:t xml:space="preserve">  </w:t>
      </w:r>
      <w:r w:rsidRPr="00F01FD2">
        <w:rPr>
          <w:lang w:val="sr-Latn-RS"/>
        </w:rPr>
        <w:t>(m.MaterijalID=sr.MaterijalID)</w:t>
      </w:r>
    </w:p>
    <w:p w14:paraId="18FC4C70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WHERE RacunID=RacunSifra;</w:t>
      </w:r>
    </w:p>
    <w:p w14:paraId="220D2D12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</w:t>
      </w:r>
    </w:p>
    <w:p w14:paraId="6E86D0D8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UPDATE Racun</w:t>
      </w:r>
    </w:p>
    <w:p w14:paraId="4506EF58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SET UkupnaCenaRacuna=suma</w:t>
      </w:r>
    </w:p>
    <w:p w14:paraId="3618ECFE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WHERE RacunID=RacunSifra;</w:t>
      </w:r>
    </w:p>
    <w:p w14:paraId="7548A6EF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;</w:t>
      </w:r>
    </w:p>
    <w:p w14:paraId="7F3916C8" w14:textId="77777777" w:rsidR="00F01FD2" w:rsidRPr="00F01FD2" w:rsidRDefault="00F01FD2" w:rsidP="00F01FD2">
      <w:pPr>
        <w:rPr>
          <w:lang w:val="sr-Latn-RS"/>
        </w:rPr>
      </w:pPr>
    </w:p>
    <w:p w14:paraId="4C2BEF84" w14:textId="2B7061A4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 xml:space="preserve">Triger </w:t>
      </w:r>
      <w:r w:rsidR="00567C81" w:rsidRPr="00F01FD2">
        <w:rPr>
          <w:lang w:val="sr-Latn-RS"/>
        </w:rPr>
        <w:t>TA_UKUPNA_CENA_RACUNA</w:t>
      </w:r>
      <w:r w:rsidR="00567C81">
        <w:rPr>
          <w:lang w:val="sr-Latn-RS"/>
        </w:rPr>
        <w:t xml:space="preserve">: služi za pozivanje procedure. Nakon što se desi insert, update ili delete, poziva se procedura koja nam omogućava izvršavanje logike, odnosno izračunavanje ukupne cene računa. </w:t>
      </w:r>
    </w:p>
    <w:p w14:paraId="4C907458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CREATE OR REPLACE TRIGGER TA_UKUPNA_CENA_RACUNA</w:t>
      </w:r>
    </w:p>
    <w:p w14:paraId="5CCC2231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AFTER INSERT OR UPDATE OR DELETE ON StavkaRacuna</w:t>
      </w:r>
    </w:p>
    <w:p w14:paraId="1E48A3EB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DECLARE</w:t>
      </w:r>
    </w:p>
    <w:p w14:paraId="63C53A59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RacunSifra NUMBER:=RACUN_PAKET.vratiID();</w:t>
      </w:r>
    </w:p>
    <w:p w14:paraId="205C4937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GIN</w:t>
      </w:r>
    </w:p>
    <w:p w14:paraId="0F719781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UKUPNACENARACUNA(RacunSifra);</w:t>
      </w:r>
    </w:p>
    <w:p w14:paraId="13CDDF25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;</w:t>
      </w:r>
    </w:p>
    <w:p w14:paraId="5BF65985" w14:textId="77777777" w:rsidR="00F01FD2" w:rsidRPr="00F01FD2" w:rsidRDefault="00F01FD2" w:rsidP="00F01FD2">
      <w:pPr>
        <w:rPr>
          <w:lang w:val="sr-Latn-RS"/>
        </w:rPr>
      </w:pPr>
    </w:p>
    <w:p w14:paraId="14D51D4F" w14:textId="6F8732E1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 xml:space="preserve">Triger </w:t>
      </w:r>
      <w:r w:rsidR="00AC23A3" w:rsidRPr="00F01FD2">
        <w:rPr>
          <w:lang w:val="sr-Latn-RS"/>
        </w:rPr>
        <w:t>TBU_ZABRANA_UKUPNA_CENA_RACUNA</w:t>
      </w:r>
      <w:r w:rsidR="00AC23A3">
        <w:rPr>
          <w:lang w:val="sr-Latn-RS"/>
        </w:rPr>
        <w:t>:</w:t>
      </w:r>
      <w:r w:rsidR="00AC23A3" w:rsidRPr="00F01FD2">
        <w:rPr>
          <w:lang w:val="sr-Latn-RS"/>
        </w:rPr>
        <w:t xml:space="preserve"> </w:t>
      </w:r>
      <w:r w:rsidRPr="00F01FD2">
        <w:rPr>
          <w:lang w:val="sr-Latn-RS"/>
        </w:rPr>
        <w:t xml:space="preserve"> spre</w:t>
      </w:r>
      <w:r w:rsidR="00977991">
        <w:rPr>
          <w:lang w:val="sr-Latn-RS"/>
        </w:rPr>
        <w:t>č</w:t>
      </w:r>
      <w:r w:rsidRPr="00F01FD2">
        <w:rPr>
          <w:lang w:val="sr-Latn-RS"/>
        </w:rPr>
        <w:t>ava da se direktno menja UkupnaCenaRa</w:t>
      </w:r>
      <w:r w:rsidR="00977991">
        <w:rPr>
          <w:lang w:val="sr-Latn-RS"/>
        </w:rPr>
        <w:t>č</w:t>
      </w:r>
      <w:r w:rsidRPr="00F01FD2">
        <w:rPr>
          <w:lang w:val="sr-Latn-RS"/>
        </w:rPr>
        <w:t>una</w:t>
      </w:r>
      <w:r w:rsidR="00567C81">
        <w:rPr>
          <w:lang w:val="sr-Latn-RS"/>
        </w:rPr>
        <w:t xml:space="preserve"> u tabeli Račun:</w:t>
      </w:r>
    </w:p>
    <w:p w14:paraId="4ED218F2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CREATE OR REPLACE TRIGGER TBU_ZABRANA_UKUPNA_CENA_RACUNA</w:t>
      </w:r>
    </w:p>
    <w:p w14:paraId="6D13CD0F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FORE UPDATE OF UkupnaCenaRacuna</w:t>
      </w:r>
    </w:p>
    <w:p w14:paraId="2BAEADCA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ON Racun</w:t>
      </w:r>
    </w:p>
    <w:p w14:paraId="674DE33D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lastRenderedPageBreak/>
        <w:t>FOR EACH ROW</w:t>
      </w:r>
    </w:p>
    <w:p w14:paraId="32139897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BEGIN</w:t>
      </w:r>
    </w:p>
    <w:p w14:paraId="34D1B53E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IF NOT (DBMS_UTILITY.FORMAT_CALL_STACK LIKEC '%TA_UKUPNA_CENA_RACUNA%')</w:t>
      </w:r>
    </w:p>
    <w:p w14:paraId="6C22E3F0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THEN</w:t>
      </w:r>
    </w:p>
    <w:p w14:paraId="118F54EB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RAISE_APPLICATION_ERROR(-20000,'Nije dozvoljena direktna izmena ukupne cene racuna u okviru tabele Racun.');</w:t>
      </w:r>
    </w:p>
    <w:p w14:paraId="42B9700C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 xml:space="preserve">    END IF;</w:t>
      </w:r>
    </w:p>
    <w:p w14:paraId="5F0C4A6F" w14:textId="77777777" w:rsidR="00F01FD2" w:rsidRPr="00F01FD2" w:rsidRDefault="00F01FD2" w:rsidP="0097799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END;</w:t>
      </w:r>
    </w:p>
    <w:p w14:paraId="75906880" w14:textId="77777777" w:rsidR="00F01FD2" w:rsidRPr="00F01FD2" w:rsidRDefault="00F01FD2" w:rsidP="00F01FD2">
      <w:pPr>
        <w:rPr>
          <w:lang w:val="sr-Latn-RS"/>
        </w:rPr>
      </w:pPr>
    </w:p>
    <w:p w14:paraId="4005F115" w14:textId="514A1450" w:rsidR="00F01FD2" w:rsidRPr="00F01FD2" w:rsidRDefault="00F01FD2" w:rsidP="00F01FD2">
      <w:pPr>
        <w:rPr>
          <w:lang w:val="sr-Latn-RS"/>
        </w:rPr>
      </w:pPr>
      <w:r w:rsidRPr="00F01FD2">
        <w:rPr>
          <w:lang w:val="sr-Latn-RS"/>
        </w:rPr>
        <w:t>Test primer</w:t>
      </w:r>
      <w:r>
        <w:rPr>
          <w:lang w:val="sr-Latn-RS"/>
        </w:rPr>
        <w:t>i</w:t>
      </w:r>
      <w:r w:rsidRPr="00F01FD2">
        <w:rPr>
          <w:lang w:val="sr-Latn-RS"/>
        </w:rPr>
        <w:t>:</w:t>
      </w:r>
    </w:p>
    <w:p w14:paraId="3EFE92C3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INSERT INTO StavkaRacuna VALUES (1,1,2,20,0,1);</w:t>
      </w:r>
    </w:p>
    <w:p w14:paraId="47511E67" w14:textId="77777777" w:rsidR="00F01FD2" w:rsidRP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INSERT INTO StavkaRacuna VALUES (2,3,2,20,0,1);</w:t>
      </w:r>
    </w:p>
    <w:p w14:paraId="46CC0434" w14:textId="0E082DE9" w:rsidR="00F01FD2" w:rsidRDefault="00F01FD2" w:rsidP="00F01F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F01FD2">
        <w:rPr>
          <w:lang w:val="sr-Latn-RS"/>
        </w:rPr>
        <w:t>INSERT INTO StavkaRacuna VALUES (3,1,2,20,0,1);</w:t>
      </w:r>
    </w:p>
    <w:p w14:paraId="343D42EF" w14:textId="2D3D8FFC" w:rsidR="00F01FD2" w:rsidRDefault="00F01FD2" w:rsidP="00E15183">
      <w:pPr>
        <w:rPr>
          <w:lang w:val="sr-Latn-RS"/>
        </w:rPr>
      </w:pPr>
    </w:p>
    <w:p w14:paraId="2D53D853" w14:textId="14DE15C0" w:rsidR="00F83D84" w:rsidRPr="00F83D84" w:rsidRDefault="00F83D84" w:rsidP="00F83D84">
      <w:pPr>
        <w:spacing w:after="160" w:line="259" w:lineRule="auto"/>
        <w:rPr>
          <w:lang w:val="sr-Latn-RS"/>
        </w:rPr>
      </w:pPr>
      <w:r w:rsidRPr="00F83D84">
        <w:rPr>
          <w:lang w:val="sr-Latn-RS"/>
        </w:rPr>
        <w:t>Pregled svih podataka iz tabele Ra</w:t>
      </w:r>
      <w:r>
        <w:rPr>
          <w:lang w:val="sr-Latn-RS"/>
        </w:rPr>
        <w:t>č</w:t>
      </w:r>
      <w:r w:rsidRPr="00F83D84">
        <w:rPr>
          <w:lang w:val="sr-Latn-RS"/>
        </w:rPr>
        <w:t>un kako bismo videli vrednosti kolone UkupnaCenaRa</w:t>
      </w:r>
      <w:r>
        <w:rPr>
          <w:lang w:val="sr-Latn-RS"/>
        </w:rPr>
        <w:t>č</w:t>
      </w:r>
      <w:r w:rsidRPr="00F83D84">
        <w:rPr>
          <w:lang w:val="sr-Latn-RS"/>
        </w:rPr>
        <w:t>una</w:t>
      </w:r>
      <w:r>
        <w:rPr>
          <w:lang w:val="sr-Latn-RS"/>
        </w:rPr>
        <w:t>:</w:t>
      </w:r>
    </w:p>
    <w:p w14:paraId="75B945DF" w14:textId="77777777" w:rsidR="00F83D84" w:rsidRDefault="00F83D84" w:rsidP="00F83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 w:line="259" w:lineRule="auto"/>
        <w:rPr>
          <w:lang w:val="sr-Latn-RS"/>
        </w:rPr>
      </w:pPr>
      <w:r w:rsidRPr="00F83D84">
        <w:rPr>
          <w:lang w:val="sr-Latn-RS"/>
        </w:rPr>
        <w:t>SELECT * FROM RACUN;</w:t>
      </w:r>
    </w:p>
    <w:p w14:paraId="1C57B575" w14:textId="4B0764F7" w:rsidR="00F01FD2" w:rsidRDefault="00052892" w:rsidP="00F83D84">
      <w:pPr>
        <w:spacing w:after="160" w:line="259" w:lineRule="auto"/>
        <w:rPr>
          <w:lang w:val="sr-Latn-RS"/>
        </w:rPr>
      </w:pPr>
      <w:r>
        <w:rPr>
          <w:lang w:val="sr-Latn-RS"/>
        </w:rPr>
        <w:br w:type="page"/>
      </w:r>
    </w:p>
    <w:p w14:paraId="1AA6AD09" w14:textId="035C8716" w:rsidR="00D04985" w:rsidRPr="00544127" w:rsidRDefault="00544127" w:rsidP="00E15183">
      <w:pPr>
        <w:rPr>
          <w:sz w:val="24"/>
          <w:szCs w:val="24"/>
          <w:u w:val="single"/>
          <w:lang w:val="sr-Latn-RS"/>
        </w:rPr>
      </w:pPr>
      <w:r w:rsidRPr="00544127">
        <w:rPr>
          <w:b/>
          <w:bCs/>
          <w:sz w:val="24"/>
          <w:szCs w:val="24"/>
          <w:u w:val="single"/>
          <w:lang w:val="sr-Latn-RS"/>
        </w:rPr>
        <w:lastRenderedPageBreak/>
        <w:t>2.Repeating Single Detail with Master tehnika optimizacije</w:t>
      </w:r>
    </w:p>
    <w:p w14:paraId="5D49F858" w14:textId="77777777" w:rsidR="00052892" w:rsidRPr="00A37316" w:rsidRDefault="00052892" w:rsidP="00052892">
      <w:r w:rsidRPr="00A37316">
        <w:t>Konceptualni model pre optimizacije:</w:t>
      </w:r>
    </w:p>
    <w:p w14:paraId="72B0DB9E" w14:textId="77777777" w:rsidR="00C956EE" w:rsidRDefault="00BA2FB4" w:rsidP="00C956EE">
      <w:pPr>
        <w:keepNext/>
        <w:jc w:val="center"/>
      </w:pPr>
      <w:r>
        <w:rPr>
          <w:noProof/>
          <w:lang w:val="sr-Latn-RS"/>
        </w:rPr>
        <w:drawing>
          <wp:inline distT="0" distB="0" distL="0" distR="0" wp14:anchorId="57D25EFA" wp14:editId="5130AEDB">
            <wp:extent cx="5732145" cy="1791335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CE252" w14:textId="1CDA2675" w:rsidR="00D04985" w:rsidRDefault="00C956EE" w:rsidP="00C956EE">
      <w:pPr>
        <w:pStyle w:val="Caption"/>
        <w:jc w:val="center"/>
        <w:rPr>
          <w:lang w:val="sr-Latn-RS"/>
        </w:rPr>
      </w:pPr>
      <w:r>
        <w:t xml:space="preserve">Slika </w:t>
      </w:r>
      <w:fldSimple w:instr=" SEQ Slika \* ARABIC ">
        <w:r>
          <w:rPr>
            <w:noProof/>
          </w:rPr>
          <w:t>27</w:t>
        </w:r>
      </w:fldSimple>
      <w:r>
        <w:t xml:space="preserve"> </w:t>
      </w:r>
      <w:r w:rsidRPr="0052211F">
        <w:t xml:space="preserve">Konceptualni model pre primene </w:t>
      </w:r>
      <w:r>
        <w:t>Repeating Single Detail with Master</w:t>
      </w:r>
      <w:r w:rsidRPr="0052211F">
        <w:t xml:space="preserve"> tehnike optimizacije</w:t>
      </w:r>
    </w:p>
    <w:p w14:paraId="408D742A" w14:textId="77777777" w:rsidR="00052892" w:rsidRDefault="00052892" w:rsidP="00E15183">
      <w:pPr>
        <w:rPr>
          <w:lang w:val="sr-Latn-RS"/>
        </w:rPr>
      </w:pPr>
    </w:p>
    <w:p w14:paraId="23491055" w14:textId="12A0DEBB" w:rsidR="00052892" w:rsidRDefault="00052892" w:rsidP="00E15183">
      <w:pPr>
        <w:rPr>
          <w:lang w:val="sr-Latn-RS"/>
        </w:rPr>
      </w:pPr>
      <w:r>
        <w:rPr>
          <w:lang w:val="sr-Latn-RS"/>
        </w:rPr>
        <w:t>Relacioni model pre optimizacije:</w:t>
      </w:r>
    </w:p>
    <w:p w14:paraId="0A7F3407" w14:textId="39EE8BE1" w:rsidR="00BA2FB4" w:rsidRPr="00BA2FB4" w:rsidRDefault="00BA2FB4" w:rsidP="00BA2FB4">
      <w:pPr>
        <w:jc w:val="both"/>
        <w:rPr>
          <w:lang w:val="sr-Latn-RS"/>
        </w:rPr>
      </w:pPr>
      <w:r w:rsidRPr="00BA2FB4">
        <w:rPr>
          <w:b/>
          <w:bCs/>
          <w:lang w:val="sr-Latn-RS"/>
        </w:rPr>
        <w:t>GotovProizvod</w:t>
      </w:r>
      <w:r w:rsidRPr="00BA2FB4">
        <w:rPr>
          <w:lang w:val="sr-Latn-RS"/>
        </w:rPr>
        <w:t xml:space="preserve"> (</w:t>
      </w:r>
      <w:r w:rsidRPr="00BA2FB4">
        <w:rPr>
          <w:u w:val="single"/>
          <w:lang w:val="sr-Latn-RS"/>
        </w:rPr>
        <w:t>GotovProizvodID</w:t>
      </w:r>
      <w:r w:rsidRPr="00BA2FB4">
        <w:rPr>
          <w:lang w:val="sr-Latn-RS"/>
        </w:rPr>
        <w:t>, NazivGotovogProizvoda, SnagaGotovogProizv</w:t>
      </w:r>
      <w:r>
        <w:rPr>
          <w:lang w:val="sr-Latn-RS"/>
        </w:rPr>
        <w:t>o</w:t>
      </w:r>
      <w:r w:rsidR="00052892">
        <w:rPr>
          <w:lang w:val="sr-Latn-RS"/>
        </w:rPr>
        <w:t>goto</w:t>
      </w:r>
      <w:r w:rsidRPr="00BA2FB4">
        <w:rPr>
          <w:lang w:val="sr-Latn-RS"/>
        </w:rPr>
        <w:t>da, SerijskiBrojGotovogProizvoda, ModelGotovogProizvoda, DatumProizvodnjeGotovogProizvoda)</w:t>
      </w:r>
    </w:p>
    <w:p w14:paraId="4CFB9BED" w14:textId="732B5706" w:rsidR="00BA2FB4" w:rsidRDefault="00BA2FB4" w:rsidP="00BA2FB4">
      <w:pPr>
        <w:rPr>
          <w:lang w:val="sr-Latn-RS"/>
        </w:rPr>
      </w:pPr>
      <w:r w:rsidRPr="00BA2FB4">
        <w:rPr>
          <w:b/>
          <w:bCs/>
          <w:lang w:val="sr-Latn-RS"/>
        </w:rPr>
        <w:t>Kvar</w:t>
      </w:r>
      <w:r w:rsidRPr="00BA2FB4">
        <w:rPr>
          <w:lang w:val="sr-Latn-RS"/>
        </w:rPr>
        <w:t xml:space="preserve"> (</w:t>
      </w:r>
      <w:r w:rsidRPr="00BA2FB4">
        <w:rPr>
          <w:u w:val="single"/>
          <w:lang w:val="sr-Latn-RS"/>
        </w:rPr>
        <w:t xml:space="preserve">KvarID, </w:t>
      </w:r>
      <w:r w:rsidRPr="00BA2FB4">
        <w:rPr>
          <w:i/>
          <w:iCs/>
          <w:u w:val="single"/>
          <w:lang w:val="sr-Latn-RS"/>
        </w:rPr>
        <w:t>GotovProizvodID</w:t>
      </w:r>
      <w:r w:rsidRPr="00BA2FB4">
        <w:rPr>
          <w:lang w:val="sr-Latn-RS"/>
        </w:rPr>
        <w:t xml:space="preserve">, KoličinaKvara, DatumKvara, </w:t>
      </w:r>
      <w:r w:rsidRPr="00BA2FB4">
        <w:rPr>
          <w:i/>
          <w:iCs/>
          <w:lang w:val="sr-Latn-RS"/>
        </w:rPr>
        <w:t>TipKvaraID, TipUzrokaKvaraID</w:t>
      </w:r>
      <w:r w:rsidRPr="00BA2FB4">
        <w:rPr>
          <w:lang w:val="sr-Latn-RS"/>
        </w:rPr>
        <w:t>)</w:t>
      </w:r>
    </w:p>
    <w:p w14:paraId="60B66582" w14:textId="50610E75" w:rsidR="00052892" w:rsidRDefault="00052892" w:rsidP="00BA2FB4">
      <w:pPr>
        <w:rPr>
          <w:lang w:val="sr-Latn-RS"/>
        </w:rPr>
      </w:pPr>
    </w:p>
    <w:p w14:paraId="03C3D2EB" w14:textId="387C8886" w:rsidR="00BA2FB4" w:rsidRPr="00052892" w:rsidRDefault="00052892" w:rsidP="00E15183">
      <w:r w:rsidRPr="00A37316">
        <w:t>Konceptualni model pre optimizacije:</w:t>
      </w:r>
    </w:p>
    <w:p w14:paraId="314C0C99" w14:textId="77777777" w:rsidR="00C956EE" w:rsidRDefault="00BA2FB4" w:rsidP="00C956EE">
      <w:pPr>
        <w:keepNext/>
        <w:jc w:val="center"/>
      </w:pPr>
      <w:r>
        <w:rPr>
          <w:noProof/>
          <w:lang w:val="sr-Latn-RS"/>
        </w:rPr>
        <w:drawing>
          <wp:inline distT="0" distB="0" distL="0" distR="0" wp14:anchorId="0079E2D6" wp14:editId="542AD61E">
            <wp:extent cx="5732145" cy="1791335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75F7C" w14:textId="25E22239" w:rsidR="00BA2FB4" w:rsidRDefault="00C956EE" w:rsidP="00C956EE">
      <w:pPr>
        <w:pStyle w:val="Caption"/>
        <w:jc w:val="center"/>
        <w:rPr>
          <w:lang w:val="sr-Latn-RS"/>
        </w:rPr>
      </w:pPr>
      <w:r>
        <w:t xml:space="preserve">Slika </w:t>
      </w:r>
      <w:fldSimple w:instr=" SEQ Slika \* ARABIC ">
        <w:r>
          <w:rPr>
            <w:noProof/>
          </w:rPr>
          <w:t>28</w:t>
        </w:r>
      </w:fldSimple>
      <w:r>
        <w:t xml:space="preserve"> </w:t>
      </w:r>
      <w:r w:rsidRPr="00B30B7C">
        <w:t>Konceptualni model</w:t>
      </w:r>
      <w:r>
        <w:t xml:space="preserve"> nakon</w:t>
      </w:r>
      <w:r w:rsidRPr="00B30B7C">
        <w:t xml:space="preserve"> primene Repeating Single Detail with Master tehnike optimizacije</w:t>
      </w:r>
    </w:p>
    <w:p w14:paraId="749109BF" w14:textId="77777777" w:rsidR="00052892" w:rsidRDefault="00052892" w:rsidP="00E15183">
      <w:pPr>
        <w:rPr>
          <w:lang w:val="sr-Latn-RS"/>
        </w:rPr>
      </w:pPr>
    </w:p>
    <w:p w14:paraId="2C97E8D2" w14:textId="6612A6AC" w:rsidR="00052892" w:rsidRDefault="00052892" w:rsidP="00E15183">
      <w:pPr>
        <w:rPr>
          <w:lang w:val="sr-Latn-RS"/>
        </w:rPr>
      </w:pPr>
      <w:r>
        <w:rPr>
          <w:lang w:val="sr-Latn-RS"/>
        </w:rPr>
        <w:t>Relacioni model nakon optimizacije:</w:t>
      </w:r>
    </w:p>
    <w:p w14:paraId="7184886F" w14:textId="66019C0A" w:rsidR="00BA2FB4" w:rsidRPr="00BA2FB4" w:rsidRDefault="00BA2FB4" w:rsidP="00BA2FB4">
      <w:pPr>
        <w:jc w:val="both"/>
        <w:rPr>
          <w:lang w:val="sr-Latn-RS"/>
        </w:rPr>
      </w:pPr>
      <w:r w:rsidRPr="00BA2FB4">
        <w:rPr>
          <w:b/>
          <w:bCs/>
          <w:lang w:val="sr-Latn-RS"/>
        </w:rPr>
        <w:t>GotovProizvod</w:t>
      </w:r>
      <w:r w:rsidRPr="00BA2FB4">
        <w:rPr>
          <w:lang w:val="sr-Latn-RS"/>
        </w:rPr>
        <w:t xml:space="preserve"> (</w:t>
      </w:r>
      <w:r w:rsidRPr="00BA2FB4">
        <w:rPr>
          <w:u w:val="single"/>
          <w:lang w:val="sr-Latn-RS"/>
        </w:rPr>
        <w:t>GotovProizvodID</w:t>
      </w:r>
      <w:r w:rsidRPr="00BA2FB4">
        <w:rPr>
          <w:lang w:val="sr-Latn-RS"/>
        </w:rPr>
        <w:t>, NazivGotovogProizvoda, SnagaGotovogProizv</w:t>
      </w:r>
      <w:r>
        <w:rPr>
          <w:lang w:val="sr-Latn-RS"/>
        </w:rPr>
        <w:t>o</w:t>
      </w:r>
      <w:r w:rsidRPr="00BA2FB4">
        <w:rPr>
          <w:lang w:val="sr-Latn-RS"/>
        </w:rPr>
        <w:t>da, SerijskiBrojGotovogProizvoda, ModelGotovogProizvoda, DatumProizvodnjeGotovogProizvoda</w:t>
      </w:r>
      <w:r w:rsidR="00052892">
        <w:rPr>
          <w:lang w:val="sr-Latn-RS"/>
        </w:rPr>
        <w:t xml:space="preserve">, </w:t>
      </w:r>
      <w:r w:rsidR="00052892" w:rsidRPr="00052892">
        <w:rPr>
          <w:color w:val="538135" w:themeColor="accent6" w:themeShade="BF"/>
          <w:lang w:val="sr-Latn-RS"/>
        </w:rPr>
        <w:t>DatumPoslednjegKvaraGotovogProizvoda</w:t>
      </w:r>
      <w:r w:rsidRPr="00BA2FB4">
        <w:rPr>
          <w:lang w:val="sr-Latn-RS"/>
        </w:rPr>
        <w:t>)</w:t>
      </w:r>
    </w:p>
    <w:p w14:paraId="04730CEE" w14:textId="3E8DE11B" w:rsidR="00BA2FB4" w:rsidRDefault="00BA2FB4" w:rsidP="00BA2FB4">
      <w:pPr>
        <w:rPr>
          <w:lang w:val="sr-Latn-RS"/>
        </w:rPr>
      </w:pPr>
      <w:r w:rsidRPr="00BA2FB4">
        <w:rPr>
          <w:b/>
          <w:bCs/>
          <w:lang w:val="sr-Latn-RS"/>
        </w:rPr>
        <w:t>Kvar</w:t>
      </w:r>
      <w:r w:rsidRPr="00BA2FB4">
        <w:rPr>
          <w:lang w:val="sr-Latn-RS"/>
        </w:rPr>
        <w:t xml:space="preserve"> (</w:t>
      </w:r>
      <w:r w:rsidRPr="00BA2FB4">
        <w:rPr>
          <w:u w:val="single"/>
          <w:lang w:val="sr-Latn-RS"/>
        </w:rPr>
        <w:t xml:space="preserve">KvarID, </w:t>
      </w:r>
      <w:r w:rsidRPr="00BA2FB4">
        <w:rPr>
          <w:i/>
          <w:iCs/>
          <w:u w:val="single"/>
          <w:lang w:val="sr-Latn-RS"/>
        </w:rPr>
        <w:t>GotovProizvodID</w:t>
      </w:r>
      <w:r w:rsidRPr="00BA2FB4">
        <w:rPr>
          <w:lang w:val="sr-Latn-RS"/>
        </w:rPr>
        <w:t xml:space="preserve">, KoličinaKvara, DatumKvara, </w:t>
      </w:r>
      <w:r w:rsidRPr="00BA2FB4">
        <w:rPr>
          <w:i/>
          <w:iCs/>
          <w:lang w:val="sr-Latn-RS"/>
        </w:rPr>
        <w:t>TipKvaraID, TipUzrokaKvaraID</w:t>
      </w:r>
      <w:r w:rsidRPr="00BA2FB4">
        <w:rPr>
          <w:lang w:val="sr-Latn-RS"/>
        </w:rPr>
        <w:t>)</w:t>
      </w:r>
    </w:p>
    <w:p w14:paraId="7E0A2BA8" w14:textId="77777777" w:rsidR="003D6CAD" w:rsidRDefault="003D6CAD" w:rsidP="003D6CAD">
      <w:pPr>
        <w:rPr>
          <w:lang w:val="sr-Latn-RS"/>
        </w:rPr>
      </w:pPr>
    </w:p>
    <w:p w14:paraId="2F61B99D" w14:textId="623DF5C3" w:rsidR="003D6CAD" w:rsidRPr="00A37316" w:rsidRDefault="003D6CAD" w:rsidP="003D6CAD">
      <w:pPr>
        <w:rPr>
          <w:lang w:val="sr-Latn-RS"/>
        </w:rPr>
      </w:pPr>
      <w:r>
        <w:rPr>
          <w:lang w:val="sr-Latn-RS"/>
        </w:rPr>
        <w:t>Tabela specifikacije trigera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535"/>
        <w:gridCol w:w="1104"/>
        <w:gridCol w:w="1795"/>
        <w:gridCol w:w="1043"/>
        <w:gridCol w:w="3540"/>
      </w:tblGrid>
      <w:tr w:rsidR="003D6CAD" w14:paraId="1AF5AA1C" w14:textId="77777777" w:rsidTr="00CB2768">
        <w:tc>
          <w:tcPr>
            <w:tcW w:w="1456" w:type="dxa"/>
            <w:shd w:val="clear" w:color="auto" w:fill="A8D08D" w:themeFill="accent6" w:themeFillTint="99"/>
          </w:tcPr>
          <w:p w14:paraId="531A8BAF" w14:textId="77777777" w:rsidR="003D6CAD" w:rsidRDefault="003D6CAD" w:rsidP="00CB2768">
            <w:pPr>
              <w:jc w:val="center"/>
            </w:pPr>
            <w:r>
              <w:t>Tabela</w:t>
            </w:r>
          </w:p>
        </w:tc>
        <w:tc>
          <w:tcPr>
            <w:tcW w:w="1120" w:type="dxa"/>
            <w:shd w:val="clear" w:color="auto" w:fill="A8D08D" w:themeFill="accent6" w:themeFillTint="99"/>
          </w:tcPr>
          <w:p w14:paraId="3C6D95A3" w14:textId="77777777" w:rsidR="003D6CAD" w:rsidRDefault="003D6CAD" w:rsidP="00CB2768">
            <w:pPr>
              <w:jc w:val="center"/>
            </w:pPr>
            <w:r>
              <w:t>Tip trigera</w:t>
            </w:r>
          </w:p>
        </w:tc>
        <w:tc>
          <w:tcPr>
            <w:tcW w:w="1790" w:type="dxa"/>
            <w:shd w:val="clear" w:color="auto" w:fill="A8D08D" w:themeFill="accent6" w:themeFillTint="99"/>
          </w:tcPr>
          <w:p w14:paraId="5312589E" w14:textId="77777777" w:rsidR="003D6CAD" w:rsidRDefault="003D6CAD" w:rsidP="00CB2768">
            <w:pPr>
              <w:jc w:val="center"/>
            </w:pPr>
            <w:r>
              <w:t>Kolona</w:t>
            </w:r>
          </w:p>
        </w:tc>
        <w:tc>
          <w:tcPr>
            <w:tcW w:w="1043" w:type="dxa"/>
            <w:shd w:val="clear" w:color="auto" w:fill="A8D08D" w:themeFill="accent6" w:themeFillTint="99"/>
          </w:tcPr>
          <w:p w14:paraId="01DE8D67" w14:textId="77777777" w:rsidR="003D6CAD" w:rsidRDefault="003D6CAD" w:rsidP="00CB2768">
            <w:pPr>
              <w:jc w:val="center"/>
            </w:pPr>
            <w:r>
              <w:t>Potreban</w:t>
            </w:r>
          </w:p>
        </w:tc>
        <w:tc>
          <w:tcPr>
            <w:tcW w:w="3608" w:type="dxa"/>
            <w:shd w:val="clear" w:color="auto" w:fill="A8D08D" w:themeFill="accent6" w:themeFillTint="99"/>
          </w:tcPr>
          <w:p w14:paraId="51E36063" w14:textId="77777777" w:rsidR="003D6CAD" w:rsidRPr="00C35B1E" w:rsidRDefault="003D6CAD" w:rsidP="00CB2768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Šta treba da uradi?</w:t>
            </w:r>
          </w:p>
        </w:tc>
      </w:tr>
      <w:tr w:rsidR="003D6CAD" w14:paraId="40D612CF" w14:textId="77777777" w:rsidTr="00CB2768">
        <w:tc>
          <w:tcPr>
            <w:tcW w:w="1456" w:type="dxa"/>
            <w:vMerge w:val="restart"/>
            <w:shd w:val="clear" w:color="auto" w:fill="C5E0B3" w:themeFill="accent6" w:themeFillTint="66"/>
          </w:tcPr>
          <w:p w14:paraId="5D8BAD1E" w14:textId="77777777" w:rsidR="003D6CAD" w:rsidRDefault="003D6CAD" w:rsidP="00CB2768">
            <w:pPr>
              <w:jc w:val="center"/>
            </w:pPr>
          </w:p>
          <w:p w14:paraId="527D3389" w14:textId="1D45205A" w:rsidR="003D6CAD" w:rsidRPr="00C35B1E" w:rsidRDefault="003D6CAD" w:rsidP="00CB2768">
            <w:pPr>
              <w:jc w:val="center"/>
            </w:pPr>
            <w:r>
              <w:t>GotovProizvod</w:t>
            </w:r>
          </w:p>
        </w:tc>
        <w:tc>
          <w:tcPr>
            <w:tcW w:w="1120" w:type="dxa"/>
            <w:shd w:val="clear" w:color="auto" w:fill="E2EFD9" w:themeFill="accent6" w:themeFillTint="33"/>
          </w:tcPr>
          <w:p w14:paraId="282EEE3B" w14:textId="77777777" w:rsidR="003D6CAD" w:rsidRDefault="003D6CAD" w:rsidP="00CB2768">
            <w:pPr>
              <w:jc w:val="center"/>
            </w:pPr>
            <w:r>
              <w:t>Insert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2B7610A5" w14:textId="77777777" w:rsidR="003D6CAD" w:rsidRDefault="003D6CAD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6B696128" w14:textId="77777777" w:rsidR="003D6CAD" w:rsidRDefault="003D6CAD" w:rsidP="00CB2768">
            <w:pPr>
              <w:jc w:val="center"/>
            </w:pPr>
            <w:r>
              <w:t>NE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44C125DB" w14:textId="77777777" w:rsidR="003D6CAD" w:rsidRDefault="003D6CAD" w:rsidP="00CB2768">
            <w:pPr>
              <w:jc w:val="center"/>
            </w:pPr>
          </w:p>
        </w:tc>
      </w:tr>
      <w:tr w:rsidR="003D6CAD" w:rsidRPr="00A37316" w14:paraId="79B8EAA3" w14:textId="77777777" w:rsidTr="00CB2768">
        <w:tc>
          <w:tcPr>
            <w:tcW w:w="1456" w:type="dxa"/>
            <w:vMerge/>
            <w:shd w:val="clear" w:color="auto" w:fill="C5E0B3" w:themeFill="accent6" w:themeFillTint="66"/>
          </w:tcPr>
          <w:p w14:paraId="6F9C5747" w14:textId="77777777" w:rsidR="003D6CAD" w:rsidRDefault="003D6CAD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5BCD34F4" w14:textId="77777777" w:rsidR="003D6CAD" w:rsidRDefault="003D6CAD" w:rsidP="00CB2768">
            <w:pPr>
              <w:jc w:val="center"/>
            </w:pPr>
            <w:r>
              <w:t>Upda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1E5D34E9" w14:textId="77777777" w:rsidR="003D6CAD" w:rsidRDefault="003D6CAD" w:rsidP="00CB2768">
            <w:pPr>
              <w:jc w:val="center"/>
            </w:pPr>
            <w:r>
              <w:t>DatumPoslednjeg</w:t>
            </w:r>
          </w:p>
          <w:p w14:paraId="6A755FB6" w14:textId="1B581CFF" w:rsidR="003D6CAD" w:rsidRDefault="003D6CAD" w:rsidP="00CB2768">
            <w:pPr>
              <w:jc w:val="center"/>
            </w:pPr>
            <w:r>
              <w:t>KvaraGP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33E5B89D" w14:textId="77777777" w:rsidR="003D6CAD" w:rsidRDefault="003D6CAD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0EE81D4E" w14:textId="388214FC" w:rsidR="003D6CAD" w:rsidRPr="00A37316" w:rsidRDefault="003D6CAD" w:rsidP="003D6CAD">
            <w:pPr>
              <w:jc w:val="center"/>
            </w:pPr>
            <w:r w:rsidRPr="00A37316">
              <w:t xml:space="preserve">Zabrana direktnog ažuriranja polja </w:t>
            </w:r>
            <w:r>
              <w:t>DatumPoslednjegKvaraGP u tabeli GotovProizvod</w:t>
            </w:r>
          </w:p>
        </w:tc>
      </w:tr>
      <w:tr w:rsidR="003D6CAD" w14:paraId="2CA23B73" w14:textId="77777777" w:rsidTr="00CB2768">
        <w:tc>
          <w:tcPr>
            <w:tcW w:w="1456" w:type="dxa"/>
            <w:vMerge/>
            <w:shd w:val="clear" w:color="auto" w:fill="C5E0B3" w:themeFill="accent6" w:themeFillTint="66"/>
          </w:tcPr>
          <w:p w14:paraId="460E5CFC" w14:textId="77777777" w:rsidR="003D6CAD" w:rsidRPr="00A37316" w:rsidRDefault="003D6CAD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30120D6F" w14:textId="77777777" w:rsidR="003D6CAD" w:rsidRDefault="003D6CAD" w:rsidP="00CB2768">
            <w:pPr>
              <w:jc w:val="center"/>
            </w:pPr>
            <w:r>
              <w:t>Dele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3F9A25A7" w14:textId="77777777" w:rsidR="003D6CAD" w:rsidRDefault="003D6CAD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17A358B4" w14:textId="77777777" w:rsidR="003D6CAD" w:rsidRDefault="003D6CAD" w:rsidP="00CB2768">
            <w:pPr>
              <w:jc w:val="center"/>
            </w:pPr>
            <w:r>
              <w:t>NE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708EAD7B" w14:textId="77777777" w:rsidR="003D6CAD" w:rsidRDefault="003D6CAD" w:rsidP="00CB2768">
            <w:pPr>
              <w:jc w:val="center"/>
            </w:pPr>
          </w:p>
        </w:tc>
      </w:tr>
      <w:tr w:rsidR="003D6CAD" w:rsidRPr="006505CA" w14:paraId="32D9BEF3" w14:textId="77777777" w:rsidTr="00CB2768">
        <w:tc>
          <w:tcPr>
            <w:tcW w:w="1456" w:type="dxa"/>
            <w:vMerge w:val="restart"/>
            <w:shd w:val="clear" w:color="auto" w:fill="C5E0B3" w:themeFill="accent6" w:themeFillTint="66"/>
          </w:tcPr>
          <w:p w14:paraId="66CF76AD" w14:textId="77777777" w:rsidR="003D6CAD" w:rsidRDefault="003D6CAD" w:rsidP="00CB2768">
            <w:pPr>
              <w:jc w:val="center"/>
            </w:pPr>
          </w:p>
          <w:p w14:paraId="4008CB20" w14:textId="10437481" w:rsidR="003D6CAD" w:rsidRPr="00C35B1E" w:rsidRDefault="003D6CAD" w:rsidP="00CB2768">
            <w:pPr>
              <w:jc w:val="center"/>
            </w:pPr>
            <w:r>
              <w:t>Kvar</w:t>
            </w:r>
          </w:p>
        </w:tc>
        <w:tc>
          <w:tcPr>
            <w:tcW w:w="1120" w:type="dxa"/>
            <w:shd w:val="clear" w:color="auto" w:fill="E2EFD9" w:themeFill="accent6" w:themeFillTint="33"/>
          </w:tcPr>
          <w:p w14:paraId="2C656344" w14:textId="77777777" w:rsidR="003D6CAD" w:rsidRDefault="003D6CAD" w:rsidP="00CB2768">
            <w:pPr>
              <w:jc w:val="center"/>
            </w:pPr>
            <w:r>
              <w:t>Insert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489DFCF9" w14:textId="77777777" w:rsidR="003D6CAD" w:rsidRDefault="003D6CAD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6FFEAB0E" w14:textId="77777777" w:rsidR="003D6CAD" w:rsidRDefault="003D6CAD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17F526AF" w14:textId="6658AA11" w:rsidR="003D6CAD" w:rsidRPr="006505CA" w:rsidRDefault="003D6CAD" w:rsidP="00CB2768">
            <w:pPr>
              <w:jc w:val="center"/>
            </w:pPr>
            <w:r w:rsidRPr="00E956EE">
              <w:t xml:space="preserve">Prilikom </w:t>
            </w:r>
            <w:r>
              <w:t>unosa</w:t>
            </w:r>
            <w:r w:rsidRPr="00E956EE">
              <w:t xml:space="preserve"> no</w:t>
            </w:r>
            <w:r>
              <w:t>vog Kvara</w:t>
            </w:r>
            <w:r w:rsidRPr="00E956EE">
              <w:t>, poziva se procedur</w:t>
            </w:r>
            <w:r>
              <w:t>a za ažuriranje polja DatumPoslednjegKvaraGP na GotovomProizvodu</w:t>
            </w:r>
          </w:p>
        </w:tc>
      </w:tr>
      <w:tr w:rsidR="003D6CAD" w:rsidRPr="00E956EE" w14:paraId="1508E48D" w14:textId="77777777" w:rsidTr="00CB2768">
        <w:tc>
          <w:tcPr>
            <w:tcW w:w="1456" w:type="dxa"/>
            <w:vMerge/>
            <w:shd w:val="clear" w:color="auto" w:fill="C5E0B3" w:themeFill="accent6" w:themeFillTint="66"/>
          </w:tcPr>
          <w:p w14:paraId="667F2CAB" w14:textId="77777777" w:rsidR="003D6CAD" w:rsidRPr="006505CA" w:rsidRDefault="003D6CAD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37E18565" w14:textId="77777777" w:rsidR="003D6CAD" w:rsidRDefault="003D6CAD" w:rsidP="00CB2768">
            <w:pPr>
              <w:jc w:val="center"/>
            </w:pPr>
            <w:r>
              <w:t>Upda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61C75565" w14:textId="0FD4E7B8" w:rsidR="003D6CAD" w:rsidRDefault="003D6CAD" w:rsidP="00CB2768">
            <w:pPr>
              <w:jc w:val="center"/>
            </w:pPr>
            <w:r>
              <w:t>DatumKvara</w:t>
            </w:r>
          </w:p>
        </w:tc>
        <w:tc>
          <w:tcPr>
            <w:tcW w:w="1043" w:type="dxa"/>
            <w:shd w:val="clear" w:color="auto" w:fill="E2EFD9" w:themeFill="accent6" w:themeFillTint="33"/>
          </w:tcPr>
          <w:p w14:paraId="3723FE80" w14:textId="77777777" w:rsidR="003D6CAD" w:rsidRDefault="003D6CAD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7AE7432C" w14:textId="63988613" w:rsidR="003D6CAD" w:rsidRPr="00E956EE" w:rsidRDefault="003D6CAD" w:rsidP="00CB2768">
            <w:pPr>
              <w:jc w:val="center"/>
            </w:pPr>
            <w:r w:rsidRPr="00E956EE">
              <w:t>Prilikom ažuriranja no</w:t>
            </w:r>
            <w:r>
              <w:t>vog Kvara</w:t>
            </w:r>
            <w:r w:rsidRPr="00E956EE">
              <w:t>, poziva se procedur</w:t>
            </w:r>
            <w:r>
              <w:t>a za ažuriranje polja DatumPoslednjegKvaraGP na GotovomProizvodu</w:t>
            </w:r>
          </w:p>
        </w:tc>
      </w:tr>
      <w:tr w:rsidR="003D6CAD" w:rsidRPr="00A37316" w14:paraId="02DD10E9" w14:textId="77777777" w:rsidTr="00CB2768">
        <w:tc>
          <w:tcPr>
            <w:tcW w:w="1456" w:type="dxa"/>
            <w:vMerge/>
            <w:shd w:val="clear" w:color="auto" w:fill="C5E0B3" w:themeFill="accent6" w:themeFillTint="66"/>
          </w:tcPr>
          <w:p w14:paraId="1134A88D" w14:textId="77777777" w:rsidR="003D6CAD" w:rsidRPr="00E956EE" w:rsidRDefault="003D6CAD" w:rsidP="00CB2768">
            <w:pPr>
              <w:jc w:val="center"/>
            </w:pPr>
          </w:p>
        </w:tc>
        <w:tc>
          <w:tcPr>
            <w:tcW w:w="1120" w:type="dxa"/>
            <w:shd w:val="clear" w:color="auto" w:fill="E2EFD9" w:themeFill="accent6" w:themeFillTint="33"/>
          </w:tcPr>
          <w:p w14:paraId="2C32ECF6" w14:textId="77777777" w:rsidR="003D6CAD" w:rsidRDefault="003D6CAD" w:rsidP="00CB2768">
            <w:pPr>
              <w:jc w:val="center"/>
            </w:pPr>
            <w:r>
              <w:t>Delete</w:t>
            </w:r>
          </w:p>
        </w:tc>
        <w:tc>
          <w:tcPr>
            <w:tcW w:w="1790" w:type="dxa"/>
            <w:shd w:val="clear" w:color="auto" w:fill="E2EFD9" w:themeFill="accent6" w:themeFillTint="33"/>
          </w:tcPr>
          <w:p w14:paraId="38B954A3" w14:textId="77777777" w:rsidR="003D6CAD" w:rsidRDefault="003D6CAD" w:rsidP="00CB2768">
            <w:pPr>
              <w:jc w:val="center"/>
            </w:pPr>
          </w:p>
        </w:tc>
        <w:tc>
          <w:tcPr>
            <w:tcW w:w="1043" w:type="dxa"/>
            <w:shd w:val="clear" w:color="auto" w:fill="E2EFD9" w:themeFill="accent6" w:themeFillTint="33"/>
          </w:tcPr>
          <w:p w14:paraId="38F0BEB1" w14:textId="77777777" w:rsidR="003D6CAD" w:rsidRDefault="003D6CAD" w:rsidP="00CB2768">
            <w:pPr>
              <w:jc w:val="center"/>
            </w:pPr>
            <w:r>
              <w:t>DA</w:t>
            </w:r>
          </w:p>
        </w:tc>
        <w:tc>
          <w:tcPr>
            <w:tcW w:w="3608" w:type="dxa"/>
            <w:shd w:val="clear" w:color="auto" w:fill="E2EFD9" w:themeFill="accent6" w:themeFillTint="33"/>
          </w:tcPr>
          <w:p w14:paraId="06D05F1A" w14:textId="1D93D970" w:rsidR="003D6CAD" w:rsidRPr="00A37316" w:rsidRDefault="003D6CAD" w:rsidP="00CB2768">
            <w:pPr>
              <w:jc w:val="center"/>
            </w:pPr>
            <w:r w:rsidRPr="00A37316">
              <w:t xml:space="preserve">Prilikom brisanja </w:t>
            </w:r>
            <w:r>
              <w:t>Kvara</w:t>
            </w:r>
            <w:r w:rsidRPr="00A37316">
              <w:t>, poziva se procedura za a</w:t>
            </w:r>
            <w:r>
              <w:t>žuriranje polja DatumPoslednjegKvaraGP na GotovomProizvodu</w:t>
            </w:r>
          </w:p>
        </w:tc>
      </w:tr>
    </w:tbl>
    <w:p w14:paraId="6401AD49" w14:textId="77777777" w:rsidR="003D6CAD" w:rsidRPr="003D6CAD" w:rsidRDefault="003D6CAD" w:rsidP="00BA2FB4"/>
    <w:p w14:paraId="4964DF15" w14:textId="77777777" w:rsidR="00BE561E" w:rsidRDefault="00BE561E" w:rsidP="00BE561E">
      <w:pPr>
        <w:rPr>
          <w:lang w:val="sr-Latn-RS"/>
        </w:rPr>
      </w:pPr>
    </w:p>
    <w:p w14:paraId="59557AE3" w14:textId="78A41274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t>Dodavanje kolone DatumPoslednjegKvaraGotovogProizvoda u tabelu GotovProizvod:</w:t>
      </w:r>
    </w:p>
    <w:p w14:paraId="3F583D57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ALTER TABLE GOTOVPROIZVOD ADD DatumPoslednjegKvaraGotovogProizvoda DATE;</w:t>
      </w:r>
    </w:p>
    <w:p w14:paraId="31CA0918" w14:textId="77777777" w:rsidR="00BE561E" w:rsidRPr="00BE561E" w:rsidRDefault="00BE561E" w:rsidP="00BE561E">
      <w:pPr>
        <w:rPr>
          <w:lang w:val="sr-Latn-RS"/>
        </w:rPr>
      </w:pPr>
    </w:p>
    <w:p w14:paraId="2ECBA068" w14:textId="435395BB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t>Kreiranje paketa GotovProizvod_Paket:</w:t>
      </w:r>
    </w:p>
    <w:p w14:paraId="54D58295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CREATE OR REPLACE PACKAGE GOTOVPROIZVOD_PAKET AS</w:t>
      </w:r>
    </w:p>
    <w:p w14:paraId="1DFF6EF0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PROCEDURE postaviID(GPSifra NUMBER);</w:t>
      </w:r>
    </w:p>
    <w:p w14:paraId="6B4FBABC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FUNCTION vratiID RETURN NUMBER;</w:t>
      </w:r>
    </w:p>
    <w:p w14:paraId="6CBBBE6C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 GOTOVPROIZVOD_PAKET;</w:t>
      </w:r>
    </w:p>
    <w:p w14:paraId="79852673" w14:textId="77777777" w:rsidR="00BE561E" w:rsidRPr="00BE561E" w:rsidRDefault="00BE561E" w:rsidP="00BE561E">
      <w:pPr>
        <w:rPr>
          <w:lang w:val="sr-Latn-RS"/>
        </w:rPr>
      </w:pPr>
    </w:p>
    <w:p w14:paraId="0420F54E" w14:textId="40802319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lastRenderedPageBreak/>
        <w:t>Kreiranje tela paketa GotovProizvod_Paket:</w:t>
      </w:r>
    </w:p>
    <w:p w14:paraId="7F6F579F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CREATE OR REPLACE PACKAGE BODY GOTOVPROIZVOD_PAKET IS</w:t>
      </w:r>
    </w:p>
    <w:p w14:paraId="6D8167FE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GotovProizvodID NUMBER;</w:t>
      </w:r>
    </w:p>
    <w:p w14:paraId="187F7795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PROCEDURE postaviID(GPSifra NUMBER) IS</w:t>
      </w:r>
    </w:p>
    <w:p w14:paraId="6D1B4FCA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BEGIN</w:t>
      </w:r>
    </w:p>
    <w:p w14:paraId="4BD0EF38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GotovProizvodID:=GPSifra;</w:t>
      </w:r>
    </w:p>
    <w:p w14:paraId="2976147B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;</w:t>
      </w:r>
    </w:p>
    <w:p w14:paraId="31FC840F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FUNCTION vratiID RETURN NUMBER IS</w:t>
      </w:r>
    </w:p>
    <w:p w14:paraId="3F62F0F7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BEGIN</w:t>
      </w:r>
    </w:p>
    <w:p w14:paraId="51C31270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RETURN GotovProizvodID;</w:t>
      </w:r>
    </w:p>
    <w:p w14:paraId="43A7434E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;</w:t>
      </w:r>
    </w:p>
    <w:p w14:paraId="02CDE167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;</w:t>
      </w:r>
    </w:p>
    <w:p w14:paraId="2F4CECA2" w14:textId="77777777" w:rsidR="00BE561E" w:rsidRPr="00BE561E" w:rsidRDefault="00BE561E" w:rsidP="00BE561E">
      <w:pPr>
        <w:rPr>
          <w:lang w:val="sr-Latn-RS"/>
        </w:rPr>
      </w:pPr>
    </w:p>
    <w:p w14:paraId="7A19D116" w14:textId="050566E8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t>Triger TB_DATUM_POSLEDNJEG_KVARA: Svaki put kada se menja nešto u tabeli Kvar, hoćemo da se to odrazi i na jak objekat GotovProizvod, odnosno da to upišemo u polje Datum</w:t>
      </w:r>
      <w:r>
        <w:rPr>
          <w:lang w:val="sr-Latn-RS"/>
        </w:rPr>
        <w:t xml:space="preserve"> </w:t>
      </w:r>
      <w:r w:rsidRPr="00BE561E">
        <w:rPr>
          <w:lang w:val="sr-Latn-RS"/>
        </w:rPr>
        <w:t>Poslednje</w:t>
      </w:r>
      <w:r>
        <w:rPr>
          <w:lang w:val="sr-Latn-RS"/>
        </w:rPr>
        <w:t xml:space="preserve">g </w:t>
      </w:r>
      <w:r w:rsidRPr="00BE561E">
        <w:rPr>
          <w:lang w:val="sr-Latn-RS"/>
        </w:rPr>
        <w:t>Kvar</w:t>
      </w:r>
      <w:r>
        <w:rPr>
          <w:lang w:val="sr-Latn-RS"/>
        </w:rPr>
        <w:t xml:space="preserve">a </w:t>
      </w:r>
      <w:r w:rsidRPr="00BE561E">
        <w:rPr>
          <w:lang w:val="sr-Latn-RS"/>
        </w:rPr>
        <w:t>Gotovog</w:t>
      </w:r>
      <w:r>
        <w:rPr>
          <w:lang w:val="sr-Latn-RS"/>
        </w:rPr>
        <w:t xml:space="preserve"> </w:t>
      </w:r>
      <w:r w:rsidRPr="00BE561E">
        <w:rPr>
          <w:lang w:val="sr-Latn-RS"/>
        </w:rPr>
        <w:t>Proizvoda na GotovomProizvodu.</w:t>
      </w:r>
    </w:p>
    <w:p w14:paraId="4B773DD7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CREATE OR REPLACE TRIGGER TB_DATUM_POSLEDNJEG_KVARA</w:t>
      </w:r>
    </w:p>
    <w:p w14:paraId="388C3CE5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BEFORE INSERT OR UPDATE OR DELETE ON Kvar</w:t>
      </w:r>
    </w:p>
    <w:p w14:paraId="7708E438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FOR EACH ROW</w:t>
      </w:r>
    </w:p>
    <w:p w14:paraId="2B28400A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BEGIN</w:t>
      </w:r>
    </w:p>
    <w:p w14:paraId="422D97AC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IF(INSERTING OR UPDATING)</w:t>
      </w:r>
    </w:p>
    <w:p w14:paraId="6A208BBB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THEN</w:t>
      </w:r>
    </w:p>
    <w:p w14:paraId="7D9D7480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    BEGIN GOTOVPROIZVOD_PAKET.postaviID(:NEW.GotovProizvodID); END;</w:t>
      </w:r>
    </w:p>
    <w:p w14:paraId="1C8B3E19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ELSE</w:t>
      </w:r>
    </w:p>
    <w:p w14:paraId="24DA18A1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    BEGIN GOTOVPROIZVOD_PAKET.postaviID(:OLD.GotovProizvodID); END;</w:t>
      </w:r>
    </w:p>
    <w:p w14:paraId="5DEFA045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END IF;</w:t>
      </w:r>
    </w:p>
    <w:p w14:paraId="4CE4515B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;</w:t>
      </w:r>
    </w:p>
    <w:p w14:paraId="6E11E52D" w14:textId="77777777" w:rsidR="00BE561E" w:rsidRPr="00BE561E" w:rsidRDefault="00BE561E" w:rsidP="00BE561E">
      <w:pPr>
        <w:rPr>
          <w:lang w:val="sr-Latn-RS"/>
        </w:rPr>
      </w:pPr>
    </w:p>
    <w:p w14:paraId="3F91D660" w14:textId="79B2351D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lastRenderedPageBreak/>
        <w:t>Procedura DATUMPOSLEDNJEGKVARA za odredjivanje datuma poslednjeg kvara:</w:t>
      </w:r>
    </w:p>
    <w:p w14:paraId="58D9F16C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CREATE OR REPLACE PROCEDURE  DATUMPOSLEDNJEGKVARA(GPSifra IN NUMBER) AS</w:t>
      </w:r>
    </w:p>
    <w:p w14:paraId="3C0FA030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datumpk KVAR.DATUMKVARA%TYPE;</w:t>
      </w:r>
    </w:p>
    <w:p w14:paraId="3E81371E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BEGIN </w:t>
      </w:r>
    </w:p>
    <w:p w14:paraId="7E2C4007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BEGIN</w:t>
      </w:r>
    </w:p>
    <w:p w14:paraId="02A14D59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SELECT MAX(DatumKvara) INTO datumpk</w:t>
      </w:r>
    </w:p>
    <w:p w14:paraId="01210C1A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FROM Kvar</w:t>
      </w:r>
    </w:p>
    <w:p w14:paraId="6BDA00D6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WHERE GotovProizvodID=GPSifra AND DatumKvara&lt;=sysdate;</w:t>
      </w:r>
    </w:p>
    <w:p w14:paraId="255EF5D8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</w:t>
      </w:r>
    </w:p>
    <w:p w14:paraId="470A19B0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EXCEPTION</w:t>
      </w:r>
    </w:p>
    <w:p w14:paraId="698853F2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    WHEN no_data_found THEN datumpk:=NULL;</w:t>
      </w:r>
    </w:p>
    <w:p w14:paraId="2E09510B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END;</w:t>
      </w:r>
    </w:p>
    <w:p w14:paraId="3676DC94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UPDATE GotovProizvod</w:t>
      </w:r>
    </w:p>
    <w:p w14:paraId="08F8DB7B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SET DatumPoslednjegKvaraGotovogProizvoda=datumpk</w:t>
      </w:r>
    </w:p>
    <w:p w14:paraId="4E08BC9F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WHERE GotovProizvodID=GPSifra;</w:t>
      </w:r>
    </w:p>
    <w:p w14:paraId="40390FC8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 DATUMPOSLEDNJEGKVARA;</w:t>
      </w:r>
    </w:p>
    <w:p w14:paraId="681F3456" w14:textId="77777777" w:rsidR="00BE561E" w:rsidRPr="00BE561E" w:rsidRDefault="00BE561E" w:rsidP="00BE561E">
      <w:pPr>
        <w:rPr>
          <w:lang w:val="sr-Latn-RS"/>
        </w:rPr>
      </w:pPr>
    </w:p>
    <w:p w14:paraId="5C7527A0" w14:textId="5D53F5E2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t xml:space="preserve">Triger TA_DATUM_POSLEDNJEG_KVARA: služi za pozivanje procedure. Nakon što se desi insert, update ili delete, poziva se procedura koja nam omogućava izvršavanje logike, odnosno izračunavanje poslednjeg datuma kvara gotovog proizvoda. </w:t>
      </w:r>
    </w:p>
    <w:p w14:paraId="157E10A6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CREATE OR REPLACE TRIGGER TA_DATUM_POSLEDNJEG_KVARA</w:t>
      </w:r>
    </w:p>
    <w:p w14:paraId="20517CE2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AFTER INSERT OR UPDATE OR DELETE ON Kvar</w:t>
      </w:r>
    </w:p>
    <w:p w14:paraId="7130B600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DECLARE</w:t>
      </w:r>
    </w:p>
    <w:p w14:paraId="74C31E46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GPSifra NUMBER:=GOTOVPROIZVOD_PAKET.vratiID();</w:t>
      </w:r>
    </w:p>
    <w:p w14:paraId="7C6D626E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BEGIN</w:t>
      </w:r>
    </w:p>
    <w:p w14:paraId="0B6611AC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DATUMPOSLEDNJEGKVARA(GPSifra);</w:t>
      </w:r>
    </w:p>
    <w:p w14:paraId="65C0A2C3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;</w:t>
      </w:r>
    </w:p>
    <w:p w14:paraId="2A310448" w14:textId="77777777" w:rsidR="00BE561E" w:rsidRPr="00BE561E" w:rsidRDefault="00BE561E" w:rsidP="00BE561E">
      <w:pPr>
        <w:rPr>
          <w:lang w:val="sr-Latn-RS"/>
        </w:rPr>
      </w:pPr>
    </w:p>
    <w:p w14:paraId="357E1825" w14:textId="054C9427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lastRenderedPageBreak/>
        <w:t>Triger TBU_DATUM_POSLEDNJEG_KVARA: sprečava da se direktno menj</w:t>
      </w:r>
      <w:r>
        <w:rPr>
          <w:lang w:val="sr-Latn-RS"/>
        </w:rPr>
        <w:t xml:space="preserve">a </w:t>
      </w:r>
      <w:r w:rsidRPr="00BE561E">
        <w:rPr>
          <w:lang w:val="sr-Latn-RS"/>
        </w:rPr>
        <w:t>Datum</w:t>
      </w:r>
      <w:r>
        <w:rPr>
          <w:lang w:val="sr-Latn-RS"/>
        </w:rPr>
        <w:t xml:space="preserve"> </w:t>
      </w:r>
      <w:r w:rsidRPr="00BE561E">
        <w:rPr>
          <w:lang w:val="sr-Latn-RS"/>
        </w:rPr>
        <w:t>Poslednjeg</w:t>
      </w:r>
      <w:r>
        <w:rPr>
          <w:lang w:val="sr-Latn-RS"/>
        </w:rPr>
        <w:t xml:space="preserve"> </w:t>
      </w:r>
      <w:r w:rsidRPr="00BE561E">
        <w:rPr>
          <w:lang w:val="sr-Latn-RS"/>
        </w:rPr>
        <w:t>Kvara</w:t>
      </w:r>
      <w:r>
        <w:rPr>
          <w:lang w:val="sr-Latn-RS"/>
        </w:rPr>
        <w:t xml:space="preserve"> </w:t>
      </w:r>
      <w:r w:rsidRPr="00BE561E">
        <w:rPr>
          <w:lang w:val="sr-Latn-RS"/>
        </w:rPr>
        <w:t>Gotovog</w:t>
      </w:r>
      <w:r>
        <w:rPr>
          <w:lang w:val="sr-Latn-RS"/>
        </w:rPr>
        <w:t xml:space="preserve"> </w:t>
      </w:r>
      <w:r w:rsidRPr="00BE561E">
        <w:rPr>
          <w:lang w:val="sr-Latn-RS"/>
        </w:rPr>
        <w:t>Proizvoda u tabeli GotovProizvod:</w:t>
      </w:r>
    </w:p>
    <w:p w14:paraId="4171230D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CREATE OR REPLACE TRIGGER TBU_DATUM_POSLEDNJEG_KVARA</w:t>
      </w:r>
    </w:p>
    <w:p w14:paraId="2C5A7ADF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BEFORE UPDATE OF DatumPoslednjegKvaraGotovogProizvoda</w:t>
      </w:r>
    </w:p>
    <w:p w14:paraId="26288BFD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ON GotovProizvod</w:t>
      </w:r>
    </w:p>
    <w:p w14:paraId="7C8F2D9E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FOR EACH ROW</w:t>
      </w:r>
    </w:p>
    <w:p w14:paraId="1BD5F5E5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BEGIN</w:t>
      </w:r>
    </w:p>
    <w:p w14:paraId="7A471074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IF NOT (DBMS_UTILITY.FORMAT_CALL_STACK LIKEC '%TA_DATUM_POSLEDNJEG_KVARA%')</w:t>
      </w:r>
    </w:p>
    <w:p w14:paraId="134F302C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THEN</w:t>
      </w:r>
    </w:p>
    <w:p w14:paraId="5FF7CF8A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RAISE_APPLICATION_ERROR(-20000,'Nije dozvoljena direktna izmena datuma poslednjeg kvara u okviru tabele GotovProizvod.');</w:t>
      </w:r>
    </w:p>
    <w:p w14:paraId="40E1CCE1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 xml:space="preserve">    END IF;</w:t>
      </w:r>
    </w:p>
    <w:p w14:paraId="317DB539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END;</w:t>
      </w:r>
    </w:p>
    <w:p w14:paraId="3E9E0B3F" w14:textId="77777777" w:rsidR="00BE561E" w:rsidRPr="00BE561E" w:rsidRDefault="00BE561E" w:rsidP="00BE561E">
      <w:pPr>
        <w:rPr>
          <w:lang w:val="sr-Latn-RS"/>
        </w:rPr>
      </w:pPr>
    </w:p>
    <w:p w14:paraId="50224AED" w14:textId="48DD8C1A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t>Test primer:</w:t>
      </w:r>
    </w:p>
    <w:p w14:paraId="4EA1342C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INSERT INTO Kvar VALUES (2,1,1,TO_DATE('05/12/2022','DD/MM/YYYY'),1,1);</w:t>
      </w:r>
    </w:p>
    <w:p w14:paraId="195B602B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INSERT INTO Kvar VALUES (3,1,1,TO_DATE('06/12/2022','DD/MM/YYYY'),1,1);</w:t>
      </w:r>
    </w:p>
    <w:p w14:paraId="6184FF7A" w14:textId="77777777" w:rsidR="00BE561E" w:rsidRPr="00BE561E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INSERT INTO Kvar VALUES (4,1,1,TO_DATE('07/12/2022','DD/MM/YYYY'),1,1);</w:t>
      </w:r>
    </w:p>
    <w:p w14:paraId="180EFCB5" w14:textId="77777777" w:rsidR="00BE561E" w:rsidRPr="00BE561E" w:rsidRDefault="00BE561E" w:rsidP="00BE561E">
      <w:pPr>
        <w:rPr>
          <w:lang w:val="sr-Latn-RS"/>
        </w:rPr>
      </w:pPr>
    </w:p>
    <w:p w14:paraId="12015DE2" w14:textId="2B1227FA" w:rsidR="00BE561E" w:rsidRPr="00BE561E" w:rsidRDefault="00BE561E" w:rsidP="00BE561E">
      <w:pPr>
        <w:rPr>
          <w:lang w:val="sr-Latn-RS"/>
        </w:rPr>
      </w:pPr>
      <w:r w:rsidRPr="00BE561E">
        <w:rPr>
          <w:lang w:val="sr-Latn-RS"/>
        </w:rPr>
        <w:t>Pregled svih podataka iz tabele GotovProizvod kako bismo videli vrednosti kolone Datum</w:t>
      </w:r>
      <w:r>
        <w:rPr>
          <w:lang w:val="sr-Latn-RS"/>
        </w:rPr>
        <w:t xml:space="preserve"> </w:t>
      </w:r>
      <w:r w:rsidRPr="00BE561E">
        <w:rPr>
          <w:lang w:val="sr-Latn-RS"/>
        </w:rPr>
        <w:t>Poslednjeg</w:t>
      </w:r>
      <w:r>
        <w:rPr>
          <w:lang w:val="sr-Latn-RS"/>
        </w:rPr>
        <w:t xml:space="preserve"> </w:t>
      </w:r>
      <w:r w:rsidRPr="00BE561E">
        <w:rPr>
          <w:lang w:val="sr-Latn-RS"/>
        </w:rPr>
        <w:t>Kvara</w:t>
      </w:r>
      <w:r>
        <w:rPr>
          <w:lang w:val="sr-Latn-RS"/>
        </w:rPr>
        <w:t xml:space="preserve"> </w:t>
      </w:r>
      <w:r w:rsidRPr="00BE561E">
        <w:rPr>
          <w:lang w:val="sr-Latn-RS"/>
        </w:rPr>
        <w:t>Gotovog</w:t>
      </w:r>
      <w:r>
        <w:rPr>
          <w:lang w:val="sr-Latn-RS"/>
        </w:rPr>
        <w:t xml:space="preserve"> </w:t>
      </w:r>
      <w:r w:rsidRPr="00BE561E">
        <w:rPr>
          <w:lang w:val="sr-Latn-RS"/>
        </w:rPr>
        <w:t>Proizvoda:</w:t>
      </w:r>
    </w:p>
    <w:p w14:paraId="7FD6E10C" w14:textId="729477C3" w:rsidR="00BA2FB4" w:rsidRDefault="00BE561E" w:rsidP="00BE56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r-Latn-RS"/>
        </w:rPr>
      </w:pPr>
      <w:r w:rsidRPr="00BE561E">
        <w:rPr>
          <w:lang w:val="sr-Latn-RS"/>
        </w:rPr>
        <w:t>SELECT * FROM GotovProizvod;</w:t>
      </w:r>
    </w:p>
    <w:p w14:paraId="44C35ACB" w14:textId="77777777" w:rsidR="00BE561E" w:rsidRDefault="00BE561E" w:rsidP="00BE561E">
      <w:pPr>
        <w:rPr>
          <w:lang w:val="sr-Latn-RS"/>
        </w:rPr>
      </w:pPr>
    </w:p>
    <w:p w14:paraId="37EB4FED" w14:textId="599A8DE2" w:rsidR="00D04985" w:rsidRDefault="00D04985" w:rsidP="00E15183">
      <w:pPr>
        <w:rPr>
          <w:lang w:val="sr-Latn-RS"/>
        </w:rPr>
      </w:pPr>
    </w:p>
    <w:p w14:paraId="19420879" w14:textId="154BB69E" w:rsidR="00E179A4" w:rsidRDefault="00E179A4" w:rsidP="00E15183">
      <w:pPr>
        <w:rPr>
          <w:lang w:val="sr-Latn-RS"/>
        </w:rPr>
      </w:pPr>
    </w:p>
    <w:p w14:paraId="14A988C5" w14:textId="77777777" w:rsidR="00E179A4" w:rsidRPr="00FF619A" w:rsidRDefault="00E179A4" w:rsidP="00E15183">
      <w:pPr>
        <w:rPr>
          <w:lang w:val="sr-Latn-RS"/>
        </w:rPr>
      </w:pPr>
    </w:p>
    <w:p w14:paraId="25B1E1C2" w14:textId="77777777" w:rsidR="44FCCAE3" w:rsidRPr="009A6D10" w:rsidRDefault="44FCCAE3" w:rsidP="7D30F917">
      <w:pPr>
        <w:pStyle w:val="Heading1"/>
        <w:rPr>
          <w:sz w:val="24"/>
          <w:szCs w:val="24"/>
          <w:lang w:val="sr-Latn-RS"/>
        </w:rPr>
      </w:pPr>
      <w:r w:rsidRPr="009A6D10">
        <w:rPr>
          <w:lang w:val="sr-Latn-RS"/>
        </w:rPr>
        <w:lastRenderedPageBreak/>
        <w:t>TEHNOLOGIJE ZA IMPLEMENTACIJU PROJEKTA</w:t>
      </w:r>
    </w:p>
    <w:p w14:paraId="1B02E868" w14:textId="6634CBB6" w:rsidR="00E179A4" w:rsidRPr="00E179A4" w:rsidRDefault="44FCCAE3" w:rsidP="00E179A4">
      <w:pPr>
        <w:pStyle w:val="Heading2"/>
        <w:spacing w:after="240"/>
        <w:rPr>
          <w:lang w:val="sr-Latn-RS"/>
        </w:rPr>
      </w:pPr>
      <w:r w:rsidRPr="009A6D10">
        <w:rPr>
          <w:lang w:val="sr-Latn-RS"/>
        </w:rPr>
        <w:t>SUBP korišćen za implementaciju baze podatka (kratak opis)</w:t>
      </w:r>
    </w:p>
    <w:p w14:paraId="46E04384" w14:textId="089F7829" w:rsidR="003730F2" w:rsidRPr="00E179A4" w:rsidRDefault="003730F2" w:rsidP="003730F2">
      <w:pPr>
        <w:rPr>
          <w:lang w:val="sr-Latn-RS"/>
        </w:rPr>
      </w:pPr>
      <w:r w:rsidRPr="00E179A4">
        <w:rPr>
          <w:lang w:val="sr-Latn-RS"/>
        </w:rPr>
        <w:t>Za implementaciju baze podataka korišćen je Oracle 19c Enterprise Edition sistem za upravljanje bazama podataka. Ovaj sistem pruža veliki izbor alata za manipulaciju podacima i kreiranje svih stvari neophodnih za rad – trigeri, procedure, funkcije, paketi.</w:t>
      </w:r>
    </w:p>
    <w:p w14:paraId="26C67F9D" w14:textId="46F097FA" w:rsidR="00E179A4" w:rsidRPr="00E179A4" w:rsidRDefault="44FCCAE3" w:rsidP="00E179A4">
      <w:pPr>
        <w:pStyle w:val="Heading2"/>
        <w:spacing w:after="240"/>
        <w:rPr>
          <w:lang w:val="sr-Latn-RS"/>
        </w:rPr>
      </w:pPr>
      <w:r w:rsidRPr="009A6D10">
        <w:rPr>
          <w:lang w:val="sr-Latn-RS"/>
        </w:rPr>
        <w:t>Programsk</w:t>
      </w:r>
      <w:r w:rsidR="516A9202" w:rsidRPr="009A6D10">
        <w:rPr>
          <w:lang w:val="sr-Latn-RS"/>
        </w:rPr>
        <w:t>o</w:t>
      </w:r>
      <w:r w:rsidRPr="009A6D10">
        <w:rPr>
          <w:lang w:val="sr-Latn-RS"/>
        </w:rPr>
        <w:t xml:space="preserve"> okruženje za razvoj </w:t>
      </w:r>
      <w:r w:rsidR="3ACC91AA" w:rsidRPr="009A6D10">
        <w:rPr>
          <w:lang w:val="sr-Latn-RS"/>
        </w:rPr>
        <w:t>korisničkog interfejsa</w:t>
      </w:r>
      <w:r w:rsidRPr="009A6D10">
        <w:rPr>
          <w:lang w:val="sr-Latn-RS"/>
        </w:rPr>
        <w:t xml:space="preserve"> ( kratak opis)</w:t>
      </w:r>
    </w:p>
    <w:p w14:paraId="147F0958" w14:textId="067AB619" w:rsidR="7D30F917" w:rsidRPr="00E179A4" w:rsidRDefault="003730F2" w:rsidP="003730F2">
      <w:pPr>
        <w:spacing w:after="0" w:line="312" w:lineRule="auto"/>
        <w:rPr>
          <w:lang w:val="sr-Latn-RS"/>
        </w:rPr>
      </w:pPr>
      <w:r w:rsidRPr="00E179A4">
        <w:rPr>
          <w:lang w:val="sr-Latn-RS"/>
        </w:rPr>
        <w:t xml:space="preserve">Aplikacija je razvijena u NetBeans-u 15, u Java programskom jeziku. NetBeans je integrisano </w:t>
      </w:r>
      <w:r w:rsidR="003B6952" w:rsidRPr="00E179A4">
        <w:rPr>
          <w:lang w:val="sr-Latn-RS"/>
        </w:rPr>
        <w:t>razvojno okruženje koje je namenjeno pre sve svega razvoju Java tehnologija. Prilikom razvoja aplikacije korišćen je MVC (Model - View - Controller) patern koji podrazumeva da se komunikacija između formi i baze obavlja preko kontrolera. Putem formi je omogućena osnovna manipulacija podacima – prikaz, dodavanje, izmena i brisanje.</w:t>
      </w:r>
    </w:p>
    <w:sectPr w:rsidR="7D30F917" w:rsidRPr="00E179A4" w:rsidSect="00193DCA">
      <w:headerReference w:type="default" r:id="rId38"/>
      <w:footerReference w:type="default" r:id="rId39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7CF16" w14:textId="77777777" w:rsidR="00570D35" w:rsidRDefault="00570D35" w:rsidP="00D4204D">
      <w:pPr>
        <w:spacing w:after="0" w:line="240" w:lineRule="auto"/>
      </w:pPr>
      <w:r>
        <w:separator/>
      </w:r>
    </w:p>
  </w:endnote>
  <w:endnote w:type="continuationSeparator" w:id="0">
    <w:p w14:paraId="607F801D" w14:textId="77777777" w:rsidR="00570D35" w:rsidRDefault="00570D35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215C759E" w14:textId="77777777" w:rsidTr="7D30F917">
      <w:tc>
        <w:tcPr>
          <w:tcW w:w="3009" w:type="dxa"/>
        </w:tcPr>
        <w:p w14:paraId="392BB589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7D30F917" w:rsidRDefault="00D4204D" w:rsidP="7D30F917">
          <w:pPr>
            <w:pStyle w:val="Header"/>
            <w:ind w:right="-115"/>
            <w:jc w:val="right"/>
          </w:pPr>
          <w:r>
            <w:fldChar w:fldCharType="begin"/>
          </w:r>
          <w:r w:rsidR="7D30F917">
            <w:instrText>PAGE</w:instrText>
          </w:r>
          <w:r>
            <w:fldChar w:fldCharType="separate"/>
          </w:r>
          <w:r w:rsidR="00461934">
            <w:rPr>
              <w:noProof/>
            </w:rPr>
            <w:t>2</w:t>
          </w:r>
          <w:r>
            <w:fldChar w:fldCharType="end"/>
          </w:r>
        </w:p>
      </w:tc>
    </w:tr>
  </w:tbl>
  <w:p w14:paraId="7318E5D8" w14:textId="77777777" w:rsidR="7D30F917" w:rsidRDefault="7D30F917" w:rsidP="7D30F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CCD7" w14:textId="77777777" w:rsidR="00570D35" w:rsidRDefault="00570D35" w:rsidP="00D4204D">
      <w:pPr>
        <w:spacing w:after="0" w:line="240" w:lineRule="auto"/>
      </w:pPr>
      <w:r>
        <w:separator/>
      </w:r>
    </w:p>
  </w:footnote>
  <w:footnote w:type="continuationSeparator" w:id="0">
    <w:p w14:paraId="72F3D571" w14:textId="77777777" w:rsidR="00570D35" w:rsidRDefault="00570D35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45A44600" w14:textId="77777777" w:rsidTr="7D30F917">
      <w:tc>
        <w:tcPr>
          <w:tcW w:w="3009" w:type="dxa"/>
        </w:tcPr>
        <w:p w14:paraId="592EF1B5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7D30F917" w:rsidRDefault="7D30F917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7D30F917" w:rsidRDefault="7D30F917" w:rsidP="7D30F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F63AF"/>
    <w:multiLevelType w:val="hybridMultilevel"/>
    <w:tmpl w:val="BB8C7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A114D"/>
    <w:multiLevelType w:val="hybridMultilevel"/>
    <w:tmpl w:val="C6986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6211C6"/>
    <w:multiLevelType w:val="hybridMultilevel"/>
    <w:tmpl w:val="FA0AE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23156C"/>
    <w:multiLevelType w:val="hybridMultilevel"/>
    <w:tmpl w:val="946A2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6274384">
    <w:abstractNumId w:val="0"/>
  </w:num>
  <w:num w:numId="2" w16cid:durableId="1033267976">
    <w:abstractNumId w:val="1"/>
  </w:num>
  <w:num w:numId="3" w16cid:durableId="1504932821">
    <w:abstractNumId w:val="4"/>
  </w:num>
  <w:num w:numId="4" w16cid:durableId="689066665">
    <w:abstractNumId w:val="2"/>
  </w:num>
  <w:num w:numId="5" w16cid:durableId="2091656345">
    <w:abstractNumId w:val="5"/>
  </w:num>
  <w:num w:numId="6" w16cid:durableId="16647014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065FC"/>
    <w:rsid w:val="00013F93"/>
    <w:rsid w:val="00025934"/>
    <w:rsid w:val="00034D76"/>
    <w:rsid w:val="00052892"/>
    <w:rsid w:val="00061B2C"/>
    <w:rsid w:val="0007226E"/>
    <w:rsid w:val="00075DB2"/>
    <w:rsid w:val="0007603E"/>
    <w:rsid w:val="000B17B9"/>
    <w:rsid w:val="000C353D"/>
    <w:rsid w:val="000C39D3"/>
    <w:rsid w:val="000E2881"/>
    <w:rsid w:val="000E4737"/>
    <w:rsid w:val="000E4E97"/>
    <w:rsid w:val="001116B4"/>
    <w:rsid w:val="00121102"/>
    <w:rsid w:val="0014776C"/>
    <w:rsid w:val="00152532"/>
    <w:rsid w:val="001533B1"/>
    <w:rsid w:val="001538B4"/>
    <w:rsid w:val="00155F1D"/>
    <w:rsid w:val="0018440A"/>
    <w:rsid w:val="001A3EB9"/>
    <w:rsid w:val="001B4D5B"/>
    <w:rsid w:val="001B5C64"/>
    <w:rsid w:val="001E2590"/>
    <w:rsid w:val="001E6FBE"/>
    <w:rsid w:val="001F3C52"/>
    <w:rsid w:val="00204FAB"/>
    <w:rsid w:val="00232975"/>
    <w:rsid w:val="00245A4A"/>
    <w:rsid w:val="00255764"/>
    <w:rsid w:val="00284602"/>
    <w:rsid w:val="002F11E9"/>
    <w:rsid w:val="002F5DB3"/>
    <w:rsid w:val="003107A4"/>
    <w:rsid w:val="00360AB7"/>
    <w:rsid w:val="003730F2"/>
    <w:rsid w:val="003934B8"/>
    <w:rsid w:val="003A18B0"/>
    <w:rsid w:val="003B6952"/>
    <w:rsid w:val="003B75AF"/>
    <w:rsid w:val="003C0594"/>
    <w:rsid w:val="003D3772"/>
    <w:rsid w:val="003D6CAD"/>
    <w:rsid w:val="003D733C"/>
    <w:rsid w:val="003F261B"/>
    <w:rsid w:val="003F40D6"/>
    <w:rsid w:val="003F74AC"/>
    <w:rsid w:val="00401608"/>
    <w:rsid w:val="0042092F"/>
    <w:rsid w:val="00431D74"/>
    <w:rsid w:val="00433284"/>
    <w:rsid w:val="00441120"/>
    <w:rsid w:val="004411F8"/>
    <w:rsid w:val="00450D7B"/>
    <w:rsid w:val="00460EC7"/>
    <w:rsid w:val="00461934"/>
    <w:rsid w:val="004632A6"/>
    <w:rsid w:val="00474654"/>
    <w:rsid w:val="00481BA6"/>
    <w:rsid w:val="004C1A05"/>
    <w:rsid w:val="004D2A48"/>
    <w:rsid w:val="004F0C13"/>
    <w:rsid w:val="00533F7E"/>
    <w:rsid w:val="00544127"/>
    <w:rsid w:val="00544579"/>
    <w:rsid w:val="00566003"/>
    <w:rsid w:val="00567C81"/>
    <w:rsid w:val="00570D35"/>
    <w:rsid w:val="005B229F"/>
    <w:rsid w:val="005D2CC5"/>
    <w:rsid w:val="005E2048"/>
    <w:rsid w:val="005E5C44"/>
    <w:rsid w:val="006125F1"/>
    <w:rsid w:val="00641316"/>
    <w:rsid w:val="00645CA2"/>
    <w:rsid w:val="006505CA"/>
    <w:rsid w:val="0065557F"/>
    <w:rsid w:val="006661D4"/>
    <w:rsid w:val="00695337"/>
    <w:rsid w:val="006C6939"/>
    <w:rsid w:val="006F0D10"/>
    <w:rsid w:val="006F51B3"/>
    <w:rsid w:val="006F77F5"/>
    <w:rsid w:val="0070410E"/>
    <w:rsid w:val="0070452B"/>
    <w:rsid w:val="0071131E"/>
    <w:rsid w:val="007238A3"/>
    <w:rsid w:val="00734D9B"/>
    <w:rsid w:val="00746515"/>
    <w:rsid w:val="007532F8"/>
    <w:rsid w:val="007538F2"/>
    <w:rsid w:val="0076191D"/>
    <w:rsid w:val="0076215B"/>
    <w:rsid w:val="00765240"/>
    <w:rsid w:val="00766DDE"/>
    <w:rsid w:val="00774007"/>
    <w:rsid w:val="007933FA"/>
    <w:rsid w:val="007A13F3"/>
    <w:rsid w:val="007B6F7D"/>
    <w:rsid w:val="007C4937"/>
    <w:rsid w:val="007E694C"/>
    <w:rsid w:val="007F3708"/>
    <w:rsid w:val="00807BA6"/>
    <w:rsid w:val="008346EA"/>
    <w:rsid w:val="0084407E"/>
    <w:rsid w:val="00871B02"/>
    <w:rsid w:val="0088456C"/>
    <w:rsid w:val="00892268"/>
    <w:rsid w:val="008E200F"/>
    <w:rsid w:val="008F760E"/>
    <w:rsid w:val="00912831"/>
    <w:rsid w:val="00940A87"/>
    <w:rsid w:val="0096192C"/>
    <w:rsid w:val="00977991"/>
    <w:rsid w:val="009A6D10"/>
    <w:rsid w:val="009B18C9"/>
    <w:rsid w:val="009C006F"/>
    <w:rsid w:val="009D003B"/>
    <w:rsid w:val="009D23E9"/>
    <w:rsid w:val="009E5A3F"/>
    <w:rsid w:val="00A156F2"/>
    <w:rsid w:val="00A37316"/>
    <w:rsid w:val="00A55F39"/>
    <w:rsid w:val="00A65B77"/>
    <w:rsid w:val="00A65FB6"/>
    <w:rsid w:val="00A67D00"/>
    <w:rsid w:val="00A718CF"/>
    <w:rsid w:val="00A87548"/>
    <w:rsid w:val="00AA3BFA"/>
    <w:rsid w:val="00AB01CB"/>
    <w:rsid w:val="00AB637A"/>
    <w:rsid w:val="00AB7221"/>
    <w:rsid w:val="00AC23A3"/>
    <w:rsid w:val="00AE7E94"/>
    <w:rsid w:val="00AF1E50"/>
    <w:rsid w:val="00B0640D"/>
    <w:rsid w:val="00B33C4E"/>
    <w:rsid w:val="00B34345"/>
    <w:rsid w:val="00B354FE"/>
    <w:rsid w:val="00B65E80"/>
    <w:rsid w:val="00B72E8C"/>
    <w:rsid w:val="00BA2FB4"/>
    <w:rsid w:val="00BA8F42"/>
    <w:rsid w:val="00BC518B"/>
    <w:rsid w:val="00BE561E"/>
    <w:rsid w:val="00BE78AA"/>
    <w:rsid w:val="00BF684C"/>
    <w:rsid w:val="00C02845"/>
    <w:rsid w:val="00C17BCA"/>
    <w:rsid w:val="00C35B1E"/>
    <w:rsid w:val="00C45FE8"/>
    <w:rsid w:val="00C622B0"/>
    <w:rsid w:val="00C956EE"/>
    <w:rsid w:val="00CB13A3"/>
    <w:rsid w:val="00CB7DFB"/>
    <w:rsid w:val="00D01927"/>
    <w:rsid w:val="00D04985"/>
    <w:rsid w:val="00D26340"/>
    <w:rsid w:val="00D323AA"/>
    <w:rsid w:val="00D4204D"/>
    <w:rsid w:val="00D44120"/>
    <w:rsid w:val="00D66F85"/>
    <w:rsid w:val="00D7359A"/>
    <w:rsid w:val="00D87C4B"/>
    <w:rsid w:val="00DB6E83"/>
    <w:rsid w:val="00DC162A"/>
    <w:rsid w:val="00E15183"/>
    <w:rsid w:val="00E179A4"/>
    <w:rsid w:val="00E300E9"/>
    <w:rsid w:val="00E955FE"/>
    <w:rsid w:val="00E956EE"/>
    <w:rsid w:val="00EA06A9"/>
    <w:rsid w:val="00EA5BE9"/>
    <w:rsid w:val="00EC60BD"/>
    <w:rsid w:val="00ED6859"/>
    <w:rsid w:val="00ED7340"/>
    <w:rsid w:val="00EE4806"/>
    <w:rsid w:val="00F01FD2"/>
    <w:rsid w:val="00F154E1"/>
    <w:rsid w:val="00F15DC8"/>
    <w:rsid w:val="00F208F9"/>
    <w:rsid w:val="00F4105F"/>
    <w:rsid w:val="00F642BB"/>
    <w:rsid w:val="00F7131B"/>
    <w:rsid w:val="00F76891"/>
    <w:rsid w:val="00F83D84"/>
    <w:rsid w:val="00FA7A38"/>
    <w:rsid w:val="00FC22C0"/>
    <w:rsid w:val="00FC4415"/>
    <w:rsid w:val="00FD519C"/>
    <w:rsid w:val="00FE04B5"/>
    <w:rsid w:val="00FE0ACE"/>
    <w:rsid w:val="00FE26EA"/>
    <w:rsid w:val="00FF50A2"/>
    <w:rsid w:val="00FF619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  <w15:docId w15:val="{60FE02A3-E67A-47D0-800F-FA5E456D9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CA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354FE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33C4E"/>
    <w:pPr>
      <w:ind w:left="720"/>
      <w:contextualSpacing/>
    </w:pPr>
  </w:style>
  <w:style w:type="table" w:styleId="GridTable1Light-Accent2">
    <w:name w:val="Grid Table 1 Light Accent 2"/>
    <w:basedOn w:val="TableNormal"/>
    <w:uiPriority w:val="46"/>
    <w:rsid w:val="00C35B1E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C35B1E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C35B1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eGridLight">
    <w:name w:val="Grid Table Light"/>
    <w:basedOn w:val="TableNormal"/>
    <w:uiPriority w:val="40"/>
    <w:rsid w:val="00C35B1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4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41f878cc-83e9-46d9-bf5d-7c8ca1dad2b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88716638188A41AA05F33F5F13905C" ma:contentTypeVersion="1" ma:contentTypeDescription="Kreiraj novi dokument." ma:contentTypeScope="" ma:versionID="2802419e4dc78f9c10e0870a01a427e6">
  <xsd:schema xmlns:xsd="http://www.w3.org/2001/XMLSchema" xmlns:xs="http://www.w3.org/2001/XMLSchema" xmlns:p="http://schemas.microsoft.com/office/2006/metadata/properties" xmlns:ns2="41f878cc-83e9-46d9-bf5d-7c8ca1dad2ba" targetNamespace="http://schemas.microsoft.com/office/2006/metadata/properties" ma:root="true" ma:fieldsID="a03d55d45b5dbea75e36ac53e10441fc" ns2:_="">
    <xsd:import namespace="41f878cc-83e9-46d9-bf5d-7c8ca1dad2b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878cc-83e9-46d9-bf5d-7c8ca1dad2b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41f878cc-83e9-46d9-bf5d-7c8ca1dad2ba"/>
  </ds:schemaRefs>
</ds:datastoreItem>
</file>

<file path=customXml/itemProps2.xml><?xml version="1.0" encoding="utf-8"?>
<ds:datastoreItem xmlns:ds="http://schemas.openxmlformats.org/officeDocument/2006/customXml" ds:itemID="{E52135C4-9BE6-486E-B2B5-B628FDA50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f878cc-83e9-46d9-bf5d-7c8ca1dad2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54</TotalTime>
  <Pages>56</Pages>
  <Words>6686</Words>
  <Characters>38111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Anđela Kostić | 2018/0033</cp:lastModifiedBy>
  <cp:revision>151</cp:revision>
  <dcterms:created xsi:type="dcterms:W3CDTF">2022-11-03T12:09:00Z</dcterms:created>
  <dcterms:modified xsi:type="dcterms:W3CDTF">2023-01-10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895AF1D10354699B93114C194602C</vt:lpwstr>
  </property>
</Properties>
</file>